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C760D" w14:textId="79511F65" w:rsidR="00905344" w:rsidRPr="00E21108" w:rsidRDefault="00905344" w:rsidP="00EF7E67">
      <w:pPr>
        <w:pStyle w:val="Body"/>
        <w:rPr>
          <w:lang w:val="en-NZ"/>
        </w:rPr>
      </w:pPr>
    </w:p>
    <w:p w14:paraId="4BB98CE4" w14:textId="4CD0F5AE" w:rsidR="00200D1E" w:rsidRPr="00E21108" w:rsidRDefault="00200D1E" w:rsidP="00EF7E67">
      <w:pPr>
        <w:pStyle w:val="Body"/>
        <w:rPr>
          <w:lang w:val="en-NZ"/>
        </w:rPr>
      </w:pPr>
    </w:p>
    <w:p w14:paraId="285EDB33" w14:textId="70154488" w:rsidR="00200D1E" w:rsidRPr="00E21108" w:rsidRDefault="00200D1E" w:rsidP="001F05E0">
      <w:pPr>
        <w:rPr>
          <w:lang w:val="en-NZ"/>
        </w:rPr>
      </w:pPr>
    </w:p>
    <w:p w14:paraId="5A0BFB3C" w14:textId="7AF301C0" w:rsidR="00B860DE" w:rsidRPr="00E21108" w:rsidRDefault="001408D6" w:rsidP="001F05E0">
      <w:pPr>
        <w:rPr>
          <w:lang w:val="en-NZ"/>
        </w:rPr>
      </w:pPr>
      <w:r w:rsidRPr="007E6596">
        <w:rPr>
          <w:rFonts w:ascii="Calibri" w:eastAsia="Times New Roman" w:hAnsi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67FCCE6B" wp14:editId="3EC25C35">
                <wp:simplePos x="0" y="0"/>
                <wp:positionH relativeFrom="column">
                  <wp:posOffset>-180975</wp:posOffset>
                </wp:positionH>
                <wp:positionV relativeFrom="paragraph">
                  <wp:posOffset>73025</wp:posOffset>
                </wp:positionV>
                <wp:extent cx="5697220" cy="1308100"/>
                <wp:effectExtent l="0" t="0" r="0" b="0"/>
                <wp:wrapSquare wrapText="bothSides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7220" cy="1308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pic="http://schemas.openxmlformats.org/drawingml/2006/picture"/>
                          </a:ext>
                        </a:extLst>
                      </wps:spPr>
                      <wps:txbx>
                        <w:txbxContent>
                          <w:p w14:paraId="4C650527" w14:textId="28AA5BDC" w:rsidR="00A15996" w:rsidRPr="00A15996" w:rsidRDefault="00271FC6" w:rsidP="00A15996">
                            <w:pPr>
                              <w:pStyle w:val="Body"/>
                              <w:spacing w:before="0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Eagle Technology</w:t>
                            </w:r>
                          </w:p>
                          <w:p w14:paraId="7CE0ECEE" w14:textId="691BFEEA" w:rsidR="00A15996" w:rsidRDefault="006B1F8F" w:rsidP="00A15996">
                            <w:pPr>
                              <w:pStyle w:val="Body"/>
                              <w:spacing w:before="0"/>
                              <w:rPr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sz w:val="60"/>
                                <w:szCs w:val="60"/>
                              </w:rPr>
                              <w:t>L</w:t>
                            </w:r>
                            <w:r w:rsidR="00271FC6">
                              <w:rPr>
                                <w:sz w:val="60"/>
                                <w:szCs w:val="60"/>
                              </w:rPr>
                              <w:t>ocator</w:t>
                            </w:r>
                            <w:r>
                              <w:rPr>
                                <w:sz w:val="60"/>
                                <w:szCs w:val="60"/>
                              </w:rPr>
                              <w:t xml:space="preserve"> View</w:t>
                            </w:r>
                            <w:r w:rsidR="00271FC6">
                              <w:rPr>
                                <w:sz w:val="60"/>
                                <w:szCs w:val="60"/>
                              </w:rPr>
                              <w:t xml:space="preserve"> Proxy Implementation</w:t>
                            </w:r>
                          </w:p>
                          <w:p w14:paraId="220F61E4" w14:textId="3A093983" w:rsidR="00D7317D" w:rsidRPr="006032F4" w:rsidRDefault="00BD0D39" w:rsidP="00A15996">
                            <w:pPr>
                              <w:pStyle w:val="Body"/>
                              <w:spacing w:before="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rcGIS Enterpr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FCCE6B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margin-left:-14.25pt;margin-top:5.75pt;width:448.6pt;height:10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" filled="f" stroked="f">
                <v:textbox>
                  <w:txbxContent>
                    <w:p w14:paraId="4C650527" w14:textId="28AA5BDC" w:rsidR="00A15996" w:rsidRPr="00A15996" w:rsidRDefault="00271FC6" w:rsidP="00A15996">
                      <w:pPr>
                        <w:pStyle w:val="Body"/>
                        <w:spacing w:before="0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Eagle Technology</w:t>
                      </w:r>
                    </w:p>
                    <w:p w14:paraId="7CE0ECEE" w14:textId="691BFEEA" w:rsidR="00A15996" w:rsidRDefault="006B1F8F" w:rsidP="00A15996">
                      <w:pPr>
                        <w:pStyle w:val="Body"/>
                        <w:spacing w:before="0"/>
                        <w:rPr>
                          <w:sz w:val="60"/>
                          <w:szCs w:val="60"/>
                        </w:rPr>
                      </w:pPr>
                      <w:r>
                        <w:rPr>
                          <w:sz w:val="60"/>
                          <w:szCs w:val="60"/>
                        </w:rPr>
                        <w:t>L</w:t>
                      </w:r>
                      <w:r w:rsidR="00271FC6">
                        <w:rPr>
                          <w:sz w:val="60"/>
                          <w:szCs w:val="60"/>
                        </w:rPr>
                        <w:t>ocator</w:t>
                      </w:r>
                      <w:r>
                        <w:rPr>
                          <w:sz w:val="60"/>
                          <w:szCs w:val="60"/>
                        </w:rPr>
                        <w:t xml:space="preserve"> View</w:t>
                      </w:r>
                      <w:r w:rsidR="00271FC6">
                        <w:rPr>
                          <w:sz w:val="60"/>
                          <w:szCs w:val="60"/>
                        </w:rPr>
                        <w:t xml:space="preserve"> Proxy Implementation</w:t>
                      </w:r>
                    </w:p>
                    <w:p w14:paraId="220F61E4" w14:textId="3A093983" w:rsidR="00D7317D" w:rsidRPr="006032F4" w:rsidRDefault="00BD0D39" w:rsidP="00A15996">
                      <w:pPr>
                        <w:pStyle w:val="Body"/>
                        <w:spacing w:before="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rcGIS Enterpri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B2001F" w14:textId="7879AB28" w:rsidR="00B860DE" w:rsidRPr="00E21108" w:rsidRDefault="00B860DE" w:rsidP="001F05E0">
      <w:pPr>
        <w:rPr>
          <w:lang w:val="en-NZ"/>
        </w:rPr>
      </w:pPr>
    </w:p>
    <w:p w14:paraId="7FBB5822" w14:textId="7EA8E153" w:rsidR="00B860DE" w:rsidRPr="00E21108" w:rsidRDefault="00B860DE" w:rsidP="001F05E0">
      <w:pPr>
        <w:rPr>
          <w:lang w:val="en-NZ"/>
        </w:rPr>
      </w:pPr>
    </w:p>
    <w:p w14:paraId="51311D5E" w14:textId="59BB8D8E" w:rsidR="00B860DE" w:rsidRPr="00E21108" w:rsidRDefault="00B860DE" w:rsidP="001F05E0">
      <w:pPr>
        <w:rPr>
          <w:lang w:val="en-NZ"/>
        </w:rPr>
      </w:pPr>
    </w:p>
    <w:p w14:paraId="6440734B" w14:textId="20563439" w:rsidR="00B860DE" w:rsidRPr="00E21108" w:rsidRDefault="00B860DE" w:rsidP="001F05E0">
      <w:pPr>
        <w:rPr>
          <w:lang w:val="en-NZ"/>
        </w:rPr>
      </w:pPr>
    </w:p>
    <w:p w14:paraId="1793DD6A" w14:textId="491524D5" w:rsidR="00B860DE" w:rsidRPr="00E21108" w:rsidRDefault="00B860DE" w:rsidP="001F05E0">
      <w:pPr>
        <w:rPr>
          <w:lang w:val="en-NZ"/>
        </w:rPr>
      </w:pPr>
    </w:p>
    <w:p w14:paraId="3368D702" w14:textId="15D7099C" w:rsidR="00200D1E" w:rsidRPr="00E21108" w:rsidRDefault="00615D04" w:rsidP="001F05E0">
      <w:pPr>
        <w:rPr>
          <w:lang w:val="en-NZ"/>
        </w:rPr>
        <w:sectPr w:rsidR="00200D1E" w:rsidRPr="00E21108" w:rsidSect="00B9109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18" w:right="851" w:bottom="851" w:left="1134" w:header="720" w:footer="397" w:gutter="0"/>
          <w:pgNumType w:start="1"/>
          <w:cols w:space="720"/>
          <w:titlePg/>
          <w:docGrid w:linePitch="272"/>
        </w:sectPr>
      </w:pPr>
      <w:r w:rsidRPr="007E6596">
        <w:rPr>
          <w:rFonts w:ascii="Calibri" w:eastAsia="Times New Roman" w:hAnsi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986D13" wp14:editId="739D7613">
                <wp:simplePos x="0" y="0"/>
                <wp:positionH relativeFrom="column">
                  <wp:posOffset>-68580</wp:posOffset>
                </wp:positionH>
                <wp:positionV relativeFrom="paragraph">
                  <wp:posOffset>4640580</wp:posOffset>
                </wp:positionV>
                <wp:extent cx="2785110" cy="702945"/>
                <wp:effectExtent l="0" t="0" r="0" b="0"/>
                <wp:wrapSquare wrapText="bothSides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5110" cy="702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pic="http://schemas.openxmlformats.org/drawingml/2006/picture"/>
                          </a:ext>
                        </a:extLst>
                      </wps:spPr>
                      <wps:txbx>
                        <w:txbxContent>
                          <w:p w14:paraId="2FD6F7E2" w14:textId="422FA4EC" w:rsidR="00615D04" w:rsidRPr="007A54DE" w:rsidRDefault="00615D04" w:rsidP="00615D04">
                            <w:pPr>
                              <w:pStyle w:val="EagleBody-nolinespace"/>
                              <w:ind w:right="-12"/>
                            </w:pPr>
                            <w:r>
                              <w:t>Date</w:t>
                            </w:r>
                            <w:r w:rsidR="008A4D35">
                              <w:t xml:space="preserve">: </w:t>
                            </w:r>
                            <w:r w:rsidR="00BD0D39">
                              <w:t>18</w:t>
                            </w:r>
                            <w:r w:rsidR="008A4D35">
                              <w:t>/0</w:t>
                            </w:r>
                            <w:r w:rsidR="00BD0D39">
                              <w:t>9</w:t>
                            </w:r>
                            <w:r w:rsidR="008A4D35">
                              <w:t>/2022</w:t>
                            </w:r>
                          </w:p>
                          <w:p w14:paraId="64F05DF5" w14:textId="77777777" w:rsidR="00615D04" w:rsidRPr="007A54DE" w:rsidRDefault="00615D04" w:rsidP="00615D04">
                            <w:pPr>
                              <w:pStyle w:val="EagleBody-nolinespace"/>
                              <w:ind w:right="-12"/>
                            </w:pPr>
                            <w:r w:rsidRPr="007A54DE">
                              <w:t>Author’s name</w:t>
                            </w:r>
                            <w:r>
                              <w:t>: Grant Carroll</w:t>
                            </w:r>
                          </w:p>
                          <w:p w14:paraId="74517D6E" w14:textId="77777777" w:rsidR="00615D04" w:rsidRPr="00B414D5" w:rsidRDefault="00615D04" w:rsidP="00615D04">
                            <w:pPr>
                              <w:pStyle w:val="EagleBody-nolinespace"/>
                              <w:ind w:right="-12"/>
                            </w:pPr>
                            <w:r w:rsidRPr="007A54DE">
                              <w:t>Version</w:t>
                            </w:r>
                            <w:r>
                              <w:t xml:space="preserve"> 0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86D13" id="Text Box 51" o:spid="_x0000_s1027" type="#_x0000_t202" style="position:absolute;margin-left:-5.4pt;margin-top:365.4pt;width:219.3pt;height:55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" filled="f" stroked="f">
                <v:textbox>
                  <w:txbxContent>
                    <w:p w14:paraId="2FD6F7E2" w14:textId="422FA4EC" w:rsidR="00615D04" w:rsidRPr="007A54DE" w:rsidRDefault="00615D04" w:rsidP="00615D04">
                      <w:pPr>
                        <w:pStyle w:val="EagleBody-nolinespace"/>
                        <w:ind w:right="-12"/>
                      </w:pPr>
                      <w:r>
                        <w:t>Date</w:t>
                      </w:r>
                      <w:r w:rsidR="008A4D35">
                        <w:t xml:space="preserve">: </w:t>
                      </w:r>
                      <w:r w:rsidR="00BD0D39">
                        <w:t>18</w:t>
                      </w:r>
                      <w:r w:rsidR="008A4D35">
                        <w:t>/0</w:t>
                      </w:r>
                      <w:r w:rsidR="00BD0D39">
                        <w:t>9</w:t>
                      </w:r>
                      <w:r w:rsidR="008A4D35">
                        <w:t>/2022</w:t>
                      </w:r>
                    </w:p>
                    <w:p w14:paraId="64F05DF5" w14:textId="77777777" w:rsidR="00615D04" w:rsidRPr="007A54DE" w:rsidRDefault="00615D04" w:rsidP="00615D04">
                      <w:pPr>
                        <w:pStyle w:val="EagleBody-nolinespace"/>
                        <w:ind w:right="-12"/>
                      </w:pPr>
                      <w:r w:rsidRPr="007A54DE">
                        <w:t>Author’s name</w:t>
                      </w:r>
                      <w:r>
                        <w:t>: Grant Carroll</w:t>
                      </w:r>
                    </w:p>
                    <w:p w14:paraId="74517D6E" w14:textId="77777777" w:rsidR="00615D04" w:rsidRPr="00B414D5" w:rsidRDefault="00615D04" w:rsidP="00615D04">
                      <w:pPr>
                        <w:pStyle w:val="EagleBody-nolinespace"/>
                        <w:ind w:right="-12"/>
                      </w:pPr>
                      <w:r w:rsidRPr="007A54DE">
                        <w:t>Version</w:t>
                      </w:r>
                      <w:r>
                        <w:t xml:space="preserve"> 0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08D6" w:rsidRPr="007E6596">
        <w:rPr>
          <w:rFonts w:ascii="Calibri" w:eastAsia="Times New Roman" w:hAnsi="Calibri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8A91FED" wp14:editId="43735F69">
                <wp:simplePos x="0" y="0"/>
                <wp:positionH relativeFrom="column">
                  <wp:posOffset>-723900</wp:posOffset>
                </wp:positionH>
                <wp:positionV relativeFrom="paragraph">
                  <wp:posOffset>4315460</wp:posOffset>
                </wp:positionV>
                <wp:extent cx="7559675" cy="107950"/>
                <wp:effectExtent l="0" t="0" r="0" b="63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107950"/>
                        </a:xfrm>
                        <a:prstGeom prst="rect">
                          <a:avLst/>
                        </a:prstGeom>
                        <a:solidFill>
                          <a:srgbClr val="9E6E3A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C952E5" id="Rectangle 53" o:spid="_x0000_s1026" style="position:absolute;margin-left:-57pt;margin-top:339.8pt;width:595.25pt;height:8.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" fillcolor="#9e6e3a" stroked="f" strokeweight="1pt"/>
            </w:pict>
          </mc:Fallback>
        </mc:AlternateContent>
      </w:r>
      <w:r w:rsidR="001408D6" w:rsidRPr="007E6596">
        <w:rPr>
          <w:rFonts w:ascii="Calibri" w:eastAsia="Times New Roman" w:hAnsi="Calibri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2E12466B" wp14:editId="25DB4255">
            <wp:simplePos x="0" y="0"/>
            <wp:positionH relativeFrom="column">
              <wp:posOffset>3060700</wp:posOffset>
            </wp:positionH>
            <wp:positionV relativeFrom="page">
              <wp:posOffset>6570980</wp:posOffset>
            </wp:positionV>
            <wp:extent cx="3779520" cy="1257300"/>
            <wp:effectExtent l="0" t="0" r="0" b="0"/>
            <wp:wrapThrough wrapText="bothSides">
              <wp:wrapPolygon edited="0">
                <wp:start x="0" y="0"/>
                <wp:lineTo x="0" y="21273"/>
                <wp:lineTo x="21448" y="21273"/>
                <wp:lineTo x="21448" y="0"/>
                <wp:lineTo x="0" y="0"/>
              </wp:wrapPolygon>
            </wp:wrapThrough>
            <wp:docPr id="59" name="Picture 59" descr="A picture containing ocean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ocean floo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08D6" w:rsidRPr="007E6596">
        <w:rPr>
          <w:rFonts w:ascii="Calibri" w:eastAsia="Times New Roman" w:hAnsi="Calibri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12C14E6C" wp14:editId="1CA5F601">
            <wp:simplePos x="0" y="0"/>
            <wp:positionH relativeFrom="column">
              <wp:posOffset>3058160</wp:posOffset>
            </wp:positionH>
            <wp:positionV relativeFrom="page">
              <wp:posOffset>4091305</wp:posOffset>
            </wp:positionV>
            <wp:extent cx="3766185" cy="2516505"/>
            <wp:effectExtent l="0" t="0" r="5715" b="0"/>
            <wp:wrapThrough wrapText="bothSides">
              <wp:wrapPolygon edited="0">
                <wp:start x="0" y="0"/>
                <wp:lineTo x="0" y="21420"/>
                <wp:lineTo x="21524" y="21420"/>
                <wp:lineTo x="21524" y="0"/>
                <wp:lineTo x="0" y="0"/>
              </wp:wrapPolygon>
            </wp:wrapThrough>
            <wp:docPr id="58" name="Picture 5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Map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185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08D6" w:rsidRPr="007E6596">
        <w:rPr>
          <w:rFonts w:ascii="Calibri" w:eastAsia="Times New Roman" w:hAnsi="Calibri"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640F4770" wp14:editId="16011338">
            <wp:simplePos x="0" y="0"/>
            <wp:positionH relativeFrom="column">
              <wp:posOffset>-702945</wp:posOffset>
            </wp:positionH>
            <wp:positionV relativeFrom="paragraph">
              <wp:posOffset>561975</wp:posOffset>
            </wp:positionV>
            <wp:extent cx="3763645" cy="3785870"/>
            <wp:effectExtent l="0" t="0" r="8255" b="5080"/>
            <wp:wrapThrough wrapText="bothSides">
              <wp:wrapPolygon edited="0">
                <wp:start x="0" y="0"/>
                <wp:lineTo x="0" y="21520"/>
                <wp:lineTo x="21538" y="21520"/>
                <wp:lineTo x="21538" y="0"/>
                <wp:lineTo x="0" y="0"/>
              </wp:wrapPolygon>
            </wp:wrapThrough>
            <wp:docPr id="54" name="Picture 54" descr="A picture containing grass, sky, outdoor, sce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grass, sky, outdoor, sce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63645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5528" w:rsidRPr="00315528">
        <w:rPr>
          <w:noProof/>
        </w:rPr>
        <w:drawing>
          <wp:anchor distT="0" distB="0" distL="114300" distR="114300" simplePos="0" relativeHeight="251646976" behindDoc="0" locked="0" layoutInCell="1" allowOverlap="1" wp14:anchorId="69A3D1EB" wp14:editId="5887D37A">
            <wp:simplePos x="0" y="0"/>
            <wp:positionH relativeFrom="column">
              <wp:posOffset>4534535</wp:posOffset>
            </wp:positionH>
            <wp:positionV relativeFrom="paragraph">
              <wp:posOffset>6362700</wp:posOffset>
            </wp:positionV>
            <wp:extent cx="2078355" cy="619125"/>
            <wp:effectExtent l="0" t="0" r="0" b="0"/>
            <wp:wrapNone/>
            <wp:docPr id="1028" name="Picture 4" descr="http://www.monmap.mn/images/esri-official-distributor-s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http://www.monmap.mn/images/esri-official-distributor-srgb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8355" cy="61912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315528" w:rsidRPr="00315528">
        <w:rPr>
          <w:noProof/>
        </w:rPr>
        <mc:AlternateContent>
          <mc:Choice Requires="wpg">
            <w:drawing>
              <wp:anchor distT="0" distB="0" distL="114300" distR="114300" simplePos="0" relativeHeight="251642880" behindDoc="0" locked="0" layoutInCell="1" allowOverlap="1" wp14:anchorId="4272E0C7" wp14:editId="6DC8DA9D">
                <wp:simplePos x="0" y="0"/>
                <wp:positionH relativeFrom="column">
                  <wp:posOffset>2636520</wp:posOffset>
                </wp:positionH>
                <wp:positionV relativeFrom="paragraph">
                  <wp:posOffset>6240780</wp:posOffset>
                </wp:positionV>
                <wp:extent cx="1875099" cy="684324"/>
                <wp:effectExtent l="0" t="0" r="0" b="1905"/>
                <wp:wrapNone/>
                <wp:docPr id="62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5099" cy="684324"/>
                          <a:chOff x="0" y="0"/>
                          <a:chExt cx="1875099" cy="68432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477" cy="68432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735042" y="267634"/>
                            <a:ext cx="1140057" cy="3737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792FF8D" id="Group 61" o:spid="_x0000_s1026" style="position:absolute;margin-left:207.6pt;margin-top:491.4pt;width:147.65pt;height:53.9pt;z-index:251642880" coordsize="18750,68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6404;height:6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">
                  <v:imagedata r:id="rId23" o:title=""/>
                </v:shape>
                <v:shape id="Picture 3" o:spid="_x0000_s1028" type="#_x0000_t75" style="position:absolute;left:7350;top:2676;width:11400;height:3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">
                  <v:imagedata r:id="rId24" o:title=""/>
                </v:shape>
              </v:group>
            </w:pict>
          </mc:Fallback>
        </mc:AlternateContent>
      </w:r>
    </w:p>
    <w:sdt>
      <w:sdtPr>
        <w:rPr>
          <w:rFonts w:eastAsia="Arial" w:cs="Times New Roman"/>
          <w:noProof/>
          <w:sz w:val="20"/>
          <w:szCs w:val="20"/>
          <w:lang w:val="en-NZ" w:bidi="ar-SA"/>
        </w:rPr>
        <w:id w:val="2242758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918FCC" w14:textId="77777777" w:rsidR="00E54E63" w:rsidRPr="00E21108" w:rsidRDefault="00E54E63">
          <w:pPr>
            <w:pStyle w:val="TOCHeading"/>
            <w:rPr>
              <w:lang w:val="en-NZ"/>
            </w:rPr>
          </w:pPr>
          <w:r w:rsidRPr="00E21108">
            <w:rPr>
              <w:lang w:val="en-NZ"/>
            </w:rPr>
            <w:t>Table of Contents</w:t>
          </w:r>
        </w:p>
        <w:p w14:paraId="31188137" w14:textId="6CED3276" w:rsidR="002830B2" w:rsidRDefault="00E54E63">
          <w:pPr>
            <w:pStyle w:val="TOC1"/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NZ" w:eastAsia="en-NZ"/>
            </w:rPr>
          </w:pPr>
          <w:r w:rsidRPr="00E21108">
            <w:rPr>
              <w:caps w:val="0"/>
              <w:noProof w:val="0"/>
              <w:lang w:val="en-NZ"/>
            </w:rPr>
            <w:fldChar w:fldCharType="begin"/>
          </w:r>
          <w:r w:rsidRPr="00E21108">
            <w:rPr>
              <w:caps w:val="0"/>
              <w:noProof w:val="0"/>
              <w:lang w:val="en-NZ"/>
            </w:rPr>
            <w:instrText xml:space="preserve"> TOC \o "1-3" \h \z \u </w:instrText>
          </w:r>
          <w:r w:rsidRPr="00E21108">
            <w:rPr>
              <w:caps w:val="0"/>
              <w:noProof w:val="0"/>
              <w:lang w:val="en-NZ"/>
            </w:rPr>
            <w:fldChar w:fldCharType="separate"/>
          </w:r>
          <w:hyperlink w:anchor="_Toc114481149" w:history="1">
            <w:r w:rsidR="002830B2" w:rsidRPr="007C00A3">
              <w:rPr>
                <w:rStyle w:val="Hyperlink"/>
                <w:lang w:val="en-NZ"/>
              </w:rPr>
              <w:t>1</w:t>
            </w:r>
            <w:r w:rsidR="002830B2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NZ" w:eastAsia="en-NZ"/>
              </w:rPr>
              <w:tab/>
            </w:r>
            <w:r w:rsidR="002830B2" w:rsidRPr="007C00A3">
              <w:rPr>
                <w:rStyle w:val="Hyperlink"/>
                <w:lang w:val="en-NZ"/>
              </w:rPr>
              <w:t>Proxy Implementation</w:t>
            </w:r>
            <w:r w:rsidR="002830B2">
              <w:rPr>
                <w:webHidden/>
              </w:rPr>
              <w:tab/>
            </w:r>
            <w:r w:rsidR="002830B2">
              <w:rPr>
                <w:webHidden/>
              </w:rPr>
              <w:fldChar w:fldCharType="begin"/>
            </w:r>
            <w:r w:rsidR="002830B2">
              <w:rPr>
                <w:webHidden/>
              </w:rPr>
              <w:instrText xml:space="preserve"> PAGEREF _Toc114481149 \h </w:instrText>
            </w:r>
            <w:r w:rsidR="002830B2">
              <w:rPr>
                <w:webHidden/>
              </w:rPr>
            </w:r>
            <w:r w:rsidR="002830B2">
              <w:rPr>
                <w:webHidden/>
              </w:rPr>
              <w:fldChar w:fldCharType="separate"/>
            </w:r>
            <w:r w:rsidR="002830B2">
              <w:rPr>
                <w:webHidden/>
              </w:rPr>
              <w:t>4</w:t>
            </w:r>
            <w:r w:rsidR="002830B2">
              <w:rPr>
                <w:webHidden/>
              </w:rPr>
              <w:fldChar w:fldCharType="end"/>
            </w:r>
          </w:hyperlink>
        </w:p>
        <w:p w14:paraId="1421E0D1" w14:textId="6D294216" w:rsidR="002830B2" w:rsidRDefault="002830B2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sz w:val="22"/>
              <w:szCs w:val="22"/>
              <w:lang w:val="en-NZ" w:eastAsia="en-NZ"/>
            </w:rPr>
          </w:pPr>
          <w:hyperlink w:anchor="_Toc114481150" w:history="1">
            <w:r w:rsidRPr="007C00A3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NZ" w:eastAsia="en-NZ"/>
              </w:rPr>
              <w:tab/>
            </w:r>
            <w:r w:rsidRPr="007C00A3">
              <w:rPr>
                <w:rStyle w:val="Hyperlink"/>
              </w:rPr>
              <w:t>Prerequisi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4811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2BA707D" w14:textId="1FB8C205" w:rsidR="002830B2" w:rsidRDefault="002830B2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sz w:val="22"/>
              <w:szCs w:val="22"/>
              <w:lang w:val="en-NZ" w:eastAsia="en-NZ"/>
            </w:rPr>
          </w:pPr>
          <w:hyperlink w:anchor="_Toc114481151" w:history="1">
            <w:r w:rsidRPr="007C00A3">
              <w:rPr>
                <w:rStyle w:val="Hyperlink"/>
              </w:rPr>
              <w:t>1.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NZ" w:eastAsia="en-NZ"/>
              </w:rPr>
              <w:tab/>
            </w:r>
            <w:r w:rsidRPr="007C00A3">
              <w:rPr>
                <w:rStyle w:val="Hyperlink"/>
              </w:rPr>
              <w:t>Create the Locator 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4811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57A5EF2" w14:textId="6F350EC6" w:rsidR="002830B2" w:rsidRDefault="002830B2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sz w:val="22"/>
              <w:szCs w:val="22"/>
              <w:lang w:val="en-NZ" w:eastAsia="en-NZ"/>
            </w:rPr>
          </w:pPr>
          <w:hyperlink w:anchor="_Toc114481152" w:history="1">
            <w:r w:rsidRPr="007C00A3">
              <w:rPr>
                <w:rStyle w:val="Hyperlink"/>
              </w:rPr>
              <w:t>1.3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NZ" w:eastAsia="en-NZ"/>
              </w:rPr>
              <w:tab/>
            </w:r>
            <w:r w:rsidRPr="007C00A3">
              <w:rPr>
                <w:rStyle w:val="Hyperlink"/>
              </w:rPr>
              <w:t>Install the prox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4811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2996DB6" w14:textId="2C3EC2AF" w:rsidR="002830B2" w:rsidRDefault="002830B2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sz w:val="22"/>
              <w:szCs w:val="22"/>
              <w:lang w:val="en-NZ" w:eastAsia="en-NZ"/>
            </w:rPr>
          </w:pPr>
          <w:hyperlink w:anchor="_Toc114481153" w:history="1">
            <w:r w:rsidRPr="007C00A3">
              <w:rPr>
                <w:rStyle w:val="Hyperlink"/>
              </w:rPr>
              <w:t>1.4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  <w:lang w:val="en-NZ" w:eastAsia="en-NZ"/>
              </w:rPr>
              <w:tab/>
            </w:r>
            <w:r w:rsidRPr="007C00A3">
              <w:rPr>
                <w:rStyle w:val="Hyperlink"/>
              </w:rPr>
              <w:t>Configure the Locator as Utility service in ArcGIS Enterpri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4811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738D2FB" w14:textId="0312CC71" w:rsidR="00E54E63" w:rsidRPr="00E21108" w:rsidRDefault="00E54E63" w:rsidP="004C031A">
          <w:pPr>
            <w:pStyle w:val="TOC2"/>
            <w:tabs>
              <w:tab w:val="left" w:pos="960"/>
            </w:tabs>
            <w:rPr>
              <w:lang w:val="en-NZ"/>
            </w:rPr>
          </w:pPr>
          <w:r w:rsidRPr="00E21108">
            <w:rPr>
              <w:caps/>
              <w:lang w:val="en-NZ"/>
            </w:rPr>
            <w:fldChar w:fldCharType="end"/>
          </w:r>
        </w:p>
      </w:sdtContent>
    </w:sdt>
    <w:p w14:paraId="7A02B661" w14:textId="77777777" w:rsidR="00C24B50" w:rsidRDefault="00C24B50">
      <w:pPr>
        <w:tabs>
          <w:tab w:val="clear" w:pos="284"/>
          <w:tab w:val="clear" w:pos="567"/>
        </w:tabs>
        <w:spacing w:before="200" w:after="200" w:line="276" w:lineRule="auto"/>
        <w:rPr>
          <w:rStyle w:val="SubtleReference"/>
        </w:rPr>
      </w:pPr>
      <w:r>
        <w:rPr>
          <w:rStyle w:val="SubtleReference"/>
        </w:rPr>
        <w:br w:type="page"/>
      </w:r>
    </w:p>
    <w:p w14:paraId="7B3690E9" w14:textId="5CE9FAAD" w:rsidR="00F85A9D" w:rsidRDefault="00F85A9D" w:rsidP="00F85A9D">
      <w:pPr>
        <w:pStyle w:val="Heading1"/>
        <w:rPr>
          <w:lang w:val="en-NZ"/>
        </w:rPr>
      </w:pPr>
      <w:bookmarkStart w:id="0" w:name="_Ref522004462"/>
      <w:bookmarkStart w:id="1" w:name="_Ref522004455"/>
      <w:bookmarkStart w:id="2" w:name="_Toc397944820"/>
      <w:r w:rsidRPr="00E21108">
        <w:rPr>
          <w:lang w:val="en-NZ"/>
        </w:rPr>
        <w:lastRenderedPageBreak/>
        <w:t xml:space="preserve"> </w:t>
      </w:r>
      <w:bookmarkStart w:id="3" w:name="_Toc114481149"/>
      <w:r w:rsidR="003D21D6">
        <w:rPr>
          <w:lang w:val="en-NZ"/>
        </w:rPr>
        <w:t>Proxy Implementation</w:t>
      </w:r>
      <w:bookmarkEnd w:id="3"/>
    </w:p>
    <w:p w14:paraId="1742A786" w14:textId="4A08F0A7" w:rsidR="0071575A" w:rsidRDefault="0071575A" w:rsidP="0071575A">
      <w:pPr>
        <w:rPr>
          <w:lang w:val="en-NZ"/>
        </w:rPr>
      </w:pPr>
      <w:r>
        <w:rPr>
          <w:lang w:val="en-NZ"/>
        </w:rPr>
        <w:t xml:space="preserve">The following described how to use and configure a custom implementation of the Esri proxy to allow </w:t>
      </w:r>
      <w:r w:rsidR="009D203C">
        <w:rPr>
          <w:lang w:val="en-NZ"/>
        </w:rPr>
        <w:t xml:space="preserve">for the use of a </w:t>
      </w:r>
      <w:r w:rsidR="006B1F8F">
        <w:rPr>
          <w:lang w:val="en-NZ"/>
        </w:rPr>
        <w:t>L</w:t>
      </w:r>
      <w:r w:rsidR="009D203C">
        <w:rPr>
          <w:lang w:val="en-NZ"/>
        </w:rPr>
        <w:t>ocator View within ArcGIS E</w:t>
      </w:r>
      <w:r w:rsidR="00E254FB">
        <w:rPr>
          <w:lang w:val="en-NZ"/>
        </w:rPr>
        <w:t xml:space="preserve">nterprise. </w:t>
      </w:r>
    </w:p>
    <w:p w14:paraId="3C72FE33" w14:textId="720F4E11" w:rsidR="00E254FB" w:rsidRDefault="00E254FB" w:rsidP="0071575A">
      <w:pPr>
        <w:rPr>
          <w:lang w:val="en-NZ"/>
        </w:rPr>
      </w:pPr>
      <w:r>
        <w:rPr>
          <w:lang w:val="en-NZ"/>
        </w:rPr>
        <w:t>This workflow is primarily developed for ArcGIS Enterprise Implementations that are using Integrated Windows Authentication</w:t>
      </w:r>
      <w:r w:rsidR="006B1F8F">
        <w:rPr>
          <w:lang w:val="en-NZ"/>
        </w:rPr>
        <w:t>, as this does not allow the creation of Locator Views out of the box.</w:t>
      </w:r>
    </w:p>
    <w:p w14:paraId="5032D411" w14:textId="0D5CE330" w:rsidR="006B1F8F" w:rsidRDefault="006B1F8F" w:rsidP="006B1F8F">
      <w:pPr>
        <w:pStyle w:val="Heading2"/>
      </w:pPr>
      <w:bookmarkStart w:id="4" w:name="_Toc114481150"/>
      <w:r>
        <w:t>Prerequisites</w:t>
      </w:r>
      <w:bookmarkEnd w:id="4"/>
    </w:p>
    <w:p w14:paraId="3F84728B" w14:textId="12CD7842" w:rsidR="006B1F8F" w:rsidRDefault="00844DA4" w:rsidP="00844DA4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lang w:val="en-GB"/>
        </w:rPr>
        <w:t>An ArcGIS Online account</w:t>
      </w:r>
    </w:p>
    <w:p w14:paraId="2E872CC6" w14:textId="068C67C9" w:rsidR="00844DA4" w:rsidRDefault="00844DA4" w:rsidP="00844DA4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lang w:val="en-GB"/>
        </w:rPr>
        <w:t>Access to an IIS Server that is publicly accessible.</w:t>
      </w:r>
    </w:p>
    <w:p w14:paraId="537631E1" w14:textId="436CF23A" w:rsidR="00844DA4" w:rsidRDefault="00844DA4" w:rsidP="00844DA4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lang w:val="en-GB"/>
        </w:rPr>
        <w:t xml:space="preserve">An </w:t>
      </w:r>
      <w:r w:rsidR="00BE2772">
        <w:rPr>
          <w:lang w:val="en-GB"/>
        </w:rPr>
        <w:t>administrative account for ArcGIS Enterprise.</w:t>
      </w:r>
    </w:p>
    <w:p w14:paraId="45958159" w14:textId="75AADE6A" w:rsidR="00BE2772" w:rsidRDefault="00BE2772" w:rsidP="00BE2772">
      <w:pPr>
        <w:pStyle w:val="Heading2"/>
      </w:pPr>
      <w:bookmarkStart w:id="5" w:name="_Toc114481151"/>
      <w:r>
        <w:t>Create the Locator View</w:t>
      </w:r>
      <w:bookmarkEnd w:id="5"/>
    </w:p>
    <w:p w14:paraId="3723899C" w14:textId="2F4DA885" w:rsidR="00BE2772" w:rsidRDefault="00BE2772" w:rsidP="00BE2772">
      <w:pPr>
        <w:rPr>
          <w:lang w:val="en-GB"/>
        </w:rPr>
      </w:pPr>
      <w:r>
        <w:rPr>
          <w:lang w:val="en-GB"/>
        </w:rPr>
        <w:t>Open ArcGIS Online and create the Locator View.</w:t>
      </w:r>
    </w:p>
    <w:p w14:paraId="485E248E" w14:textId="77777777" w:rsidR="00524CCD" w:rsidRDefault="00524CCD" w:rsidP="00091264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ArcGIS Online and for to your content page.</w:t>
      </w:r>
    </w:p>
    <w:p w14:paraId="5146C78A" w14:textId="19B9E97D" w:rsidR="00091264" w:rsidRPr="00D72E29" w:rsidRDefault="00091264" w:rsidP="00091264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Select </w:t>
      </w:r>
      <w:r>
        <w:rPr>
          <w:i/>
          <w:iCs/>
          <w:lang w:val="en-GB"/>
        </w:rPr>
        <w:t>New Item.</w:t>
      </w:r>
    </w:p>
    <w:p w14:paraId="0C3F25CC" w14:textId="2355B780" w:rsidR="00D72E29" w:rsidRPr="00091264" w:rsidRDefault="00D72E29" w:rsidP="00D72E29">
      <w:pPr>
        <w:pStyle w:val="ListParagrap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D16C29" wp14:editId="0B55F300">
                <wp:simplePos x="0" y="0"/>
                <wp:positionH relativeFrom="column">
                  <wp:posOffset>532430</wp:posOffset>
                </wp:positionH>
                <wp:positionV relativeFrom="paragraph">
                  <wp:posOffset>770255</wp:posOffset>
                </wp:positionV>
                <wp:extent cx="1449237" cy="379562"/>
                <wp:effectExtent l="0" t="0" r="17780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9237" cy="37956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F3F87C" id="Rectangle 4" o:spid="_x0000_s1026" style="position:absolute;margin-left:41.9pt;margin-top:60.65pt;width:114.1pt;height:29.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743066E0" wp14:editId="7FE78A38">
            <wp:extent cx="325755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8F865" w14:textId="1E448560" w:rsidR="00091264" w:rsidRDefault="00D72E29" w:rsidP="00091264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Select </w:t>
      </w:r>
      <w:r w:rsidR="00C105E0">
        <w:rPr>
          <w:i/>
          <w:iCs/>
          <w:lang w:val="en-GB"/>
        </w:rPr>
        <w:t>Location (view)</w:t>
      </w:r>
      <w:r w:rsidR="00C105E0">
        <w:rPr>
          <w:lang w:val="en-GB"/>
        </w:rPr>
        <w:t xml:space="preserve"> in the dialog box.</w:t>
      </w:r>
    </w:p>
    <w:p w14:paraId="45BD859F" w14:textId="1A94E217" w:rsidR="00C105E0" w:rsidRDefault="00C105E0" w:rsidP="00C105E0">
      <w:pPr>
        <w:pStyle w:val="ListParagrap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609B92B" wp14:editId="273AECA3">
                <wp:simplePos x="0" y="0"/>
                <wp:positionH relativeFrom="column">
                  <wp:posOffset>2827056</wp:posOffset>
                </wp:positionH>
                <wp:positionV relativeFrom="paragraph">
                  <wp:posOffset>2748196</wp:posOffset>
                </wp:positionV>
                <wp:extent cx="2639156" cy="518424"/>
                <wp:effectExtent l="0" t="0" r="2794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9156" cy="5184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FD6739" id="Rectangle 6" o:spid="_x0000_s1026" style="position:absolute;margin-left:222.6pt;margin-top:216.4pt;width:207.8pt;height:40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0E5933B" wp14:editId="2691CDD3">
            <wp:extent cx="5011947" cy="3270321"/>
            <wp:effectExtent l="0" t="0" r="0" b="635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16775" cy="327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23AA9" w14:textId="3C8148FA" w:rsidR="00C105E0" w:rsidRDefault="00C105E0" w:rsidP="00C105E0">
      <w:pPr>
        <w:pStyle w:val="ListParagraph"/>
        <w:rPr>
          <w:lang w:val="en-GB"/>
        </w:rPr>
      </w:pPr>
    </w:p>
    <w:p w14:paraId="46D961A8" w14:textId="651FFE9E" w:rsidR="00C105E0" w:rsidRDefault="00C105E0" w:rsidP="00546469">
      <w:pPr>
        <w:rPr>
          <w:lang w:val="en-GB"/>
        </w:rPr>
      </w:pPr>
    </w:p>
    <w:p w14:paraId="1777EFA2" w14:textId="6F30D378" w:rsidR="00546469" w:rsidRDefault="00546469" w:rsidP="00546469">
      <w:pPr>
        <w:rPr>
          <w:lang w:val="en-GB"/>
        </w:rPr>
      </w:pPr>
    </w:p>
    <w:p w14:paraId="3F2D9695" w14:textId="436D387B" w:rsidR="00546469" w:rsidRDefault="00546469" w:rsidP="00546469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lastRenderedPageBreak/>
        <w:t>Fill out the required details for your view</w:t>
      </w:r>
      <w:r w:rsidR="00E41CE6">
        <w:rPr>
          <w:lang w:val="en-GB"/>
        </w:rPr>
        <w:t xml:space="preserve"> and click </w:t>
      </w:r>
      <w:r w:rsidR="00E41CE6">
        <w:rPr>
          <w:i/>
          <w:iCs/>
          <w:lang w:val="en-GB"/>
        </w:rPr>
        <w:t>Save</w:t>
      </w:r>
      <w:r>
        <w:rPr>
          <w:lang w:val="en-GB"/>
        </w:rPr>
        <w:t>.</w:t>
      </w:r>
    </w:p>
    <w:p w14:paraId="557E2BFB" w14:textId="349E5AA9" w:rsidR="00681748" w:rsidRDefault="00681748" w:rsidP="0068174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40FFC69C" wp14:editId="15D55804">
            <wp:extent cx="4718649" cy="3069013"/>
            <wp:effectExtent l="0" t="0" r="635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26986" cy="307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CAA1" w14:textId="7E525608" w:rsidR="00681748" w:rsidRDefault="00681748" w:rsidP="00681748">
      <w:pPr>
        <w:pStyle w:val="ListParagraph"/>
        <w:rPr>
          <w:lang w:val="en-GB"/>
        </w:rPr>
      </w:pPr>
    </w:p>
    <w:p w14:paraId="37BB5F0D" w14:textId="337EF49B" w:rsidR="00681748" w:rsidRDefault="00681748" w:rsidP="00681748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Configure the Locator to your requirements.</w:t>
      </w:r>
    </w:p>
    <w:p w14:paraId="287AAC29" w14:textId="6845BD84" w:rsidR="00377736" w:rsidRDefault="00377736" w:rsidP="00681748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n the </w:t>
      </w:r>
      <w:r w:rsidRPr="00377736">
        <w:rPr>
          <w:i/>
          <w:iCs/>
          <w:lang w:val="en-GB"/>
        </w:rPr>
        <w:t>Overview</w:t>
      </w:r>
      <w:r>
        <w:t xml:space="preserve"> section of the Locator, copy out the URL of the </w:t>
      </w:r>
      <w:r>
        <w:rPr>
          <w:lang w:val="en-GB"/>
        </w:rPr>
        <w:t>Locator.</w:t>
      </w:r>
    </w:p>
    <w:p w14:paraId="5684702E" w14:textId="0AC98EC6" w:rsidR="00377736" w:rsidRDefault="002E3D08" w:rsidP="00377736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715BC4FC" wp14:editId="68A0F593">
            <wp:extent cx="5191125" cy="1209675"/>
            <wp:effectExtent l="0" t="0" r="9525" b="9525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70703" w14:textId="4BDC5C07" w:rsidR="00111710" w:rsidRDefault="00111710" w:rsidP="0011171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Share the proxy with either the organisation or just to the current user.</w:t>
      </w:r>
    </w:p>
    <w:p w14:paraId="5FC35082" w14:textId="4821FF6A" w:rsidR="00111710" w:rsidRPr="00546469" w:rsidRDefault="00111710" w:rsidP="0011171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The recommendation if sharing to just a user, is that the user be a simple read only user.</w:t>
      </w:r>
    </w:p>
    <w:p w14:paraId="6347E7E6" w14:textId="0B325745" w:rsidR="00BE2772" w:rsidRDefault="002E3D08" w:rsidP="00A85BF8">
      <w:pPr>
        <w:pStyle w:val="Heading2"/>
      </w:pPr>
      <w:bookmarkStart w:id="6" w:name="_Toc114481152"/>
      <w:r>
        <w:t>Install the proxy</w:t>
      </w:r>
      <w:bookmarkEnd w:id="6"/>
    </w:p>
    <w:p w14:paraId="254A9822" w14:textId="2A9C0A8F" w:rsidR="002E3D08" w:rsidRDefault="002E3D08" w:rsidP="002E3D08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t>Download the proxy.zip file from GitHub.</w:t>
      </w:r>
    </w:p>
    <w:p w14:paraId="3F4DD436" w14:textId="60003DDA" w:rsidR="002E3D08" w:rsidRDefault="002E3D08" w:rsidP="002E3D08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t>Unzip the contents of the folder and paste them into the default website folder for IIS. (This is generally C:\inetpub\wwwroot)</w:t>
      </w:r>
      <w:r w:rsidR="007B184B">
        <w:rPr>
          <w:lang w:val="en-GB"/>
        </w:rPr>
        <w:t>.</w:t>
      </w:r>
    </w:p>
    <w:p w14:paraId="0451C411" w14:textId="04DFF65A" w:rsidR="007B184B" w:rsidRDefault="007B184B" w:rsidP="002E3D08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t xml:space="preserve">Open next, open the </w:t>
      </w:r>
      <w:proofErr w:type="spellStart"/>
      <w:r w:rsidR="00111710">
        <w:rPr>
          <w:lang w:val="en-GB"/>
        </w:rPr>
        <w:t>proxy.config</w:t>
      </w:r>
      <w:proofErr w:type="spellEnd"/>
      <w:r w:rsidR="00111710">
        <w:rPr>
          <w:lang w:val="en-GB"/>
        </w:rPr>
        <w:t xml:space="preserve"> file and update t</w:t>
      </w:r>
      <w:r w:rsidR="00BE054C">
        <w:rPr>
          <w:lang w:val="en-GB"/>
        </w:rPr>
        <w:t>he following values</w:t>
      </w:r>
      <w:r w:rsidR="00F37724">
        <w:rPr>
          <w:lang w:val="en-GB"/>
        </w:rPr>
        <w:t xml:space="preserve"> in the </w:t>
      </w:r>
      <w:proofErr w:type="spellStart"/>
      <w:r w:rsidR="00F37724">
        <w:rPr>
          <w:i/>
          <w:iCs/>
          <w:lang w:val="en-GB"/>
        </w:rPr>
        <w:t>serverUrl</w:t>
      </w:r>
      <w:proofErr w:type="spellEnd"/>
      <w:r w:rsidR="00F37724">
        <w:rPr>
          <w:i/>
          <w:iCs/>
          <w:lang w:val="en-GB"/>
        </w:rPr>
        <w:t xml:space="preserve"> </w:t>
      </w:r>
      <w:r w:rsidR="00F37724">
        <w:rPr>
          <w:lang w:val="en-GB"/>
        </w:rPr>
        <w:t>section</w:t>
      </w:r>
      <w:r w:rsidR="00BE054C">
        <w:rPr>
          <w:lang w:val="en-GB"/>
        </w:rPr>
        <w:t>:</w:t>
      </w:r>
    </w:p>
    <w:p w14:paraId="20079446" w14:textId="1167FE6B" w:rsidR="00BE054C" w:rsidRDefault="00BE054C" w:rsidP="00BE054C">
      <w:pPr>
        <w:pStyle w:val="ListParagraph"/>
        <w:numPr>
          <w:ilvl w:val="1"/>
          <w:numId w:val="42"/>
        </w:numPr>
        <w:rPr>
          <w:lang w:val="en-GB"/>
        </w:rPr>
      </w:pPr>
      <w:proofErr w:type="spellStart"/>
      <w:r>
        <w:rPr>
          <w:lang w:val="en-GB"/>
        </w:rPr>
        <w:t>portalUrl</w:t>
      </w:r>
      <w:proofErr w:type="spellEnd"/>
      <w:r w:rsidR="00334ED6">
        <w:rPr>
          <w:lang w:val="en-GB"/>
        </w:rPr>
        <w:t xml:space="preserve"> – this should be the </w:t>
      </w:r>
      <w:proofErr w:type="spellStart"/>
      <w:r w:rsidR="00334ED6">
        <w:rPr>
          <w:lang w:val="en-GB"/>
        </w:rPr>
        <w:t>url</w:t>
      </w:r>
      <w:proofErr w:type="spellEnd"/>
      <w:r w:rsidR="00334ED6">
        <w:rPr>
          <w:lang w:val="en-GB"/>
        </w:rPr>
        <w:t xml:space="preserve"> to the ArcGIS Online organisation account (no trailing slash)</w:t>
      </w:r>
    </w:p>
    <w:p w14:paraId="5D97F90E" w14:textId="6AABEEC4" w:rsidR="00334ED6" w:rsidRDefault="00334ED6" w:rsidP="00BE054C">
      <w:pPr>
        <w:pStyle w:val="ListParagraph"/>
        <w:numPr>
          <w:ilvl w:val="1"/>
          <w:numId w:val="42"/>
        </w:numPr>
        <w:rPr>
          <w:lang w:val="en-GB"/>
        </w:rPr>
      </w:pPr>
      <w:r>
        <w:rPr>
          <w:lang w:val="en-GB"/>
        </w:rPr>
        <w:t xml:space="preserve">username – the username of a </w:t>
      </w:r>
      <w:proofErr w:type="spellStart"/>
      <w:r>
        <w:rPr>
          <w:lang w:val="en-GB"/>
        </w:rPr>
        <w:t>readonly</w:t>
      </w:r>
      <w:proofErr w:type="spellEnd"/>
      <w:r>
        <w:rPr>
          <w:lang w:val="en-GB"/>
        </w:rPr>
        <w:t xml:space="preserve"> user who has access to the locator.</w:t>
      </w:r>
    </w:p>
    <w:p w14:paraId="60F3B629" w14:textId="1EFA98AA" w:rsidR="00334ED6" w:rsidRDefault="00F37724" w:rsidP="00BE054C">
      <w:pPr>
        <w:pStyle w:val="ListParagraph"/>
        <w:numPr>
          <w:ilvl w:val="1"/>
          <w:numId w:val="42"/>
        </w:numPr>
        <w:rPr>
          <w:lang w:val="en-GB"/>
        </w:rPr>
      </w:pPr>
      <w:r>
        <w:rPr>
          <w:lang w:val="en-GB"/>
        </w:rPr>
        <w:t>p</w:t>
      </w:r>
      <w:r w:rsidR="00334ED6">
        <w:rPr>
          <w:lang w:val="en-GB"/>
        </w:rPr>
        <w:t>assw</w:t>
      </w:r>
      <w:r>
        <w:rPr>
          <w:lang w:val="en-GB"/>
        </w:rPr>
        <w:t>ord – the password for the above user.</w:t>
      </w:r>
    </w:p>
    <w:p w14:paraId="0EBF6D8E" w14:textId="66941041" w:rsidR="00F37724" w:rsidRDefault="006A2859" w:rsidP="006A2859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71825C0" wp14:editId="246D1456">
            <wp:extent cx="5448300" cy="847725"/>
            <wp:effectExtent l="0" t="0" r="0" b="9525"/>
            <wp:docPr id="13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08D84" w14:textId="5847EF88" w:rsidR="006A2859" w:rsidRPr="006069C4" w:rsidRDefault="00DA146E" w:rsidP="006A2859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t xml:space="preserve">Next, in the </w:t>
      </w:r>
      <w:proofErr w:type="spellStart"/>
      <w:r w:rsidRPr="00DA146E">
        <w:rPr>
          <w:i/>
          <w:iCs/>
          <w:lang w:val="en-GB"/>
        </w:rPr>
        <w:t>Proxy</w:t>
      </w:r>
      <w:r>
        <w:rPr>
          <w:i/>
          <w:iCs/>
          <w:lang w:val="en-GB"/>
        </w:rPr>
        <w:t>Config</w:t>
      </w:r>
      <w:proofErr w:type="spellEnd"/>
      <w:r>
        <w:rPr>
          <w:i/>
          <w:iCs/>
          <w:lang w:val="en-GB"/>
        </w:rPr>
        <w:t xml:space="preserve"> </w:t>
      </w:r>
      <w:r>
        <w:t xml:space="preserve">section, update the </w:t>
      </w:r>
      <w:proofErr w:type="spellStart"/>
      <w:r w:rsidRPr="005A4007">
        <w:rPr>
          <w:i/>
          <w:iCs/>
        </w:rPr>
        <w:t>allowedRefer</w:t>
      </w:r>
      <w:r w:rsidR="005A4007" w:rsidRPr="005A4007">
        <w:rPr>
          <w:i/>
          <w:iCs/>
        </w:rPr>
        <w:t>ers</w:t>
      </w:r>
      <w:proofErr w:type="spellEnd"/>
      <w:r w:rsidR="005A4007">
        <w:t xml:space="preserve"> to the URL of your Enterprise instance</w:t>
      </w:r>
      <w:r w:rsidR="009F2D4B">
        <w:t xml:space="preserve"> appending a ‘*’ to the end</w:t>
      </w:r>
      <w:r w:rsidR="005A4007">
        <w:t>. This will ensure that only connections coming from your portal will be able to use the Locator View.</w:t>
      </w:r>
    </w:p>
    <w:p w14:paraId="5ABD2B17" w14:textId="678F0251" w:rsidR="006069C4" w:rsidRDefault="006069C4" w:rsidP="006069C4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7D673478" wp14:editId="7B54CB0A">
            <wp:extent cx="5629275" cy="400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CFD7" w14:textId="0E2A52F6" w:rsidR="006069C4" w:rsidRDefault="006069C4" w:rsidP="006069C4">
      <w:pPr>
        <w:pStyle w:val="ListParagraph"/>
        <w:rPr>
          <w:lang w:val="en-GB"/>
        </w:rPr>
      </w:pPr>
    </w:p>
    <w:p w14:paraId="08BD518E" w14:textId="61EE722D" w:rsidR="006069C4" w:rsidRDefault="006069C4" w:rsidP="006069C4">
      <w:pPr>
        <w:pStyle w:val="ListParagraph"/>
        <w:rPr>
          <w:lang w:val="en-GB"/>
        </w:rPr>
      </w:pPr>
    </w:p>
    <w:p w14:paraId="139F0E07" w14:textId="57E9E8AD" w:rsidR="006069C4" w:rsidRDefault="006069C4" w:rsidP="006069C4">
      <w:pPr>
        <w:pStyle w:val="ListParagraph"/>
        <w:rPr>
          <w:lang w:val="en-GB"/>
        </w:rPr>
      </w:pPr>
    </w:p>
    <w:p w14:paraId="43900F49" w14:textId="77777777" w:rsidR="006069C4" w:rsidRPr="005A4007" w:rsidRDefault="006069C4" w:rsidP="006069C4">
      <w:pPr>
        <w:pStyle w:val="ListParagraph"/>
        <w:rPr>
          <w:lang w:val="en-GB"/>
        </w:rPr>
      </w:pPr>
    </w:p>
    <w:p w14:paraId="1B2889B4" w14:textId="628C852D" w:rsidR="005A4007" w:rsidRPr="005501A7" w:rsidRDefault="002A1EBA" w:rsidP="006A2859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lastRenderedPageBreak/>
        <w:t xml:space="preserve">Next open a browser, and see if you can access the proxy, by typing in </w:t>
      </w:r>
      <w:hyperlink w:history="1">
        <w:r w:rsidR="005501A7" w:rsidRPr="00E7232A">
          <w:rPr>
            <w:rStyle w:val="Hyperlink"/>
            <w:i/>
            <w:iCs/>
            <w:lang w:val="en-GB"/>
          </w:rPr>
          <w:t>https://&lt;domain&gt;/proxy/proxy.ashx</w:t>
        </w:r>
      </w:hyperlink>
    </w:p>
    <w:p w14:paraId="57D33A0B" w14:textId="0DB0C8A6" w:rsidR="005501A7" w:rsidRDefault="00DD0E9A" w:rsidP="005501A7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520E3051" wp14:editId="48DE07D2">
            <wp:extent cx="6337300" cy="1688465"/>
            <wp:effectExtent l="0" t="0" r="6350" b="698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3730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F7AEA" w14:textId="26B8C080" w:rsidR="005501A7" w:rsidRDefault="000E61E6" w:rsidP="000E61E6">
      <w:pPr>
        <w:pStyle w:val="Heading2"/>
      </w:pPr>
      <w:bookmarkStart w:id="7" w:name="_Toc114481153"/>
      <w:r>
        <w:t>Configure the Locator as Utility service in ArcGIS Enterprise</w:t>
      </w:r>
      <w:bookmarkEnd w:id="7"/>
    </w:p>
    <w:p w14:paraId="18BDBB74" w14:textId="6ADFECC0" w:rsidR="000E61E6" w:rsidRDefault="000E61E6" w:rsidP="001B209E">
      <w:pPr>
        <w:pStyle w:val="ListParagraph"/>
        <w:numPr>
          <w:ilvl w:val="0"/>
          <w:numId w:val="43"/>
        </w:numPr>
        <w:rPr>
          <w:lang w:val="en-GB"/>
        </w:rPr>
      </w:pPr>
      <w:r w:rsidRPr="001B209E">
        <w:rPr>
          <w:lang w:val="en-GB"/>
        </w:rPr>
        <w:t>Open ArcGIS Enterprise with an administrative account.</w:t>
      </w:r>
    </w:p>
    <w:p w14:paraId="63AFCA3C" w14:textId="66FFB5AB" w:rsidR="001B209E" w:rsidRDefault="001B209E" w:rsidP="00337257">
      <w:pPr>
        <w:pStyle w:val="ListParagraph"/>
        <w:numPr>
          <w:ilvl w:val="0"/>
          <w:numId w:val="43"/>
        </w:numPr>
        <w:rPr>
          <w:lang w:val="en-GB"/>
        </w:rPr>
      </w:pPr>
      <w:r w:rsidRPr="00F04E3F">
        <w:rPr>
          <w:lang w:val="en-GB"/>
        </w:rPr>
        <w:t xml:space="preserve">Open the </w:t>
      </w:r>
      <w:r w:rsidRPr="00F04E3F">
        <w:rPr>
          <w:i/>
          <w:iCs/>
          <w:lang w:val="en-GB"/>
        </w:rPr>
        <w:t xml:space="preserve">Organisation </w:t>
      </w:r>
      <w:r w:rsidR="00F04E3F" w:rsidRPr="00F04E3F">
        <w:rPr>
          <w:lang w:val="en-GB"/>
        </w:rPr>
        <w:t>-&gt;</w:t>
      </w:r>
      <w:r w:rsidR="00555180">
        <w:rPr>
          <w:lang w:val="en-GB"/>
        </w:rPr>
        <w:t xml:space="preserve"> </w:t>
      </w:r>
      <w:r w:rsidR="00F04E3F" w:rsidRPr="00F04E3F">
        <w:rPr>
          <w:i/>
          <w:iCs/>
          <w:lang w:val="en-GB"/>
        </w:rPr>
        <w:t>Setting</w:t>
      </w:r>
      <w:r w:rsidR="00F04E3F">
        <w:rPr>
          <w:i/>
          <w:iCs/>
          <w:lang w:val="en-GB"/>
        </w:rPr>
        <w:t>s</w:t>
      </w:r>
      <w:r w:rsidR="00F04E3F" w:rsidRPr="00F04E3F">
        <w:rPr>
          <w:i/>
          <w:iCs/>
          <w:lang w:val="en-GB"/>
        </w:rPr>
        <w:t xml:space="preserve"> </w:t>
      </w:r>
      <w:r w:rsidR="00F04E3F" w:rsidRPr="00F04E3F">
        <w:rPr>
          <w:lang w:val="en-GB"/>
        </w:rPr>
        <w:t>page.</w:t>
      </w:r>
    </w:p>
    <w:p w14:paraId="7AE95F4C" w14:textId="6E8E3E4A" w:rsidR="00555180" w:rsidRPr="00F04E3F" w:rsidRDefault="00555180" w:rsidP="00555180">
      <w:pPr>
        <w:pStyle w:val="ListParagraph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1F88183" wp14:editId="45DAF60A">
            <wp:extent cx="5840083" cy="1038107"/>
            <wp:effectExtent l="0" t="0" r="0" b="0"/>
            <wp:docPr id="17" name="Picture 1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Background patter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58376" cy="1041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2A492" w14:textId="10C6007A" w:rsidR="000E61E6" w:rsidRPr="00D04F80" w:rsidRDefault="00555180" w:rsidP="00555180">
      <w:pPr>
        <w:pStyle w:val="ListParagraph"/>
        <w:numPr>
          <w:ilvl w:val="0"/>
          <w:numId w:val="43"/>
        </w:numPr>
        <w:rPr>
          <w:i/>
          <w:iCs/>
          <w:lang w:val="en-GB"/>
        </w:rPr>
      </w:pPr>
      <w:r>
        <w:rPr>
          <w:lang w:val="en-GB"/>
        </w:rPr>
        <w:t xml:space="preserve">Scroll down and select the </w:t>
      </w:r>
      <w:r w:rsidR="00D04F80" w:rsidRPr="00D04F80">
        <w:rPr>
          <w:i/>
          <w:iCs/>
          <w:lang w:val="en-GB"/>
        </w:rPr>
        <w:t>Utility services</w:t>
      </w:r>
      <w:r w:rsidR="00D04F80">
        <w:rPr>
          <w:lang w:val="en-GB"/>
        </w:rPr>
        <w:t xml:space="preserve"> section.</w:t>
      </w:r>
    </w:p>
    <w:p w14:paraId="170D15A6" w14:textId="6B998781" w:rsidR="00D04F80" w:rsidRDefault="007A01DD" w:rsidP="00D04F80">
      <w:pPr>
        <w:pStyle w:val="ListParagraph"/>
        <w:rPr>
          <w:i/>
          <w:iCs/>
          <w:lang w:val="en-GB"/>
        </w:rPr>
      </w:pPr>
      <w:r>
        <w:rPr>
          <w:noProof/>
        </w:rPr>
        <w:drawing>
          <wp:inline distT="0" distB="0" distL="0" distR="0" wp14:anchorId="052C284F" wp14:editId="566E96BC">
            <wp:extent cx="6337300" cy="2823845"/>
            <wp:effectExtent l="0" t="0" r="6350" b="0"/>
            <wp:docPr id="18" name="Picture 18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Teams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3730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5E90" w14:textId="51FE5474" w:rsidR="007A01DD" w:rsidRDefault="007A01DD" w:rsidP="007A01DD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croll down to the </w:t>
      </w:r>
      <w:r w:rsidRPr="007A01DD">
        <w:rPr>
          <w:i/>
          <w:iCs/>
          <w:lang w:val="en-GB"/>
        </w:rPr>
        <w:t>Geocoding</w:t>
      </w:r>
      <w:r>
        <w:rPr>
          <w:lang w:val="en-GB"/>
        </w:rPr>
        <w:t xml:space="preserve"> section and select </w:t>
      </w:r>
      <w:r>
        <w:rPr>
          <w:i/>
          <w:iCs/>
          <w:lang w:val="en-GB"/>
        </w:rPr>
        <w:t>Add locator</w:t>
      </w:r>
      <w:r>
        <w:rPr>
          <w:lang w:val="en-GB"/>
        </w:rPr>
        <w:t>.</w:t>
      </w:r>
    </w:p>
    <w:p w14:paraId="24FAD8B5" w14:textId="629CAD57" w:rsidR="007A01DD" w:rsidRDefault="00103452" w:rsidP="00103452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B28A7CB" wp14:editId="42F24061">
            <wp:extent cx="5560923" cy="1103269"/>
            <wp:effectExtent l="0" t="0" r="1905" b="1905"/>
            <wp:docPr id="19" name="Picture 19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72675" cy="110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2D639" w14:textId="704FF3DC" w:rsidR="00103452" w:rsidRDefault="00103452" w:rsidP="00391282">
      <w:pPr>
        <w:pStyle w:val="ListParagraph"/>
        <w:rPr>
          <w:lang w:val="en-GB"/>
        </w:rPr>
      </w:pPr>
    </w:p>
    <w:p w14:paraId="464B4561" w14:textId="50B1859C" w:rsidR="00391282" w:rsidRDefault="00391282" w:rsidP="00391282">
      <w:pPr>
        <w:pStyle w:val="ListParagraph"/>
        <w:rPr>
          <w:lang w:val="en-GB"/>
        </w:rPr>
      </w:pPr>
    </w:p>
    <w:p w14:paraId="455F96AD" w14:textId="7F243EFD" w:rsidR="00391282" w:rsidRDefault="00391282" w:rsidP="00391282">
      <w:pPr>
        <w:pStyle w:val="ListParagraph"/>
        <w:rPr>
          <w:lang w:val="en-GB"/>
        </w:rPr>
      </w:pPr>
    </w:p>
    <w:p w14:paraId="2C916F71" w14:textId="626CFB85" w:rsidR="00391282" w:rsidRDefault="00391282" w:rsidP="00391282">
      <w:pPr>
        <w:pStyle w:val="ListParagraph"/>
        <w:rPr>
          <w:lang w:val="en-GB"/>
        </w:rPr>
      </w:pPr>
    </w:p>
    <w:p w14:paraId="09FA035F" w14:textId="5760161F" w:rsidR="00391282" w:rsidRDefault="00391282" w:rsidP="00391282">
      <w:pPr>
        <w:pStyle w:val="ListParagraph"/>
        <w:rPr>
          <w:lang w:val="en-GB"/>
        </w:rPr>
      </w:pPr>
    </w:p>
    <w:p w14:paraId="1C3D8F76" w14:textId="00B56070" w:rsidR="00391282" w:rsidRDefault="00391282" w:rsidP="00391282">
      <w:pPr>
        <w:pStyle w:val="ListParagraph"/>
        <w:rPr>
          <w:lang w:val="en-GB"/>
        </w:rPr>
      </w:pPr>
    </w:p>
    <w:p w14:paraId="49414F80" w14:textId="5F92D50A" w:rsidR="00391282" w:rsidRDefault="00391282" w:rsidP="00391282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lastRenderedPageBreak/>
        <w:t xml:space="preserve">Configure the Locator to use a URL, for the URL enter the address of your proxy, followed by the </w:t>
      </w:r>
      <w:r w:rsidR="007501C7">
        <w:rPr>
          <w:lang w:val="en-GB"/>
        </w:rPr>
        <w:t xml:space="preserve">URL to the Locator on ArcGIS Online, ensuring you use a “?” between the two. </w:t>
      </w:r>
      <w:proofErr w:type="spellStart"/>
      <w:r w:rsidR="007501C7">
        <w:rPr>
          <w:lang w:val="en-GB"/>
        </w:rPr>
        <w:t>E.g</w:t>
      </w:r>
      <w:proofErr w:type="spellEnd"/>
      <w:r w:rsidR="007501C7">
        <w:rPr>
          <w:lang w:val="en-GB"/>
        </w:rPr>
        <w:t>:</w:t>
      </w:r>
    </w:p>
    <w:p w14:paraId="1F03D3E0" w14:textId="77777777" w:rsidR="009A750E" w:rsidRDefault="009A750E" w:rsidP="00C51E04">
      <w:pPr>
        <w:pStyle w:val="ListParagraph"/>
        <w:rPr>
          <w:lang w:val="en-GB"/>
        </w:rPr>
      </w:pPr>
    </w:p>
    <w:p w14:paraId="5DCFDC43" w14:textId="68EEEDA5" w:rsidR="007501C7" w:rsidRDefault="00C51E04" w:rsidP="007501C7">
      <w:pPr>
        <w:pStyle w:val="ListParagraph"/>
        <w:rPr>
          <w:lang w:val="en-GB"/>
        </w:rPr>
      </w:pPr>
      <w:hyperlink r:id="rId35" w:history="1">
        <w:r w:rsidRPr="00E7232A">
          <w:rPr>
            <w:rStyle w:val="Hyperlink"/>
            <w:b/>
            <w:bCs/>
            <w:lang w:val="en-GB"/>
          </w:rPr>
          <w:t>https://localmaps.demos.eaglegis.co.nz/proxy/proxy.ashx?</w:t>
        </w:r>
        <w:r w:rsidRPr="00E7232A">
          <w:rPr>
            <w:rStyle w:val="Hyperlink"/>
            <w:lang w:val="en-GB"/>
          </w:rPr>
          <w:t>https://utility.arcgis.com/usrsvcs/servers/0cf57a62a08d4c78a51dda1edd51cf33/rest/services/World/GeocodeServer</w:t>
        </w:r>
      </w:hyperlink>
    </w:p>
    <w:p w14:paraId="4F82EF54" w14:textId="12A66402" w:rsidR="00C51E04" w:rsidRDefault="00E94424" w:rsidP="00C51E04">
      <w:pPr>
        <w:rPr>
          <w:lang w:val="en-GB"/>
        </w:rPr>
      </w:pPr>
      <w:r>
        <w:rPr>
          <w:lang w:val="en-GB"/>
        </w:rPr>
        <w:tab/>
        <w:t>Fill out the rest of the details to your liking</w:t>
      </w:r>
      <w:r w:rsidR="00E41E35">
        <w:rPr>
          <w:lang w:val="en-GB"/>
        </w:rPr>
        <w:t>, switching off batch geocoding, the proxy will not let any geocoding operation happen anyway.</w:t>
      </w:r>
    </w:p>
    <w:p w14:paraId="1457527B" w14:textId="7975DF68" w:rsidR="00E41E35" w:rsidRDefault="00E41E35" w:rsidP="00E41E35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479FBDA" wp14:editId="04CAF717">
            <wp:extent cx="4655149" cy="4488161"/>
            <wp:effectExtent l="0" t="0" r="0" b="825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65341" cy="449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7F82" w14:textId="7B4A1CE8" w:rsidR="00E41E35" w:rsidRPr="00E41E35" w:rsidRDefault="00E41E35" w:rsidP="00E41E35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>All going well you should be able to have the Locator URL validate and your view should now be available across enterprise for searching.</w:t>
      </w:r>
    </w:p>
    <w:p w14:paraId="36088A38" w14:textId="77777777" w:rsidR="00E41E35" w:rsidRPr="00C51E04" w:rsidRDefault="00E41E35" w:rsidP="00C51E04">
      <w:pPr>
        <w:rPr>
          <w:lang w:val="en-GB"/>
        </w:rPr>
      </w:pPr>
    </w:p>
    <w:p w14:paraId="29436495" w14:textId="77777777" w:rsidR="006B1F8F" w:rsidRPr="006B1F8F" w:rsidRDefault="006B1F8F" w:rsidP="006B1F8F">
      <w:pPr>
        <w:rPr>
          <w:lang w:val="en-GB"/>
        </w:rPr>
      </w:pPr>
    </w:p>
    <w:bookmarkEnd w:id="0"/>
    <w:bookmarkEnd w:id="1"/>
    <w:bookmarkEnd w:id="2"/>
    <w:p w14:paraId="429C38FF" w14:textId="77777777" w:rsidR="006B1F8F" w:rsidRPr="0071575A" w:rsidRDefault="006B1F8F" w:rsidP="0071575A">
      <w:pPr>
        <w:rPr>
          <w:lang w:val="en-NZ"/>
        </w:rPr>
      </w:pPr>
    </w:p>
    <w:sectPr w:rsidR="006B1F8F" w:rsidRPr="0071575A" w:rsidSect="00207834">
      <w:pgSz w:w="11907" w:h="16840" w:code="9"/>
      <w:pgMar w:top="993" w:right="850" w:bottom="1134" w:left="1077" w:header="0" w:footer="485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66554" w14:textId="77777777" w:rsidR="0024132A" w:rsidRDefault="0024132A" w:rsidP="001F05E0">
      <w:r>
        <w:separator/>
      </w:r>
    </w:p>
    <w:p w14:paraId="185A2A20" w14:textId="77777777" w:rsidR="0024132A" w:rsidRDefault="0024132A" w:rsidP="001F05E0"/>
  </w:endnote>
  <w:endnote w:type="continuationSeparator" w:id="0">
    <w:p w14:paraId="0F4C5189" w14:textId="77777777" w:rsidR="0024132A" w:rsidRDefault="0024132A" w:rsidP="001F05E0">
      <w:r>
        <w:continuationSeparator/>
      </w:r>
    </w:p>
    <w:p w14:paraId="7DE0A219" w14:textId="77777777" w:rsidR="0024132A" w:rsidRDefault="0024132A" w:rsidP="001F05E0"/>
  </w:endnote>
  <w:endnote w:type="continuationNotice" w:id="1">
    <w:p w14:paraId="76E23E4D" w14:textId="77777777" w:rsidR="0024132A" w:rsidRDefault="0024132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867ED" w14:textId="77777777" w:rsidR="007D46F2" w:rsidRDefault="007D4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9511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B45D37" w14:textId="77777777" w:rsidR="007D46F2" w:rsidRDefault="007D46F2" w:rsidP="001F05E0">
        <w:pPr>
          <w:pStyle w:val="Footer"/>
          <w:rPr>
            <w:noProof/>
          </w:rPr>
        </w:pPr>
        <w:r>
          <w:rPr>
            <w:noProof/>
            <w:lang w:val="en-NZ" w:eastAsia="en-NZ"/>
          </w:rPr>
          <mc:AlternateContent>
            <mc:Choice Requires="wps">
              <w:drawing>
                <wp:anchor distT="4294967295" distB="4294967295" distL="114300" distR="114300" simplePos="0" relativeHeight="251657216" behindDoc="0" locked="0" layoutInCell="1" allowOverlap="1" wp14:anchorId="76EE6956" wp14:editId="334BFB8F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53974</wp:posOffset>
                  </wp:positionV>
                  <wp:extent cx="6427470" cy="0"/>
                  <wp:effectExtent l="38100" t="38100" r="49530" b="95250"/>
                  <wp:wrapNone/>
                  <wp:docPr id="9" name="Straight Connector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6427470" cy="0"/>
                          </a:xfrm>
                          <a:prstGeom prst="line">
                            <a:avLst/>
                          </a:prstGeom>
                          <a:ln w="12700" cap="flat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6EAF2BBB" id="Straight Connector 9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.65pt,4.25pt" to="504.4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" strokecolor="gray [1629]" strokeweight="1pt">
                  <v:shadow on="t" color="black" opacity="24903f" origin=",.5" offset="0,.55556mm"/>
                  <o:lock v:ext="edit" shapetype="f"/>
                </v:line>
              </w:pict>
            </mc:Fallback>
          </mc:AlternateContent>
        </w:r>
        <w:r w:rsidRPr="00CC449C">
          <w:t>Proposal for IT Specialist Services</w:t>
        </w:r>
        <w:r>
          <w:tab/>
        </w:r>
        <w:r>
          <w:tab/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83A10" w14:textId="77777777" w:rsidR="007D46F2" w:rsidRDefault="007D46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94DA5" w14:textId="77777777" w:rsidR="0024132A" w:rsidRDefault="0024132A" w:rsidP="001F05E0">
      <w:r>
        <w:separator/>
      </w:r>
    </w:p>
  </w:footnote>
  <w:footnote w:type="continuationSeparator" w:id="0">
    <w:p w14:paraId="7434D931" w14:textId="77777777" w:rsidR="0024132A" w:rsidRDefault="0024132A" w:rsidP="001F05E0">
      <w:r>
        <w:continuationSeparator/>
      </w:r>
    </w:p>
    <w:p w14:paraId="2A7D19D3" w14:textId="77777777" w:rsidR="0024132A" w:rsidRDefault="0024132A" w:rsidP="001F05E0"/>
  </w:footnote>
  <w:footnote w:type="continuationNotice" w:id="1">
    <w:p w14:paraId="6EAE9B84" w14:textId="77777777" w:rsidR="0024132A" w:rsidRDefault="0024132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47122" w14:textId="77777777" w:rsidR="007D46F2" w:rsidRDefault="007D46F2" w:rsidP="001F05E0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3</w:t>
    </w:r>
    <w:r>
      <w:rPr>
        <w:rStyle w:val="PageNumber"/>
      </w:rPr>
      <w:fldChar w:fldCharType="end"/>
    </w:r>
  </w:p>
  <w:p w14:paraId="4804F034" w14:textId="77777777" w:rsidR="007D46F2" w:rsidRDefault="007D46F2" w:rsidP="001F05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12E6E" w14:textId="77777777" w:rsidR="007D46F2" w:rsidRDefault="007D46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50E59" w14:textId="77777777" w:rsidR="007D46F2" w:rsidRDefault="007D46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B12AB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41424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0E4728"/>
    <w:multiLevelType w:val="multilevel"/>
    <w:tmpl w:val="DE202DE6"/>
    <w:styleLink w:val="StyleBulleted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FE3228"/>
    <w:multiLevelType w:val="hybridMultilevel"/>
    <w:tmpl w:val="C19631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B058C"/>
    <w:multiLevelType w:val="hybridMultilevel"/>
    <w:tmpl w:val="F56E2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A1A2B"/>
    <w:multiLevelType w:val="hybridMultilevel"/>
    <w:tmpl w:val="7700CB92"/>
    <w:lvl w:ilvl="0" w:tplc="5420B1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902EF"/>
    <w:multiLevelType w:val="hybridMultilevel"/>
    <w:tmpl w:val="95D22C6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4468E"/>
    <w:multiLevelType w:val="hybridMultilevel"/>
    <w:tmpl w:val="EB6AC382"/>
    <w:lvl w:ilvl="0" w:tplc="95B0ED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01443"/>
    <w:multiLevelType w:val="hybridMultilevel"/>
    <w:tmpl w:val="86D4E8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6851A8"/>
    <w:multiLevelType w:val="hybridMultilevel"/>
    <w:tmpl w:val="54DCD58C"/>
    <w:lvl w:ilvl="0" w:tplc="5736328E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</w:rPr>
    </w:lvl>
    <w:lvl w:ilvl="1" w:tplc="04A47206">
      <w:start w:val="1"/>
      <w:numFmt w:val="bullet"/>
      <w:pStyle w:val="Point2"/>
      <w:lvlText w:val="-"/>
      <w:lvlJc w:val="left"/>
      <w:pPr>
        <w:ind w:left="1440" w:hanging="360"/>
      </w:pPr>
      <w:rPr>
        <w:rFonts w:ascii="Arial" w:hAnsi="Arial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23E47"/>
    <w:multiLevelType w:val="hybridMultilevel"/>
    <w:tmpl w:val="0E3A04B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FA1B17"/>
    <w:multiLevelType w:val="hybridMultilevel"/>
    <w:tmpl w:val="C90EAD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0261F"/>
    <w:multiLevelType w:val="hybridMultilevel"/>
    <w:tmpl w:val="1CCC17A4"/>
    <w:lvl w:ilvl="0" w:tplc="659818DC">
      <w:start w:val="1"/>
      <w:numFmt w:val="decimal"/>
      <w:pStyle w:val="Number-1"/>
      <w:lvlText w:val="%1)"/>
      <w:lvlJc w:val="left"/>
      <w:pPr>
        <w:tabs>
          <w:tab w:val="num" w:pos="2520"/>
        </w:tabs>
        <w:ind w:left="25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</w:lvl>
  </w:abstractNum>
  <w:abstractNum w:abstractNumId="13" w15:restartNumberingAfterBreak="0">
    <w:nsid w:val="2A4600EB"/>
    <w:multiLevelType w:val="singleLevel"/>
    <w:tmpl w:val="A7C0FED8"/>
    <w:lvl w:ilvl="0">
      <w:start w:val="1"/>
      <w:numFmt w:val="bullet"/>
      <w:pStyle w:val="Bullet1CharChar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AE7154C"/>
    <w:multiLevelType w:val="hybridMultilevel"/>
    <w:tmpl w:val="A5A2D776"/>
    <w:lvl w:ilvl="0" w:tplc="14DA50AC">
      <w:start w:val="1"/>
      <w:numFmt w:val="bullet"/>
      <w:pStyle w:val="Point1-Scope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82EE655C">
      <w:start w:val="1"/>
      <w:numFmt w:val="bullet"/>
      <w:pStyle w:val="Point2-scope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D18207B"/>
    <w:multiLevelType w:val="hybridMultilevel"/>
    <w:tmpl w:val="A92C74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E538F0"/>
    <w:multiLevelType w:val="hybridMultilevel"/>
    <w:tmpl w:val="E6DAB5E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2A064E"/>
    <w:multiLevelType w:val="hybridMultilevel"/>
    <w:tmpl w:val="D0C0E89C"/>
    <w:lvl w:ilvl="0" w:tplc="A3C08C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1527EF"/>
    <w:multiLevelType w:val="hybridMultilevel"/>
    <w:tmpl w:val="68A85EA4"/>
    <w:lvl w:ilvl="0" w:tplc="B16CEC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7146C5"/>
    <w:multiLevelType w:val="hybridMultilevel"/>
    <w:tmpl w:val="4CF841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E33A9"/>
    <w:multiLevelType w:val="hybridMultilevel"/>
    <w:tmpl w:val="CF162EA2"/>
    <w:lvl w:ilvl="0" w:tplc="775EE3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01447"/>
    <w:multiLevelType w:val="hybridMultilevel"/>
    <w:tmpl w:val="FE8CE23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01C0D"/>
    <w:multiLevelType w:val="singleLevel"/>
    <w:tmpl w:val="86201864"/>
    <w:lvl w:ilvl="0">
      <w:start w:val="1"/>
      <w:numFmt w:val="decimal"/>
      <w:pStyle w:val="DocNumber1"/>
      <w:lvlText w:val="%1."/>
      <w:lvlJc w:val="left"/>
      <w:pPr>
        <w:tabs>
          <w:tab w:val="num" w:pos="1021"/>
        </w:tabs>
        <w:ind w:left="1021" w:hanging="511"/>
      </w:pPr>
    </w:lvl>
  </w:abstractNum>
  <w:abstractNum w:abstractNumId="23" w15:restartNumberingAfterBreak="0">
    <w:nsid w:val="4C551140"/>
    <w:multiLevelType w:val="hybridMultilevel"/>
    <w:tmpl w:val="1174DC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5295E"/>
    <w:multiLevelType w:val="multilevel"/>
    <w:tmpl w:val="F64668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CCB4C22"/>
    <w:multiLevelType w:val="multilevel"/>
    <w:tmpl w:val="26A612B4"/>
    <w:styleLink w:val="EAPHeadings"/>
    <w:lvl w:ilvl="0">
      <w:start w:val="1"/>
      <w:numFmt w:val="decimal"/>
      <w:pStyle w:val="EAPHeading1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EAPHeading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EAP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none"/>
      <w:lvlText w:val=""/>
      <w:lvlJc w:val="left"/>
      <w:pPr>
        <w:ind w:left="680" w:hanging="680"/>
      </w:pPr>
      <w:rPr>
        <w:rFonts w:hint="default"/>
      </w:rPr>
    </w:lvl>
    <w:lvl w:ilvl="4">
      <w:start w:val="1"/>
      <w:numFmt w:val="none"/>
      <w:lvlText w:val=""/>
      <w:lvlJc w:val="left"/>
      <w:pPr>
        <w:ind w:left="680" w:hanging="680"/>
      </w:pPr>
      <w:rPr>
        <w:rFonts w:hint="default"/>
      </w:rPr>
    </w:lvl>
    <w:lvl w:ilvl="5">
      <w:start w:val="1"/>
      <w:numFmt w:val="none"/>
      <w:lvlText w:val=""/>
      <w:lvlJc w:val="left"/>
      <w:pPr>
        <w:ind w:left="680" w:hanging="680"/>
      </w:pPr>
      <w:rPr>
        <w:rFonts w:hint="default"/>
      </w:rPr>
    </w:lvl>
    <w:lvl w:ilvl="6">
      <w:start w:val="1"/>
      <w:numFmt w:val="none"/>
      <w:lvlText w:val=""/>
      <w:lvlJc w:val="left"/>
      <w:pPr>
        <w:ind w:left="680" w:hanging="680"/>
      </w:pPr>
      <w:rPr>
        <w:rFonts w:hint="default"/>
      </w:rPr>
    </w:lvl>
    <w:lvl w:ilvl="7">
      <w:start w:val="1"/>
      <w:numFmt w:val="none"/>
      <w:lvlText w:val=""/>
      <w:lvlJc w:val="left"/>
      <w:pPr>
        <w:ind w:left="680" w:hanging="680"/>
      </w:pPr>
      <w:rPr>
        <w:rFonts w:hint="default"/>
      </w:rPr>
    </w:lvl>
    <w:lvl w:ilvl="8">
      <w:start w:val="1"/>
      <w:numFmt w:val="none"/>
      <w:lvlText w:val=""/>
      <w:lvlJc w:val="left"/>
      <w:pPr>
        <w:ind w:left="680" w:hanging="680"/>
      </w:pPr>
      <w:rPr>
        <w:rFonts w:hint="default"/>
      </w:rPr>
    </w:lvl>
  </w:abstractNum>
  <w:abstractNum w:abstractNumId="26" w15:restartNumberingAfterBreak="0">
    <w:nsid w:val="4FC861D6"/>
    <w:multiLevelType w:val="hybridMultilevel"/>
    <w:tmpl w:val="2AC4F0D4"/>
    <w:lvl w:ilvl="0" w:tplc="8DA21B36">
      <w:start w:val="1"/>
      <w:numFmt w:val="bullet"/>
      <w:pStyle w:val="Table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40488"/>
    <w:multiLevelType w:val="hybridMultilevel"/>
    <w:tmpl w:val="7EAE7D84"/>
    <w:lvl w:ilvl="0" w:tplc="60C85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1A7D0F"/>
    <w:multiLevelType w:val="hybridMultilevel"/>
    <w:tmpl w:val="1FC2BE9E"/>
    <w:lvl w:ilvl="0" w:tplc="D374A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9B6BB5"/>
    <w:multiLevelType w:val="hybridMultilevel"/>
    <w:tmpl w:val="87E02C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C32077"/>
    <w:multiLevelType w:val="hybridMultilevel"/>
    <w:tmpl w:val="6D468CEA"/>
    <w:lvl w:ilvl="0" w:tplc="B2308FE8">
      <w:start w:val="1"/>
      <w:numFmt w:val="bullet"/>
      <w:pStyle w:val="bullet2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2" w:tplc="811CA102">
      <w:start w:val="9"/>
      <w:numFmt w:val="decimal"/>
      <w:lvlText w:val="%3"/>
      <w:lvlJc w:val="left"/>
      <w:pPr>
        <w:tabs>
          <w:tab w:val="num" w:pos="3600"/>
        </w:tabs>
        <w:ind w:left="3600" w:hanging="360"/>
      </w:pPr>
      <w:rPr>
        <w:rFonts w:hint="default"/>
        <w:i w:val="0"/>
      </w:rPr>
    </w:lvl>
    <w:lvl w:ilvl="3" w:tplc="0C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90F527B"/>
    <w:multiLevelType w:val="hybridMultilevel"/>
    <w:tmpl w:val="05DAD6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7A5B70"/>
    <w:multiLevelType w:val="hybridMultilevel"/>
    <w:tmpl w:val="A7AC25C0"/>
    <w:lvl w:ilvl="0" w:tplc="C3C4C726">
      <w:start w:val="1"/>
      <w:numFmt w:val="bullet"/>
      <w:pStyle w:val="Bullet1Char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pStyle w:val="number1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C0578BE"/>
    <w:multiLevelType w:val="hybridMultilevel"/>
    <w:tmpl w:val="4C96A498"/>
    <w:lvl w:ilvl="0" w:tplc="509A9F9A">
      <w:start w:val="1"/>
      <w:numFmt w:val="bullet"/>
      <w:pStyle w:val="point1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795ADC02">
      <w:start w:val="1"/>
      <w:numFmt w:val="bullet"/>
      <w:pStyle w:val="point20"/>
      <w:lvlText w:val="o"/>
      <w:lvlJc w:val="left"/>
      <w:pPr>
        <w:ind w:left="1746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46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8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0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2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4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6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86" w:hanging="360"/>
      </w:pPr>
      <w:rPr>
        <w:rFonts w:ascii="Wingdings" w:hAnsi="Wingdings" w:hint="default"/>
      </w:rPr>
    </w:lvl>
  </w:abstractNum>
  <w:abstractNum w:abstractNumId="34" w15:restartNumberingAfterBreak="0">
    <w:nsid w:val="64A72053"/>
    <w:multiLevelType w:val="multilevel"/>
    <w:tmpl w:val="F67C8C6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Question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5" w15:restartNumberingAfterBreak="0">
    <w:nsid w:val="6661625C"/>
    <w:multiLevelType w:val="hybridMultilevel"/>
    <w:tmpl w:val="5F50E666"/>
    <w:lvl w:ilvl="0" w:tplc="87A2CC0C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368" w:hanging="360"/>
      </w:pPr>
    </w:lvl>
    <w:lvl w:ilvl="2" w:tplc="1409001B" w:tentative="1">
      <w:start w:val="1"/>
      <w:numFmt w:val="lowerRoman"/>
      <w:lvlText w:val="%3."/>
      <w:lvlJc w:val="right"/>
      <w:pPr>
        <w:ind w:left="2088" w:hanging="180"/>
      </w:pPr>
    </w:lvl>
    <w:lvl w:ilvl="3" w:tplc="1409000F" w:tentative="1">
      <w:start w:val="1"/>
      <w:numFmt w:val="decimal"/>
      <w:lvlText w:val="%4."/>
      <w:lvlJc w:val="left"/>
      <w:pPr>
        <w:ind w:left="2808" w:hanging="360"/>
      </w:pPr>
    </w:lvl>
    <w:lvl w:ilvl="4" w:tplc="14090019" w:tentative="1">
      <w:start w:val="1"/>
      <w:numFmt w:val="lowerLetter"/>
      <w:lvlText w:val="%5."/>
      <w:lvlJc w:val="left"/>
      <w:pPr>
        <w:ind w:left="3528" w:hanging="360"/>
      </w:pPr>
    </w:lvl>
    <w:lvl w:ilvl="5" w:tplc="1409001B" w:tentative="1">
      <w:start w:val="1"/>
      <w:numFmt w:val="lowerRoman"/>
      <w:lvlText w:val="%6."/>
      <w:lvlJc w:val="right"/>
      <w:pPr>
        <w:ind w:left="4248" w:hanging="180"/>
      </w:pPr>
    </w:lvl>
    <w:lvl w:ilvl="6" w:tplc="1409000F" w:tentative="1">
      <w:start w:val="1"/>
      <w:numFmt w:val="decimal"/>
      <w:lvlText w:val="%7."/>
      <w:lvlJc w:val="left"/>
      <w:pPr>
        <w:ind w:left="4968" w:hanging="360"/>
      </w:pPr>
    </w:lvl>
    <w:lvl w:ilvl="7" w:tplc="14090019" w:tentative="1">
      <w:start w:val="1"/>
      <w:numFmt w:val="lowerLetter"/>
      <w:lvlText w:val="%8."/>
      <w:lvlJc w:val="left"/>
      <w:pPr>
        <w:ind w:left="5688" w:hanging="360"/>
      </w:pPr>
    </w:lvl>
    <w:lvl w:ilvl="8" w:tplc="1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6" w15:restartNumberingAfterBreak="0">
    <w:nsid w:val="67173011"/>
    <w:multiLevelType w:val="hybridMultilevel"/>
    <w:tmpl w:val="8C9815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EC0C60"/>
    <w:multiLevelType w:val="hybridMultilevel"/>
    <w:tmpl w:val="0FB635E4"/>
    <w:lvl w:ilvl="0" w:tplc="B2E69AF8">
      <w:start w:val="1"/>
      <w:numFmt w:val="bullet"/>
      <w:pStyle w:val="MRTextWithBullet"/>
      <w:lvlText w:val=""/>
      <w:lvlJc w:val="left"/>
      <w:pPr>
        <w:tabs>
          <w:tab w:val="num" w:pos="357"/>
        </w:tabs>
        <w:ind w:left="357" w:hanging="357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BC4898"/>
    <w:multiLevelType w:val="hybridMultilevel"/>
    <w:tmpl w:val="62DC0D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AD346F"/>
    <w:multiLevelType w:val="hybridMultilevel"/>
    <w:tmpl w:val="6D887B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6A77E6"/>
    <w:multiLevelType w:val="hybridMultilevel"/>
    <w:tmpl w:val="B2585BDE"/>
    <w:lvl w:ilvl="0" w:tplc="0D086B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F07627"/>
    <w:multiLevelType w:val="multilevel"/>
    <w:tmpl w:val="E0E0AE26"/>
    <w:styleLink w:val="StyleNumbered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 Narrow" w:hAnsi="Arial Narrow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45561492">
    <w:abstractNumId w:val="13"/>
  </w:num>
  <w:num w:numId="2" w16cid:durableId="1588005062">
    <w:abstractNumId w:val="22"/>
  </w:num>
  <w:num w:numId="3" w16cid:durableId="1434671729">
    <w:abstractNumId w:val="1"/>
  </w:num>
  <w:num w:numId="4" w16cid:durableId="1215848318">
    <w:abstractNumId w:val="2"/>
  </w:num>
  <w:num w:numId="5" w16cid:durableId="1134057361">
    <w:abstractNumId w:val="30"/>
  </w:num>
  <w:num w:numId="6" w16cid:durableId="1504930617">
    <w:abstractNumId w:val="12"/>
  </w:num>
  <w:num w:numId="7" w16cid:durableId="1823232479">
    <w:abstractNumId w:val="0"/>
  </w:num>
  <w:num w:numId="8" w16cid:durableId="1277522954">
    <w:abstractNumId w:val="32"/>
  </w:num>
  <w:num w:numId="9" w16cid:durableId="267126338">
    <w:abstractNumId w:val="41"/>
  </w:num>
  <w:num w:numId="10" w16cid:durableId="1739784810">
    <w:abstractNumId w:val="9"/>
  </w:num>
  <w:num w:numId="11" w16cid:durableId="1355841467">
    <w:abstractNumId w:val="33"/>
  </w:num>
  <w:num w:numId="12" w16cid:durableId="1410541871">
    <w:abstractNumId w:val="37"/>
  </w:num>
  <w:num w:numId="13" w16cid:durableId="1130631994">
    <w:abstractNumId w:val="14"/>
  </w:num>
  <w:num w:numId="14" w16cid:durableId="1415711342">
    <w:abstractNumId w:val="34"/>
  </w:num>
  <w:num w:numId="15" w16cid:durableId="1844659266">
    <w:abstractNumId w:val="26"/>
  </w:num>
  <w:num w:numId="16" w16cid:durableId="1554462663">
    <w:abstractNumId w:val="24"/>
  </w:num>
  <w:num w:numId="17" w16cid:durableId="943224197">
    <w:abstractNumId w:val="3"/>
  </w:num>
  <w:num w:numId="18" w16cid:durableId="308633458">
    <w:abstractNumId w:val="39"/>
  </w:num>
  <w:num w:numId="19" w16cid:durableId="712851278">
    <w:abstractNumId w:val="8"/>
  </w:num>
  <w:num w:numId="20" w16cid:durableId="1011223022">
    <w:abstractNumId w:val="29"/>
  </w:num>
  <w:num w:numId="21" w16cid:durableId="1946620736">
    <w:abstractNumId w:val="25"/>
    <w:lvlOverride w:ilvl="0">
      <w:lvl w:ilvl="0">
        <w:numFmt w:val="decimal"/>
        <w:pStyle w:val="EAPHeading1"/>
        <w:lvlText w:val=""/>
        <w:lvlJc w:val="left"/>
      </w:lvl>
    </w:lvlOverride>
    <w:lvlOverride w:ilvl="1">
      <w:lvl w:ilvl="1">
        <w:start w:val="1"/>
        <w:numFmt w:val="decimal"/>
        <w:pStyle w:val="EAPHeading2"/>
        <w:lvlText w:val="%1.%2"/>
        <w:lvlJc w:val="left"/>
        <w:pPr>
          <w:ind w:left="680" w:hanging="680"/>
        </w:pPr>
        <w:rPr>
          <w:rFonts w:hint="default"/>
        </w:rPr>
      </w:lvl>
    </w:lvlOverride>
  </w:num>
  <w:num w:numId="22" w16cid:durableId="1846705690">
    <w:abstractNumId w:val="25"/>
  </w:num>
  <w:num w:numId="23" w16cid:durableId="1772971249">
    <w:abstractNumId w:val="4"/>
  </w:num>
  <w:num w:numId="24" w16cid:durableId="885918662">
    <w:abstractNumId w:val="38"/>
  </w:num>
  <w:num w:numId="25" w16cid:durableId="1286085183">
    <w:abstractNumId w:val="11"/>
  </w:num>
  <w:num w:numId="26" w16cid:durableId="476605162">
    <w:abstractNumId w:val="23"/>
  </w:num>
  <w:num w:numId="27" w16cid:durableId="1446197103">
    <w:abstractNumId w:val="6"/>
  </w:num>
  <w:num w:numId="28" w16cid:durableId="1745832407">
    <w:abstractNumId w:val="19"/>
  </w:num>
  <w:num w:numId="29" w16cid:durableId="1278677779">
    <w:abstractNumId w:val="21"/>
  </w:num>
  <w:num w:numId="30" w16cid:durableId="695933137">
    <w:abstractNumId w:val="31"/>
  </w:num>
  <w:num w:numId="31" w16cid:durableId="989167091">
    <w:abstractNumId w:val="15"/>
  </w:num>
  <w:num w:numId="32" w16cid:durableId="1912696224">
    <w:abstractNumId w:val="10"/>
  </w:num>
  <w:num w:numId="33" w16cid:durableId="1488011971">
    <w:abstractNumId w:val="35"/>
  </w:num>
  <w:num w:numId="34" w16cid:durableId="135536097">
    <w:abstractNumId w:val="16"/>
  </w:num>
  <w:num w:numId="35" w16cid:durableId="1755393067">
    <w:abstractNumId w:val="5"/>
  </w:num>
  <w:num w:numId="36" w16cid:durableId="1056130107">
    <w:abstractNumId w:val="40"/>
  </w:num>
  <w:num w:numId="37" w16cid:durableId="286358609">
    <w:abstractNumId w:val="17"/>
  </w:num>
  <w:num w:numId="38" w16cid:durableId="1996958030">
    <w:abstractNumId w:val="27"/>
  </w:num>
  <w:num w:numId="39" w16cid:durableId="455951907">
    <w:abstractNumId w:val="36"/>
  </w:num>
  <w:num w:numId="40" w16cid:durableId="728960036">
    <w:abstractNumId w:val="28"/>
  </w:num>
  <w:num w:numId="41" w16cid:durableId="2042244327">
    <w:abstractNumId w:val="7"/>
  </w:num>
  <w:num w:numId="42" w16cid:durableId="573590284">
    <w:abstractNumId w:val="18"/>
  </w:num>
  <w:num w:numId="43" w16cid:durableId="2069570002">
    <w:abstractNumId w:val="20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printFractionalCharacterWidth/>
  <w:activeWritingStyle w:appName="MSWord" w:lang="en-NZ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s-PR" w:vendorID="64" w:dllVersion="0" w:nlCheck="1" w:checkStyle="0"/>
  <w:activeWritingStyle w:appName="MSWord" w:lang="es-PR" w:vendorID="64" w:dllVersion="6" w:nlCheck="1" w:checkStyle="1"/>
  <w:activeWritingStyle w:appName="MSWord" w:lang="en-GB" w:vendorID="8" w:dllVersion="513" w:checkStyle="1"/>
  <w:activeWritingStyle w:appName="MSWord" w:lang="en-AU" w:vendorID="8" w:dllVersion="513" w:checkStyle="1"/>
  <w:activeWritingStyle w:appName="MSWord" w:lang="en-NZ" w:vendorID="8" w:dllVersion="513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 style="mso-position-horizontal:center" fill="f" fillcolor="white" stroke="f">
      <v:fill color="white" on="f"/>
      <v:stroke on="f"/>
      <o:colormru v:ext="edit" colors="#ddd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NzAxtDA3NjQwMzJS0lEKTi0uzszPAykwMq0FAMF5M3UtAAAA"/>
  </w:docVars>
  <w:rsids>
    <w:rsidRoot w:val="00B95F66"/>
    <w:rsid w:val="000003EA"/>
    <w:rsid w:val="00000599"/>
    <w:rsid w:val="00000E23"/>
    <w:rsid w:val="00001313"/>
    <w:rsid w:val="00001C5F"/>
    <w:rsid w:val="00002078"/>
    <w:rsid w:val="000021AF"/>
    <w:rsid w:val="00002482"/>
    <w:rsid w:val="00002BF0"/>
    <w:rsid w:val="00002D58"/>
    <w:rsid w:val="000033AE"/>
    <w:rsid w:val="000037EC"/>
    <w:rsid w:val="00003943"/>
    <w:rsid w:val="00003A79"/>
    <w:rsid w:val="00003D3C"/>
    <w:rsid w:val="00004A3D"/>
    <w:rsid w:val="00004A8E"/>
    <w:rsid w:val="00004B33"/>
    <w:rsid w:val="00004D08"/>
    <w:rsid w:val="00004FF8"/>
    <w:rsid w:val="000058A8"/>
    <w:rsid w:val="000069D9"/>
    <w:rsid w:val="00006BAD"/>
    <w:rsid w:val="000072ED"/>
    <w:rsid w:val="000073CF"/>
    <w:rsid w:val="00007768"/>
    <w:rsid w:val="0001019B"/>
    <w:rsid w:val="000101F1"/>
    <w:rsid w:val="0001060E"/>
    <w:rsid w:val="00010C86"/>
    <w:rsid w:val="00010F2E"/>
    <w:rsid w:val="00012127"/>
    <w:rsid w:val="00012938"/>
    <w:rsid w:val="0001377A"/>
    <w:rsid w:val="00013CBC"/>
    <w:rsid w:val="00013F9E"/>
    <w:rsid w:val="00014678"/>
    <w:rsid w:val="00014783"/>
    <w:rsid w:val="00014C29"/>
    <w:rsid w:val="00014D0A"/>
    <w:rsid w:val="00014D30"/>
    <w:rsid w:val="0001511B"/>
    <w:rsid w:val="00015620"/>
    <w:rsid w:val="000157E2"/>
    <w:rsid w:val="00015FCE"/>
    <w:rsid w:val="00016103"/>
    <w:rsid w:val="0001623C"/>
    <w:rsid w:val="000168AB"/>
    <w:rsid w:val="00017736"/>
    <w:rsid w:val="0001795B"/>
    <w:rsid w:val="00017C03"/>
    <w:rsid w:val="00017C39"/>
    <w:rsid w:val="00017E92"/>
    <w:rsid w:val="00020577"/>
    <w:rsid w:val="00020E25"/>
    <w:rsid w:val="00021AAA"/>
    <w:rsid w:val="00021C18"/>
    <w:rsid w:val="00021DD3"/>
    <w:rsid w:val="000226CD"/>
    <w:rsid w:val="000228E2"/>
    <w:rsid w:val="00022C63"/>
    <w:rsid w:val="0002309F"/>
    <w:rsid w:val="000233EB"/>
    <w:rsid w:val="00023836"/>
    <w:rsid w:val="000239F4"/>
    <w:rsid w:val="000248CA"/>
    <w:rsid w:val="00024AE5"/>
    <w:rsid w:val="000250BD"/>
    <w:rsid w:val="0002514C"/>
    <w:rsid w:val="00025732"/>
    <w:rsid w:val="00025B07"/>
    <w:rsid w:val="00025BBF"/>
    <w:rsid w:val="00025C76"/>
    <w:rsid w:val="0002609A"/>
    <w:rsid w:val="000267ED"/>
    <w:rsid w:val="00026A5F"/>
    <w:rsid w:val="00026AF4"/>
    <w:rsid w:val="00026B90"/>
    <w:rsid w:val="00026DAA"/>
    <w:rsid w:val="000270F5"/>
    <w:rsid w:val="0002726E"/>
    <w:rsid w:val="0002753E"/>
    <w:rsid w:val="0002759E"/>
    <w:rsid w:val="000277C1"/>
    <w:rsid w:val="00030126"/>
    <w:rsid w:val="000302EA"/>
    <w:rsid w:val="00030439"/>
    <w:rsid w:val="000304DC"/>
    <w:rsid w:val="00030532"/>
    <w:rsid w:val="00030739"/>
    <w:rsid w:val="00030F9A"/>
    <w:rsid w:val="000312E7"/>
    <w:rsid w:val="000312F5"/>
    <w:rsid w:val="0003133F"/>
    <w:rsid w:val="000314AA"/>
    <w:rsid w:val="0003173F"/>
    <w:rsid w:val="00031B0E"/>
    <w:rsid w:val="00031D3C"/>
    <w:rsid w:val="000328E1"/>
    <w:rsid w:val="00032CDD"/>
    <w:rsid w:val="00032FE7"/>
    <w:rsid w:val="000338CD"/>
    <w:rsid w:val="000338D1"/>
    <w:rsid w:val="00033DF5"/>
    <w:rsid w:val="0003425E"/>
    <w:rsid w:val="00034E07"/>
    <w:rsid w:val="00034F4E"/>
    <w:rsid w:val="00035778"/>
    <w:rsid w:val="000362E0"/>
    <w:rsid w:val="0003640D"/>
    <w:rsid w:val="00036548"/>
    <w:rsid w:val="0003667E"/>
    <w:rsid w:val="000366A2"/>
    <w:rsid w:val="0003773A"/>
    <w:rsid w:val="00037A9A"/>
    <w:rsid w:val="00037C4D"/>
    <w:rsid w:val="00040925"/>
    <w:rsid w:val="00042217"/>
    <w:rsid w:val="00042924"/>
    <w:rsid w:val="00042EA2"/>
    <w:rsid w:val="00042F43"/>
    <w:rsid w:val="00043090"/>
    <w:rsid w:val="00043166"/>
    <w:rsid w:val="0004393D"/>
    <w:rsid w:val="00043AB0"/>
    <w:rsid w:val="00043EB7"/>
    <w:rsid w:val="00043EC3"/>
    <w:rsid w:val="000443EC"/>
    <w:rsid w:val="00044E2C"/>
    <w:rsid w:val="00045607"/>
    <w:rsid w:val="00045941"/>
    <w:rsid w:val="000460BE"/>
    <w:rsid w:val="000460DD"/>
    <w:rsid w:val="00046243"/>
    <w:rsid w:val="00046736"/>
    <w:rsid w:val="00047050"/>
    <w:rsid w:val="00047250"/>
    <w:rsid w:val="0004728F"/>
    <w:rsid w:val="0004759C"/>
    <w:rsid w:val="000479FE"/>
    <w:rsid w:val="00047A20"/>
    <w:rsid w:val="00047B6F"/>
    <w:rsid w:val="00047E07"/>
    <w:rsid w:val="000505CD"/>
    <w:rsid w:val="00050881"/>
    <w:rsid w:val="000509A3"/>
    <w:rsid w:val="000511EA"/>
    <w:rsid w:val="000512B1"/>
    <w:rsid w:val="0005160D"/>
    <w:rsid w:val="000520BB"/>
    <w:rsid w:val="00052752"/>
    <w:rsid w:val="00052D0D"/>
    <w:rsid w:val="00053417"/>
    <w:rsid w:val="000534EA"/>
    <w:rsid w:val="00053891"/>
    <w:rsid w:val="00054114"/>
    <w:rsid w:val="000542FA"/>
    <w:rsid w:val="0005500D"/>
    <w:rsid w:val="0005518C"/>
    <w:rsid w:val="000554FB"/>
    <w:rsid w:val="00055844"/>
    <w:rsid w:val="00055895"/>
    <w:rsid w:val="00055907"/>
    <w:rsid w:val="00055B94"/>
    <w:rsid w:val="000572E3"/>
    <w:rsid w:val="00060186"/>
    <w:rsid w:val="00060DCD"/>
    <w:rsid w:val="00060F18"/>
    <w:rsid w:val="0006160A"/>
    <w:rsid w:val="000618E5"/>
    <w:rsid w:val="00061963"/>
    <w:rsid w:val="00061A9B"/>
    <w:rsid w:val="00061DD4"/>
    <w:rsid w:val="00061E05"/>
    <w:rsid w:val="00062784"/>
    <w:rsid w:val="00062859"/>
    <w:rsid w:val="00062877"/>
    <w:rsid w:val="00062900"/>
    <w:rsid w:val="00062CC2"/>
    <w:rsid w:val="00062CFD"/>
    <w:rsid w:val="00062F52"/>
    <w:rsid w:val="00063244"/>
    <w:rsid w:val="00063C2A"/>
    <w:rsid w:val="00063F18"/>
    <w:rsid w:val="00064DA2"/>
    <w:rsid w:val="000650C7"/>
    <w:rsid w:val="0006534B"/>
    <w:rsid w:val="00065E96"/>
    <w:rsid w:val="00065FD9"/>
    <w:rsid w:val="0006620E"/>
    <w:rsid w:val="0006631B"/>
    <w:rsid w:val="00066B16"/>
    <w:rsid w:val="00066DA0"/>
    <w:rsid w:val="00067387"/>
    <w:rsid w:val="00067566"/>
    <w:rsid w:val="00067E00"/>
    <w:rsid w:val="000701D8"/>
    <w:rsid w:val="000708D8"/>
    <w:rsid w:val="00070A66"/>
    <w:rsid w:val="000727DE"/>
    <w:rsid w:val="00072FD0"/>
    <w:rsid w:val="00073177"/>
    <w:rsid w:val="00073576"/>
    <w:rsid w:val="00073C9A"/>
    <w:rsid w:val="00074358"/>
    <w:rsid w:val="00074AE9"/>
    <w:rsid w:val="00074C13"/>
    <w:rsid w:val="00075049"/>
    <w:rsid w:val="00075B61"/>
    <w:rsid w:val="00075EE0"/>
    <w:rsid w:val="000762C6"/>
    <w:rsid w:val="000764F8"/>
    <w:rsid w:val="0007673A"/>
    <w:rsid w:val="000767C3"/>
    <w:rsid w:val="000777FB"/>
    <w:rsid w:val="00077806"/>
    <w:rsid w:val="00077ECC"/>
    <w:rsid w:val="0008005C"/>
    <w:rsid w:val="00080792"/>
    <w:rsid w:val="000807CB"/>
    <w:rsid w:val="000817BC"/>
    <w:rsid w:val="00082734"/>
    <w:rsid w:val="0008369D"/>
    <w:rsid w:val="000837A4"/>
    <w:rsid w:val="00084340"/>
    <w:rsid w:val="00084940"/>
    <w:rsid w:val="00084C45"/>
    <w:rsid w:val="00085189"/>
    <w:rsid w:val="00085AC4"/>
    <w:rsid w:val="00085D27"/>
    <w:rsid w:val="000868AA"/>
    <w:rsid w:val="000869F2"/>
    <w:rsid w:val="00086DF3"/>
    <w:rsid w:val="000872C3"/>
    <w:rsid w:val="0008755E"/>
    <w:rsid w:val="00087BC9"/>
    <w:rsid w:val="00087C5C"/>
    <w:rsid w:val="0009028E"/>
    <w:rsid w:val="00090315"/>
    <w:rsid w:val="0009077A"/>
    <w:rsid w:val="00091264"/>
    <w:rsid w:val="0009191A"/>
    <w:rsid w:val="0009256D"/>
    <w:rsid w:val="00092B08"/>
    <w:rsid w:val="00092E65"/>
    <w:rsid w:val="00093132"/>
    <w:rsid w:val="000931EF"/>
    <w:rsid w:val="00093572"/>
    <w:rsid w:val="00093D93"/>
    <w:rsid w:val="00094BA0"/>
    <w:rsid w:val="00095E40"/>
    <w:rsid w:val="00095F95"/>
    <w:rsid w:val="0009604D"/>
    <w:rsid w:val="00096AA1"/>
    <w:rsid w:val="0009717C"/>
    <w:rsid w:val="000971D0"/>
    <w:rsid w:val="0009740E"/>
    <w:rsid w:val="000976B0"/>
    <w:rsid w:val="00097825"/>
    <w:rsid w:val="00097A02"/>
    <w:rsid w:val="00097F6F"/>
    <w:rsid w:val="000A028D"/>
    <w:rsid w:val="000A0541"/>
    <w:rsid w:val="000A067E"/>
    <w:rsid w:val="000A095F"/>
    <w:rsid w:val="000A10C9"/>
    <w:rsid w:val="000A10DC"/>
    <w:rsid w:val="000A131C"/>
    <w:rsid w:val="000A183B"/>
    <w:rsid w:val="000A242C"/>
    <w:rsid w:val="000A2A9D"/>
    <w:rsid w:val="000A32B9"/>
    <w:rsid w:val="000A373A"/>
    <w:rsid w:val="000A38BC"/>
    <w:rsid w:val="000A4B11"/>
    <w:rsid w:val="000A5007"/>
    <w:rsid w:val="000A53B2"/>
    <w:rsid w:val="000A606B"/>
    <w:rsid w:val="000A633A"/>
    <w:rsid w:val="000A6B2D"/>
    <w:rsid w:val="000A6F55"/>
    <w:rsid w:val="000A74B0"/>
    <w:rsid w:val="000B01AC"/>
    <w:rsid w:val="000B0378"/>
    <w:rsid w:val="000B0C4F"/>
    <w:rsid w:val="000B1303"/>
    <w:rsid w:val="000B1611"/>
    <w:rsid w:val="000B1C4B"/>
    <w:rsid w:val="000B1C5D"/>
    <w:rsid w:val="000B1DBF"/>
    <w:rsid w:val="000B245F"/>
    <w:rsid w:val="000B2766"/>
    <w:rsid w:val="000B2B2D"/>
    <w:rsid w:val="000B2BDF"/>
    <w:rsid w:val="000B2D91"/>
    <w:rsid w:val="000B3229"/>
    <w:rsid w:val="000B3499"/>
    <w:rsid w:val="000B349E"/>
    <w:rsid w:val="000B3617"/>
    <w:rsid w:val="000B3728"/>
    <w:rsid w:val="000B3CC3"/>
    <w:rsid w:val="000B418D"/>
    <w:rsid w:val="000B4353"/>
    <w:rsid w:val="000B4A80"/>
    <w:rsid w:val="000B4E7C"/>
    <w:rsid w:val="000B5070"/>
    <w:rsid w:val="000B50A4"/>
    <w:rsid w:val="000B5F97"/>
    <w:rsid w:val="000B61E9"/>
    <w:rsid w:val="000B6453"/>
    <w:rsid w:val="000B6AFE"/>
    <w:rsid w:val="000B6BA8"/>
    <w:rsid w:val="000B6C74"/>
    <w:rsid w:val="000B7AD0"/>
    <w:rsid w:val="000B7CF6"/>
    <w:rsid w:val="000C0509"/>
    <w:rsid w:val="000C0859"/>
    <w:rsid w:val="000C1608"/>
    <w:rsid w:val="000C18AD"/>
    <w:rsid w:val="000C1FA9"/>
    <w:rsid w:val="000C357C"/>
    <w:rsid w:val="000C3C43"/>
    <w:rsid w:val="000C3C8E"/>
    <w:rsid w:val="000C3DAE"/>
    <w:rsid w:val="000C4359"/>
    <w:rsid w:val="000C4999"/>
    <w:rsid w:val="000C4FBE"/>
    <w:rsid w:val="000C5B94"/>
    <w:rsid w:val="000C60C2"/>
    <w:rsid w:val="000C626E"/>
    <w:rsid w:val="000C6663"/>
    <w:rsid w:val="000C6A11"/>
    <w:rsid w:val="000C71EA"/>
    <w:rsid w:val="000C77BB"/>
    <w:rsid w:val="000D00B1"/>
    <w:rsid w:val="000D0601"/>
    <w:rsid w:val="000D0A7D"/>
    <w:rsid w:val="000D0CC2"/>
    <w:rsid w:val="000D0F1C"/>
    <w:rsid w:val="000D1030"/>
    <w:rsid w:val="000D111B"/>
    <w:rsid w:val="000D12C7"/>
    <w:rsid w:val="000D195D"/>
    <w:rsid w:val="000D1DB3"/>
    <w:rsid w:val="000D1EAC"/>
    <w:rsid w:val="000D1EF5"/>
    <w:rsid w:val="000D1FCF"/>
    <w:rsid w:val="000D27AD"/>
    <w:rsid w:val="000D2CBE"/>
    <w:rsid w:val="000D2E72"/>
    <w:rsid w:val="000D2EBB"/>
    <w:rsid w:val="000D2FD3"/>
    <w:rsid w:val="000D3794"/>
    <w:rsid w:val="000D3ED3"/>
    <w:rsid w:val="000D43FA"/>
    <w:rsid w:val="000D49AC"/>
    <w:rsid w:val="000D4C78"/>
    <w:rsid w:val="000D534E"/>
    <w:rsid w:val="000D5A05"/>
    <w:rsid w:val="000D5D96"/>
    <w:rsid w:val="000D5F1B"/>
    <w:rsid w:val="000D679C"/>
    <w:rsid w:val="000D7087"/>
    <w:rsid w:val="000D72DB"/>
    <w:rsid w:val="000D72F8"/>
    <w:rsid w:val="000D79FF"/>
    <w:rsid w:val="000D7BF2"/>
    <w:rsid w:val="000D7CCD"/>
    <w:rsid w:val="000E07B3"/>
    <w:rsid w:val="000E0879"/>
    <w:rsid w:val="000E0A65"/>
    <w:rsid w:val="000E0DA7"/>
    <w:rsid w:val="000E0F48"/>
    <w:rsid w:val="000E12EC"/>
    <w:rsid w:val="000E1749"/>
    <w:rsid w:val="000E1D1D"/>
    <w:rsid w:val="000E1D78"/>
    <w:rsid w:val="000E2118"/>
    <w:rsid w:val="000E21A9"/>
    <w:rsid w:val="000E28AB"/>
    <w:rsid w:val="000E296B"/>
    <w:rsid w:val="000E2B13"/>
    <w:rsid w:val="000E30E9"/>
    <w:rsid w:val="000E322D"/>
    <w:rsid w:val="000E32E4"/>
    <w:rsid w:val="000E3890"/>
    <w:rsid w:val="000E38C9"/>
    <w:rsid w:val="000E3E97"/>
    <w:rsid w:val="000E3FE3"/>
    <w:rsid w:val="000E403A"/>
    <w:rsid w:val="000E44B3"/>
    <w:rsid w:val="000E4A8A"/>
    <w:rsid w:val="000E4B7B"/>
    <w:rsid w:val="000E51D1"/>
    <w:rsid w:val="000E54A3"/>
    <w:rsid w:val="000E584C"/>
    <w:rsid w:val="000E6063"/>
    <w:rsid w:val="000E61E6"/>
    <w:rsid w:val="000E62C7"/>
    <w:rsid w:val="000E755D"/>
    <w:rsid w:val="000E7AEB"/>
    <w:rsid w:val="000E7EC9"/>
    <w:rsid w:val="000F01D2"/>
    <w:rsid w:val="000F0506"/>
    <w:rsid w:val="000F0643"/>
    <w:rsid w:val="000F07FE"/>
    <w:rsid w:val="000F0929"/>
    <w:rsid w:val="000F1582"/>
    <w:rsid w:val="000F243B"/>
    <w:rsid w:val="000F298B"/>
    <w:rsid w:val="000F2B0E"/>
    <w:rsid w:val="000F3750"/>
    <w:rsid w:val="000F46D7"/>
    <w:rsid w:val="000F4794"/>
    <w:rsid w:val="000F4924"/>
    <w:rsid w:val="000F5579"/>
    <w:rsid w:val="000F59CB"/>
    <w:rsid w:val="000F5A46"/>
    <w:rsid w:val="000F5B05"/>
    <w:rsid w:val="000F5ED9"/>
    <w:rsid w:val="000F621F"/>
    <w:rsid w:val="000F63E0"/>
    <w:rsid w:val="000F6C3C"/>
    <w:rsid w:val="000F71D6"/>
    <w:rsid w:val="000F7B12"/>
    <w:rsid w:val="000F7B7F"/>
    <w:rsid w:val="000F7BC2"/>
    <w:rsid w:val="000F7CE7"/>
    <w:rsid w:val="000F7F36"/>
    <w:rsid w:val="00100CE3"/>
    <w:rsid w:val="001010A7"/>
    <w:rsid w:val="001014C5"/>
    <w:rsid w:val="001018BA"/>
    <w:rsid w:val="00101F1A"/>
    <w:rsid w:val="0010201B"/>
    <w:rsid w:val="001024D2"/>
    <w:rsid w:val="00102AAE"/>
    <w:rsid w:val="00102BFE"/>
    <w:rsid w:val="00103452"/>
    <w:rsid w:val="0010390B"/>
    <w:rsid w:val="00103D96"/>
    <w:rsid w:val="0010407D"/>
    <w:rsid w:val="00104845"/>
    <w:rsid w:val="00104CCC"/>
    <w:rsid w:val="00104DD8"/>
    <w:rsid w:val="001052B5"/>
    <w:rsid w:val="001054D8"/>
    <w:rsid w:val="0010551C"/>
    <w:rsid w:val="00107572"/>
    <w:rsid w:val="00107787"/>
    <w:rsid w:val="00107830"/>
    <w:rsid w:val="00110210"/>
    <w:rsid w:val="00110C53"/>
    <w:rsid w:val="00110F87"/>
    <w:rsid w:val="00110FA1"/>
    <w:rsid w:val="001110BC"/>
    <w:rsid w:val="001116F9"/>
    <w:rsid w:val="00111710"/>
    <w:rsid w:val="00111897"/>
    <w:rsid w:val="00111E2E"/>
    <w:rsid w:val="00111E7F"/>
    <w:rsid w:val="00111F10"/>
    <w:rsid w:val="001120AA"/>
    <w:rsid w:val="001121A8"/>
    <w:rsid w:val="00112E18"/>
    <w:rsid w:val="0011302E"/>
    <w:rsid w:val="0011317E"/>
    <w:rsid w:val="00113406"/>
    <w:rsid w:val="001137CE"/>
    <w:rsid w:val="00113C54"/>
    <w:rsid w:val="00113C65"/>
    <w:rsid w:val="00114013"/>
    <w:rsid w:val="001140E5"/>
    <w:rsid w:val="00115123"/>
    <w:rsid w:val="00115845"/>
    <w:rsid w:val="00115BAA"/>
    <w:rsid w:val="00115D5B"/>
    <w:rsid w:val="00115D97"/>
    <w:rsid w:val="001168F2"/>
    <w:rsid w:val="00116D1E"/>
    <w:rsid w:val="00116D2E"/>
    <w:rsid w:val="00116D5E"/>
    <w:rsid w:val="00116EDE"/>
    <w:rsid w:val="00117111"/>
    <w:rsid w:val="0011734F"/>
    <w:rsid w:val="0011744A"/>
    <w:rsid w:val="001177B7"/>
    <w:rsid w:val="00117864"/>
    <w:rsid w:val="00117B7B"/>
    <w:rsid w:val="001205FD"/>
    <w:rsid w:val="00120770"/>
    <w:rsid w:val="00120CE6"/>
    <w:rsid w:val="00121042"/>
    <w:rsid w:val="00121768"/>
    <w:rsid w:val="00121C77"/>
    <w:rsid w:val="00122018"/>
    <w:rsid w:val="0012218A"/>
    <w:rsid w:val="0012261A"/>
    <w:rsid w:val="001226E6"/>
    <w:rsid w:val="001232B1"/>
    <w:rsid w:val="00123728"/>
    <w:rsid w:val="00123A00"/>
    <w:rsid w:val="00124029"/>
    <w:rsid w:val="001247A0"/>
    <w:rsid w:val="00124AE2"/>
    <w:rsid w:val="00125038"/>
    <w:rsid w:val="001257B0"/>
    <w:rsid w:val="0012596A"/>
    <w:rsid w:val="00125AF2"/>
    <w:rsid w:val="00125B76"/>
    <w:rsid w:val="00125F13"/>
    <w:rsid w:val="00126091"/>
    <w:rsid w:val="001261CA"/>
    <w:rsid w:val="0012644F"/>
    <w:rsid w:val="0012682B"/>
    <w:rsid w:val="00126AC4"/>
    <w:rsid w:val="00126FCD"/>
    <w:rsid w:val="0012753B"/>
    <w:rsid w:val="00127D85"/>
    <w:rsid w:val="001301FF"/>
    <w:rsid w:val="001304CA"/>
    <w:rsid w:val="00130CEB"/>
    <w:rsid w:val="0013214C"/>
    <w:rsid w:val="001325BF"/>
    <w:rsid w:val="00132A18"/>
    <w:rsid w:val="00132A2C"/>
    <w:rsid w:val="001339C1"/>
    <w:rsid w:val="001340A2"/>
    <w:rsid w:val="001342EC"/>
    <w:rsid w:val="00134321"/>
    <w:rsid w:val="00134537"/>
    <w:rsid w:val="0013511A"/>
    <w:rsid w:val="00135253"/>
    <w:rsid w:val="00135690"/>
    <w:rsid w:val="00135B36"/>
    <w:rsid w:val="00135D93"/>
    <w:rsid w:val="0013686C"/>
    <w:rsid w:val="001369AC"/>
    <w:rsid w:val="00136A16"/>
    <w:rsid w:val="00136AFD"/>
    <w:rsid w:val="00136B36"/>
    <w:rsid w:val="00136C31"/>
    <w:rsid w:val="00136E23"/>
    <w:rsid w:val="00136F79"/>
    <w:rsid w:val="0013775C"/>
    <w:rsid w:val="001379A3"/>
    <w:rsid w:val="00137E4B"/>
    <w:rsid w:val="00137F9A"/>
    <w:rsid w:val="00140844"/>
    <w:rsid w:val="001408D6"/>
    <w:rsid w:val="00140D22"/>
    <w:rsid w:val="00141571"/>
    <w:rsid w:val="00142168"/>
    <w:rsid w:val="00142B9E"/>
    <w:rsid w:val="00142E4A"/>
    <w:rsid w:val="00143017"/>
    <w:rsid w:val="001433F8"/>
    <w:rsid w:val="00143E1C"/>
    <w:rsid w:val="0014457C"/>
    <w:rsid w:val="0014487A"/>
    <w:rsid w:val="001449ED"/>
    <w:rsid w:val="001450F6"/>
    <w:rsid w:val="001452DB"/>
    <w:rsid w:val="0014553C"/>
    <w:rsid w:val="00145A60"/>
    <w:rsid w:val="00145ECE"/>
    <w:rsid w:val="00145EF7"/>
    <w:rsid w:val="00145FE6"/>
    <w:rsid w:val="0014625B"/>
    <w:rsid w:val="0014640E"/>
    <w:rsid w:val="0014651E"/>
    <w:rsid w:val="00146543"/>
    <w:rsid w:val="00147193"/>
    <w:rsid w:val="001471EE"/>
    <w:rsid w:val="001473D3"/>
    <w:rsid w:val="00147E2E"/>
    <w:rsid w:val="00150995"/>
    <w:rsid w:val="00150DCE"/>
    <w:rsid w:val="001514B6"/>
    <w:rsid w:val="0015233E"/>
    <w:rsid w:val="0015249D"/>
    <w:rsid w:val="00152617"/>
    <w:rsid w:val="00152F98"/>
    <w:rsid w:val="001531C4"/>
    <w:rsid w:val="00153383"/>
    <w:rsid w:val="00153E3A"/>
    <w:rsid w:val="00153FF8"/>
    <w:rsid w:val="00154566"/>
    <w:rsid w:val="00154635"/>
    <w:rsid w:val="00155D0E"/>
    <w:rsid w:val="00155D15"/>
    <w:rsid w:val="001562AA"/>
    <w:rsid w:val="0015682F"/>
    <w:rsid w:val="0015741F"/>
    <w:rsid w:val="0015748D"/>
    <w:rsid w:val="00157AB5"/>
    <w:rsid w:val="00157ADF"/>
    <w:rsid w:val="00157DED"/>
    <w:rsid w:val="00160045"/>
    <w:rsid w:val="0016008B"/>
    <w:rsid w:val="0016012B"/>
    <w:rsid w:val="001619C0"/>
    <w:rsid w:val="0016238C"/>
    <w:rsid w:val="001623C7"/>
    <w:rsid w:val="00162E78"/>
    <w:rsid w:val="00162F55"/>
    <w:rsid w:val="00162FE4"/>
    <w:rsid w:val="001631C7"/>
    <w:rsid w:val="00163316"/>
    <w:rsid w:val="0016345A"/>
    <w:rsid w:val="00163782"/>
    <w:rsid w:val="00163B7C"/>
    <w:rsid w:val="00163CD3"/>
    <w:rsid w:val="00163D6E"/>
    <w:rsid w:val="00163E22"/>
    <w:rsid w:val="00163EF7"/>
    <w:rsid w:val="00164ADE"/>
    <w:rsid w:val="00164F18"/>
    <w:rsid w:val="0016601B"/>
    <w:rsid w:val="00166A9F"/>
    <w:rsid w:val="00167324"/>
    <w:rsid w:val="0016786D"/>
    <w:rsid w:val="001678F5"/>
    <w:rsid w:val="00170324"/>
    <w:rsid w:val="00170987"/>
    <w:rsid w:val="00170AC7"/>
    <w:rsid w:val="001712F9"/>
    <w:rsid w:val="00172687"/>
    <w:rsid w:val="0017288B"/>
    <w:rsid w:val="00172AAE"/>
    <w:rsid w:val="00172B4A"/>
    <w:rsid w:val="0017336C"/>
    <w:rsid w:val="001734C2"/>
    <w:rsid w:val="001736D1"/>
    <w:rsid w:val="00173A70"/>
    <w:rsid w:val="00173AFC"/>
    <w:rsid w:val="00173BEE"/>
    <w:rsid w:val="00173C13"/>
    <w:rsid w:val="00175378"/>
    <w:rsid w:val="00175FE6"/>
    <w:rsid w:val="00176116"/>
    <w:rsid w:val="00176334"/>
    <w:rsid w:val="001764C8"/>
    <w:rsid w:val="00177094"/>
    <w:rsid w:val="0017752E"/>
    <w:rsid w:val="00177600"/>
    <w:rsid w:val="00177916"/>
    <w:rsid w:val="00177BD2"/>
    <w:rsid w:val="00177C51"/>
    <w:rsid w:val="00180134"/>
    <w:rsid w:val="00180226"/>
    <w:rsid w:val="001807D1"/>
    <w:rsid w:val="00181250"/>
    <w:rsid w:val="00181D30"/>
    <w:rsid w:val="00181FA5"/>
    <w:rsid w:val="001822FB"/>
    <w:rsid w:val="00182419"/>
    <w:rsid w:val="00182718"/>
    <w:rsid w:val="00182C3F"/>
    <w:rsid w:val="00182F31"/>
    <w:rsid w:val="00183147"/>
    <w:rsid w:val="001834DE"/>
    <w:rsid w:val="0018409A"/>
    <w:rsid w:val="00184246"/>
    <w:rsid w:val="0018488B"/>
    <w:rsid w:val="00184F41"/>
    <w:rsid w:val="00185055"/>
    <w:rsid w:val="00185CCB"/>
    <w:rsid w:val="00186340"/>
    <w:rsid w:val="00186D47"/>
    <w:rsid w:val="00186F2F"/>
    <w:rsid w:val="001870FC"/>
    <w:rsid w:val="00187934"/>
    <w:rsid w:val="00187BFD"/>
    <w:rsid w:val="0019042E"/>
    <w:rsid w:val="00190857"/>
    <w:rsid w:val="00190C6E"/>
    <w:rsid w:val="00190ECF"/>
    <w:rsid w:val="00191583"/>
    <w:rsid w:val="00191626"/>
    <w:rsid w:val="00191B97"/>
    <w:rsid w:val="00191C21"/>
    <w:rsid w:val="0019231E"/>
    <w:rsid w:val="00192349"/>
    <w:rsid w:val="00192877"/>
    <w:rsid w:val="00192E5B"/>
    <w:rsid w:val="001933C2"/>
    <w:rsid w:val="00193596"/>
    <w:rsid w:val="00193C1C"/>
    <w:rsid w:val="00193F8A"/>
    <w:rsid w:val="0019466E"/>
    <w:rsid w:val="00194BA8"/>
    <w:rsid w:val="00194E34"/>
    <w:rsid w:val="00194EF7"/>
    <w:rsid w:val="00194F52"/>
    <w:rsid w:val="00195AB1"/>
    <w:rsid w:val="00195B3D"/>
    <w:rsid w:val="00195C37"/>
    <w:rsid w:val="00195E27"/>
    <w:rsid w:val="00196AA0"/>
    <w:rsid w:val="0019714C"/>
    <w:rsid w:val="00197257"/>
    <w:rsid w:val="001973BD"/>
    <w:rsid w:val="001979A1"/>
    <w:rsid w:val="00197B2C"/>
    <w:rsid w:val="001A032E"/>
    <w:rsid w:val="001A050B"/>
    <w:rsid w:val="001A057B"/>
    <w:rsid w:val="001A08EF"/>
    <w:rsid w:val="001A0BAC"/>
    <w:rsid w:val="001A0D53"/>
    <w:rsid w:val="001A173F"/>
    <w:rsid w:val="001A1C41"/>
    <w:rsid w:val="001A1DD5"/>
    <w:rsid w:val="001A1ECE"/>
    <w:rsid w:val="001A20AB"/>
    <w:rsid w:val="001A27BB"/>
    <w:rsid w:val="001A2874"/>
    <w:rsid w:val="001A2C96"/>
    <w:rsid w:val="001A2E38"/>
    <w:rsid w:val="001A2E62"/>
    <w:rsid w:val="001A3451"/>
    <w:rsid w:val="001A376A"/>
    <w:rsid w:val="001A4004"/>
    <w:rsid w:val="001A4508"/>
    <w:rsid w:val="001A50D9"/>
    <w:rsid w:val="001A561F"/>
    <w:rsid w:val="001A56F9"/>
    <w:rsid w:val="001A5841"/>
    <w:rsid w:val="001A585B"/>
    <w:rsid w:val="001A5C50"/>
    <w:rsid w:val="001A621F"/>
    <w:rsid w:val="001A626B"/>
    <w:rsid w:val="001A6496"/>
    <w:rsid w:val="001A6A25"/>
    <w:rsid w:val="001A7286"/>
    <w:rsid w:val="001B0195"/>
    <w:rsid w:val="001B058A"/>
    <w:rsid w:val="001B09EA"/>
    <w:rsid w:val="001B0CFB"/>
    <w:rsid w:val="001B10B2"/>
    <w:rsid w:val="001B1912"/>
    <w:rsid w:val="001B1AFF"/>
    <w:rsid w:val="001B1BAD"/>
    <w:rsid w:val="001B1ECE"/>
    <w:rsid w:val="001B209E"/>
    <w:rsid w:val="001B20A2"/>
    <w:rsid w:val="001B266C"/>
    <w:rsid w:val="001B294F"/>
    <w:rsid w:val="001B30C6"/>
    <w:rsid w:val="001B3720"/>
    <w:rsid w:val="001B384A"/>
    <w:rsid w:val="001B38D3"/>
    <w:rsid w:val="001B411E"/>
    <w:rsid w:val="001B4B46"/>
    <w:rsid w:val="001B50EB"/>
    <w:rsid w:val="001B52C0"/>
    <w:rsid w:val="001B5C47"/>
    <w:rsid w:val="001B6F9C"/>
    <w:rsid w:val="001C011F"/>
    <w:rsid w:val="001C0606"/>
    <w:rsid w:val="001C0924"/>
    <w:rsid w:val="001C0E49"/>
    <w:rsid w:val="001C1B84"/>
    <w:rsid w:val="001C1BF6"/>
    <w:rsid w:val="001C1CF7"/>
    <w:rsid w:val="001C20B4"/>
    <w:rsid w:val="001C2380"/>
    <w:rsid w:val="001C287D"/>
    <w:rsid w:val="001C2967"/>
    <w:rsid w:val="001C3822"/>
    <w:rsid w:val="001C48AB"/>
    <w:rsid w:val="001C51AB"/>
    <w:rsid w:val="001C52FF"/>
    <w:rsid w:val="001C5788"/>
    <w:rsid w:val="001C5A4E"/>
    <w:rsid w:val="001C6D2D"/>
    <w:rsid w:val="001C6F85"/>
    <w:rsid w:val="001C702F"/>
    <w:rsid w:val="001C7047"/>
    <w:rsid w:val="001C758A"/>
    <w:rsid w:val="001C7F8F"/>
    <w:rsid w:val="001D043B"/>
    <w:rsid w:val="001D06A7"/>
    <w:rsid w:val="001D0973"/>
    <w:rsid w:val="001D0A60"/>
    <w:rsid w:val="001D0EF8"/>
    <w:rsid w:val="001D0F12"/>
    <w:rsid w:val="001D11B9"/>
    <w:rsid w:val="001D120F"/>
    <w:rsid w:val="001D1C20"/>
    <w:rsid w:val="001D2301"/>
    <w:rsid w:val="001D2639"/>
    <w:rsid w:val="001D269B"/>
    <w:rsid w:val="001D30EF"/>
    <w:rsid w:val="001D358B"/>
    <w:rsid w:val="001D3BAC"/>
    <w:rsid w:val="001D4490"/>
    <w:rsid w:val="001D471D"/>
    <w:rsid w:val="001D4F7D"/>
    <w:rsid w:val="001D525B"/>
    <w:rsid w:val="001D58F1"/>
    <w:rsid w:val="001D59B9"/>
    <w:rsid w:val="001D641B"/>
    <w:rsid w:val="001D69C9"/>
    <w:rsid w:val="001D6DAF"/>
    <w:rsid w:val="001D6E36"/>
    <w:rsid w:val="001D72D5"/>
    <w:rsid w:val="001D7A68"/>
    <w:rsid w:val="001D7AFA"/>
    <w:rsid w:val="001D7F48"/>
    <w:rsid w:val="001E0019"/>
    <w:rsid w:val="001E0E5F"/>
    <w:rsid w:val="001E1719"/>
    <w:rsid w:val="001E1E9A"/>
    <w:rsid w:val="001E248D"/>
    <w:rsid w:val="001E26A1"/>
    <w:rsid w:val="001E2823"/>
    <w:rsid w:val="001E2FD2"/>
    <w:rsid w:val="001E30FF"/>
    <w:rsid w:val="001E3AE3"/>
    <w:rsid w:val="001E4001"/>
    <w:rsid w:val="001E4050"/>
    <w:rsid w:val="001E49DC"/>
    <w:rsid w:val="001E4BC8"/>
    <w:rsid w:val="001E5278"/>
    <w:rsid w:val="001E59E8"/>
    <w:rsid w:val="001E5B6A"/>
    <w:rsid w:val="001E5C87"/>
    <w:rsid w:val="001E5CB8"/>
    <w:rsid w:val="001E67FC"/>
    <w:rsid w:val="001E6F74"/>
    <w:rsid w:val="001E71AF"/>
    <w:rsid w:val="001E75F6"/>
    <w:rsid w:val="001E77AE"/>
    <w:rsid w:val="001F007C"/>
    <w:rsid w:val="001F05E0"/>
    <w:rsid w:val="001F075D"/>
    <w:rsid w:val="001F0B1A"/>
    <w:rsid w:val="001F0D26"/>
    <w:rsid w:val="001F106B"/>
    <w:rsid w:val="001F1202"/>
    <w:rsid w:val="001F23FB"/>
    <w:rsid w:val="001F25BF"/>
    <w:rsid w:val="001F3062"/>
    <w:rsid w:val="001F33D5"/>
    <w:rsid w:val="001F34A3"/>
    <w:rsid w:val="001F41F3"/>
    <w:rsid w:val="001F42E4"/>
    <w:rsid w:val="001F4FD6"/>
    <w:rsid w:val="001F5167"/>
    <w:rsid w:val="001F51CA"/>
    <w:rsid w:val="001F53B2"/>
    <w:rsid w:val="001F56D5"/>
    <w:rsid w:val="001F5853"/>
    <w:rsid w:val="001F5DF5"/>
    <w:rsid w:val="001F657D"/>
    <w:rsid w:val="001F6FA4"/>
    <w:rsid w:val="001F733F"/>
    <w:rsid w:val="001F75AE"/>
    <w:rsid w:val="001F7C7F"/>
    <w:rsid w:val="001F7DB5"/>
    <w:rsid w:val="001F7DE4"/>
    <w:rsid w:val="002008F0"/>
    <w:rsid w:val="00200D1E"/>
    <w:rsid w:val="002017AF"/>
    <w:rsid w:val="002029E2"/>
    <w:rsid w:val="0020322E"/>
    <w:rsid w:val="002033EF"/>
    <w:rsid w:val="00204484"/>
    <w:rsid w:val="00204695"/>
    <w:rsid w:val="00205727"/>
    <w:rsid w:val="00205746"/>
    <w:rsid w:val="002058A3"/>
    <w:rsid w:val="002058B9"/>
    <w:rsid w:val="00205B2D"/>
    <w:rsid w:val="00206707"/>
    <w:rsid w:val="00206782"/>
    <w:rsid w:val="00206A29"/>
    <w:rsid w:val="00206F93"/>
    <w:rsid w:val="002071C3"/>
    <w:rsid w:val="002072D4"/>
    <w:rsid w:val="00207700"/>
    <w:rsid w:val="00207834"/>
    <w:rsid w:val="00207D2C"/>
    <w:rsid w:val="0021122E"/>
    <w:rsid w:val="002112FE"/>
    <w:rsid w:val="00212A27"/>
    <w:rsid w:val="00212D72"/>
    <w:rsid w:val="0021300E"/>
    <w:rsid w:val="00213231"/>
    <w:rsid w:val="0021325B"/>
    <w:rsid w:val="00213710"/>
    <w:rsid w:val="00213799"/>
    <w:rsid w:val="002142FE"/>
    <w:rsid w:val="00214614"/>
    <w:rsid w:val="00215799"/>
    <w:rsid w:val="002159E9"/>
    <w:rsid w:val="00215E0C"/>
    <w:rsid w:val="002160A2"/>
    <w:rsid w:val="002165A9"/>
    <w:rsid w:val="002165AC"/>
    <w:rsid w:val="00216F43"/>
    <w:rsid w:val="00217171"/>
    <w:rsid w:val="0021753F"/>
    <w:rsid w:val="00217A4E"/>
    <w:rsid w:val="00217D02"/>
    <w:rsid w:val="0022059B"/>
    <w:rsid w:val="00220F46"/>
    <w:rsid w:val="0022110C"/>
    <w:rsid w:val="002217FC"/>
    <w:rsid w:val="00221872"/>
    <w:rsid w:val="002220D7"/>
    <w:rsid w:val="002234CC"/>
    <w:rsid w:val="00223CB0"/>
    <w:rsid w:val="002247F4"/>
    <w:rsid w:val="0022483E"/>
    <w:rsid w:val="002269B6"/>
    <w:rsid w:val="00226E84"/>
    <w:rsid w:val="002270E4"/>
    <w:rsid w:val="00227158"/>
    <w:rsid w:val="00227901"/>
    <w:rsid w:val="00227AD0"/>
    <w:rsid w:val="0023010B"/>
    <w:rsid w:val="00230626"/>
    <w:rsid w:val="002309B5"/>
    <w:rsid w:val="002315AF"/>
    <w:rsid w:val="002315FF"/>
    <w:rsid w:val="00231E2A"/>
    <w:rsid w:val="00231FA2"/>
    <w:rsid w:val="00232126"/>
    <w:rsid w:val="0023231A"/>
    <w:rsid w:val="0023279B"/>
    <w:rsid w:val="00233201"/>
    <w:rsid w:val="00233319"/>
    <w:rsid w:val="002336BB"/>
    <w:rsid w:val="0023386F"/>
    <w:rsid w:val="002342C7"/>
    <w:rsid w:val="00234591"/>
    <w:rsid w:val="002347B0"/>
    <w:rsid w:val="0023482F"/>
    <w:rsid w:val="002351FF"/>
    <w:rsid w:val="00235369"/>
    <w:rsid w:val="00235C0C"/>
    <w:rsid w:val="00235D62"/>
    <w:rsid w:val="00235D9B"/>
    <w:rsid w:val="00235DFB"/>
    <w:rsid w:val="00236625"/>
    <w:rsid w:val="00236B8D"/>
    <w:rsid w:val="002376FC"/>
    <w:rsid w:val="00237927"/>
    <w:rsid w:val="002379C2"/>
    <w:rsid w:val="00237ADF"/>
    <w:rsid w:val="00237B94"/>
    <w:rsid w:val="00237C17"/>
    <w:rsid w:val="00237EE8"/>
    <w:rsid w:val="00240B6B"/>
    <w:rsid w:val="00240D03"/>
    <w:rsid w:val="00240EB3"/>
    <w:rsid w:val="00240F78"/>
    <w:rsid w:val="0024132A"/>
    <w:rsid w:val="002417D6"/>
    <w:rsid w:val="0024192B"/>
    <w:rsid w:val="00241A30"/>
    <w:rsid w:val="00241BE6"/>
    <w:rsid w:val="00241D3B"/>
    <w:rsid w:val="00241D52"/>
    <w:rsid w:val="00241EA6"/>
    <w:rsid w:val="002427F1"/>
    <w:rsid w:val="002429E7"/>
    <w:rsid w:val="00242C15"/>
    <w:rsid w:val="00242E3D"/>
    <w:rsid w:val="00242F61"/>
    <w:rsid w:val="002432E0"/>
    <w:rsid w:val="0024338B"/>
    <w:rsid w:val="00243A56"/>
    <w:rsid w:val="00243AB2"/>
    <w:rsid w:val="00243E57"/>
    <w:rsid w:val="00244359"/>
    <w:rsid w:val="002444F2"/>
    <w:rsid w:val="00244A62"/>
    <w:rsid w:val="0024578B"/>
    <w:rsid w:val="002460CA"/>
    <w:rsid w:val="00246369"/>
    <w:rsid w:val="0024656B"/>
    <w:rsid w:val="002467C4"/>
    <w:rsid w:val="00246910"/>
    <w:rsid w:val="00246B16"/>
    <w:rsid w:val="00247215"/>
    <w:rsid w:val="002474B1"/>
    <w:rsid w:val="002476E6"/>
    <w:rsid w:val="00247955"/>
    <w:rsid w:val="002479C1"/>
    <w:rsid w:val="00247D83"/>
    <w:rsid w:val="00247DD1"/>
    <w:rsid w:val="00247E04"/>
    <w:rsid w:val="0025008B"/>
    <w:rsid w:val="0025039A"/>
    <w:rsid w:val="0025043F"/>
    <w:rsid w:val="00250C88"/>
    <w:rsid w:val="00250D23"/>
    <w:rsid w:val="002523EB"/>
    <w:rsid w:val="00252A98"/>
    <w:rsid w:val="0025309B"/>
    <w:rsid w:val="002535E8"/>
    <w:rsid w:val="00253D28"/>
    <w:rsid w:val="002544A7"/>
    <w:rsid w:val="00254690"/>
    <w:rsid w:val="00254749"/>
    <w:rsid w:val="002547F9"/>
    <w:rsid w:val="00254E6B"/>
    <w:rsid w:val="00255227"/>
    <w:rsid w:val="002554BD"/>
    <w:rsid w:val="002556A9"/>
    <w:rsid w:val="00255E44"/>
    <w:rsid w:val="00256650"/>
    <w:rsid w:val="00256C24"/>
    <w:rsid w:val="00256F8B"/>
    <w:rsid w:val="00257202"/>
    <w:rsid w:val="002573F6"/>
    <w:rsid w:val="00257B82"/>
    <w:rsid w:val="00257C08"/>
    <w:rsid w:val="00257D73"/>
    <w:rsid w:val="002600D6"/>
    <w:rsid w:val="002601B1"/>
    <w:rsid w:val="00260743"/>
    <w:rsid w:val="00260B45"/>
    <w:rsid w:val="00261379"/>
    <w:rsid w:val="00261CCE"/>
    <w:rsid w:val="002625E3"/>
    <w:rsid w:val="00262727"/>
    <w:rsid w:val="00262E4A"/>
    <w:rsid w:val="002636FE"/>
    <w:rsid w:val="0026425A"/>
    <w:rsid w:val="002643F9"/>
    <w:rsid w:val="00265782"/>
    <w:rsid w:val="00265B49"/>
    <w:rsid w:val="00265BD8"/>
    <w:rsid w:val="00265E76"/>
    <w:rsid w:val="00265EEA"/>
    <w:rsid w:val="0026602F"/>
    <w:rsid w:val="002660AD"/>
    <w:rsid w:val="002661D6"/>
    <w:rsid w:val="00266C33"/>
    <w:rsid w:val="0026749D"/>
    <w:rsid w:val="002675B0"/>
    <w:rsid w:val="00267DF8"/>
    <w:rsid w:val="00267EA0"/>
    <w:rsid w:val="00267F14"/>
    <w:rsid w:val="00270202"/>
    <w:rsid w:val="0027046B"/>
    <w:rsid w:val="00270763"/>
    <w:rsid w:val="00270A9F"/>
    <w:rsid w:val="002714F2"/>
    <w:rsid w:val="002716AB"/>
    <w:rsid w:val="00271E77"/>
    <w:rsid w:val="00271FC6"/>
    <w:rsid w:val="0027237E"/>
    <w:rsid w:val="002723A8"/>
    <w:rsid w:val="0027245A"/>
    <w:rsid w:val="002724F6"/>
    <w:rsid w:val="00272868"/>
    <w:rsid w:val="00272AAA"/>
    <w:rsid w:val="00273076"/>
    <w:rsid w:val="002736F7"/>
    <w:rsid w:val="00273882"/>
    <w:rsid w:val="00273A81"/>
    <w:rsid w:val="00273E81"/>
    <w:rsid w:val="002745BC"/>
    <w:rsid w:val="002749FE"/>
    <w:rsid w:val="00274C2F"/>
    <w:rsid w:val="00274DC0"/>
    <w:rsid w:val="00274F6B"/>
    <w:rsid w:val="00275160"/>
    <w:rsid w:val="002751C6"/>
    <w:rsid w:val="00275904"/>
    <w:rsid w:val="00275A94"/>
    <w:rsid w:val="00275C65"/>
    <w:rsid w:val="00276116"/>
    <w:rsid w:val="00276120"/>
    <w:rsid w:val="00276386"/>
    <w:rsid w:val="0027683F"/>
    <w:rsid w:val="00276F7C"/>
    <w:rsid w:val="0027741F"/>
    <w:rsid w:val="00280277"/>
    <w:rsid w:val="002806B6"/>
    <w:rsid w:val="00280C59"/>
    <w:rsid w:val="00280E9A"/>
    <w:rsid w:val="0028102A"/>
    <w:rsid w:val="00281A35"/>
    <w:rsid w:val="00281CA7"/>
    <w:rsid w:val="00282800"/>
    <w:rsid w:val="00282879"/>
    <w:rsid w:val="00282D15"/>
    <w:rsid w:val="002830B2"/>
    <w:rsid w:val="0028338B"/>
    <w:rsid w:val="00283860"/>
    <w:rsid w:val="00283957"/>
    <w:rsid w:val="00283AC2"/>
    <w:rsid w:val="00283DAF"/>
    <w:rsid w:val="00284464"/>
    <w:rsid w:val="00284972"/>
    <w:rsid w:val="00284D33"/>
    <w:rsid w:val="00285572"/>
    <w:rsid w:val="00285702"/>
    <w:rsid w:val="00285DA3"/>
    <w:rsid w:val="0028604E"/>
    <w:rsid w:val="00286441"/>
    <w:rsid w:val="00286B50"/>
    <w:rsid w:val="00286ECB"/>
    <w:rsid w:val="0028716F"/>
    <w:rsid w:val="00287504"/>
    <w:rsid w:val="00287586"/>
    <w:rsid w:val="002875E6"/>
    <w:rsid w:val="002878CA"/>
    <w:rsid w:val="002901F0"/>
    <w:rsid w:val="00290812"/>
    <w:rsid w:val="00290A0B"/>
    <w:rsid w:val="00290FB3"/>
    <w:rsid w:val="00291255"/>
    <w:rsid w:val="002916A2"/>
    <w:rsid w:val="002924C4"/>
    <w:rsid w:val="00292791"/>
    <w:rsid w:val="00292EBE"/>
    <w:rsid w:val="002930EE"/>
    <w:rsid w:val="002931E0"/>
    <w:rsid w:val="00293469"/>
    <w:rsid w:val="00293594"/>
    <w:rsid w:val="00293A7F"/>
    <w:rsid w:val="00293AA5"/>
    <w:rsid w:val="00293C6E"/>
    <w:rsid w:val="0029551A"/>
    <w:rsid w:val="00295843"/>
    <w:rsid w:val="002958AD"/>
    <w:rsid w:val="00295EA4"/>
    <w:rsid w:val="00295FEC"/>
    <w:rsid w:val="0029608B"/>
    <w:rsid w:val="002960B1"/>
    <w:rsid w:val="00296385"/>
    <w:rsid w:val="002967EA"/>
    <w:rsid w:val="00296B3A"/>
    <w:rsid w:val="00296D01"/>
    <w:rsid w:val="00297985"/>
    <w:rsid w:val="00297A24"/>
    <w:rsid w:val="00297B3F"/>
    <w:rsid w:val="002A1EBA"/>
    <w:rsid w:val="002A1F82"/>
    <w:rsid w:val="002A2AC7"/>
    <w:rsid w:val="002A2D6D"/>
    <w:rsid w:val="002A2F24"/>
    <w:rsid w:val="002A3367"/>
    <w:rsid w:val="002A35AF"/>
    <w:rsid w:val="002A3E09"/>
    <w:rsid w:val="002A42FA"/>
    <w:rsid w:val="002A47AF"/>
    <w:rsid w:val="002A47C0"/>
    <w:rsid w:val="002A4C93"/>
    <w:rsid w:val="002A51B6"/>
    <w:rsid w:val="002A54A3"/>
    <w:rsid w:val="002A551D"/>
    <w:rsid w:val="002A5540"/>
    <w:rsid w:val="002A5610"/>
    <w:rsid w:val="002A5A1C"/>
    <w:rsid w:val="002A5B61"/>
    <w:rsid w:val="002A5D69"/>
    <w:rsid w:val="002A6A2F"/>
    <w:rsid w:val="002B007D"/>
    <w:rsid w:val="002B0ABC"/>
    <w:rsid w:val="002B0C9B"/>
    <w:rsid w:val="002B0E6E"/>
    <w:rsid w:val="002B196F"/>
    <w:rsid w:val="002B220A"/>
    <w:rsid w:val="002B36CA"/>
    <w:rsid w:val="002B4413"/>
    <w:rsid w:val="002B4740"/>
    <w:rsid w:val="002B487A"/>
    <w:rsid w:val="002B51FB"/>
    <w:rsid w:val="002B523A"/>
    <w:rsid w:val="002B584E"/>
    <w:rsid w:val="002B5D5E"/>
    <w:rsid w:val="002B6B3E"/>
    <w:rsid w:val="002B6BB2"/>
    <w:rsid w:val="002B6EE9"/>
    <w:rsid w:val="002B77C7"/>
    <w:rsid w:val="002C0503"/>
    <w:rsid w:val="002C09F2"/>
    <w:rsid w:val="002C0E67"/>
    <w:rsid w:val="002C10C1"/>
    <w:rsid w:val="002C1136"/>
    <w:rsid w:val="002C1562"/>
    <w:rsid w:val="002C1BF2"/>
    <w:rsid w:val="002C1D5D"/>
    <w:rsid w:val="002C1FD8"/>
    <w:rsid w:val="002C228A"/>
    <w:rsid w:val="002C22BF"/>
    <w:rsid w:val="002C26FF"/>
    <w:rsid w:val="002C2A83"/>
    <w:rsid w:val="002C2BD2"/>
    <w:rsid w:val="002C2C51"/>
    <w:rsid w:val="002C30A6"/>
    <w:rsid w:val="002C3740"/>
    <w:rsid w:val="002C3B94"/>
    <w:rsid w:val="002C3EF1"/>
    <w:rsid w:val="002C46AA"/>
    <w:rsid w:val="002C4ABE"/>
    <w:rsid w:val="002C4BB5"/>
    <w:rsid w:val="002C4CA1"/>
    <w:rsid w:val="002C4D5C"/>
    <w:rsid w:val="002C5568"/>
    <w:rsid w:val="002C5B1B"/>
    <w:rsid w:val="002C5C99"/>
    <w:rsid w:val="002C6335"/>
    <w:rsid w:val="002C6492"/>
    <w:rsid w:val="002C6513"/>
    <w:rsid w:val="002C6941"/>
    <w:rsid w:val="002C6AFA"/>
    <w:rsid w:val="002C6F3B"/>
    <w:rsid w:val="002C75CC"/>
    <w:rsid w:val="002C79FA"/>
    <w:rsid w:val="002C7D39"/>
    <w:rsid w:val="002D0592"/>
    <w:rsid w:val="002D0AEB"/>
    <w:rsid w:val="002D0C9A"/>
    <w:rsid w:val="002D0DFE"/>
    <w:rsid w:val="002D102F"/>
    <w:rsid w:val="002D169A"/>
    <w:rsid w:val="002D1903"/>
    <w:rsid w:val="002D1BB8"/>
    <w:rsid w:val="002D1E98"/>
    <w:rsid w:val="002D2324"/>
    <w:rsid w:val="002D27E6"/>
    <w:rsid w:val="002D2E9C"/>
    <w:rsid w:val="002D3449"/>
    <w:rsid w:val="002D3C1C"/>
    <w:rsid w:val="002D5528"/>
    <w:rsid w:val="002D5724"/>
    <w:rsid w:val="002D5B35"/>
    <w:rsid w:val="002D5CA0"/>
    <w:rsid w:val="002D5F0F"/>
    <w:rsid w:val="002D681E"/>
    <w:rsid w:val="002D6890"/>
    <w:rsid w:val="002D6AFE"/>
    <w:rsid w:val="002D6B08"/>
    <w:rsid w:val="002D6B96"/>
    <w:rsid w:val="002D6CB1"/>
    <w:rsid w:val="002D6E16"/>
    <w:rsid w:val="002D7072"/>
    <w:rsid w:val="002D75DC"/>
    <w:rsid w:val="002D75EE"/>
    <w:rsid w:val="002D7797"/>
    <w:rsid w:val="002E0011"/>
    <w:rsid w:val="002E00CC"/>
    <w:rsid w:val="002E00CF"/>
    <w:rsid w:val="002E017E"/>
    <w:rsid w:val="002E040E"/>
    <w:rsid w:val="002E0B80"/>
    <w:rsid w:val="002E0C40"/>
    <w:rsid w:val="002E0CD5"/>
    <w:rsid w:val="002E0D12"/>
    <w:rsid w:val="002E1178"/>
    <w:rsid w:val="002E181F"/>
    <w:rsid w:val="002E194B"/>
    <w:rsid w:val="002E19B4"/>
    <w:rsid w:val="002E2BDE"/>
    <w:rsid w:val="002E2DCB"/>
    <w:rsid w:val="002E351D"/>
    <w:rsid w:val="002E3B6C"/>
    <w:rsid w:val="002E3CF7"/>
    <w:rsid w:val="002E3D08"/>
    <w:rsid w:val="002E481C"/>
    <w:rsid w:val="002E4962"/>
    <w:rsid w:val="002E4999"/>
    <w:rsid w:val="002E4ED9"/>
    <w:rsid w:val="002E552B"/>
    <w:rsid w:val="002E561D"/>
    <w:rsid w:val="002E568B"/>
    <w:rsid w:val="002E592A"/>
    <w:rsid w:val="002E59E8"/>
    <w:rsid w:val="002E5DB6"/>
    <w:rsid w:val="002E5DB7"/>
    <w:rsid w:val="002E5E4F"/>
    <w:rsid w:val="002E60EA"/>
    <w:rsid w:val="002E63F0"/>
    <w:rsid w:val="002E6CFD"/>
    <w:rsid w:val="002E7551"/>
    <w:rsid w:val="002E79F2"/>
    <w:rsid w:val="002F0012"/>
    <w:rsid w:val="002F009C"/>
    <w:rsid w:val="002F066E"/>
    <w:rsid w:val="002F0C09"/>
    <w:rsid w:val="002F1066"/>
    <w:rsid w:val="002F1277"/>
    <w:rsid w:val="002F264D"/>
    <w:rsid w:val="002F275E"/>
    <w:rsid w:val="002F2D16"/>
    <w:rsid w:val="002F2DE6"/>
    <w:rsid w:val="002F2F5D"/>
    <w:rsid w:val="002F37D0"/>
    <w:rsid w:val="002F3D8E"/>
    <w:rsid w:val="002F3ECD"/>
    <w:rsid w:val="002F4928"/>
    <w:rsid w:val="002F49BE"/>
    <w:rsid w:val="002F4AC5"/>
    <w:rsid w:val="002F4F34"/>
    <w:rsid w:val="002F50A2"/>
    <w:rsid w:val="002F55B8"/>
    <w:rsid w:val="002F5EE1"/>
    <w:rsid w:val="002F6B0F"/>
    <w:rsid w:val="002F6DB5"/>
    <w:rsid w:val="002F75B7"/>
    <w:rsid w:val="002F76D5"/>
    <w:rsid w:val="002F7CB0"/>
    <w:rsid w:val="002F7EBE"/>
    <w:rsid w:val="003000A6"/>
    <w:rsid w:val="0030076C"/>
    <w:rsid w:val="00300AFB"/>
    <w:rsid w:val="00300B65"/>
    <w:rsid w:val="003011F4"/>
    <w:rsid w:val="0030122B"/>
    <w:rsid w:val="003013C6"/>
    <w:rsid w:val="00302232"/>
    <w:rsid w:val="0030234F"/>
    <w:rsid w:val="00302532"/>
    <w:rsid w:val="00302987"/>
    <w:rsid w:val="00302AB8"/>
    <w:rsid w:val="00302E08"/>
    <w:rsid w:val="00303441"/>
    <w:rsid w:val="00303C13"/>
    <w:rsid w:val="00304417"/>
    <w:rsid w:val="003044FB"/>
    <w:rsid w:val="003045D1"/>
    <w:rsid w:val="00304E45"/>
    <w:rsid w:val="00305711"/>
    <w:rsid w:val="0030702C"/>
    <w:rsid w:val="00307908"/>
    <w:rsid w:val="00307DF6"/>
    <w:rsid w:val="003108F6"/>
    <w:rsid w:val="00310A0A"/>
    <w:rsid w:val="00310B45"/>
    <w:rsid w:val="00310CF5"/>
    <w:rsid w:val="00310F9E"/>
    <w:rsid w:val="00311306"/>
    <w:rsid w:val="00311DD4"/>
    <w:rsid w:val="00312451"/>
    <w:rsid w:val="003126CC"/>
    <w:rsid w:val="00312BE6"/>
    <w:rsid w:val="0031311A"/>
    <w:rsid w:val="003138A5"/>
    <w:rsid w:val="00313918"/>
    <w:rsid w:val="00313C75"/>
    <w:rsid w:val="00313DBB"/>
    <w:rsid w:val="00314A4C"/>
    <w:rsid w:val="00314C5C"/>
    <w:rsid w:val="00315528"/>
    <w:rsid w:val="0031582B"/>
    <w:rsid w:val="00315CC5"/>
    <w:rsid w:val="00315EF3"/>
    <w:rsid w:val="003165B1"/>
    <w:rsid w:val="0031680C"/>
    <w:rsid w:val="00316A2B"/>
    <w:rsid w:val="00316BC6"/>
    <w:rsid w:val="003171FD"/>
    <w:rsid w:val="003179DB"/>
    <w:rsid w:val="00317FD2"/>
    <w:rsid w:val="00320181"/>
    <w:rsid w:val="0032023A"/>
    <w:rsid w:val="00320B76"/>
    <w:rsid w:val="00320C00"/>
    <w:rsid w:val="00320CE7"/>
    <w:rsid w:val="0032125E"/>
    <w:rsid w:val="00321AD5"/>
    <w:rsid w:val="0032263F"/>
    <w:rsid w:val="003227B0"/>
    <w:rsid w:val="00323360"/>
    <w:rsid w:val="00324327"/>
    <w:rsid w:val="0032483C"/>
    <w:rsid w:val="00325A1F"/>
    <w:rsid w:val="00325A24"/>
    <w:rsid w:val="003261F3"/>
    <w:rsid w:val="00326230"/>
    <w:rsid w:val="00326369"/>
    <w:rsid w:val="00326768"/>
    <w:rsid w:val="00330F5F"/>
    <w:rsid w:val="0033106A"/>
    <w:rsid w:val="003312B3"/>
    <w:rsid w:val="003312E1"/>
    <w:rsid w:val="00333432"/>
    <w:rsid w:val="003341D0"/>
    <w:rsid w:val="0033430B"/>
    <w:rsid w:val="003343E5"/>
    <w:rsid w:val="003346B5"/>
    <w:rsid w:val="00334BE7"/>
    <w:rsid w:val="00334ED6"/>
    <w:rsid w:val="0033525F"/>
    <w:rsid w:val="003354AD"/>
    <w:rsid w:val="00335527"/>
    <w:rsid w:val="00335542"/>
    <w:rsid w:val="003359DF"/>
    <w:rsid w:val="00335F44"/>
    <w:rsid w:val="003367DC"/>
    <w:rsid w:val="00336971"/>
    <w:rsid w:val="003369A4"/>
    <w:rsid w:val="00337096"/>
    <w:rsid w:val="003373E6"/>
    <w:rsid w:val="00337535"/>
    <w:rsid w:val="0033763A"/>
    <w:rsid w:val="00337651"/>
    <w:rsid w:val="00337E8B"/>
    <w:rsid w:val="00340963"/>
    <w:rsid w:val="00341780"/>
    <w:rsid w:val="00341BC0"/>
    <w:rsid w:val="00341D28"/>
    <w:rsid w:val="00341DF0"/>
    <w:rsid w:val="003424A7"/>
    <w:rsid w:val="00342AD1"/>
    <w:rsid w:val="00343197"/>
    <w:rsid w:val="003434BD"/>
    <w:rsid w:val="00343B3E"/>
    <w:rsid w:val="00343D86"/>
    <w:rsid w:val="0034457E"/>
    <w:rsid w:val="0034469A"/>
    <w:rsid w:val="00344822"/>
    <w:rsid w:val="00344B14"/>
    <w:rsid w:val="00344C34"/>
    <w:rsid w:val="00344F86"/>
    <w:rsid w:val="003453F6"/>
    <w:rsid w:val="00346093"/>
    <w:rsid w:val="0034696E"/>
    <w:rsid w:val="00346E5F"/>
    <w:rsid w:val="003472D3"/>
    <w:rsid w:val="003472F2"/>
    <w:rsid w:val="003501E1"/>
    <w:rsid w:val="00350938"/>
    <w:rsid w:val="00350A27"/>
    <w:rsid w:val="00351984"/>
    <w:rsid w:val="00351989"/>
    <w:rsid w:val="00351C9B"/>
    <w:rsid w:val="00351CDA"/>
    <w:rsid w:val="003520E7"/>
    <w:rsid w:val="00352646"/>
    <w:rsid w:val="003531D6"/>
    <w:rsid w:val="00353347"/>
    <w:rsid w:val="00353843"/>
    <w:rsid w:val="00353ED9"/>
    <w:rsid w:val="00353F88"/>
    <w:rsid w:val="00354779"/>
    <w:rsid w:val="003547B3"/>
    <w:rsid w:val="0035494B"/>
    <w:rsid w:val="00354CA2"/>
    <w:rsid w:val="0035588A"/>
    <w:rsid w:val="003563AA"/>
    <w:rsid w:val="003563E2"/>
    <w:rsid w:val="00356C75"/>
    <w:rsid w:val="00356D6F"/>
    <w:rsid w:val="00356D95"/>
    <w:rsid w:val="00357278"/>
    <w:rsid w:val="00357281"/>
    <w:rsid w:val="00357D7F"/>
    <w:rsid w:val="00361C0F"/>
    <w:rsid w:val="00361E87"/>
    <w:rsid w:val="0036268B"/>
    <w:rsid w:val="003636DD"/>
    <w:rsid w:val="00364A81"/>
    <w:rsid w:val="00364D55"/>
    <w:rsid w:val="003651C0"/>
    <w:rsid w:val="003651FC"/>
    <w:rsid w:val="003652E5"/>
    <w:rsid w:val="00365555"/>
    <w:rsid w:val="00365823"/>
    <w:rsid w:val="0036583B"/>
    <w:rsid w:val="003659E7"/>
    <w:rsid w:val="00365B83"/>
    <w:rsid w:val="00365BB2"/>
    <w:rsid w:val="0036649F"/>
    <w:rsid w:val="00366CE6"/>
    <w:rsid w:val="003672A6"/>
    <w:rsid w:val="00367C74"/>
    <w:rsid w:val="00367D90"/>
    <w:rsid w:val="00367DB0"/>
    <w:rsid w:val="00367E6F"/>
    <w:rsid w:val="0037003C"/>
    <w:rsid w:val="00370B04"/>
    <w:rsid w:val="00370C61"/>
    <w:rsid w:val="00371074"/>
    <w:rsid w:val="0037187C"/>
    <w:rsid w:val="00371B7B"/>
    <w:rsid w:val="00371BDD"/>
    <w:rsid w:val="00371D96"/>
    <w:rsid w:val="00372344"/>
    <w:rsid w:val="003728F6"/>
    <w:rsid w:val="00372FA1"/>
    <w:rsid w:val="00373353"/>
    <w:rsid w:val="003735A6"/>
    <w:rsid w:val="003735C3"/>
    <w:rsid w:val="00373B33"/>
    <w:rsid w:val="00373CA9"/>
    <w:rsid w:val="003742E4"/>
    <w:rsid w:val="0037492E"/>
    <w:rsid w:val="00374E5A"/>
    <w:rsid w:val="00374EDA"/>
    <w:rsid w:val="003752AF"/>
    <w:rsid w:val="00375868"/>
    <w:rsid w:val="00375DA7"/>
    <w:rsid w:val="003764A3"/>
    <w:rsid w:val="003766CC"/>
    <w:rsid w:val="003769DC"/>
    <w:rsid w:val="00376A83"/>
    <w:rsid w:val="00377736"/>
    <w:rsid w:val="0037777F"/>
    <w:rsid w:val="003778C7"/>
    <w:rsid w:val="00377B73"/>
    <w:rsid w:val="003802B6"/>
    <w:rsid w:val="003816CE"/>
    <w:rsid w:val="003823C5"/>
    <w:rsid w:val="0038241B"/>
    <w:rsid w:val="00382D7E"/>
    <w:rsid w:val="00382E21"/>
    <w:rsid w:val="003833D4"/>
    <w:rsid w:val="0038345C"/>
    <w:rsid w:val="003836F7"/>
    <w:rsid w:val="0038408E"/>
    <w:rsid w:val="00384402"/>
    <w:rsid w:val="003848A0"/>
    <w:rsid w:val="00384D4F"/>
    <w:rsid w:val="00385654"/>
    <w:rsid w:val="003857B4"/>
    <w:rsid w:val="00385D3B"/>
    <w:rsid w:val="0038603B"/>
    <w:rsid w:val="00386194"/>
    <w:rsid w:val="00386203"/>
    <w:rsid w:val="00386490"/>
    <w:rsid w:val="00386F9F"/>
    <w:rsid w:val="00386FAF"/>
    <w:rsid w:val="0038792A"/>
    <w:rsid w:val="00390306"/>
    <w:rsid w:val="00390422"/>
    <w:rsid w:val="00390843"/>
    <w:rsid w:val="0039098E"/>
    <w:rsid w:val="00390A05"/>
    <w:rsid w:val="00391282"/>
    <w:rsid w:val="003915E8"/>
    <w:rsid w:val="003918CF"/>
    <w:rsid w:val="00391B13"/>
    <w:rsid w:val="00391D86"/>
    <w:rsid w:val="00391DB1"/>
    <w:rsid w:val="00392482"/>
    <w:rsid w:val="003924ED"/>
    <w:rsid w:val="003926E6"/>
    <w:rsid w:val="00392772"/>
    <w:rsid w:val="00392FBF"/>
    <w:rsid w:val="00392FE3"/>
    <w:rsid w:val="00393948"/>
    <w:rsid w:val="00394851"/>
    <w:rsid w:val="00394A24"/>
    <w:rsid w:val="00394F08"/>
    <w:rsid w:val="003955C5"/>
    <w:rsid w:val="00395863"/>
    <w:rsid w:val="00395D00"/>
    <w:rsid w:val="00396CAF"/>
    <w:rsid w:val="0039752A"/>
    <w:rsid w:val="0039769A"/>
    <w:rsid w:val="00397905"/>
    <w:rsid w:val="003A0909"/>
    <w:rsid w:val="003A0BB9"/>
    <w:rsid w:val="003A15B6"/>
    <w:rsid w:val="003A1C99"/>
    <w:rsid w:val="003A2132"/>
    <w:rsid w:val="003A2460"/>
    <w:rsid w:val="003A2C31"/>
    <w:rsid w:val="003A31E2"/>
    <w:rsid w:val="003A327C"/>
    <w:rsid w:val="003A36A8"/>
    <w:rsid w:val="003A3B35"/>
    <w:rsid w:val="003A3C6D"/>
    <w:rsid w:val="003A3C7F"/>
    <w:rsid w:val="003A43D9"/>
    <w:rsid w:val="003A4469"/>
    <w:rsid w:val="003A4EB5"/>
    <w:rsid w:val="003A5642"/>
    <w:rsid w:val="003A58BF"/>
    <w:rsid w:val="003A5945"/>
    <w:rsid w:val="003A6980"/>
    <w:rsid w:val="003A6F11"/>
    <w:rsid w:val="003A7015"/>
    <w:rsid w:val="003A7104"/>
    <w:rsid w:val="003A76D8"/>
    <w:rsid w:val="003A794A"/>
    <w:rsid w:val="003A794C"/>
    <w:rsid w:val="003A79CB"/>
    <w:rsid w:val="003A7CF3"/>
    <w:rsid w:val="003A7DAA"/>
    <w:rsid w:val="003B00EE"/>
    <w:rsid w:val="003B01C5"/>
    <w:rsid w:val="003B04DF"/>
    <w:rsid w:val="003B04F8"/>
    <w:rsid w:val="003B065C"/>
    <w:rsid w:val="003B0AFE"/>
    <w:rsid w:val="003B0BB2"/>
    <w:rsid w:val="003B1B35"/>
    <w:rsid w:val="003B247B"/>
    <w:rsid w:val="003B24F3"/>
    <w:rsid w:val="003B25B7"/>
    <w:rsid w:val="003B2AAB"/>
    <w:rsid w:val="003B3133"/>
    <w:rsid w:val="003B3651"/>
    <w:rsid w:val="003B3EEE"/>
    <w:rsid w:val="003B405D"/>
    <w:rsid w:val="003B41FF"/>
    <w:rsid w:val="003B4457"/>
    <w:rsid w:val="003B45E7"/>
    <w:rsid w:val="003B485E"/>
    <w:rsid w:val="003B4CD4"/>
    <w:rsid w:val="003B4D59"/>
    <w:rsid w:val="003B4FE3"/>
    <w:rsid w:val="003B56BA"/>
    <w:rsid w:val="003B595E"/>
    <w:rsid w:val="003B5E9C"/>
    <w:rsid w:val="003B6681"/>
    <w:rsid w:val="003B698B"/>
    <w:rsid w:val="003B6C40"/>
    <w:rsid w:val="003B6CF7"/>
    <w:rsid w:val="003B6EB6"/>
    <w:rsid w:val="003B7FBF"/>
    <w:rsid w:val="003C0520"/>
    <w:rsid w:val="003C0776"/>
    <w:rsid w:val="003C0F16"/>
    <w:rsid w:val="003C1244"/>
    <w:rsid w:val="003C1783"/>
    <w:rsid w:val="003C1A21"/>
    <w:rsid w:val="003C34D8"/>
    <w:rsid w:val="003C3794"/>
    <w:rsid w:val="003C39AF"/>
    <w:rsid w:val="003C3B63"/>
    <w:rsid w:val="003C3BA6"/>
    <w:rsid w:val="003C3BBD"/>
    <w:rsid w:val="003C3F18"/>
    <w:rsid w:val="003C42DF"/>
    <w:rsid w:val="003C4C9E"/>
    <w:rsid w:val="003C5403"/>
    <w:rsid w:val="003C632F"/>
    <w:rsid w:val="003C6A8B"/>
    <w:rsid w:val="003C6B2F"/>
    <w:rsid w:val="003C6FD1"/>
    <w:rsid w:val="003C7758"/>
    <w:rsid w:val="003D00EE"/>
    <w:rsid w:val="003D0A54"/>
    <w:rsid w:val="003D0AC7"/>
    <w:rsid w:val="003D0E05"/>
    <w:rsid w:val="003D1332"/>
    <w:rsid w:val="003D14AD"/>
    <w:rsid w:val="003D1690"/>
    <w:rsid w:val="003D19F3"/>
    <w:rsid w:val="003D21D6"/>
    <w:rsid w:val="003D220C"/>
    <w:rsid w:val="003D350A"/>
    <w:rsid w:val="003D37B9"/>
    <w:rsid w:val="003D42B1"/>
    <w:rsid w:val="003D491C"/>
    <w:rsid w:val="003D49F0"/>
    <w:rsid w:val="003D69FE"/>
    <w:rsid w:val="003D6C5F"/>
    <w:rsid w:val="003D74FD"/>
    <w:rsid w:val="003D7A66"/>
    <w:rsid w:val="003D7BA3"/>
    <w:rsid w:val="003D7C96"/>
    <w:rsid w:val="003E0DCC"/>
    <w:rsid w:val="003E0EC6"/>
    <w:rsid w:val="003E1086"/>
    <w:rsid w:val="003E1ACB"/>
    <w:rsid w:val="003E1F99"/>
    <w:rsid w:val="003E2825"/>
    <w:rsid w:val="003E28EC"/>
    <w:rsid w:val="003E2B82"/>
    <w:rsid w:val="003E2BDA"/>
    <w:rsid w:val="003E2D25"/>
    <w:rsid w:val="003E3D8F"/>
    <w:rsid w:val="003E428F"/>
    <w:rsid w:val="003E4710"/>
    <w:rsid w:val="003E5278"/>
    <w:rsid w:val="003E571B"/>
    <w:rsid w:val="003E5BA7"/>
    <w:rsid w:val="003E5D14"/>
    <w:rsid w:val="003E6702"/>
    <w:rsid w:val="003E6C69"/>
    <w:rsid w:val="003E728C"/>
    <w:rsid w:val="003E72EA"/>
    <w:rsid w:val="003E7C7C"/>
    <w:rsid w:val="003E7D68"/>
    <w:rsid w:val="003E7E73"/>
    <w:rsid w:val="003F0BE3"/>
    <w:rsid w:val="003F1079"/>
    <w:rsid w:val="003F10B6"/>
    <w:rsid w:val="003F156C"/>
    <w:rsid w:val="003F1F63"/>
    <w:rsid w:val="003F20CC"/>
    <w:rsid w:val="003F21B2"/>
    <w:rsid w:val="003F2FA6"/>
    <w:rsid w:val="003F3BAA"/>
    <w:rsid w:val="003F429F"/>
    <w:rsid w:val="003F4597"/>
    <w:rsid w:val="003F5310"/>
    <w:rsid w:val="003F5A4A"/>
    <w:rsid w:val="003F61AB"/>
    <w:rsid w:val="003F67E6"/>
    <w:rsid w:val="003F699D"/>
    <w:rsid w:val="003F6BBB"/>
    <w:rsid w:val="003F6C96"/>
    <w:rsid w:val="003F6ECA"/>
    <w:rsid w:val="003F7004"/>
    <w:rsid w:val="003F74E6"/>
    <w:rsid w:val="003F764A"/>
    <w:rsid w:val="003F77C9"/>
    <w:rsid w:val="003F78E6"/>
    <w:rsid w:val="003F7DFB"/>
    <w:rsid w:val="0040050A"/>
    <w:rsid w:val="00400D61"/>
    <w:rsid w:val="00400FD5"/>
    <w:rsid w:val="0040153B"/>
    <w:rsid w:val="00401648"/>
    <w:rsid w:val="004017F3"/>
    <w:rsid w:val="004019FB"/>
    <w:rsid w:val="0040236D"/>
    <w:rsid w:val="00402C91"/>
    <w:rsid w:val="0040316A"/>
    <w:rsid w:val="004037AA"/>
    <w:rsid w:val="00403A1E"/>
    <w:rsid w:val="0040473D"/>
    <w:rsid w:val="004048CC"/>
    <w:rsid w:val="00404CA1"/>
    <w:rsid w:val="00404FEC"/>
    <w:rsid w:val="0040506D"/>
    <w:rsid w:val="00405E54"/>
    <w:rsid w:val="00405E56"/>
    <w:rsid w:val="00406CAC"/>
    <w:rsid w:val="00406E20"/>
    <w:rsid w:val="004070EB"/>
    <w:rsid w:val="00407101"/>
    <w:rsid w:val="00407784"/>
    <w:rsid w:val="00407F34"/>
    <w:rsid w:val="00410035"/>
    <w:rsid w:val="004101B4"/>
    <w:rsid w:val="00410AEF"/>
    <w:rsid w:val="004110C5"/>
    <w:rsid w:val="0041197D"/>
    <w:rsid w:val="00411A9A"/>
    <w:rsid w:val="00411F07"/>
    <w:rsid w:val="00412277"/>
    <w:rsid w:val="00412665"/>
    <w:rsid w:val="00412705"/>
    <w:rsid w:val="004131B4"/>
    <w:rsid w:val="0041324A"/>
    <w:rsid w:val="004134E8"/>
    <w:rsid w:val="00413ED6"/>
    <w:rsid w:val="00414B1F"/>
    <w:rsid w:val="00414C06"/>
    <w:rsid w:val="0041520E"/>
    <w:rsid w:val="00415376"/>
    <w:rsid w:val="004153C2"/>
    <w:rsid w:val="0041564C"/>
    <w:rsid w:val="00415B7A"/>
    <w:rsid w:val="00416453"/>
    <w:rsid w:val="004164A9"/>
    <w:rsid w:val="00416EBF"/>
    <w:rsid w:val="0041738F"/>
    <w:rsid w:val="00417D3F"/>
    <w:rsid w:val="00417DFC"/>
    <w:rsid w:val="0042008E"/>
    <w:rsid w:val="004200F1"/>
    <w:rsid w:val="00420A40"/>
    <w:rsid w:val="00420B03"/>
    <w:rsid w:val="00420F1B"/>
    <w:rsid w:val="00421568"/>
    <w:rsid w:val="00421755"/>
    <w:rsid w:val="0042186C"/>
    <w:rsid w:val="00422366"/>
    <w:rsid w:val="00423220"/>
    <w:rsid w:val="00423B68"/>
    <w:rsid w:val="00423EE0"/>
    <w:rsid w:val="00424023"/>
    <w:rsid w:val="004244B1"/>
    <w:rsid w:val="00424A66"/>
    <w:rsid w:val="004250C5"/>
    <w:rsid w:val="00425338"/>
    <w:rsid w:val="0042588C"/>
    <w:rsid w:val="00425D16"/>
    <w:rsid w:val="004260D7"/>
    <w:rsid w:val="00426B09"/>
    <w:rsid w:val="00427485"/>
    <w:rsid w:val="00427DF3"/>
    <w:rsid w:val="004301E4"/>
    <w:rsid w:val="0043048D"/>
    <w:rsid w:val="00430668"/>
    <w:rsid w:val="00431229"/>
    <w:rsid w:val="0043168B"/>
    <w:rsid w:val="00431A13"/>
    <w:rsid w:val="00431E6E"/>
    <w:rsid w:val="0043209B"/>
    <w:rsid w:val="004321D9"/>
    <w:rsid w:val="004323FB"/>
    <w:rsid w:val="00433014"/>
    <w:rsid w:val="00433CA1"/>
    <w:rsid w:val="0043413D"/>
    <w:rsid w:val="0043454B"/>
    <w:rsid w:val="00435612"/>
    <w:rsid w:val="0043575E"/>
    <w:rsid w:val="0043585E"/>
    <w:rsid w:val="00435C08"/>
    <w:rsid w:val="0043633E"/>
    <w:rsid w:val="004365DE"/>
    <w:rsid w:val="0043668B"/>
    <w:rsid w:val="00436D4B"/>
    <w:rsid w:val="00436F61"/>
    <w:rsid w:val="00437138"/>
    <w:rsid w:val="0043774C"/>
    <w:rsid w:val="00437B70"/>
    <w:rsid w:val="004405D7"/>
    <w:rsid w:val="00441D74"/>
    <w:rsid w:val="00441FBE"/>
    <w:rsid w:val="0044216A"/>
    <w:rsid w:val="004428AF"/>
    <w:rsid w:val="00442F4E"/>
    <w:rsid w:val="00443319"/>
    <w:rsid w:val="004433F8"/>
    <w:rsid w:val="00443526"/>
    <w:rsid w:val="00443B31"/>
    <w:rsid w:val="00443DEE"/>
    <w:rsid w:val="00444272"/>
    <w:rsid w:val="004442B7"/>
    <w:rsid w:val="004443AD"/>
    <w:rsid w:val="00444C15"/>
    <w:rsid w:val="00445114"/>
    <w:rsid w:val="00445D50"/>
    <w:rsid w:val="00445D6D"/>
    <w:rsid w:val="00446A47"/>
    <w:rsid w:val="00446E38"/>
    <w:rsid w:val="00446EE0"/>
    <w:rsid w:val="00446FC6"/>
    <w:rsid w:val="0044740C"/>
    <w:rsid w:val="004476A1"/>
    <w:rsid w:val="004476FB"/>
    <w:rsid w:val="00447AAA"/>
    <w:rsid w:val="00447D28"/>
    <w:rsid w:val="00447DBB"/>
    <w:rsid w:val="00447F53"/>
    <w:rsid w:val="00450357"/>
    <w:rsid w:val="00450AFC"/>
    <w:rsid w:val="00451010"/>
    <w:rsid w:val="0045134F"/>
    <w:rsid w:val="00451E62"/>
    <w:rsid w:val="0045279C"/>
    <w:rsid w:val="00452B41"/>
    <w:rsid w:val="00452B67"/>
    <w:rsid w:val="004532DF"/>
    <w:rsid w:val="004534DA"/>
    <w:rsid w:val="00453E62"/>
    <w:rsid w:val="00454125"/>
    <w:rsid w:val="00454183"/>
    <w:rsid w:val="00454B93"/>
    <w:rsid w:val="00455334"/>
    <w:rsid w:val="0045541D"/>
    <w:rsid w:val="00456098"/>
    <w:rsid w:val="0045665D"/>
    <w:rsid w:val="00456863"/>
    <w:rsid w:val="00460285"/>
    <w:rsid w:val="004602FC"/>
    <w:rsid w:val="00460660"/>
    <w:rsid w:val="00460C83"/>
    <w:rsid w:val="00460FA7"/>
    <w:rsid w:val="00460FDB"/>
    <w:rsid w:val="00461EBB"/>
    <w:rsid w:val="00462089"/>
    <w:rsid w:val="00462DE3"/>
    <w:rsid w:val="00463527"/>
    <w:rsid w:val="00463BF7"/>
    <w:rsid w:val="004643AB"/>
    <w:rsid w:val="0046452D"/>
    <w:rsid w:val="004657D9"/>
    <w:rsid w:val="00466495"/>
    <w:rsid w:val="0046650E"/>
    <w:rsid w:val="0046674B"/>
    <w:rsid w:val="00466FF7"/>
    <w:rsid w:val="004673DB"/>
    <w:rsid w:val="00467562"/>
    <w:rsid w:val="00467737"/>
    <w:rsid w:val="00467A43"/>
    <w:rsid w:val="00467D91"/>
    <w:rsid w:val="00470208"/>
    <w:rsid w:val="00470E6D"/>
    <w:rsid w:val="004713EB"/>
    <w:rsid w:val="00471C4C"/>
    <w:rsid w:val="00471EA7"/>
    <w:rsid w:val="00471ED5"/>
    <w:rsid w:val="0047214A"/>
    <w:rsid w:val="004724A1"/>
    <w:rsid w:val="00472677"/>
    <w:rsid w:val="00472762"/>
    <w:rsid w:val="004731D8"/>
    <w:rsid w:val="0047325E"/>
    <w:rsid w:val="004732EB"/>
    <w:rsid w:val="0047389A"/>
    <w:rsid w:val="00473950"/>
    <w:rsid w:val="004740A7"/>
    <w:rsid w:val="004741F2"/>
    <w:rsid w:val="0047437D"/>
    <w:rsid w:val="00474B58"/>
    <w:rsid w:val="00474DFF"/>
    <w:rsid w:val="004751B6"/>
    <w:rsid w:val="004752AE"/>
    <w:rsid w:val="00476762"/>
    <w:rsid w:val="00476C85"/>
    <w:rsid w:val="00477252"/>
    <w:rsid w:val="004773E7"/>
    <w:rsid w:val="004779D2"/>
    <w:rsid w:val="00477C40"/>
    <w:rsid w:val="00477CD8"/>
    <w:rsid w:val="00477ECE"/>
    <w:rsid w:val="0048091A"/>
    <w:rsid w:val="00480DE3"/>
    <w:rsid w:val="00481606"/>
    <w:rsid w:val="00481700"/>
    <w:rsid w:val="00481EF0"/>
    <w:rsid w:val="00482480"/>
    <w:rsid w:val="00482909"/>
    <w:rsid w:val="004832E8"/>
    <w:rsid w:val="00483439"/>
    <w:rsid w:val="004835A4"/>
    <w:rsid w:val="004836FB"/>
    <w:rsid w:val="00483AF7"/>
    <w:rsid w:val="0048468B"/>
    <w:rsid w:val="00484A15"/>
    <w:rsid w:val="004853E7"/>
    <w:rsid w:val="0048590F"/>
    <w:rsid w:val="00485F99"/>
    <w:rsid w:val="004866A3"/>
    <w:rsid w:val="00486A8C"/>
    <w:rsid w:val="00486D22"/>
    <w:rsid w:val="00486E64"/>
    <w:rsid w:val="00486F2B"/>
    <w:rsid w:val="00487A9E"/>
    <w:rsid w:val="00487B6D"/>
    <w:rsid w:val="00487D76"/>
    <w:rsid w:val="00487E9D"/>
    <w:rsid w:val="00487F6E"/>
    <w:rsid w:val="0049041C"/>
    <w:rsid w:val="004907BC"/>
    <w:rsid w:val="00490E0D"/>
    <w:rsid w:val="00490E6B"/>
    <w:rsid w:val="0049122E"/>
    <w:rsid w:val="00491548"/>
    <w:rsid w:val="00491926"/>
    <w:rsid w:val="00491A5C"/>
    <w:rsid w:val="00491D1E"/>
    <w:rsid w:val="00491F26"/>
    <w:rsid w:val="004924A7"/>
    <w:rsid w:val="00492CCD"/>
    <w:rsid w:val="00493407"/>
    <w:rsid w:val="004937C4"/>
    <w:rsid w:val="00493B23"/>
    <w:rsid w:val="00493CE9"/>
    <w:rsid w:val="00493EEA"/>
    <w:rsid w:val="00493EF9"/>
    <w:rsid w:val="00494137"/>
    <w:rsid w:val="004943D4"/>
    <w:rsid w:val="00494507"/>
    <w:rsid w:val="00495C18"/>
    <w:rsid w:val="0049607C"/>
    <w:rsid w:val="00496096"/>
    <w:rsid w:val="00496745"/>
    <w:rsid w:val="004969FA"/>
    <w:rsid w:val="00496B3F"/>
    <w:rsid w:val="004972C1"/>
    <w:rsid w:val="0049736D"/>
    <w:rsid w:val="004976DA"/>
    <w:rsid w:val="004A00CE"/>
    <w:rsid w:val="004A0755"/>
    <w:rsid w:val="004A07A7"/>
    <w:rsid w:val="004A0B1D"/>
    <w:rsid w:val="004A131A"/>
    <w:rsid w:val="004A1CE3"/>
    <w:rsid w:val="004A2423"/>
    <w:rsid w:val="004A2FAA"/>
    <w:rsid w:val="004A307B"/>
    <w:rsid w:val="004A314B"/>
    <w:rsid w:val="004A315D"/>
    <w:rsid w:val="004A3737"/>
    <w:rsid w:val="004A3AF1"/>
    <w:rsid w:val="004A3BED"/>
    <w:rsid w:val="004A3DD8"/>
    <w:rsid w:val="004A3DFD"/>
    <w:rsid w:val="004A4B8E"/>
    <w:rsid w:val="004A4F1E"/>
    <w:rsid w:val="004A5448"/>
    <w:rsid w:val="004A54D4"/>
    <w:rsid w:val="004A567C"/>
    <w:rsid w:val="004A58C8"/>
    <w:rsid w:val="004A5EC0"/>
    <w:rsid w:val="004A62BE"/>
    <w:rsid w:val="004A69F4"/>
    <w:rsid w:val="004A6DAB"/>
    <w:rsid w:val="004A7391"/>
    <w:rsid w:val="004A74B2"/>
    <w:rsid w:val="004A7A7B"/>
    <w:rsid w:val="004B03D0"/>
    <w:rsid w:val="004B08EE"/>
    <w:rsid w:val="004B11DA"/>
    <w:rsid w:val="004B1374"/>
    <w:rsid w:val="004B1922"/>
    <w:rsid w:val="004B19A0"/>
    <w:rsid w:val="004B1A93"/>
    <w:rsid w:val="004B1ECA"/>
    <w:rsid w:val="004B28C5"/>
    <w:rsid w:val="004B2C51"/>
    <w:rsid w:val="004B3079"/>
    <w:rsid w:val="004B32DB"/>
    <w:rsid w:val="004B3489"/>
    <w:rsid w:val="004B3EFB"/>
    <w:rsid w:val="004B4065"/>
    <w:rsid w:val="004B4224"/>
    <w:rsid w:val="004B43A8"/>
    <w:rsid w:val="004B4BE4"/>
    <w:rsid w:val="004B4D20"/>
    <w:rsid w:val="004B56D0"/>
    <w:rsid w:val="004B576F"/>
    <w:rsid w:val="004B5816"/>
    <w:rsid w:val="004B5C24"/>
    <w:rsid w:val="004B5DC0"/>
    <w:rsid w:val="004B601C"/>
    <w:rsid w:val="004B62E5"/>
    <w:rsid w:val="004B6692"/>
    <w:rsid w:val="004B6988"/>
    <w:rsid w:val="004B6ED8"/>
    <w:rsid w:val="004B715B"/>
    <w:rsid w:val="004B7B98"/>
    <w:rsid w:val="004C01DE"/>
    <w:rsid w:val="004C031A"/>
    <w:rsid w:val="004C0F7B"/>
    <w:rsid w:val="004C1E7A"/>
    <w:rsid w:val="004C31EF"/>
    <w:rsid w:val="004C3220"/>
    <w:rsid w:val="004C3854"/>
    <w:rsid w:val="004C3E13"/>
    <w:rsid w:val="004C45B1"/>
    <w:rsid w:val="004C58DB"/>
    <w:rsid w:val="004C5913"/>
    <w:rsid w:val="004C5ACA"/>
    <w:rsid w:val="004C612E"/>
    <w:rsid w:val="004C6A4E"/>
    <w:rsid w:val="004C7024"/>
    <w:rsid w:val="004C7025"/>
    <w:rsid w:val="004C70B1"/>
    <w:rsid w:val="004C72D2"/>
    <w:rsid w:val="004C755F"/>
    <w:rsid w:val="004C7577"/>
    <w:rsid w:val="004C7A35"/>
    <w:rsid w:val="004C7CEE"/>
    <w:rsid w:val="004C7E0F"/>
    <w:rsid w:val="004C7E3C"/>
    <w:rsid w:val="004D0335"/>
    <w:rsid w:val="004D0B51"/>
    <w:rsid w:val="004D153C"/>
    <w:rsid w:val="004D1FB3"/>
    <w:rsid w:val="004D24A4"/>
    <w:rsid w:val="004D25ED"/>
    <w:rsid w:val="004D28D1"/>
    <w:rsid w:val="004D2CF3"/>
    <w:rsid w:val="004D2F93"/>
    <w:rsid w:val="004D3423"/>
    <w:rsid w:val="004D3677"/>
    <w:rsid w:val="004D37E6"/>
    <w:rsid w:val="004D438C"/>
    <w:rsid w:val="004D4E9B"/>
    <w:rsid w:val="004D5737"/>
    <w:rsid w:val="004D57B0"/>
    <w:rsid w:val="004D5D8C"/>
    <w:rsid w:val="004D6E17"/>
    <w:rsid w:val="004D7208"/>
    <w:rsid w:val="004D75F2"/>
    <w:rsid w:val="004D7FBF"/>
    <w:rsid w:val="004E07F6"/>
    <w:rsid w:val="004E126C"/>
    <w:rsid w:val="004E14C0"/>
    <w:rsid w:val="004E17CF"/>
    <w:rsid w:val="004E2186"/>
    <w:rsid w:val="004E2282"/>
    <w:rsid w:val="004E23A2"/>
    <w:rsid w:val="004E2D70"/>
    <w:rsid w:val="004E2F7A"/>
    <w:rsid w:val="004E34F1"/>
    <w:rsid w:val="004E37D7"/>
    <w:rsid w:val="004E3E9D"/>
    <w:rsid w:val="004E4495"/>
    <w:rsid w:val="004E44DD"/>
    <w:rsid w:val="004E45A3"/>
    <w:rsid w:val="004E53D7"/>
    <w:rsid w:val="004E5CF0"/>
    <w:rsid w:val="004E60F2"/>
    <w:rsid w:val="004E620E"/>
    <w:rsid w:val="004E6514"/>
    <w:rsid w:val="004E6627"/>
    <w:rsid w:val="004E66B2"/>
    <w:rsid w:val="004E6BDF"/>
    <w:rsid w:val="004E749C"/>
    <w:rsid w:val="004F09C0"/>
    <w:rsid w:val="004F0B4B"/>
    <w:rsid w:val="004F0D5B"/>
    <w:rsid w:val="004F0D66"/>
    <w:rsid w:val="004F0F73"/>
    <w:rsid w:val="004F10D5"/>
    <w:rsid w:val="004F1848"/>
    <w:rsid w:val="004F1A5A"/>
    <w:rsid w:val="004F236B"/>
    <w:rsid w:val="004F2784"/>
    <w:rsid w:val="004F2853"/>
    <w:rsid w:val="004F298E"/>
    <w:rsid w:val="004F308C"/>
    <w:rsid w:val="004F35A9"/>
    <w:rsid w:val="004F368C"/>
    <w:rsid w:val="004F3FCA"/>
    <w:rsid w:val="004F4972"/>
    <w:rsid w:val="004F50F8"/>
    <w:rsid w:val="004F5285"/>
    <w:rsid w:val="004F621F"/>
    <w:rsid w:val="004F64D1"/>
    <w:rsid w:val="004F693E"/>
    <w:rsid w:val="004F69AA"/>
    <w:rsid w:val="004F6A25"/>
    <w:rsid w:val="004F76B8"/>
    <w:rsid w:val="004F7B85"/>
    <w:rsid w:val="00500233"/>
    <w:rsid w:val="00500518"/>
    <w:rsid w:val="00500E9E"/>
    <w:rsid w:val="0050124E"/>
    <w:rsid w:val="00501259"/>
    <w:rsid w:val="00501619"/>
    <w:rsid w:val="005016AC"/>
    <w:rsid w:val="00502675"/>
    <w:rsid w:val="00502A4D"/>
    <w:rsid w:val="00502F6C"/>
    <w:rsid w:val="00503072"/>
    <w:rsid w:val="00503639"/>
    <w:rsid w:val="00503D11"/>
    <w:rsid w:val="00504B80"/>
    <w:rsid w:val="00504BDF"/>
    <w:rsid w:val="00504CD2"/>
    <w:rsid w:val="00504F0A"/>
    <w:rsid w:val="00505D0D"/>
    <w:rsid w:val="00506069"/>
    <w:rsid w:val="005061D5"/>
    <w:rsid w:val="005067C0"/>
    <w:rsid w:val="00506F0D"/>
    <w:rsid w:val="00506FF2"/>
    <w:rsid w:val="00507C25"/>
    <w:rsid w:val="00507C9E"/>
    <w:rsid w:val="00507E05"/>
    <w:rsid w:val="0051053D"/>
    <w:rsid w:val="00510827"/>
    <w:rsid w:val="00511078"/>
    <w:rsid w:val="005113F1"/>
    <w:rsid w:val="00511784"/>
    <w:rsid w:val="00512694"/>
    <w:rsid w:val="00512EC5"/>
    <w:rsid w:val="00512EEC"/>
    <w:rsid w:val="0051349B"/>
    <w:rsid w:val="00513A55"/>
    <w:rsid w:val="00513C2E"/>
    <w:rsid w:val="00514D88"/>
    <w:rsid w:val="00514DFA"/>
    <w:rsid w:val="00515039"/>
    <w:rsid w:val="005155E7"/>
    <w:rsid w:val="005159A4"/>
    <w:rsid w:val="00515A41"/>
    <w:rsid w:val="005160F7"/>
    <w:rsid w:val="005171CE"/>
    <w:rsid w:val="00517960"/>
    <w:rsid w:val="00517BD5"/>
    <w:rsid w:val="00520415"/>
    <w:rsid w:val="0052138C"/>
    <w:rsid w:val="00521B63"/>
    <w:rsid w:val="00521D92"/>
    <w:rsid w:val="005220D0"/>
    <w:rsid w:val="0052249A"/>
    <w:rsid w:val="0052263A"/>
    <w:rsid w:val="00523684"/>
    <w:rsid w:val="00523DCC"/>
    <w:rsid w:val="005242EA"/>
    <w:rsid w:val="005244DF"/>
    <w:rsid w:val="00524CCD"/>
    <w:rsid w:val="00524D45"/>
    <w:rsid w:val="005256E6"/>
    <w:rsid w:val="00525AA8"/>
    <w:rsid w:val="00525EF8"/>
    <w:rsid w:val="00526554"/>
    <w:rsid w:val="00526AB1"/>
    <w:rsid w:val="00526ACE"/>
    <w:rsid w:val="00526C18"/>
    <w:rsid w:val="005272BD"/>
    <w:rsid w:val="00527557"/>
    <w:rsid w:val="0052773B"/>
    <w:rsid w:val="00527C44"/>
    <w:rsid w:val="00530404"/>
    <w:rsid w:val="0053044F"/>
    <w:rsid w:val="00530908"/>
    <w:rsid w:val="00530BF4"/>
    <w:rsid w:val="00530D11"/>
    <w:rsid w:val="005315EF"/>
    <w:rsid w:val="005317A4"/>
    <w:rsid w:val="005319CB"/>
    <w:rsid w:val="00531D0D"/>
    <w:rsid w:val="0053223E"/>
    <w:rsid w:val="00532785"/>
    <w:rsid w:val="00532954"/>
    <w:rsid w:val="00533088"/>
    <w:rsid w:val="00533228"/>
    <w:rsid w:val="005335AB"/>
    <w:rsid w:val="005335FA"/>
    <w:rsid w:val="00533612"/>
    <w:rsid w:val="00533A38"/>
    <w:rsid w:val="00533CD1"/>
    <w:rsid w:val="00534097"/>
    <w:rsid w:val="005344CC"/>
    <w:rsid w:val="00534BEA"/>
    <w:rsid w:val="00534C23"/>
    <w:rsid w:val="00534D4C"/>
    <w:rsid w:val="00534E74"/>
    <w:rsid w:val="0053502A"/>
    <w:rsid w:val="0053502B"/>
    <w:rsid w:val="00535114"/>
    <w:rsid w:val="0053512C"/>
    <w:rsid w:val="00535198"/>
    <w:rsid w:val="0053524B"/>
    <w:rsid w:val="005357DA"/>
    <w:rsid w:val="00535CC4"/>
    <w:rsid w:val="00535CDC"/>
    <w:rsid w:val="00535E03"/>
    <w:rsid w:val="005367B1"/>
    <w:rsid w:val="0053695D"/>
    <w:rsid w:val="00536F51"/>
    <w:rsid w:val="005372A3"/>
    <w:rsid w:val="00537F8F"/>
    <w:rsid w:val="0054008E"/>
    <w:rsid w:val="00540421"/>
    <w:rsid w:val="00540430"/>
    <w:rsid w:val="00540638"/>
    <w:rsid w:val="00540829"/>
    <w:rsid w:val="0054086C"/>
    <w:rsid w:val="00540992"/>
    <w:rsid w:val="00540CB4"/>
    <w:rsid w:val="005418A9"/>
    <w:rsid w:val="00541A58"/>
    <w:rsid w:val="00541B63"/>
    <w:rsid w:val="00541C11"/>
    <w:rsid w:val="0054259D"/>
    <w:rsid w:val="005425BA"/>
    <w:rsid w:val="00542AB8"/>
    <w:rsid w:val="00542C65"/>
    <w:rsid w:val="00542E05"/>
    <w:rsid w:val="005433FA"/>
    <w:rsid w:val="00543560"/>
    <w:rsid w:val="005438FD"/>
    <w:rsid w:val="00543A9F"/>
    <w:rsid w:val="00543CC5"/>
    <w:rsid w:val="00544080"/>
    <w:rsid w:val="005440A1"/>
    <w:rsid w:val="00544D94"/>
    <w:rsid w:val="00544DCE"/>
    <w:rsid w:val="00545153"/>
    <w:rsid w:val="0054538D"/>
    <w:rsid w:val="00545408"/>
    <w:rsid w:val="0054569C"/>
    <w:rsid w:val="0054572C"/>
    <w:rsid w:val="00545AE0"/>
    <w:rsid w:val="00545DBD"/>
    <w:rsid w:val="00546469"/>
    <w:rsid w:val="00546950"/>
    <w:rsid w:val="00546E7F"/>
    <w:rsid w:val="0054729E"/>
    <w:rsid w:val="005477F0"/>
    <w:rsid w:val="00547995"/>
    <w:rsid w:val="00547CA7"/>
    <w:rsid w:val="0055008D"/>
    <w:rsid w:val="005500A1"/>
    <w:rsid w:val="00550153"/>
    <w:rsid w:val="005501A7"/>
    <w:rsid w:val="005504D9"/>
    <w:rsid w:val="0055065F"/>
    <w:rsid w:val="00550F2B"/>
    <w:rsid w:val="0055230E"/>
    <w:rsid w:val="00552479"/>
    <w:rsid w:val="005526A4"/>
    <w:rsid w:val="005527DA"/>
    <w:rsid w:val="005528EC"/>
    <w:rsid w:val="0055325A"/>
    <w:rsid w:val="00553694"/>
    <w:rsid w:val="005536BD"/>
    <w:rsid w:val="00553A23"/>
    <w:rsid w:val="0055414E"/>
    <w:rsid w:val="0055436B"/>
    <w:rsid w:val="005543B0"/>
    <w:rsid w:val="0055456D"/>
    <w:rsid w:val="00554B0B"/>
    <w:rsid w:val="00554C9A"/>
    <w:rsid w:val="00555132"/>
    <w:rsid w:val="00555180"/>
    <w:rsid w:val="00555852"/>
    <w:rsid w:val="005564B0"/>
    <w:rsid w:val="005573D0"/>
    <w:rsid w:val="005575D3"/>
    <w:rsid w:val="0055788E"/>
    <w:rsid w:val="00557A13"/>
    <w:rsid w:val="00560205"/>
    <w:rsid w:val="005604BA"/>
    <w:rsid w:val="00560642"/>
    <w:rsid w:val="00560A83"/>
    <w:rsid w:val="00560D1D"/>
    <w:rsid w:val="00560DF1"/>
    <w:rsid w:val="00561063"/>
    <w:rsid w:val="00561121"/>
    <w:rsid w:val="00561354"/>
    <w:rsid w:val="005613AC"/>
    <w:rsid w:val="00561400"/>
    <w:rsid w:val="00561720"/>
    <w:rsid w:val="00561877"/>
    <w:rsid w:val="00562041"/>
    <w:rsid w:val="005643E1"/>
    <w:rsid w:val="0056450C"/>
    <w:rsid w:val="005645C3"/>
    <w:rsid w:val="005649B4"/>
    <w:rsid w:val="00564DF5"/>
    <w:rsid w:val="00565622"/>
    <w:rsid w:val="00565929"/>
    <w:rsid w:val="00565CFA"/>
    <w:rsid w:val="00565DB4"/>
    <w:rsid w:val="00566BF5"/>
    <w:rsid w:val="00566F20"/>
    <w:rsid w:val="005676B9"/>
    <w:rsid w:val="00567C92"/>
    <w:rsid w:val="00567DE5"/>
    <w:rsid w:val="00570575"/>
    <w:rsid w:val="00570880"/>
    <w:rsid w:val="005709E8"/>
    <w:rsid w:val="00570F88"/>
    <w:rsid w:val="0057167F"/>
    <w:rsid w:val="00571B5B"/>
    <w:rsid w:val="00571DE8"/>
    <w:rsid w:val="00571E05"/>
    <w:rsid w:val="00571E9F"/>
    <w:rsid w:val="005721AB"/>
    <w:rsid w:val="005723D1"/>
    <w:rsid w:val="005724F6"/>
    <w:rsid w:val="00572DC4"/>
    <w:rsid w:val="00572E3A"/>
    <w:rsid w:val="00572FDF"/>
    <w:rsid w:val="00573024"/>
    <w:rsid w:val="00573D15"/>
    <w:rsid w:val="00574143"/>
    <w:rsid w:val="00574E2D"/>
    <w:rsid w:val="00574F83"/>
    <w:rsid w:val="00574FA3"/>
    <w:rsid w:val="005754C7"/>
    <w:rsid w:val="00575C55"/>
    <w:rsid w:val="00575DE4"/>
    <w:rsid w:val="0057648E"/>
    <w:rsid w:val="005769CE"/>
    <w:rsid w:val="00576C90"/>
    <w:rsid w:val="00576ED1"/>
    <w:rsid w:val="0057737A"/>
    <w:rsid w:val="00577E7C"/>
    <w:rsid w:val="00580728"/>
    <w:rsid w:val="00580D67"/>
    <w:rsid w:val="00580F4E"/>
    <w:rsid w:val="00580F6B"/>
    <w:rsid w:val="005819E3"/>
    <w:rsid w:val="00581BA8"/>
    <w:rsid w:val="00581D5A"/>
    <w:rsid w:val="00581EB0"/>
    <w:rsid w:val="0058231E"/>
    <w:rsid w:val="0058257D"/>
    <w:rsid w:val="005835D5"/>
    <w:rsid w:val="00583710"/>
    <w:rsid w:val="00583A02"/>
    <w:rsid w:val="00583F48"/>
    <w:rsid w:val="00584501"/>
    <w:rsid w:val="00584ADD"/>
    <w:rsid w:val="00584CCF"/>
    <w:rsid w:val="0058512B"/>
    <w:rsid w:val="005851BE"/>
    <w:rsid w:val="0058608A"/>
    <w:rsid w:val="005862C4"/>
    <w:rsid w:val="00586354"/>
    <w:rsid w:val="00586671"/>
    <w:rsid w:val="00587988"/>
    <w:rsid w:val="00587CCB"/>
    <w:rsid w:val="00587F7B"/>
    <w:rsid w:val="00590023"/>
    <w:rsid w:val="005901C6"/>
    <w:rsid w:val="0059064F"/>
    <w:rsid w:val="00590694"/>
    <w:rsid w:val="00590846"/>
    <w:rsid w:val="00590E42"/>
    <w:rsid w:val="005910E4"/>
    <w:rsid w:val="00591C2D"/>
    <w:rsid w:val="00591E36"/>
    <w:rsid w:val="00591FA6"/>
    <w:rsid w:val="00592468"/>
    <w:rsid w:val="00592569"/>
    <w:rsid w:val="00592A85"/>
    <w:rsid w:val="005931D2"/>
    <w:rsid w:val="00593211"/>
    <w:rsid w:val="005932C8"/>
    <w:rsid w:val="005932FB"/>
    <w:rsid w:val="00593304"/>
    <w:rsid w:val="00593509"/>
    <w:rsid w:val="005937A6"/>
    <w:rsid w:val="00593A46"/>
    <w:rsid w:val="00593EA8"/>
    <w:rsid w:val="00593F2A"/>
    <w:rsid w:val="005940CC"/>
    <w:rsid w:val="0059432F"/>
    <w:rsid w:val="0059446B"/>
    <w:rsid w:val="00595254"/>
    <w:rsid w:val="00595D75"/>
    <w:rsid w:val="00595DDA"/>
    <w:rsid w:val="00596049"/>
    <w:rsid w:val="005962F2"/>
    <w:rsid w:val="005963A9"/>
    <w:rsid w:val="0059671E"/>
    <w:rsid w:val="0059706A"/>
    <w:rsid w:val="0059748F"/>
    <w:rsid w:val="00597777"/>
    <w:rsid w:val="00597C00"/>
    <w:rsid w:val="00597E62"/>
    <w:rsid w:val="005A06FB"/>
    <w:rsid w:val="005A0760"/>
    <w:rsid w:val="005A0887"/>
    <w:rsid w:val="005A0E47"/>
    <w:rsid w:val="005A1208"/>
    <w:rsid w:val="005A1D5C"/>
    <w:rsid w:val="005A2378"/>
    <w:rsid w:val="005A23B0"/>
    <w:rsid w:val="005A2ACF"/>
    <w:rsid w:val="005A310B"/>
    <w:rsid w:val="005A31D4"/>
    <w:rsid w:val="005A3922"/>
    <w:rsid w:val="005A39C3"/>
    <w:rsid w:val="005A3AD4"/>
    <w:rsid w:val="005A3F99"/>
    <w:rsid w:val="005A4007"/>
    <w:rsid w:val="005A43BC"/>
    <w:rsid w:val="005A47FF"/>
    <w:rsid w:val="005A574A"/>
    <w:rsid w:val="005A5CAC"/>
    <w:rsid w:val="005A5E65"/>
    <w:rsid w:val="005A6B2A"/>
    <w:rsid w:val="005A6D81"/>
    <w:rsid w:val="005A76E1"/>
    <w:rsid w:val="005A77A7"/>
    <w:rsid w:val="005A7A0D"/>
    <w:rsid w:val="005B00B4"/>
    <w:rsid w:val="005B0226"/>
    <w:rsid w:val="005B09D5"/>
    <w:rsid w:val="005B0B50"/>
    <w:rsid w:val="005B0F93"/>
    <w:rsid w:val="005B1147"/>
    <w:rsid w:val="005B1317"/>
    <w:rsid w:val="005B1420"/>
    <w:rsid w:val="005B1912"/>
    <w:rsid w:val="005B1F27"/>
    <w:rsid w:val="005B23DE"/>
    <w:rsid w:val="005B240E"/>
    <w:rsid w:val="005B2629"/>
    <w:rsid w:val="005B342C"/>
    <w:rsid w:val="005B3888"/>
    <w:rsid w:val="005B38B4"/>
    <w:rsid w:val="005B3A67"/>
    <w:rsid w:val="005B43E8"/>
    <w:rsid w:val="005B4510"/>
    <w:rsid w:val="005B545B"/>
    <w:rsid w:val="005B58F9"/>
    <w:rsid w:val="005B5F43"/>
    <w:rsid w:val="005B5FB6"/>
    <w:rsid w:val="005B64F7"/>
    <w:rsid w:val="005B6A95"/>
    <w:rsid w:val="005B735C"/>
    <w:rsid w:val="005B75D1"/>
    <w:rsid w:val="005B7621"/>
    <w:rsid w:val="005B78DC"/>
    <w:rsid w:val="005C02C4"/>
    <w:rsid w:val="005C0C86"/>
    <w:rsid w:val="005C0CCB"/>
    <w:rsid w:val="005C0D84"/>
    <w:rsid w:val="005C1B85"/>
    <w:rsid w:val="005C2478"/>
    <w:rsid w:val="005C2759"/>
    <w:rsid w:val="005C27A0"/>
    <w:rsid w:val="005C2946"/>
    <w:rsid w:val="005C2C83"/>
    <w:rsid w:val="005C3293"/>
    <w:rsid w:val="005C340F"/>
    <w:rsid w:val="005C3813"/>
    <w:rsid w:val="005C45A3"/>
    <w:rsid w:val="005C48CE"/>
    <w:rsid w:val="005C4FC2"/>
    <w:rsid w:val="005C578C"/>
    <w:rsid w:val="005C5A98"/>
    <w:rsid w:val="005C5CDD"/>
    <w:rsid w:val="005C64D9"/>
    <w:rsid w:val="005C6A5C"/>
    <w:rsid w:val="005C72A7"/>
    <w:rsid w:val="005C753E"/>
    <w:rsid w:val="005D061E"/>
    <w:rsid w:val="005D0654"/>
    <w:rsid w:val="005D072B"/>
    <w:rsid w:val="005D0828"/>
    <w:rsid w:val="005D0AA1"/>
    <w:rsid w:val="005D0D83"/>
    <w:rsid w:val="005D1821"/>
    <w:rsid w:val="005D1B57"/>
    <w:rsid w:val="005D2700"/>
    <w:rsid w:val="005D294E"/>
    <w:rsid w:val="005D374F"/>
    <w:rsid w:val="005D3FA5"/>
    <w:rsid w:val="005D51E4"/>
    <w:rsid w:val="005D54CB"/>
    <w:rsid w:val="005D552F"/>
    <w:rsid w:val="005D553B"/>
    <w:rsid w:val="005D5612"/>
    <w:rsid w:val="005D6AC2"/>
    <w:rsid w:val="005D7132"/>
    <w:rsid w:val="005D7419"/>
    <w:rsid w:val="005D7557"/>
    <w:rsid w:val="005D756C"/>
    <w:rsid w:val="005D78C0"/>
    <w:rsid w:val="005D7D30"/>
    <w:rsid w:val="005D7FBA"/>
    <w:rsid w:val="005E05BB"/>
    <w:rsid w:val="005E084C"/>
    <w:rsid w:val="005E08D7"/>
    <w:rsid w:val="005E0CB4"/>
    <w:rsid w:val="005E0D8B"/>
    <w:rsid w:val="005E1556"/>
    <w:rsid w:val="005E18A1"/>
    <w:rsid w:val="005E1946"/>
    <w:rsid w:val="005E2287"/>
    <w:rsid w:val="005E268B"/>
    <w:rsid w:val="005E2B58"/>
    <w:rsid w:val="005E2E8B"/>
    <w:rsid w:val="005E314C"/>
    <w:rsid w:val="005E3CB7"/>
    <w:rsid w:val="005E4841"/>
    <w:rsid w:val="005E4E44"/>
    <w:rsid w:val="005E4E95"/>
    <w:rsid w:val="005E4ECE"/>
    <w:rsid w:val="005E5709"/>
    <w:rsid w:val="005E5F0F"/>
    <w:rsid w:val="005E6553"/>
    <w:rsid w:val="005E6D66"/>
    <w:rsid w:val="005E70EB"/>
    <w:rsid w:val="005E771E"/>
    <w:rsid w:val="005E77C1"/>
    <w:rsid w:val="005E78BC"/>
    <w:rsid w:val="005F02A7"/>
    <w:rsid w:val="005F036A"/>
    <w:rsid w:val="005F0C9E"/>
    <w:rsid w:val="005F0EFC"/>
    <w:rsid w:val="005F133F"/>
    <w:rsid w:val="005F154D"/>
    <w:rsid w:val="005F2063"/>
    <w:rsid w:val="005F21D6"/>
    <w:rsid w:val="005F269F"/>
    <w:rsid w:val="005F29EE"/>
    <w:rsid w:val="005F2C1A"/>
    <w:rsid w:val="005F2D05"/>
    <w:rsid w:val="005F3007"/>
    <w:rsid w:val="005F31E4"/>
    <w:rsid w:val="005F40CE"/>
    <w:rsid w:val="005F4273"/>
    <w:rsid w:val="005F435B"/>
    <w:rsid w:val="005F463B"/>
    <w:rsid w:val="005F4F0F"/>
    <w:rsid w:val="005F514F"/>
    <w:rsid w:val="005F52D9"/>
    <w:rsid w:val="005F5451"/>
    <w:rsid w:val="005F5A3F"/>
    <w:rsid w:val="005F5FFE"/>
    <w:rsid w:val="005F6650"/>
    <w:rsid w:val="006008C7"/>
    <w:rsid w:val="00600D28"/>
    <w:rsid w:val="00601530"/>
    <w:rsid w:val="00601CCA"/>
    <w:rsid w:val="00602C1E"/>
    <w:rsid w:val="00602CBC"/>
    <w:rsid w:val="006032F4"/>
    <w:rsid w:val="0060345E"/>
    <w:rsid w:val="0060348D"/>
    <w:rsid w:val="00603865"/>
    <w:rsid w:val="00604343"/>
    <w:rsid w:val="00604751"/>
    <w:rsid w:val="006050BC"/>
    <w:rsid w:val="006053AC"/>
    <w:rsid w:val="006069C4"/>
    <w:rsid w:val="006069DD"/>
    <w:rsid w:val="006074E8"/>
    <w:rsid w:val="00607A71"/>
    <w:rsid w:val="00607F54"/>
    <w:rsid w:val="00607FFC"/>
    <w:rsid w:val="00610C1F"/>
    <w:rsid w:val="006113BB"/>
    <w:rsid w:val="00611701"/>
    <w:rsid w:val="0061188E"/>
    <w:rsid w:val="0061190F"/>
    <w:rsid w:val="00612290"/>
    <w:rsid w:val="006124E1"/>
    <w:rsid w:val="00612C33"/>
    <w:rsid w:val="006132C1"/>
    <w:rsid w:val="00613A23"/>
    <w:rsid w:val="00613D81"/>
    <w:rsid w:val="00613FD8"/>
    <w:rsid w:val="006144DC"/>
    <w:rsid w:val="006148F1"/>
    <w:rsid w:val="00614CC8"/>
    <w:rsid w:val="0061545D"/>
    <w:rsid w:val="0061596A"/>
    <w:rsid w:val="006159DD"/>
    <w:rsid w:val="00615B98"/>
    <w:rsid w:val="00615D04"/>
    <w:rsid w:val="00615E05"/>
    <w:rsid w:val="006165D9"/>
    <w:rsid w:val="00616D3F"/>
    <w:rsid w:val="0061722D"/>
    <w:rsid w:val="0061788D"/>
    <w:rsid w:val="00617BA3"/>
    <w:rsid w:val="00617E2E"/>
    <w:rsid w:val="00617F21"/>
    <w:rsid w:val="00620B44"/>
    <w:rsid w:val="00621136"/>
    <w:rsid w:val="006212A3"/>
    <w:rsid w:val="00621E4F"/>
    <w:rsid w:val="0062216A"/>
    <w:rsid w:val="006224F3"/>
    <w:rsid w:val="00622CC7"/>
    <w:rsid w:val="00622FF1"/>
    <w:rsid w:val="00623002"/>
    <w:rsid w:val="00623AFC"/>
    <w:rsid w:val="00623C18"/>
    <w:rsid w:val="00624B0D"/>
    <w:rsid w:val="006251DA"/>
    <w:rsid w:val="006258AC"/>
    <w:rsid w:val="00625D71"/>
    <w:rsid w:val="006266B9"/>
    <w:rsid w:val="00626D1B"/>
    <w:rsid w:val="00630EDB"/>
    <w:rsid w:val="00630EEC"/>
    <w:rsid w:val="00630FC5"/>
    <w:rsid w:val="006312F8"/>
    <w:rsid w:val="006313B1"/>
    <w:rsid w:val="00631495"/>
    <w:rsid w:val="0063151F"/>
    <w:rsid w:val="00631CBF"/>
    <w:rsid w:val="006323AE"/>
    <w:rsid w:val="00632626"/>
    <w:rsid w:val="00632DFB"/>
    <w:rsid w:val="00632E77"/>
    <w:rsid w:val="00632F75"/>
    <w:rsid w:val="00633302"/>
    <w:rsid w:val="00633306"/>
    <w:rsid w:val="00633682"/>
    <w:rsid w:val="00633774"/>
    <w:rsid w:val="006343CC"/>
    <w:rsid w:val="006345A5"/>
    <w:rsid w:val="006346AA"/>
    <w:rsid w:val="00635070"/>
    <w:rsid w:val="006353C6"/>
    <w:rsid w:val="0063579B"/>
    <w:rsid w:val="0063633D"/>
    <w:rsid w:val="00636662"/>
    <w:rsid w:val="00636AF1"/>
    <w:rsid w:val="00637039"/>
    <w:rsid w:val="00637300"/>
    <w:rsid w:val="00637A87"/>
    <w:rsid w:val="00637ABB"/>
    <w:rsid w:val="0064079C"/>
    <w:rsid w:val="00640AC6"/>
    <w:rsid w:val="00641176"/>
    <w:rsid w:val="00641184"/>
    <w:rsid w:val="0064163F"/>
    <w:rsid w:val="0064186D"/>
    <w:rsid w:val="006419C2"/>
    <w:rsid w:val="00641ADB"/>
    <w:rsid w:val="00641D75"/>
    <w:rsid w:val="0064239A"/>
    <w:rsid w:val="00642E66"/>
    <w:rsid w:val="0064309C"/>
    <w:rsid w:val="00643164"/>
    <w:rsid w:val="00643D7E"/>
    <w:rsid w:val="00645231"/>
    <w:rsid w:val="00645289"/>
    <w:rsid w:val="0064535E"/>
    <w:rsid w:val="00645581"/>
    <w:rsid w:val="006455BA"/>
    <w:rsid w:val="00645622"/>
    <w:rsid w:val="006457EF"/>
    <w:rsid w:val="00645983"/>
    <w:rsid w:val="00645AAD"/>
    <w:rsid w:val="00645B12"/>
    <w:rsid w:val="0064600B"/>
    <w:rsid w:val="0064601D"/>
    <w:rsid w:val="0064644A"/>
    <w:rsid w:val="006468BA"/>
    <w:rsid w:val="006468FF"/>
    <w:rsid w:val="00646A72"/>
    <w:rsid w:val="00646B12"/>
    <w:rsid w:val="00646E53"/>
    <w:rsid w:val="00647335"/>
    <w:rsid w:val="00647CAC"/>
    <w:rsid w:val="00650371"/>
    <w:rsid w:val="00650470"/>
    <w:rsid w:val="0065075E"/>
    <w:rsid w:val="00650788"/>
    <w:rsid w:val="006508B1"/>
    <w:rsid w:val="0065108C"/>
    <w:rsid w:val="00651531"/>
    <w:rsid w:val="0065177D"/>
    <w:rsid w:val="006519F4"/>
    <w:rsid w:val="00652437"/>
    <w:rsid w:val="006527AA"/>
    <w:rsid w:val="0065284A"/>
    <w:rsid w:val="00652A97"/>
    <w:rsid w:val="00652F33"/>
    <w:rsid w:val="006531C2"/>
    <w:rsid w:val="00653494"/>
    <w:rsid w:val="006536CE"/>
    <w:rsid w:val="00653F86"/>
    <w:rsid w:val="00654080"/>
    <w:rsid w:val="00654BEB"/>
    <w:rsid w:val="00654EEE"/>
    <w:rsid w:val="00655037"/>
    <w:rsid w:val="00655464"/>
    <w:rsid w:val="00655CA7"/>
    <w:rsid w:val="00656259"/>
    <w:rsid w:val="006564CF"/>
    <w:rsid w:val="006564DD"/>
    <w:rsid w:val="00656FF2"/>
    <w:rsid w:val="006577E6"/>
    <w:rsid w:val="00657893"/>
    <w:rsid w:val="00660057"/>
    <w:rsid w:val="0066016C"/>
    <w:rsid w:val="00660206"/>
    <w:rsid w:val="006605A5"/>
    <w:rsid w:val="00661774"/>
    <w:rsid w:val="00661ACF"/>
    <w:rsid w:val="00661D52"/>
    <w:rsid w:val="00661FC9"/>
    <w:rsid w:val="00662594"/>
    <w:rsid w:val="00662F8D"/>
    <w:rsid w:val="00662FD6"/>
    <w:rsid w:val="0066311D"/>
    <w:rsid w:val="00663156"/>
    <w:rsid w:val="0066365C"/>
    <w:rsid w:val="00663B3F"/>
    <w:rsid w:val="0066439B"/>
    <w:rsid w:val="00664402"/>
    <w:rsid w:val="006645F7"/>
    <w:rsid w:val="00664A32"/>
    <w:rsid w:val="00664F1F"/>
    <w:rsid w:val="00664F92"/>
    <w:rsid w:val="006652C6"/>
    <w:rsid w:val="00665A45"/>
    <w:rsid w:val="00665A87"/>
    <w:rsid w:val="00665BA7"/>
    <w:rsid w:val="006663D3"/>
    <w:rsid w:val="0066672B"/>
    <w:rsid w:val="006667C6"/>
    <w:rsid w:val="00666A48"/>
    <w:rsid w:val="00667277"/>
    <w:rsid w:val="00667678"/>
    <w:rsid w:val="006676D9"/>
    <w:rsid w:val="00667785"/>
    <w:rsid w:val="0066796D"/>
    <w:rsid w:val="00667B62"/>
    <w:rsid w:val="00670BDA"/>
    <w:rsid w:val="00671431"/>
    <w:rsid w:val="00671CAC"/>
    <w:rsid w:val="006721BF"/>
    <w:rsid w:val="006721F8"/>
    <w:rsid w:val="006724A2"/>
    <w:rsid w:val="006727BA"/>
    <w:rsid w:val="00672991"/>
    <w:rsid w:val="006732CD"/>
    <w:rsid w:val="00673319"/>
    <w:rsid w:val="0067361A"/>
    <w:rsid w:val="00673800"/>
    <w:rsid w:val="006738A3"/>
    <w:rsid w:val="00673917"/>
    <w:rsid w:val="006739A9"/>
    <w:rsid w:val="00673A12"/>
    <w:rsid w:val="00674A32"/>
    <w:rsid w:val="00674F62"/>
    <w:rsid w:val="006751A8"/>
    <w:rsid w:val="0067575E"/>
    <w:rsid w:val="00675CD4"/>
    <w:rsid w:val="0067657C"/>
    <w:rsid w:val="0067662B"/>
    <w:rsid w:val="006769D4"/>
    <w:rsid w:val="00676A0E"/>
    <w:rsid w:val="00676F65"/>
    <w:rsid w:val="006773D4"/>
    <w:rsid w:val="00677A9D"/>
    <w:rsid w:val="00677F39"/>
    <w:rsid w:val="0068063A"/>
    <w:rsid w:val="00680B82"/>
    <w:rsid w:val="00680DBA"/>
    <w:rsid w:val="006811EC"/>
    <w:rsid w:val="0068128B"/>
    <w:rsid w:val="00681337"/>
    <w:rsid w:val="0068172E"/>
    <w:rsid w:val="00681748"/>
    <w:rsid w:val="006818F3"/>
    <w:rsid w:val="00681AF9"/>
    <w:rsid w:val="006822F9"/>
    <w:rsid w:val="006826F1"/>
    <w:rsid w:val="00682A50"/>
    <w:rsid w:val="00682E27"/>
    <w:rsid w:val="00682F85"/>
    <w:rsid w:val="00683A5B"/>
    <w:rsid w:val="00683B47"/>
    <w:rsid w:val="00683F19"/>
    <w:rsid w:val="00684464"/>
    <w:rsid w:val="00685BCB"/>
    <w:rsid w:val="006865A3"/>
    <w:rsid w:val="00686CF1"/>
    <w:rsid w:val="00686EA1"/>
    <w:rsid w:val="00687781"/>
    <w:rsid w:val="00687A34"/>
    <w:rsid w:val="00690127"/>
    <w:rsid w:val="00690982"/>
    <w:rsid w:val="00690989"/>
    <w:rsid w:val="00690CEF"/>
    <w:rsid w:val="00690DF1"/>
    <w:rsid w:val="006912B0"/>
    <w:rsid w:val="006920DF"/>
    <w:rsid w:val="0069211A"/>
    <w:rsid w:val="00692140"/>
    <w:rsid w:val="006921C6"/>
    <w:rsid w:val="00692207"/>
    <w:rsid w:val="00692458"/>
    <w:rsid w:val="00692634"/>
    <w:rsid w:val="00693187"/>
    <w:rsid w:val="00693258"/>
    <w:rsid w:val="0069397C"/>
    <w:rsid w:val="00693C44"/>
    <w:rsid w:val="00694A9C"/>
    <w:rsid w:val="00695596"/>
    <w:rsid w:val="00695FB6"/>
    <w:rsid w:val="006966E5"/>
    <w:rsid w:val="00696CE0"/>
    <w:rsid w:val="00696D0D"/>
    <w:rsid w:val="00696E0D"/>
    <w:rsid w:val="00697512"/>
    <w:rsid w:val="00697B9C"/>
    <w:rsid w:val="006A0107"/>
    <w:rsid w:val="006A029F"/>
    <w:rsid w:val="006A05F0"/>
    <w:rsid w:val="006A0A1E"/>
    <w:rsid w:val="006A0F1A"/>
    <w:rsid w:val="006A1673"/>
    <w:rsid w:val="006A181D"/>
    <w:rsid w:val="006A18EF"/>
    <w:rsid w:val="006A1B61"/>
    <w:rsid w:val="006A2303"/>
    <w:rsid w:val="006A26F8"/>
    <w:rsid w:val="006A2855"/>
    <w:rsid w:val="006A2859"/>
    <w:rsid w:val="006A28E5"/>
    <w:rsid w:val="006A3204"/>
    <w:rsid w:val="006A37F8"/>
    <w:rsid w:val="006A3B10"/>
    <w:rsid w:val="006A4038"/>
    <w:rsid w:val="006A44F9"/>
    <w:rsid w:val="006A5140"/>
    <w:rsid w:val="006A5430"/>
    <w:rsid w:val="006A5631"/>
    <w:rsid w:val="006A56D5"/>
    <w:rsid w:val="006A5775"/>
    <w:rsid w:val="006A59BC"/>
    <w:rsid w:val="006A5C0B"/>
    <w:rsid w:val="006A5D27"/>
    <w:rsid w:val="006A608E"/>
    <w:rsid w:val="006A6109"/>
    <w:rsid w:val="006A685B"/>
    <w:rsid w:val="006A6D3C"/>
    <w:rsid w:val="006A7B59"/>
    <w:rsid w:val="006A7BDB"/>
    <w:rsid w:val="006A7BEA"/>
    <w:rsid w:val="006A7E15"/>
    <w:rsid w:val="006B080B"/>
    <w:rsid w:val="006B0861"/>
    <w:rsid w:val="006B09A8"/>
    <w:rsid w:val="006B0EE3"/>
    <w:rsid w:val="006B1F8F"/>
    <w:rsid w:val="006B3637"/>
    <w:rsid w:val="006B4255"/>
    <w:rsid w:val="006B435A"/>
    <w:rsid w:val="006B46AC"/>
    <w:rsid w:val="006B4814"/>
    <w:rsid w:val="006B4825"/>
    <w:rsid w:val="006B4B77"/>
    <w:rsid w:val="006B5118"/>
    <w:rsid w:val="006B5C53"/>
    <w:rsid w:val="006B68F6"/>
    <w:rsid w:val="006B6FA1"/>
    <w:rsid w:val="006B702D"/>
    <w:rsid w:val="006B75B8"/>
    <w:rsid w:val="006B7927"/>
    <w:rsid w:val="006B7987"/>
    <w:rsid w:val="006B7FBD"/>
    <w:rsid w:val="006C02FF"/>
    <w:rsid w:val="006C0F66"/>
    <w:rsid w:val="006C1545"/>
    <w:rsid w:val="006C160D"/>
    <w:rsid w:val="006C16E0"/>
    <w:rsid w:val="006C185C"/>
    <w:rsid w:val="006C1BCC"/>
    <w:rsid w:val="006C2158"/>
    <w:rsid w:val="006C261C"/>
    <w:rsid w:val="006C2767"/>
    <w:rsid w:val="006C2C64"/>
    <w:rsid w:val="006C2D6A"/>
    <w:rsid w:val="006C32B2"/>
    <w:rsid w:val="006C3729"/>
    <w:rsid w:val="006C3826"/>
    <w:rsid w:val="006C38E7"/>
    <w:rsid w:val="006C3AE1"/>
    <w:rsid w:val="006C3C74"/>
    <w:rsid w:val="006C4075"/>
    <w:rsid w:val="006C438D"/>
    <w:rsid w:val="006C4732"/>
    <w:rsid w:val="006C5362"/>
    <w:rsid w:val="006C53BD"/>
    <w:rsid w:val="006C540B"/>
    <w:rsid w:val="006C556A"/>
    <w:rsid w:val="006C55CD"/>
    <w:rsid w:val="006C5767"/>
    <w:rsid w:val="006C5A23"/>
    <w:rsid w:val="006C62C6"/>
    <w:rsid w:val="006C6457"/>
    <w:rsid w:val="006C6614"/>
    <w:rsid w:val="006C7A14"/>
    <w:rsid w:val="006C7C09"/>
    <w:rsid w:val="006C7FA8"/>
    <w:rsid w:val="006D0020"/>
    <w:rsid w:val="006D086C"/>
    <w:rsid w:val="006D0878"/>
    <w:rsid w:val="006D12EE"/>
    <w:rsid w:val="006D13D6"/>
    <w:rsid w:val="006D1416"/>
    <w:rsid w:val="006D1C42"/>
    <w:rsid w:val="006D22B5"/>
    <w:rsid w:val="006D3088"/>
    <w:rsid w:val="006D30C5"/>
    <w:rsid w:val="006D36A4"/>
    <w:rsid w:val="006D3A2B"/>
    <w:rsid w:val="006D3E76"/>
    <w:rsid w:val="006D3F39"/>
    <w:rsid w:val="006D417B"/>
    <w:rsid w:val="006D452F"/>
    <w:rsid w:val="006D46C8"/>
    <w:rsid w:val="006D483D"/>
    <w:rsid w:val="006D4A9C"/>
    <w:rsid w:val="006D4D0C"/>
    <w:rsid w:val="006D4DB2"/>
    <w:rsid w:val="006D4DE0"/>
    <w:rsid w:val="006D4DF8"/>
    <w:rsid w:val="006D4EBE"/>
    <w:rsid w:val="006D4EFE"/>
    <w:rsid w:val="006D5708"/>
    <w:rsid w:val="006D609A"/>
    <w:rsid w:val="006D6162"/>
    <w:rsid w:val="006D676E"/>
    <w:rsid w:val="006D687E"/>
    <w:rsid w:val="006D6C0D"/>
    <w:rsid w:val="006D702F"/>
    <w:rsid w:val="006D719C"/>
    <w:rsid w:val="006D7318"/>
    <w:rsid w:val="006D77D8"/>
    <w:rsid w:val="006D7B6B"/>
    <w:rsid w:val="006D7D24"/>
    <w:rsid w:val="006D7F84"/>
    <w:rsid w:val="006E0341"/>
    <w:rsid w:val="006E0D94"/>
    <w:rsid w:val="006E0F40"/>
    <w:rsid w:val="006E1E0C"/>
    <w:rsid w:val="006E27E0"/>
    <w:rsid w:val="006E2D55"/>
    <w:rsid w:val="006E2D7E"/>
    <w:rsid w:val="006E3305"/>
    <w:rsid w:val="006E36DC"/>
    <w:rsid w:val="006E373B"/>
    <w:rsid w:val="006E3C53"/>
    <w:rsid w:val="006E3EA7"/>
    <w:rsid w:val="006E407B"/>
    <w:rsid w:val="006E40EC"/>
    <w:rsid w:val="006E44BC"/>
    <w:rsid w:val="006E46BB"/>
    <w:rsid w:val="006E4B02"/>
    <w:rsid w:val="006E560A"/>
    <w:rsid w:val="006E5A1B"/>
    <w:rsid w:val="006E5BBB"/>
    <w:rsid w:val="006E67D5"/>
    <w:rsid w:val="006E7969"/>
    <w:rsid w:val="006E7C33"/>
    <w:rsid w:val="006F01D8"/>
    <w:rsid w:val="006F0440"/>
    <w:rsid w:val="006F076C"/>
    <w:rsid w:val="006F0C10"/>
    <w:rsid w:val="006F10E5"/>
    <w:rsid w:val="006F12AA"/>
    <w:rsid w:val="006F168F"/>
    <w:rsid w:val="006F207E"/>
    <w:rsid w:val="006F2123"/>
    <w:rsid w:val="006F2634"/>
    <w:rsid w:val="006F29CB"/>
    <w:rsid w:val="006F2CD3"/>
    <w:rsid w:val="006F2E85"/>
    <w:rsid w:val="006F343D"/>
    <w:rsid w:val="006F365C"/>
    <w:rsid w:val="006F3A25"/>
    <w:rsid w:val="006F4313"/>
    <w:rsid w:val="006F498F"/>
    <w:rsid w:val="006F50F8"/>
    <w:rsid w:val="006F5465"/>
    <w:rsid w:val="006F5529"/>
    <w:rsid w:val="006F5F43"/>
    <w:rsid w:val="006F610A"/>
    <w:rsid w:val="006F6540"/>
    <w:rsid w:val="006F657A"/>
    <w:rsid w:val="006F69EF"/>
    <w:rsid w:val="006F6AF7"/>
    <w:rsid w:val="006F732A"/>
    <w:rsid w:val="006F7A42"/>
    <w:rsid w:val="006F7F31"/>
    <w:rsid w:val="00700035"/>
    <w:rsid w:val="0070140A"/>
    <w:rsid w:val="007014C3"/>
    <w:rsid w:val="0070153C"/>
    <w:rsid w:val="007016E2"/>
    <w:rsid w:val="00701B51"/>
    <w:rsid w:val="00701BCE"/>
    <w:rsid w:val="00701D3B"/>
    <w:rsid w:val="0070304E"/>
    <w:rsid w:val="0070348D"/>
    <w:rsid w:val="007036DE"/>
    <w:rsid w:val="00703E5B"/>
    <w:rsid w:val="0070517B"/>
    <w:rsid w:val="00705592"/>
    <w:rsid w:val="00705706"/>
    <w:rsid w:val="00705C0C"/>
    <w:rsid w:val="00705C22"/>
    <w:rsid w:val="00705DED"/>
    <w:rsid w:val="0070646C"/>
    <w:rsid w:val="00707269"/>
    <w:rsid w:val="007072FC"/>
    <w:rsid w:val="00710169"/>
    <w:rsid w:val="0071023A"/>
    <w:rsid w:val="00710346"/>
    <w:rsid w:val="00710424"/>
    <w:rsid w:val="007113A7"/>
    <w:rsid w:val="00711B57"/>
    <w:rsid w:val="00711D5E"/>
    <w:rsid w:val="00711F2D"/>
    <w:rsid w:val="007123FA"/>
    <w:rsid w:val="00712A3F"/>
    <w:rsid w:val="00712B04"/>
    <w:rsid w:val="00712F8A"/>
    <w:rsid w:val="00713123"/>
    <w:rsid w:val="00713830"/>
    <w:rsid w:val="00713935"/>
    <w:rsid w:val="00713A71"/>
    <w:rsid w:val="0071400B"/>
    <w:rsid w:val="0071428B"/>
    <w:rsid w:val="007145CF"/>
    <w:rsid w:val="00714E0E"/>
    <w:rsid w:val="007151FE"/>
    <w:rsid w:val="0071575A"/>
    <w:rsid w:val="00715783"/>
    <w:rsid w:val="00715D48"/>
    <w:rsid w:val="007162F1"/>
    <w:rsid w:val="0071650B"/>
    <w:rsid w:val="007166AF"/>
    <w:rsid w:val="00716A2D"/>
    <w:rsid w:val="00716AAE"/>
    <w:rsid w:val="00717139"/>
    <w:rsid w:val="0071752E"/>
    <w:rsid w:val="007214A5"/>
    <w:rsid w:val="00721DA9"/>
    <w:rsid w:val="00721F83"/>
    <w:rsid w:val="00722751"/>
    <w:rsid w:val="0072284A"/>
    <w:rsid w:val="00722BED"/>
    <w:rsid w:val="00722D32"/>
    <w:rsid w:val="00722FCA"/>
    <w:rsid w:val="007234F4"/>
    <w:rsid w:val="007237B8"/>
    <w:rsid w:val="007238FA"/>
    <w:rsid w:val="0072525C"/>
    <w:rsid w:val="00725464"/>
    <w:rsid w:val="007276D1"/>
    <w:rsid w:val="00727C08"/>
    <w:rsid w:val="00730454"/>
    <w:rsid w:val="00730468"/>
    <w:rsid w:val="00730901"/>
    <w:rsid w:val="0073090E"/>
    <w:rsid w:val="00730981"/>
    <w:rsid w:val="00730BA8"/>
    <w:rsid w:val="00730FA2"/>
    <w:rsid w:val="00732706"/>
    <w:rsid w:val="007336BA"/>
    <w:rsid w:val="00733FEF"/>
    <w:rsid w:val="00734365"/>
    <w:rsid w:val="0073452F"/>
    <w:rsid w:val="00734657"/>
    <w:rsid w:val="00735209"/>
    <w:rsid w:val="00735344"/>
    <w:rsid w:val="007358B9"/>
    <w:rsid w:val="00735C05"/>
    <w:rsid w:val="007365B9"/>
    <w:rsid w:val="00736EC1"/>
    <w:rsid w:val="007374D8"/>
    <w:rsid w:val="007379BC"/>
    <w:rsid w:val="00737ACC"/>
    <w:rsid w:val="00740143"/>
    <w:rsid w:val="00740226"/>
    <w:rsid w:val="00740774"/>
    <w:rsid w:val="00740A2F"/>
    <w:rsid w:val="00740AD6"/>
    <w:rsid w:val="00740AD8"/>
    <w:rsid w:val="00740F21"/>
    <w:rsid w:val="00740F59"/>
    <w:rsid w:val="007418B2"/>
    <w:rsid w:val="0074194C"/>
    <w:rsid w:val="00741BEE"/>
    <w:rsid w:val="0074257C"/>
    <w:rsid w:val="00743153"/>
    <w:rsid w:val="00743251"/>
    <w:rsid w:val="00743398"/>
    <w:rsid w:val="00743AE6"/>
    <w:rsid w:val="00743BF1"/>
    <w:rsid w:val="00743D95"/>
    <w:rsid w:val="0074402D"/>
    <w:rsid w:val="0074506E"/>
    <w:rsid w:val="007452FE"/>
    <w:rsid w:val="0074554A"/>
    <w:rsid w:val="007458D1"/>
    <w:rsid w:val="007459DB"/>
    <w:rsid w:val="00745A88"/>
    <w:rsid w:val="007461AE"/>
    <w:rsid w:val="007466A3"/>
    <w:rsid w:val="007469D1"/>
    <w:rsid w:val="00746ABD"/>
    <w:rsid w:val="00747204"/>
    <w:rsid w:val="00747818"/>
    <w:rsid w:val="00747AA2"/>
    <w:rsid w:val="007501C7"/>
    <w:rsid w:val="007509B7"/>
    <w:rsid w:val="00750B39"/>
    <w:rsid w:val="00750D91"/>
    <w:rsid w:val="00750E3F"/>
    <w:rsid w:val="007511DD"/>
    <w:rsid w:val="0075121F"/>
    <w:rsid w:val="00751530"/>
    <w:rsid w:val="00751588"/>
    <w:rsid w:val="00751796"/>
    <w:rsid w:val="00751B6E"/>
    <w:rsid w:val="00751D60"/>
    <w:rsid w:val="00751FA7"/>
    <w:rsid w:val="0075208A"/>
    <w:rsid w:val="007526DA"/>
    <w:rsid w:val="00752C19"/>
    <w:rsid w:val="00752DFE"/>
    <w:rsid w:val="007532D0"/>
    <w:rsid w:val="00753679"/>
    <w:rsid w:val="00753BC1"/>
    <w:rsid w:val="00753F0D"/>
    <w:rsid w:val="00753FBD"/>
    <w:rsid w:val="00754272"/>
    <w:rsid w:val="00755413"/>
    <w:rsid w:val="00755787"/>
    <w:rsid w:val="0075599A"/>
    <w:rsid w:val="0075649C"/>
    <w:rsid w:val="00756843"/>
    <w:rsid w:val="00756B6D"/>
    <w:rsid w:val="007570C2"/>
    <w:rsid w:val="007571E6"/>
    <w:rsid w:val="00757B3F"/>
    <w:rsid w:val="00760411"/>
    <w:rsid w:val="0076076F"/>
    <w:rsid w:val="0076091C"/>
    <w:rsid w:val="00761086"/>
    <w:rsid w:val="00761494"/>
    <w:rsid w:val="0076152D"/>
    <w:rsid w:val="00761762"/>
    <w:rsid w:val="00761A71"/>
    <w:rsid w:val="00761F31"/>
    <w:rsid w:val="00762927"/>
    <w:rsid w:val="007639D2"/>
    <w:rsid w:val="007640CA"/>
    <w:rsid w:val="00764492"/>
    <w:rsid w:val="00764BE8"/>
    <w:rsid w:val="00764D8B"/>
    <w:rsid w:val="007653D9"/>
    <w:rsid w:val="00765F48"/>
    <w:rsid w:val="007661A4"/>
    <w:rsid w:val="0076633A"/>
    <w:rsid w:val="007667FB"/>
    <w:rsid w:val="007669EC"/>
    <w:rsid w:val="00766AA5"/>
    <w:rsid w:val="00766BB6"/>
    <w:rsid w:val="00767210"/>
    <w:rsid w:val="00767535"/>
    <w:rsid w:val="00767ADB"/>
    <w:rsid w:val="00767EFB"/>
    <w:rsid w:val="00770691"/>
    <w:rsid w:val="0077069E"/>
    <w:rsid w:val="00770829"/>
    <w:rsid w:val="00770844"/>
    <w:rsid w:val="007709CC"/>
    <w:rsid w:val="00770D3C"/>
    <w:rsid w:val="00770D79"/>
    <w:rsid w:val="0077120D"/>
    <w:rsid w:val="00771677"/>
    <w:rsid w:val="00771B7B"/>
    <w:rsid w:val="00771C10"/>
    <w:rsid w:val="00772264"/>
    <w:rsid w:val="00772C99"/>
    <w:rsid w:val="00773053"/>
    <w:rsid w:val="00773720"/>
    <w:rsid w:val="00773CBF"/>
    <w:rsid w:val="0077404F"/>
    <w:rsid w:val="00774076"/>
    <w:rsid w:val="00774390"/>
    <w:rsid w:val="00774399"/>
    <w:rsid w:val="007747E4"/>
    <w:rsid w:val="00774998"/>
    <w:rsid w:val="00774AEB"/>
    <w:rsid w:val="00774BC4"/>
    <w:rsid w:val="00774E6E"/>
    <w:rsid w:val="00775BD3"/>
    <w:rsid w:val="00775BFD"/>
    <w:rsid w:val="00775D3F"/>
    <w:rsid w:val="00776214"/>
    <w:rsid w:val="0077698C"/>
    <w:rsid w:val="00776D4C"/>
    <w:rsid w:val="00777249"/>
    <w:rsid w:val="00777448"/>
    <w:rsid w:val="0077763D"/>
    <w:rsid w:val="007777D0"/>
    <w:rsid w:val="00777B7A"/>
    <w:rsid w:val="00777BE2"/>
    <w:rsid w:val="0078079B"/>
    <w:rsid w:val="00780B6E"/>
    <w:rsid w:val="00781339"/>
    <w:rsid w:val="00781B1B"/>
    <w:rsid w:val="00781D42"/>
    <w:rsid w:val="00781FA3"/>
    <w:rsid w:val="007823C0"/>
    <w:rsid w:val="00782475"/>
    <w:rsid w:val="00782B47"/>
    <w:rsid w:val="00782D36"/>
    <w:rsid w:val="00782FD1"/>
    <w:rsid w:val="007831A5"/>
    <w:rsid w:val="007831A9"/>
    <w:rsid w:val="0078320D"/>
    <w:rsid w:val="0078371E"/>
    <w:rsid w:val="007837F8"/>
    <w:rsid w:val="00783F3A"/>
    <w:rsid w:val="007849FC"/>
    <w:rsid w:val="00784D08"/>
    <w:rsid w:val="00784E5B"/>
    <w:rsid w:val="007854F5"/>
    <w:rsid w:val="007854F8"/>
    <w:rsid w:val="00786058"/>
    <w:rsid w:val="00786BCD"/>
    <w:rsid w:val="00786E07"/>
    <w:rsid w:val="007870A4"/>
    <w:rsid w:val="00787370"/>
    <w:rsid w:val="007875BF"/>
    <w:rsid w:val="00787BAC"/>
    <w:rsid w:val="00787C97"/>
    <w:rsid w:val="0079066C"/>
    <w:rsid w:val="007906F4"/>
    <w:rsid w:val="00790725"/>
    <w:rsid w:val="00790BEF"/>
    <w:rsid w:val="0079148F"/>
    <w:rsid w:val="00791B76"/>
    <w:rsid w:val="0079247F"/>
    <w:rsid w:val="00792B39"/>
    <w:rsid w:val="00792C57"/>
    <w:rsid w:val="0079312D"/>
    <w:rsid w:val="00793460"/>
    <w:rsid w:val="007935AA"/>
    <w:rsid w:val="00793CD3"/>
    <w:rsid w:val="007943FA"/>
    <w:rsid w:val="00794811"/>
    <w:rsid w:val="0079491C"/>
    <w:rsid w:val="00794BC5"/>
    <w:rsid w:val="007958F6"/>
    <w:rsid w:val="00795913"/>
    <w:rsid w:val="00795E94"/>
    <w:rsid w:val="00796336"/>
    <w:rsid w:val="00796526"/>
    <w:rsid w:val="00796A0A"/>
    <w:rsid w:val="00796D45"/>
    <w:rsid w:val="00796DCD"/>
    <w:rsid w:val="007A01DD"/>
    <w:rsid w:val="007A08B5"/>
    <w:rsid w:val="007A0FCE"/>
    <w:rsid w:val="007A1608"/>
    <w:rsid w:val="007A188D"/>
    <w:rsid w:val="007A20CD"/>
    <w:rsid w:val="007A2320"/>
    <w:rsid w:val="007A2A98"/>
    <w:rsid w:val="007A2E3B"/>
    <w:rsid w:val="007A32EC"/>
    <w:rsid w:val="007A37CC"/>
    <w:rsid w:val="007A3E39"/>
    <w:rsid w:val="007A497E"/>
    <w:rsid w:val="007A4D3E"/>
    <w:rsid w:val="007A4FFB"/>
    <w:rsid w:val="007A544A"/>
    <w:rsid w:val="007A56C2"/>
    <w:rsid w:val="007A574B"/>
    <w:rsid w:val="007A581C"/>
    <w:rsid w:val="007A642C"/>
    <w:rsid w:val="007A67E6"/>
    <w:rsid w:val="007A6FED"/>
    <w:rsid w:val="007A73B3"/>
    <w:rsid w:val="007A7467"/>
    <w:rsid w:val="007A7775"/>
    <w:rsid w:val="007A7E0E"/>
    <w:rsid w:val="007B0239"/>
    <w:rsid w:val="007B087E"/>
    <w:rsid w:val="007B0E31"/>
    <w:rsid w:val="007B0EB3"/>
    <w:rsid w:val="007B1000"/>
    <w:rsid w:val="007B1285"/>
    <w:rsid w:val="007B184B"/>
    <w:rsid w:val="007B1ACB"/>
    <w:rsid w:val="007B1BF8"/>
    <w:rsid w:val="007B2D29"/>
    <w:rsid w:val="007B313E"/>
    <w:rsid w:val="007B330D"/>
    <w:rsid w:val="007B34C1"/>
    <w:rsid w:val="007B34C7"/>
    <w:rsid w:val="007B35D1"/>
    <w:rsid w:val="007B3B05"/>
    <w:rsid w:val="007B426D"/>
    <w:rsid w:val="007B452A"/>
    <w:rsid w:val="007B4899"/>
    <w:rsid w:val="007B4AB2"/>
    <w:rsid w:val="007B4AB3"/>
    <w:rsid w:val="007B55CD"/>
    <w:rsid w:val="007B5761"/>
    <w:rsid w:val="007B57B1"/>
    <w:rsid w:val="007B5D75"/>
    <w:rsid w:val="007B5E97"/>
    <w:rsid w:val="007B5ED7"/>
    <w:rsid w:val="007B6273"/>
    <w:rsid w:val="007B634B"/>
    <w:rsid w:val="007B6436"/>
    <w:rsid w:val="007B644D"/>
    <w:rsid w:val="007B64B0"/>
    <w:rsid w:val="007B6F2C"/>
    <w:rsid w:val="007B7583"/>
    <w:rsid w:val="007B7DED"/>
    <w:rsid w:val="007C02AF"/>
    <w:rsid w:val="007C02D8"/>
    <w:rsid w:val="007C055E"/>
    <w:rsid w:val="007C0711"/>
    <w:rsid w:val="007C1446"/>
    <w:rsid w:val="007C1E7F"/>
    <w:rsid w:val="007C248B"/>
    <w:rsid w:val="007C27E2"/>
    <w:rsid w:val="007C28E3"/>
    <w:rsid w:val="007C299C"/>
    <w:rsid w:val="007C30BB"/>
    <w:rsid w:val="007C360C"/>
    <w:rsid w:val="007C3BFC"/>
    <w:rsid w:val="007C467C"/>
    <w:rsid w:val="007C5013"/>
    <w:rsid w:val="007C508A"/>
    <w:rsid w:val="007C52EE"/>
    <w:rsid w:val="007C5337"/>
    <w:rsid w:val="007C5DC4"/>
    <w:rsid w:val="007C5F4A"/>
    <w:rsid w:val="007C5FC8"/>
    <w:rsid w:val="007C5FE8"/>
    <w:rsid w:val="007C60D6"/>
    <w:rsid w:val="007C6311"/>
    <w:rsid w:val="007C7EC6"/>
    <w:rsid w:val="007D046F"/>
    <w:rsid w:val="007D0724"/>
    <w:rsid w:val="007D1269"/>
    <w:rsid w:val="007D138F"/>
    <w:rsid w:val="007D2270"/>
    <w:rsid w:val="007D236A"/>
    <w:rsid w:val="007D2D69"/>
    <w:rsid w:val="007D4286"/>
    <w:rsid w:val="007D455E"/>
    <w:rsid w:val="007D46F2"/>
    <w:rsid w:val="007D480F"/>
    <w:rsid w:val="007D4815"/>
    <w:rsid w:val="007D4828"/>
    <w:rsid w:val="007D4ECD"/>
    <w:rsid w:val="007D4F9B"/>
    <w:rsid w:val="007D5361"/>
    <w:rsid w:val="007D5B36"/>
    <w:rsid w:val="007D5F58"/>
    <w:rsid w:val="007D6048"/>
    <w:rsid w:val="007D6060"/>
    <w:rsid w:val="007D66CB"/>
    <w:rsid w:val="007D747C"/>
    <w:rsid w:val="007D7D5C"/>
    <w:rsid w:val="007E0178"/>
    <w:rsid w:val="007E01A9"/>
    <w:rsid w:val="007E0BBA"/>
    <w:rsid w:val="007E0C60"/>
    <w:rsid w:val="007E1781"/>
    <w:rsid w:val="007E1B19"/>
    <w:rsid w:val="007E2838"/>
    <w:rsid w:val="007E3293"/>
    <w:rsid w:val="007E38C5"/>
    <w:rsid w:val="007E3973"/>
    <w:rsid w:val="007E3A04"/>
    <w:rsid w:val="007E41FA"/>
    <w:rsid w:val="007E43DE"/>
    <w:rsid w:val="007E446D"/>
    <w:rsid w:val="007E48A8"/>
    <w:rsid w:val="007E677D"/>
    <w:rsid w:val="007E6B1A"/>
    <w:rsid w:val="007E70A5"/>
    <w:rsid w:val="007F0114"/>
    <w:rsid w:val="007F0145"/>
    <w:rsid w:val="007F01F4"/>
    <w:rsid w:val="007F0886"/>
    <w:rsid w:val="007F0A09"/>
    <w:rsid w:val="007F0B7E"/>
    <w:rsid w:val="007F0C91"/>
    <w:rsid w:val="007F0D2A"/>
    <w:rsid w:val="007F1403"/>
    <w:rsid w:val="007F16D9"/>
    <w:rsid w:val="007F1902"/>
    <w:rsid w:val="007F2CA2"/>
    <w:rsid w:val="007F3226"/>
    <w:rsid w:val="007F35A7"/>
    <w:rsid w:val="007F367F"/>
    <w:rsid w:val="007F3C96"/>
    <w:rsid w:val="007F43F9"/>
    <w:rsid w:val="007F4A0D"/>
    <w:rsid w:val="007F4B8D"/>
    <w:rsid w:val="007F4F1D"/>
    <w:rsid w:val="007F54A2"/>
    <w:rsid w:val="007F56BE"/>
    <w:rsid w:val="007F570E"/>
    <w:rsid w:val="007F5910"/>
    <w:rsid w:val="007F598E"/>
    <w:rsid w:val="007F59AD"/>
    <w:rsid w:val="007F62F6"/>
    <w:rsid w:val="007F69B6"/>
    <w:rsid w:val="007F6B15"/>
    <w:rsid w:val="007F6D36"/>
    <w:rsid w:val="007F7703"/>
    <w:rsid w:val="0080028A"/>
    <w:rsid w:val="00800452"/>
    <w:rsid w:val="008005EE"/>
    <w:rsid w:val="00800B7D"/>
    <w:rsid w:val="00800BF7"/>
    <w:rsid w:val="00801156"/>
    <w:rsid w:val="008014D5"/>
    <w:rsid w:val="0080167D"/>
    <w:rsid w:val="00801D14"/>
    <w:rsid w:val="00801D8B"/>
    <w:rsid w:val="00802150"/>
    <w:rsid w:val="00802981"/>
    <w:rsid w:val="00803140"/>
    <w:rsid w:val="0080327C"/>
    <w:rsid w:val="00803552"/>
    <w:rsid w:val="00803927"/>
    <w:rsid w:val="00803B0B"/>
    <w:rsid w:val="00803CDE"/>
    <w:rsid w:val="00803E80"/>
    <w:rsid w:val="00804131"/>
    <w:rsid w:val="00804401"/>
    <w:rsid w:val="008046B8"/>
    <w:rsid w:val="00804901"/>
    <w:rsid w:val="00804997"/>
    <w:rsid w:val="00804FCD"/>
    <w:rsid w:val="008059D6"/>
    <w:rsid w:val="00805A68"/>
    <w:rsid w:val="00805B53"/>
    <w:rsid w:val="00805BCF"/>
    <w:rsid w:val="008060FE"/>
    <w:rsid w:val="0080677A"/>
    <w:rsid w:val="00807465"/>
    <w:rsid w:val="008075F9"/>
    <w:rsid w:val="0080766A"/>
    <w:rsid w:val="00810275"/>
    <w:rsid w:val="0081045D"/>
    <w:rsid w:val="00810592"/>
    <w:rsid w:val="0081059D"/>
    <w:rsid w:val="00810C04"/>
    <w:rsid w:val="00810F57"/>
    <w:rsid w:val="00811458"/>
    <w:rsid w:val="00811E16"/>
    <w:rsid w:val="00812132"/>
    <w:rsid w:val="0081269F"/>
    <w:rsid w:val="00812C8A"/>
    <w:rsid w:val="008130C0"/>
    <w:rsid w:val="008133D2"/>
    <w:rsid w:val="00814E0D"/>
    <w:rsid w:val="0081586C"/>
    <w:rsid w:val="00815AB1"/>
    <w:rsid w:val="00815B8A"/>
    <w:rsid w:val="0081681D"/>
    <w:rsid w:val="00816873"/>
    <w:rsid w:val="00816A55"/>
    <w:rsid w:val="00816E23"/>
    <w:rsid w:val="00816E9E"/>
    <w:rsid w:val="00817C6B"/>
    <w:rsid w:val="00820B4E"/>
    <w:rsid w:val="00821636"/>
    <w:rsid w:val="008219BC"/>
    <w:rsid w:val="008222F7"/>
    <w:rsid w:val="00822AE3"/>
    <w:rsid w:val="00823106"/>
    <w:rsid w:val="00823226"/>
    <w:rsid w:val="00823294"/>
    <w:rsid w:val="00823860"/>
    <w:rsid w:val="00823B48"/>
    <w:rsid w:val="00823E53"/>
    <w:rsid w:val="008247E6"/>
    <w:rsid w:val="0082494F"/>
    <w:rsid w:val="00825559"/>
    <w:rsid w:val="0082594A"/>
    <w:rsid w:val="00825967"/>
    <w:rsid w:val="00825A6E"/>
    <w:rsid w:val="00825F84"/>
    <w:rsid w:val="00826810"/>
    <w:rsid w:val="00826C99"/>
    <w:rsid w:val="00826CB0"/>
    <w:rsid w:val="00827DD7"/>
    <w:rsid w:val="00827FC2"/>
    <w:rsid w:val="0083028C"/>
    <w:rsid w:val="008303E9"/>
    <w:rsid w:val="00830ADB"/>
    <w:rsid w:val="00830BD7"/>
    <w:rsid w:val="00830E61"/>
    <w:rsid w:val="00831040"/>
    <w:rsid w:val="0083138F"/>
    <w:rsid w:val="008319C1"/>
    <w:rsid w:val="008323C6"/>
    <w:rsid w:val="00832471"/>
    <w:rsid w:val="00832911"/>
    <w:rsid w:val="008330B3"/>
    <w:rsid w:val="00833134"/>
    <w:rsid w:val="008331A8"/>
    <w:rsid w:val="008334E9"/>
    <w:rsid w:val="008338CE"/>
    <w:rsid w:val="00833BB1"/>
    <w:rsid w:val="00833CC9"/>
    <w:rsid w:val="00834363"/>
    <w:rsid w:val="00834997"/>
    <w:rsid w:val="00834C21"/>
    <w:rsid w:val="00834EBF"/>
    <w:rsid w:val="00835128"/>
    <w:rsid w:val="008351CF"/>
    <w:rsid w:val="0083556D"/>
    <w:rsid w:val="008355DB"/>
    <w:rsid w:val="008357DA"/>
    <w:rsid w:val="0083581B"/>
    <w:rsid w:val="008358FD"/>
    <w:rsid w:val="00835F2C"/>
    <w:rsid w:val="0083686A"/>
    <w:rsid w:val="00836CFD"/>
    <w:rsid w:val="00837854"/>
    <w:rsid w:val="008379A4"/>
    <w:rsid w:val="00837D95"/>
    <w:rsid w:val="008400A4"/>
    <w:rsid w:val="008400E2"/>
    <w:rsid w:val="0084012D"/>
    <w:rsid w:val="00840464"/>
    <w:rsid w:val="00840729"/>
    <w:rsid w:val="00841620"/>
    <w:rsid w:val="0084182A"/>
    <w:rsid w:val="00841B4B"/>
    <w:rsid w:val="00841F29"/>
    <w:rsid w:val="008422E0"/>
    <w:rsid w:val="00842400"/>
    <w:rsid w:val="00842DFE"/>
    <w:rsid w:val="008439C1"/>
    <w:rsid w:val="00843CDF"/>
    <w:rsid w:val="00843CE7"/>
    <w:rsid w:val="008440B1"/>
    <w:rsid w:val="00844941"/>
    <w:rsid w:val="00844DA4"/>
    <w:rsid w:val="008458EE"/>
    <w:rsid w:val="00845EF8"/>
    <w:rsid w:val="008469EC"/>
    <w:rsid w:val="00846A19"/>
    <w:rsid w:val="00846AAA"/>
    <w:rsid w:val="00847EB3"/>
    <w:rsid w:val="0085037F"/>
    <w:rsid w:val="00850D09"/>
    <w:rsid w:val="008510DF"/>
    <w:rsid w:val="008514A1"/>
    <w:rsid w:val="0085174D"/>
    <w:rsid w:val="00851B37"/>
    <w:rsid w:val="008520FF"/>
    <w:rsid w:val="00852605"/>
    <w:rsid w:val="00852881"/>
    <w:rsid w:val="00852893"/>
    <w:rsid w:val="008529F5"/>
    <w:rsid w:val="00852D2B"/>
    <w:rsid w:val="00853623"/>
    <w:rsid w:val="0085363A"/>
    <w:rsid w:val="00853727"/>
    <w:rsid w:val="00853D19"/>
    <w:rsid w:val="00853E9B"/>
    <w:rsid w:val="0085437E"/>
    <w:rsid w:val="008548EB"/>
    <w:rsid w:val="008549BC"/>
    <w:rsid w:val="00854A28"/>
    <w:rsid w:val="00854F1A"/>
    <w:rsid w:val="008552CA"/>
    <w:rsid w:val="00855936"/>
    <w:rsid w:val="00855F98"/>
    <w:rsid w:val="008563B5"/>
    <w:rsid w:val="00857608"/>
    <w:rsid w:val="00857798"/>
    <w:rsid w:val="008577DD"/>
    <w:rsid w:val="00857BA8"/>
    <w:rsid w:val="00857CB7"/>
    <w:rsid w:val="00857CCF"/>
    <w:rsid w:val="00860C17"/>
    <w:rsid w:val="00860DF2"/>
    <w:rsid w:val="00860F25"/>
    <w:rsid w:val="00861760"/>
    <w:rsid w:val="00861D7A"/>
    <w:rsid w:val="008621EE"/>
    <w:rsid w:val="00862685"/>
    <w:rsid w:val="00862D93"/>
    <w:rsid w:val="008632FD"/>
    <w:rsid w:val="00863303"/>
    <w:rsid w:val="00863924"/>
    <w:rsid w:val="00863E21"/>
    <w:rsid w:val="00864388"/>
    <w:rsid w:val="008644DB"/>
    <w:rsid w:val="008645E5"/>
    <w:rsid w:val="00864933"/>
    <w:rsid w:val="00865324"/>
    <w:rsid w:val="0086583C"/>
    <w:rsid w:val="00865D1A"/>
    <w:rsid w:val="00865D9B"/>
    <w:rsid w:val="00866749"/>
    <w:rsid w:val="008667A1"/>
    <w:rsid w:val="0086713B"/>
    <w:rsid w:val="008679FD"/>
    <w:rsid w:val="00870AC7"/>
    <w:rsid w:val="00871B3E"/>
    <w:rsid w:val="00871E97"/>
    <w:rsid w:val="0087201D"/>
    <w:rsid w:val="008720D3"/>
    <w:rsid w:val="00872612"/>
    <w:rsid w:val="0087268B"/>
    <w:rsid w:val="00872712"/>
    <w:rsid w:val="00872870"/>
    <w:rsid w:val="00873E28"/>
    <w:rsid w:val="00873F6F"/>
    <w:rsid w:val="00874D37"/>
    <w:rsid w:val="00875444"/>
    <w:rsid w:val="008754EE"/>
    <w:rsid w:val="008756B1"/>
    <w:rsid w:val="00875E79"/>
    <w:rsid w:val="008762F8"/>
    <w:rsid w:val="00876366"/>
    <w:rsid w:val="008765E3"/>
    <w:rsid w:val="0087666C"/>
    <w:rsid w:val="00876C80"/>
    <w:rsid w:val="00876D88"/>
    <w:rsid w:val="00877194"/>
    <w:rsid w:val="008772CA"/>
    <w:rsid w:val="00877F9A"/>
    <w:rsid w:val="0088019B"/>
    <w:rsid w:val="0088086F"/>
    <w:rsid w:val="00880951"/>
    <w:rsid w:val="00880AFB"/>
    <w:rsid w:val="00881419"/>
    <w:rsid w:val="0088187F"/>
    <w:rsid w:val="00881CCE"/>
    <w:rsid w:val="00881DD6"/>
    <w:rsid w:val="00881E9B"/>
    <w:rsid w:val="00882567"/>
    <w:rsid w:val="008827F4"/>
    <w:rsid w:val="008828BF"/>
    <w:rsid w:val="0088361B"/>
    <w:rsid w:val="0088423F"/>
    <w:rsid w:val="00884AE0"/>
    <w:rsid w:val="00884C93"/>
    <w:rsid w:val="00885108"/>
    <w:rsid w:val="00885E20"/>
    <w:rsid w:val="008863EB"/>
    <w:rsid w:val="0088653B"/>
    <w:rsid w:val="00886ADB"/>
    <w:rsid w:val="00886B45"/>
    <w:rsid w:val="00886CC0"/>
    <w:rsid w:val="008870C0"/>
    <w:rsid w:val="00887562"/>
    <w:rsid w:val="00887B99"/>
    <w:rsid w:val="00887C97"/>
    <w:rsid w:val="00887E15"/>
    <w:rsid w:val="00890021"/>
    <w:rsid w:val="008911C9"/>
    <w:rsid w:val="00892A57"/>
    <w:rsid w:val="00892B12"/>
    <w:rsid w:val="0089311D"/>
    <w:rsid w:val="008933A5"/>
    <w:rsid w:val="008936FC"/>
    <w:rsid w:val="00893BB2"/>
    <w:rsid w:val="00893BD6"/>
    <w:rsid w:val="00893DC8"/>
    <w:rsid w:val="008943C2"/>
    <w:rsid w:val="008943EF"/>
    <w:rsid w:val="00894CA5"/>
    <w:rsid w:val="00894D11"/>
    <w:rsid w:val="0089545E"/>
    <w:rsid w:val="00895638"/>
    <w:rsid w:val="00895A0F"/>
    <w:rsid w:val="00896647"/>
    <w:rsid w:val="00896CFA"/>
    <w:rsid w:val="00897103"/>
    <w:rsid w:val="00897A0C"/>
    <w:rsid w:val="008A02D4"/>
    <w:rsid w:val="008A0326"/>
    <w:rsid w:val="008A1987"/>
    <w:rsid w:val="008A234F"/>
    <w:rsid w:val="008A241E"/>
    <w:rsid w:val="008A28BD"/>
    <w:rsid w:val="008A2F32"/>
    <w:rsid w:val="008A2F91"/>
    <w:rsid w:val="008A2FBE"/>
    <w:rsid w:val="008A2FF8"/>
    <w:rsid w:val="008A3178"/>
    <w:rsid w:val="008A3794"/>
    <w:rsid w:val="008A3E43"/>
    <w:rsid w:val="008A401C"/>
    <w:rsid w:val="008A40D1"/>
    <w:rsid w:val="008A47BF"/>
    <w:rsid w:val="008A4BE9"/>
    <w:rsid w:val="008A4D35"/>
    <w:rsid w:val="008A51AA"/>
    <w:rsid w:val="008A54EC"/>
    <w:rsid w:val="008A59BF"/>
    <w:rsid w:val="008A5AA8"/>
    <w:rsid w:val="008A5C44"/>
    <w:rsid w:val="008A5DE4"/>
    <w:rsid w:val="008A633C"/>
    <w:rsid w:val="008A646E"/>
    <w:rsid w:val="008A6B01"/>
    <w:rsid w:val="008A7706"/>
    <w:rsid w:val="008A79D4"/>
    <w:rsid w:val="008A7A57"/>
    <w:rsid w:val="008B0948"/>
    <w:rsid w:val="008B0B8B"/>
    <w:rsid w:val="008B1871"/>
    <w:rsid w:val="008B18D4"/>
    <w:rsid w:val="008B1AF7"/>
    <w:rsid w:val="008B1CC7"/>
    <w:rsid w:val="008B1DA6"/>
    <w:rsid w:val="008B1F85"/>
    <w:rsid w:val="008B20DC"/>
    <w:rsid w:val="008B2372"/>
    <w:rsid w:val="008B2374"/>
    <w:rsid w:val="008B27B8"/>
    <w:rsid w:val="008B2A8A"/>
    <w:rsid w:val="008B2CA7"/>
    <w:rsid w:val="008B31CE"/>
    <w:rsid w:val="008B338B"/>
    <w:rsid w:val="008B3AE6"/>
    <w:rsid w:val="008B3C4D"/>
    <w:rsid w:val="008B4153"/>
    <w:rsid w:val="008B45BD"/>
    <w:rsid w:val="008B4876"/>
    <w:rsid w:val="008B4B2B"/>
    <w:rsid w:val="008B4F57"/>
    <w:rsid w:val="008B579A"/>
    <w:rsid w:val="008B6063"/>
    <w:rsid w:val="008B6C27"/>
    <w:rsid w:val="008B6CB0"/>
    <w:rsid w:val="008B6EB9"/>
    <w:rsid w:val="008B73EA"/>
    <w:rsid w:val="008B7A73"/>
    <w:rsid w:val="008C02B6"/>
    <w:rsid w:val="008C0858"/>
    <w:rsid w:val="008C0D0E"/>
    <w:rsid w:val="008C108E"/>
    <w:rsid w:val="008C20AC"/>
    <w:rsid w:val="008C211F"/>
    <w:rsid w:val="008C2275"/>
    <w:rsid w:val="008C2865"/>
    <w:rsid w:val="008C2FD9"/>
    <w:rsid w:val="008C30A7"/>
    <w:rsid w:val="008C31D6"/>
    <w:rsid w:val="008C32A9"/>
    <w:rsid w:val="008C42B9"/>
    <w:rsid w:val="008C4924"/>
    <w:rsid w:val="008C51A0"/>
    <w:rsid w:val="008C578C"/>
    <w:rsid w:val="008C581D"/>
    <w:rsid w:val="008C58B4"/>
    <w:rsid w:val="008C5B44"/>
    <w:rsid w:val="008C5D1E"/>
    <w:rsid w:val="008C5D49"/>
    <w:rsid w:val="008C5E2B"/>
    <w:rsid w:val="008C5EE7"/>
    <w:rsid w:val="008C62F6"/>
    <w:rsid w:val="008C6549"/>
    <w:rsid w:val="008C7233"/>
    <w:rsid w:val="008C7EED"/>
    <w:rsid w:val="008D06B3"/>
    <w:rsid w:val="008D078A"/>
    <w:rsid w:val="008D09D2"/>
    <w:rsid w:val="008D0A90"/>
    <w:rsid w:val="008D0BE0"/>
    <w:rsid w:val="008D154F"/>
    <w:rsid w:val="008D1AA4"/>
    <w:rsid w:val="008D1CD5"/>
    <w:rsid w:val="008D27F5"/>
    <w:rsid w:val="008D2F38"/>
    <w:rsid w:val="008D3422"/>
    <w:rsid w:val="008D3B07"/>
    <w:rsid w:val="008D3DBC"/>
    <w:rsid w:val="008D3DEB"/>
    <w:rsid w:val="008D3F1C"/>
    <w:rsid w:val="008D4A38"/>
    <w:rsid w:val="008D55D0"/>
    <w:rsid w:val="008D5B47"/>
    <w:rsid w:val="008D5F51"/>
    <w:rsid w:val="008D641F"/>
    <w:rsid w:val="008D6535"/>
    <w:rsid w:val="008D6615"/>
    <w:rsid w:val="008D699B"/>
    <w:rsid w:val="008D6D3A"/>
    <w:rsid w:val="008D6E66"/>
    <w:rsid w:val="008D7122"/>
    <w:rsid w:val="008D752A"/>
    <w:rsid w:val="008D753F"/>
    <w:rsid w:val="008D75F6"/>
    <w:rsid w:val="008D780D"/>
    <w:rsid w:val="008D7982"/>
    <w:rsid w:val="008D7ECF"/>
    <w:rsid w:val="008E04F6"/>
    <w:rsid w:val="008E0792"/>
    <w:rsid w:val="008E09F2"/>
    <w:rsid w:val="008E0A1D"/>
    <w:rsid w:val="008E1E51"/>
    <w:rsid w:val="008E2062"/>
    <w:rsid w:val="008E2B4B"/>
    <w:rsid w:val="008E2C6F"/>
    <w:rsid w:val="008E2C9B"/>
    <w:rsid w:val="008E2EF9"/>
    <w:rsid w:val="008E3606"/>
    <w:rsid w:val="008E3737"/>
    <w:rsid w:val="008E3A93"/>
    <w:rsid w:val="008E3AFC"/>
    <w:rsid w:val="008E410D"/>
    <w:rsid w:val="008E44F1"/>
    <w:rsid w:val="008E4700"/>
    <w:rsid w:val="008E4A29"/>
    <w:rsid w:val="008E4E70"/>
    <w:rsid w:val="008E4F0C"/>
    <w:rsid w:val="008E5A7C"/>
    <w:rsid w:val="008E5D7C"/>
    <w:rsid w:val="008E5E1B"/>
    <w:rsid w:val="008E63C5"/>
    <w:rsid w:val="008E65AE"/>
    <w:rsid w:val="008E677F"/>
    <w:rsid w:val="008E6B94"/>
    <w:rsid w:val="008E6F9B"/>
    <w:rsid w:val="008E6FA4"/>
    <w:rsid w:val="008E706F"/>
    <w:rsid w:val="008E7135"/>
    <w:rsid w:val="008E7386"/>
    <w:rsid w:val="008E7C80"/>
    <w:rsid w:val="008E7DBA"/>
    <w:rsid w:val="008F0A8D"/>
    <w:rsid w:val="008F0E24"/>
    <w:rsid w:val="008F2430"/>
    <w:rsid w:val="008F368B"/>
    <w:rsid w:val="008F4038"/>
    <w:rsid w:val="008F45FD"/>
    <w:rsid w:val="008F4703"/>
    <w:rsid w:val="008F4CB5"/>
    <w:rsid w:val="008F5035"/>
    <w:rsid w:val="008F560B"/>
    <w:rsid w:val="008F564E"/>
    <w:rsid w:val="008F56BC"/>
    <w:rsid w:val="008F5873"/>
    <w:rsid w:val="008F6218"/>
    <w:rsid w:val="008F6219"/>
    <w:rsid w:val="008F6463"/>
    <w:rsid w:val="008F663E"/>
    <w:rsid w:val="008F6AED"/>
    <w:rsid w:val="008F6F06"/>
    <w:rsid w:val="008F72DF"/>
    <w:rsid w:val="008F74B2"/>
    <w:rsid w:val="008F78E9"/>
    <w:rsid w:val="008F7A9B"/>
    <w:rsid w:val="008F7E42"/>
    <w:rsid w:val="0090027C"/>
    <w:rsid w:val="009002FD"/>
    <w:rsid w:val="00900381"/>
    <w:rsid w:val="009004DA"/>
    <w:rsid w:val="00900582"/>
    <w:rsid w:val="0090058B"/>
    <w:rsid w:val="009009D6"/>
    <w:rsid w:val="00900F6A"/>
    <w:rsid w:val="00901E30"/>
    <w:rsid w:val="009023B8"/>
    <w:rsid w:val="009024DA"/>
    <w:rsid w:val="009024E2"/>
    <w:rsid w:val="0090250E"/>
    <w:rsid w:val="0090290B"/>
    <w:rsid w:val="0090301C"/>
    <w:rsid w:val="00903468"/>
    <w:rsid w:val="0090402D"/>
    <w:rsid w:val="009040F2"/>
    <w:rsid w:val="0090430C"/>
    <w:rsid w:val="00904389"/>
    <w:rsid w:val="00904522"/>
    <w:rsid w:val="00904D20"/>
    <w:rsid w:val="00905344"/>
    <w:rsid w:val="00905BAE"/>
    <w:rsid w:val="0090668F"/>
    <w:rsid w:val="0090688B"/>
    <w:rsid w:val="00906A6B"/>
    <w:rsid w:val="00906D8E"/>
    <w:rsid w:val="00906EB9"/>
    <w:rsid w:val="00907476"/>
    <w:rsid w:val="00907627"/>
    <w:rsid w:val="009076C4"/>
    <w:rsid w:val="009077A4"/>
    <w:rsid w:val="00907978"/>
    <w:rsid w:val="009102D2"/>
    <w:rsid w:val="00910580"/>
    <w:rsid w:val="00910DDA"/>
    <w:rsid w:val="0091107A"/>
    <w:rsid w:val="00912548"/>
    <w:rsid w:val="0091256D"/>
    <w:rsid w:val="00912D56"/>
    <w:rsid w:val="00913CF1"/>
    <w:rsid w:val="00913DE4"/>
    <w:rsid w:val="00914E3E"/>
    <w:rsid w:val="00914F80"/>
    <w:rsid w:val="009152D4"/>
    <w:rsid w:val="009152F3"/>
    <w:rsid w:val="0091576C"/>
    <w:rsid w:val="009158AD"/>
    <w:rsid w:val="0091592F"/>
    <w:rsid w:val="009161E5"/>
    <w:rsid w:val="00916969"/>
    <w:rsid w:val="00916EB9"/>
    <w:rsid w:val="0091704A"/>
    <w:rsid w:val="00917268"/>
    <w:rsid w:val="009173F3"/>
    <w:rsid w:val="009179E2"/>
    <w:rsid w:val="00917B32"/>
    <w:rsid w:val="00920577"/>
    <w:rsid w:val="00920A01"/>
    <w:rsid w:val="00920C1A"/>
    <w:rsid w:val="00920D5A"/>
    <w:rsid w:val="00920F32"/>
    <w:rsid w:val="009216AD"/>
    <w:rsid w:val="00921C97"/>
    <w:rsid w:val="00921E0B"/>
    <w:rsid w:val="00922400"/>
    <w:rsid w:val="00922904"/>
    <w:rsid w:val="00922DCF"/>
    <w:rsid w:val="00922F44"/>
    <w:rsid w:val="0092335D"/>
    <w:rsid w:val="009234B1"/>
    <w:rsid w:val="00923514"/>
    <w:rsid w:val="00924015"/>
    <w:rsid w:val="00924E58"/>
    <w:rsid w:val="00925134"/>
    <w:rsid w:val="00925F7B"/>
    <w:rsid w:val="009268CC"/>
    <w:rsid w:val="00926927"/>
    <w:rsid w:val="00926A26"/>
    <w:rsid w:val="00926BC6"/>
    <w:rsid w:val="00926C50"/>
    <w:rsid w:val="0092748A"/>
    <w:rsid w:val="00927AD8"/>
    <w:rsid w:val="00927F5A"/>
    <w:rsid w:val="0093063E"/>
    <w:rsid w:val="009306E1"/>
    <w:rsid w:val="009312ED"/>
    <w:rsid w:val="0093156C"/>
    <w:rsid w:val="00931703"/>
    <w:rsid w:val="009317AA"/>
    <w:rsid w:val="0093278F"/>
    <w:rsid w:val="009328D2"/>
    <w:rsid w:val="00932E50"/>
    <w:rsid w:val="00932EB8"/>
    <w:rsid w:val="00932F78"/>
    <w:rsid w:val="009334C6"/>
    <w:rsid w:val="0093363D"/>
    <w:rsid w:val="0093377E"/>
    <w:rsid w:val="00933A20"/>
    <w:rsid w:val="00933CEA"/>
    <w:rsid w:val="009342D7"/>
    <w:rsid w:val="009349CE"/>
    <w:rsid w:val="009354F6"/>
    <w:rsid w:val="009356BA"/>
    <w:rsid w:val="009358D3"/>
    <w:rsid w:val="009365A0"/>
    <w:rsid w:val="009367FE"/>
    <w:rsid w:val="0093683D"/>
    <w:rsid w:val="00936D7A"/>
    <w:rsid w:val="0093771D"/>
    <w:rsid w:val="00937D2E"/>
    <w:rsid w:val="009403FB"/>
    <w:rsid w:val="0094040E"/>
    <w:rsid w:val="009409E6"/>
    <w:rsid w:val="00940BC8"/>
    <w:rsid w:val="00940F39"/>
    <w:rsid w:val="009410ED"/>
    <w:rsid w:val="009415C5"/>
    <w:rsid w:val="00941797"/>
    <w:rsid w:val="00941A14"/>
    <w:rsid w:val="00941C88"/>
    <w:rsid w:val="00941EF6"/>
    <w:rsid w:val="009420BC"/>
    <w:rsid w:val="00942455"/>
    <w:rsid w:val="00942478"/>
    <w:rsid w:val="009424CA"/>
    <w:rsid w:val="009426CD"/>
    <w:rsid w:val="00942FEF"/>
    <w:rsid w:val="0094343B"/>
    <w:rsid w:val="00943692"/>
    <w:rsid w:val="009437F8"/>
    <w:rsid w:val="00943E01"/>
    <w:rsid w:val="00944214"/>
    <w:rsid w:val="0094434D"/>
    <w:rsid w:val="00944643"/>
    <w:rsid w:val="009448E5"/>
    <w:rsid w:val="00944EC8"/>
    <w:rsid w:val="009450BD"/>
    <w:rsid w:val="00945BFF"/>
    <w:rsid w:val="00945E38"/>
    <w:rsid w:val="00945EEB"/>
    <w:rsid w:val="00946361"/>
    <w:rsid w:val="00947058"/>
    <w:rsid w:val="009476A7"/>
    <w:rsid w:val="0094791A"/>
    <w:rsid w:val="00947CEF"/>
    <w:rsid w:val="00947DA2"/>
    <w:rsid w:val="00950110"/>
    <w:rsid w:val="00950747"/>
    <w:rsid w:val="00950753"/>
    <w:rsid w:val="0095086C"/>
    <w:rsid w:val="0095093A"/>
    <w:rsid w:val="00950BF0"/>
    <w:rsid w:val="00950CEA"/>
    <w:rsid w:val="00951457"/>
    <w:rsid w:val="009516F4"/>
    <w:rsid w:val="00952DC3"/>
    <w:rsid w:val="0095368A"/>
    <w:rsid w:val="00953700"/>
    <w:rsid w:val="00954C99"/>
    <w:rsid w:val="00954D4F"/>
    <w:rsid w:val="00954D83"/>
    <w:rsid w:val="009556DF"/>
    <w:rsid w:val="0095627B"/>
    <w:rsid w:val="0095688D"/>
    <w:rsid w:val="009568C5"/>
    <w:rsid w:val="00956AB8"/>
    <w:rsid w:val="00956DDC"/>
    <w:rsid w:val="00956FEC"/>
    <w:rsid w:val="009574C6"/>
    <w:rsid w:val="00957BDB"/>
    <w:rsid w:val="00957BDD"/>
    <w:rsid w:val="00957F98"/>
    <w:rsid w:val="009600BF"/>
    <w:rsid w:val="00960978"/>
    <w:rsid w:val="00960B34"/>
    <w:rsid w:val="00960C8A"/>
    <w:rsid w:val="00960CA0"/>
    <w:rsid w:val="00960F8A"/>
    <w:rsid w:val="00961488"/>
    <w:rsid w:val="00961D45"/>
    <w:rsid w:val="00962268"/>
    <w:rsid w:val="0096263D"/>
    <w:rsid w:val="00962901"/>
    <w:rsid w:val="00963066"/>
    <w:rsid w:val="00963546"/>
    <w:rsid w:val="0096374E"/>
    <w:rsid w:val="00963DE5"/>
    <w:rsid w:val="00963F81"/>
    <w:rsid w:val="00963FA6"/>
    <w:rsid w:val="009641FB"/>
    <w:rsid w:val="0096457A"/>
    <w:rsid w:val="00964ADD"/>
    <w:rsid w:val="00964B97"/>
    <w:rsid w:val="00964C4E"/>
    <w:rsid w:val="00964D72"/>
    <w:rsid w:val="00964E5C"/>
    <w:rsid w:val="00965696"/>
    <w:rsid w:val="00965EF0"/>
    <w:rsid w:val="00966447"/>
    <w:rsid w:val="00966681"/>
    <w:rsid w:val="009667DF"/>
    <w:rsid w:val="00966818"/>
    <w:rsid w:val="00966AC0"/>
    <w:rsid w:val="00966EF9"/>
    <w:rsid w:val="009670A4"/>
    <w:rsid w:val="0096718A"/>
    <w:rsid w:val="009676F2"/>
    <w:rsid w:val="00967953"/>
    <w:rsid w:val="00967F29"/>
    <w:rsid w:val="00971181"/>
    <w:rsid w:val="0097289E"/>
    <w:rsid w:val="009728F9"/>
    <w:rsid w:val="00972D2F"/>
    <w:rsid w:val="00973090"/>
    <w:rsid w:val="0097331A"/>
    <w:rsid w:val="009736B2"/>
    <w:rsid w:val="009741A6"/>
    <w:rsid w:val="00974216"/>
    <w:rsid w:val="009746DD"/>
    <w:rsid w:val="00974C9B"/>
    <w:rsid w:val="00974DA9"/>
    <w:rsid w:val="00975B24"/>
    <w:rsid w:val="00975C8E"/>
    <w:rsid w:val="009765B8"/>
    <w:rsid w:val="0097660C"/>
    <w:rsid w:val="00976700"/>
    <w:rsid w:val="00976712"/>
    <w:rsid w:val="0097703F"/>
    <w:rsid w:val="0097750A"/>
    <w:rsid w:val="00977638"/>
    <w:rsid w:val="00977969"/>
    <w:rsid w:val="0097797D"/>
    <w:rsid w:val="00977C99"/>
    <w:rsid w:val="00980689"/>
    <w:rsid w:val="00980CEA"/>
    <w:rsid w:val="00982430"/>
    <w:rsid w:val="009826C6"/>
    <w:rsid w:val="00982ADC"/>
    <w:rsid w:val="00982B1A"/>
    <w:rsid w:val="0098307D"/>
    <w:rsid w:val="0098372B"/>
    <w:rsid w:val="00984234"/>
    <w:rsid w:val="00984D0D"/>
    <w:rsid w:val="00985042"/>
    <w:rsid w:val="009853C2"/>
    <w:rsid w:val="00985566"/>
    <w:rsid w:val="0098573E"/>
    <w:rsid w:val="009860BC"/>
    <w:rsid w:val="009861CE"/>
    <w:rsid w:val="009862C8"/>
    <w:rsid w:val="00986373"/>
    <w:rsid w:val="0098776F"/>
    <w:rsid w:val="00987A17"/>
    <w:rsid w:val="00987A64"/>
    <w:rsid w:val="00987C48"/>
    <w:rsid w:val="00987E39"/>
    <w:rsid w:val="00987EB9"/>
    <w:rsid w:val="009902BC"/>
    <w:rsid w:val="009902F6"/>
    <w:rsid w:val="009905CC"/>
    <w:rsid w:val="009906ED"/>
    <w:rsid w:val="00990A98"/>
    <w:rsid w:val="00990BFD"/>
    <w:rsid w:val="00990E6B"/>
    <w:rsid w:val="0099134E"/>
    <w:rsid w:val="009914B0"/>
    <w:rsid w:val="009921A3"/>
    <w:rsid w:val="00992B5F"/>
    <w:rsid w:val="00992C4E"/>
    <w:rsid w:val="00992D44"/>
    <w:rsid w:val="00992ED1"/>
    <w:rsid w:val="009933BF"/>
    <w:rsid w:val="00993400"/>
    <w:rsid w:val="00993434"/>
    <w:rsid w:val="00993FB7"/>
    <w:rsid w:val="0099485D"/>
    <w:rsid w:val="00994DA3"/>
    <w:rsid w:val="009951E4"/>
    <w:rsid w:val="0099523B"/>
    <w:rsid w:val="009953DE"/>
    <w:rsid w:val="0099577B"/>
    <w:rsid w:val="00995B89"/>
    <w:rsid w:val="009961C2"/>
    <w:rsid w:val="009966D7"/>
    <w:rsid w:val="00996A67"/>
    <w:rsid w:val="00997416"/>
    <w:rsid w:val="00997550"/>
    <w:rsid w:val="009975D0"/>
    <w:rsid w:val="00997D78"/>
    <w:rsid w:val="009A01C4"/>
    <w:rsid w:val="009A0C08"/>
    <w:rsid w:val="009A113A"/>
    <w:rsid w:val="009A1660"/>
    <w:rsid w:val="009A1ABE"/>
    <w:rsid w:val="009A2128"/>
    <w:rsid w:val="009A2E8A"/>
    <w:rsid w:val="009A3C03"/>
    <w:rsid w:val="009A3D18"/>
    <w:rsid w:val="009A3D39"/>
    <w:rsid w:val="009A4AD9"/>
    <w:rsid w:val="009A4D04"/>
    <w:rsid w:val="009A4D0F"/>
    <w:rsid w:val="009A4E07"/>
    <w:rsid w:val="009A5101"/>
    <w:rsid w:val="009A5A76"/>
    <w:rsid w:val="009A5B8B"/>
    <w:rsid w:val="009A6104"/>
    <w:rsid w:val="009A6468"/>
    <w:rsid w:val="009A6D51"/>
    <w:rsid w:val="009A6F1E"/>
    <w:rsid w:val="009A750E"/>
    <w:rsid w:val="009A7735"/>
    <w:rsid w:val="009A7770"/>
    <w:rsid w:val="009A7906"/>
    <w:rsid w:val="009A7A1A"/>
    <w:rsid w:val="009A7C8E"/>
    <w:rsid w:val="009B0519"/>
    <w:rsid w:val="009B10B5"/>
    <w:rsid w:val="009B179B"/>
    <w:rsid w:val="009B2708"/>
    <w:rsid w:val="009B2D25"/>
    <w:rsid w:val="009B2F49"/>
    <w:rsid w:val="009B3C1D"/>
    <w:rsid w:val="009B3D0F"/>
    <w:rsid w:val="009B4400"/>
    <w:rsid w:val="009B44E8"/>
    <w:rsid w:val="009B456C"/>
    <w:rsid w:val="009B4A49"/>
    <w:rsid w:val="009B4B23"/>
    <w:rsid w:val="009B5B2C"/>
    <w:rsid w:val="009B5ED4"/>
    <w:rsid w:val="009B6002"/>
    <w:rsid w:val="009B6896"/>
    <w:rsid w:val="009B69A2"/>
    <w:rsid w:val="009B6B70"/>
    <w:rsid w:val="009B7623"/>
    <w:rsid w:val="009B77C7"/>
    <w:rsid w:val="009B7839"/>
    <w:rsid w:val="009C016F"/>
    <w:rsid w:val="009C0508"/>
    <w:rsid w:val="009C07F0"/>
    <w:rsid w:val="009C07F9"/>
    <w:rsid w:val="009C0860"/>
    <w:rsid w:val="009C0C16"/>
    <w:rsid w:val="009C168A"/>
    <w:rsid w:val="009C16D6"/>
    <w:rsid w:val="009C198A"/>
    <w:rsid w:val="009C1DD3"/>
    <w:rsid w:val="009C2007"/>
    <w:rsid w:val="009C23AC"/>
    <w:rsid w:val="009C2607"/>
    <w:rsid w:val="009C38F8"/>
    <w:rsid w:val="009C3AA2"/>
    <w:rsid w:val="009C3C58"/>
    <w:rsid w:val="009C439A"/>
    <w:rsid w:val="009C4E1B"/>
    <w:rsid w:val="009C549F"/>
    <w:rsid w:val="009C56BD"/>
    <w:rsid w:val="009C5F85"/>
    <w:rsid w:val="009C65CF"/>
    <w:rsid w:val="009C6632"/>
    <w:rsid w:val="009C7009"/>
    <w:rsid w:val="009C7137"/>
    <w:rsid w:val="009C7EBB"/>
    <w:rsid w:val="009D05B9"/>
    <w:rsid w:val="009D0660"/>
    <w:rsid w:val="009D0857"/>
    <w:rsid w:val="009D08E1"/>
    <w:rsid w:val="009D0D05"/>
    <w:rsid w:val="009D0D96"/>
    <w:rsid w:val="009D0E54"/>
    <w:rsid w:val="009D122B"/>
    <w:rsid w:val="009D138E"/>
    <w:rsid w:val="009D14D5"/>
    <w:rsid w:val="009D1A08"/>
    <w:rsid w:val="009D1CAD"/>
    <w:rsid w:val="009D203C"/>
    <w:rsid w:val="009D26F1"/>
    <w:rsid w:val="009D2EBD"/>
    <w:rsid w:val="009D2FC2"/>
    <w:rsid w:val="009D330E"/>
    <w:rsid w:val="009D3320"/>
    <w:rsid w:val="009D4DCF"/>
    <w:rsid w:val="009D5631"/>
    <w:rsid w:val="009D5842"/>
    <w:rsid w:val="009D593E"/>
    <w:rsid w:val="009D59D1"/>
    <w:rsid w:val="009D5E23"/>
    <w:rsid w:val="009D640C"/>
    <w:rsid w:val="009D6781"/>
    <w:rsid w:val="009D74BF"/>
    <w:rsid w:val="009D75EC"/>
    <w:rsid w:val="009D77B3"/>
    <w:rsid w:val="009D7B43"/>
    <w:rsid w:val="009D7CB1"/>
    <w:rsid w:val="009E0D03"/>
    <w:rsid w:val="009E1363"/>
    <w:rsid w:val="009E1BD9"/>
    <w:rsid w:val="009E2093"/>
    <w:rsid w:val="009E20D3"/>
    <w:rsid w:val="009E2671"/>
    <w:rsid w:val="009E2A0A"/>
    <w:rsid w:val="009E2F00"/>
    <w:rsid w:val="009E30B8"/>
    <w:rsid w:val="009E31CA"/>
    <w:rsid w:val="009E3510"/>
    <w:rsid w:val="009E3638"/>
    <w:rsid w:val="009E3F3E"/>
    <w:rsid w:val="009E4155"/>
    <w:rsid w:val="009E4486"/>
    <w:rsid w:val="009E4A63"/>
    <w:rsid w:val="009E4BA7"/>
    <w:rsid w:val="009E4FC5"/>
    <w:rsid w:val="009E5179"/>
    <w:rsid w:val="009E58FA"/>
    <w:rsid w:val="009E5951"/>
    <w:rsid w:val="009E5A14"/>
    <w:rsid w:val="009E5B23"/>
    <w:rsid w:val="009E5E82"/>
    <w:rsid w:val="009E65DA"/>
    <w:rsid w:val="009E6A7B"/>
    <w:rsid w:val="009E6B90"/>
    <w:rsid w:val="009E70B0"/>
    <w:rsid w:val="009E70D8"/>
    <w:rsid w:val="009E7337"/>
    <w:rsid w:val="009E735B"/>
    <w:rsid w:val="009E7913"/>
    <w:rsid w:val="009E7AFD"/>
    <w:rsid w:val="009E7C1F"/>
    <w:rsid w:val="009F0A5F"/>
    <w:rsid w:val="009F0C5B"/>
    <w:rsid w:val="009F11D5"/>
    <w:rsid w:val="009F13D7"/>
    <w:rsid w:val="009F14C4"/>
    <w:rsid w:val="009F194E"/>
    <w:rsid w:val="009F251C"/>
    <w:rsid w:val="009F2D4B"/>
    <w:rsid w:val="009F330A"/>
    <w:rsid w:val="009F3557"/>
    <w:rsid w:val="009F39D6"/>
    <w:rsid w:val="009F4269"/>
    <w:rsid w:val="009F47D3"/>
    <w:rsid w:val="009F4CCA"/>
    <w:rsid w:val="009F4D03"/>
    <w:rsid w:val="009F500E"/>
    <w:rsid w:val="009F5398"/>
    <w:rsid w:val="009F548A"/>
    <w:rsid w:val="009F591D"/>
    <w:rsid w:val="009F5B87"/>
    <w:rsid w:val="009F5B9E"/>
    <w:rsid w:val="009F5C14"/>
    <w:rsid w:val="009F5C73"/>
    <w:rsid w:val="009F5E48"/>
    <w:rsid w:val="009F616B"/>
    <w:rsid w:val="009F69F0"/>
    <w:rsid w:val="009F6B39"/>
    <w:rsid w:val="009F6B55"/>
    <w:rsid w:val="009F6BBC"/>
    <w:rsid w:val="009F7281"/>
    <w:rsid w:val="009F74CE"/>
    <w:rsid w:val="009F756E"/>
    <w:rsid w:val="009F7859"/>
    <w:rsid w:val="009F7C9C"/>
    <w:rsid w:val="009F7D1A"/>
    <w:rsid w:val="009F7D39"/>
    <w:rsid w:val="00A004C1"/>
    <w:rsid w:val="00A01181"/>
    <w:rsid w:val="00A018B3"/>
    <w:rsid w:val="00A0198A"/>
    <w:rsid w:val="00A01B0C"/>
    <w:rsid w:val="00A01B4C"/>
    <w:rsid w:val="00A0257B"/>
    <w:rsid w:val="00A02A4E"/>
    <w:rsid w:val="00A02E3D"/>
    <w:rsid w:val="00A03071"/>
    <w:rsid w:val="00A0353C"/>
    <w:rsid w:val="00A03FAD"/>
    <w:rsid w:val="00A04078"/>
    <w:rsid w:val="00A04102"/>
    <w:rsid w:val="00A04209"/>
    <w:rsid w:val="00A0446F"/>
    <w:rsid w:val="00A04D45"/>
    <w:rsid w:val="00A054CB"/>
    <w:rsid w:val="00A05C31"/>
    <w:rsid w:val="00A05D4E"/>
    <w:rsid w:val="00A05FC3"/>
    <w:rsid w:val="00A06591"/>
    <w:rsid w:val="00A067C6"/>
    <w:rsid w:val="00A06934"/>
    <w:rsid w:val="00A0698F"/>
    <w:rsid w:val="00A06ADB"/>
    <w:rsid w:val="00A077B6"/>
    <w:rsid w:val="00A0791F"/>
    <w:rsid w:val="00A07D6A"/>
    <w:rsid w:val="00A07EAF"/>
    <w:rsid w:val="00A10864"/>
    <w:rsid w:val="00A10F58"/>
    <w:rsid w:val="00A110C4"/>
    <w:rsid w:val="00A1131A"/>
    <w:rsid w:val="00A11A89"/>
    <w:rsid w:val="00A11BE8"/>
    <w:rsid w:val="00A11E57"/>
    <w:rsid w:val="00A11E69"/>
    <w:rsid w:val="00A120CD"/>
    <w:rsid w:val="00A12344"/>
    <w:rsid w:val="00A129B5"/>
    <w:rsid w:val="00A129F6"/>
    <w:rsid w:val="00A13191"/>
    <w:rsid w:val="00A134B6"/>
    <w:rsid w:val="00A13804"/>
    <w:rsid w:val="00A1390B"/>
    <w:rsid w:val="00A13D0B"/>
    <w:rsid w:val="00A142AE"/>
    <w:rsid w:val="00A14689"/>
    <w:rsid w:val="00A14797"/>
    <w:rsid w:val="00A148EF"/>
    <w:rsid w:val="00A14A06"/>
    <w:rsid w:val="00A150AF"/>
    <w:rsid w:val="00A15569"/>
    <w:rsid w:val="00A15996"/>
    <w:rsid w:val="00A160C9"/>
    <w:rsid w:val="00A16129"/>
    <w:rsid w:val="00A16ABB"/>
    <w:rsid w:val="00A1725B"/>
    <w:rsid w:val="00A17A2B"/>
    <w:rsid w:val="00A17AF8"/>
    <w:rsid w:val="00A17B81"/>
    <w:rsid w:val="00A200B2"/>
    <w:rsid w:val="00A20163"/>
    <w:rsid w:val="00A204DA"/>
    <w:rsid w:val="00A2060B"/>
    <w:rsid w:val="00A20786"/>
    <w:rsid w:val="00A21050"/>
    <w:rsid w:val="00A21190"/>
    <w:rsid w:val="00A21217"/>
    <w:rsid w:val="00A21491"/>
    <w:rsid w:val="00A2153A"/>
    <w:rsid w:val="00A21899"/>
    <w:rsid w:val="00A21B3B"/>
    <w:rsid w:val="00A22553"/>
    <w:rsid w:val="00A22620"/>
    <w:rsid w:val="00A22E20"/>
    <w:rsid w:val="00A2314A"/>
    <w:rsid w:val="00A23635"/>
    <w:rsid w:val="00A2368C"/>
    <w:rsid w:val="00A23B50"/>
    <w:rsid w:val="00A23BCE"/>
    <w:rsid w:val="00A23CE6"/>
    <w:rsid w:val="00A24079"/>
    <w:rsid w:val="00A24905"/>
    <w:rsid w:val="00A24B19"/>
    <w:rsid w:val="00A250CB"/>
    <w:rsid w:val="00A25117"/>
    <w:rsid w:val="00A25414"/>
    <w:rsid w:val="00A254B7"/>
    <w:rsid w:val="00A25845"/>
    <w:rsid w:val="00A25E04"/>
    <w:rsid w:val="00A25F6A"/>
    <w:rsid w:val="00A263B5"/>
    <w:rsid w:val="00A2672C"/>
    <w:rsid w:val="00A2674D"/>
    <w:rsid w:val="00A26A5D"/>
    <w:rsid w:val="00A26B9D"/>
    <w:rsid w:val="00A27255"/>
    <w:rsid w:val="00A2786D"/>
    <w:rsid w:val="00A27D52"/>
    <w:rsid w:val="00A27D98"/>
    <w:rsid w:val="00A303F1"/>
    <w:rsid w:val="00A3065D"/>
    <w:rsid w:val="00A3083B"/>
    <w:rsid w:val="00A30E50"/>
    <w:rsid w:val="00A311A9"/>
    <w:rsid w:val="00A31B70"/>
    <w:rsid w:val="00A320B6"/>
    <w:rsid w:val="00A321DB"/>
    <w:rsid w:val="00A325E5"/>
    <w:rsid w:val="00A3297A"/>
    <w:rsid w:val="00A32D74"/>
    <w:rsid w:val="00A334D6"/>
    <w:rsid w:val="00A33A6F"/>
    <w:rsid w:val="00A34298"/>
    <w:rsid w:val="00A34D64"/>
    <w:rsid w:val="00A34D80"/>
    <w:rsid w:val="00A3522B"/>
    <w:rsid w:val="00A35A36"/>
    <w:rsid w:val="00A35AAF"/>
    <w:rsid w:val="00A35C6A"/>
    <w:rsid w:val="00A35CBB"/>
    <w:rsid w:val="00A35FFC"/>
    <w:rsid w:val="00A36254"/>
    <w:rsid w:val="00A362FF"/>
    <w:rsid w:val="00A3702A"/>
    <w:rsid w:val="00A3717E"/>
    <w:rsid w:val="00A3769B"/>
    <w:rsid w:val="00A37F96"/>
    <w:rsid w:val="00A40516"/>
    <w:rsid w:val="00A4059D"/>
    <w:rsid w:val="00A40DBC"/>
    <w:rsid w:val="00A42C08"/>
    <w:rsid w:val="00A42C3D"/>
    <w:rsid w:val="00A42D1F"/>
    <w:rsid w:val="00A42DD8"/>
    <w:rsid w:val="00A431BB"/>
    <w:rsid w:val="00A435A3"/>
    <w:rsid w:val="00A43739"/>
    <w:rsid w:val="00A45159"/>
    <w:rsid w:val="00A457EB"/>
    <w:rsid w:val="00A45D40"/>
    <w:rsid w:val="00A46544"/>
    <w:rsid w:val="00A4681B"/>
    <w:rsid w:val="00A469DD"/>
    <w:rsid w:val="00A46E06"/>
    <w:rsid w:val="00A47228"/>
    <w:rsid w:val="00A477C7"/>
    <w:rsid w:val="00A47877"/>
    <w:rsid w:val="00A47925"/>
    <w:rsid w:val="00A503BF"/>
    <w:rsid w:val="00A507E7"/>
    <w:rsid w:val="00A50FE3"/>
    <w:rsid w:val="00A51089"/>
    <w:rsid w:val="00A512E9"/>
    <w:rsid w:val="00A51428"/>
    <w:rsid w:val="00A5157F"/>
    <w:rsid w:val="00A5182D"/>
    <w:rsid w:val="00A51D1E"/>
    <w:rsid w:val="00A52D22"/>
    <w:rsid w:val="00A53172"/>
    <w:rsid w:val="00A54F49"/>
    <w:rsid w:val="00A550B8"/>
    <w:rsid w:val="00A5524B"/>
    <w:rsid w:val="00A55252"/>
    <w:rsid w:val="00A559F2"/>
    <w:rsid w:val="00A55AFC"/>
    <w:rsid w:val="00A562E7"/>
    <w:rsid w:val="00A564E4"/>
    <w:rsid w:val="00A56563"/>
    <w:rsid w:val="00A56689"/>
    <w:rsid w:val="00A572E2"/>
    <w:rsid w:val="00A57FE6"/>
    <w:rsid w:val="00A60E4F"/>
    <w:rsid w:val="00A617A3"/>
    <w:rsid w:val="00A620D9"/>
    <w:rsid w:val="00A62FC6"/>
    <w:rsid w:val="00A630BC"/>
    <w:rsid w:val="00A6315C"/>
    <w:rsid w:val="00A63319"/>
    <w:rsid w:val="00A63502"/>
    <w:rsid w:val="00A63960"/>
    <w:rsid w:val="00A64194"/>
    <w:rsid w:val="00A64BC4"/>
    <w:rsid w:val="00A64E1E"/>
    <w:rsid w:val="00A64FA5"/>
    <w:rsid w:val="00A665BA"/>
    <w:rsid w:val="00A67EB6"/>
    <w:rsid w:val="00A67F2B"/>
    <w:rsid w:val="00A70034"/>
    <w:rsid w:val="00A703C3"/>
    <w:rsid w:val="00A703C6"/>
    <w:rsid w:val="00A70E52"/>
    <w:rsid w:val="00A70F61"/>
    <w:rsid w:val="00A7107B"/>
    <w:rsid w:val="00A71115"/>
    <w:rsid w:val="00A71D2B"/>
    <w:rsid w:val="00A72618"/>
    <w:rsid w:val="00A7283C"/>
    <w:rsid w:val="00A729EA"/>
    <w:rsid w:val="00A72A74"/>
    <w:rsid w:val="00A72CDE"/>
    <w:rsid w:val="00A72F04"/>
    <w:rsid w:val="00A736C9"/>
    <w:rsid w:val="00A74101"/>
    <w:rsid w:val="00A74DC5"/>
    <w:rsid w:val="00A7544B"/>
    <w:rsid w:val="00A7550B"/>
    <w:rsid w:val="00A76297"/>
    <w:rsid w:val="00A763EE"/>
    <w:rsid w:val="00A76908"/>
    <w:rsid w:val="00A76AAE"/>
    <w:rsid w:val="00A772F2"/>
    <w:rsid w:val="00A7741B"/>
    <w:rsid w:val="00A80FE1"/>
    <w:rsid w:val="00A8161F"/>
    <w:rsid w:val="00A816ED"/>
    <w:rsid w:val="00A81BC6"/>
    <w:rsid w:val="00A81F22"/>
    <w:rsid w:val="00A823AA"/>
    <w:rsid w:val="00A8260E"/>
    <w:rsid w:val="00A83090"/>
    <w:rsid w:val="00A83D1D"/>
    <w:rsid w:val="00A84049"/>
    <w:rsid w:val="00A84332"/>
    <w:rsid w:val="00A849F4"/>
    <w:rsid w:val="00A84FE2"/>
    <w:rsid w:val="00A85335"/>
    <w:rsid w:val="00A85BF8"/>
    <w:rsid w:val="00A869E3"/>
    <w:rsid w:val="00A86B95"/>
    <w:rsid w:val="00A876C7"/>
    <w:rsid w:val="00A87919"/>
    <w:rsid w:val="00A87E3B"/>
    <w:rsid w:val="00A90406"/>
    <w:rsid w:val="00A90AC5"/>
    <w:rsid w:val="00A9128A"/>
    <w:rsid w:val="00A91340"/>
    <w:rsid w:val="00A91B83"/>
    <w:rsid w:val="00A91C06"/>
    <w:rsid w:val="00A91D26"/>
    <w:rsid w:val="00A9248B"/>
    <w:rsid w:val="00A9265A"/>
    <w:rsid w:val="00A9284B"/>
    <w:rsid w:val="00A92D25"/>
    <w:rsid w:val="00A93082"/>
    <w:rsid w:val="00A9335C"/>
    <w:rsid w:val="00A9358A"/>
    <w:rsid w:val="00A9434B"/>
    <w:rsid w:val="00A94491"/>
    <w:rsid w:val="00A946F0"/>
    <w:rsid w:val="00A946FD"/>
    <w:rsid w:val="00A94C38"/>
    <w:rsid w:val="00A95195"/>
    <w:rsid w:val="00A95412"/>
    <w:rsid w:val="00A95AC5"/>
    <w:rsid w:val="00A95CF0"/>
    <w:rsid w:val="00A95E4A"/>
    <w:rsid w:val="00A960A7"/>
    <w:rsid w:val="00A960E1"/>
    <w:rsid w:val="00A965B7"/>
    <w:rsid w:val="00A96707"/>
    <w:rsid w:val="00A96B12"/>
    <w:rsid w:val="00A96F8A"/>
    <w:rsid w:val="00A96FB2"/>
    <w:rsid w:val="00A9711E"/>
    <w:rsid w:val="00A977F7"/>
    <w:rsid w:val="00A97B70"/>
    <w:rsid w:val="00AA0269"/>
    <w:rsid w:val="00AA13B0"/>
    <w:rsid w:val="00AA1828"/>
    <w:rsid w:val="00AA2676"/>
    <w:rsid w:val="00AA34CB"/>
    <w:rsid w:val="00AA3800"/>
    <w:rsid w:val="00AA3EE8"/>
    <w:rsid w:val="00AA3F64"/>
    <w:rsid w:val="00AA4F7F"/>
    <w:rsid w:val="00AA5AEF"/>
    <w:rsid w:val="00AA5D46"/>
    <w:rsid w:val="00AA6765"/>
    <w:rsid w:val="00AA6A50"/>
    <w:rsid w:val="00AA7133"/>
    <w:rsid w:val="00AA7789"/>
    <w:rsid w:val="00AA7C6C"/>
    <w:rsid w:val="00AA7EFD"/>
    <w:rsid w:val="00AB0A47"/>
    <w:rsid w:val="00AB0BF4"/>
    <w:rsid w:val="00AB1CD0"/>
    <w:rsid w:val="00AB23FD"/>
    <w:rsid w:val="00AB26BD"/>
    <w:rsid w:val="00AB2B21"/>
    <w:rsid w:val="00AB2DAC"/>
    <w:rsid w:val="00AB300E"/>
    <w:rsid w:val="00AB37ED"/>
    <w:rsid w:val="00AB396C"/>
    <w:rsid w:val="00AB4354"/>
    <w:rsid w:val="00AB4487"/>
    <w:rsid w:val="00AB473D"/>
    <w:rsid w:val="00AB4C02"/>
    <w:rsid w:val="00AB4E0F"/>
    <w:rsid w:val="00AB5BCC"/>
    <w:rsid w:val="00AB5C39"/>
    <w:rsid w:val="00AB5D01"/>
    <w:rsid w:val="00AB5ED7"/>
    <w:rsid w:val="00AB658A"/>
    <w:rsid w:val="00AB7038"/>
    <w:rsid w:val="00AB7214"/>
    <w:rsid w:val="00AB7278"/>
    <w:rsid w:val="00AB7970"/>
    <w:rsid w:val="00AB7FFB"/>
    <w:rsid w:val="00AC0B11"/>
    <w:rsid w:val="00AC0B2D"/>
    <w:rsid w:val="00AC0C66"/>
    <w:rsid w:val="00AC0D82"/>
    <w:rsid w:val="00AC1166"/>
    <w:rsid w:val="00AC123F"/>
    <w:rsid w:val="00AC1AC2"/>
    <w:rsid w:val="00AC2B1E"/>
    <w:rsid w:val="00AC2E96"/>
    <w:rsid w:val="00AC2F23"/>
    <w:rsid w:val="00AC355B"/>
    <w:rsid w:val="00AC3F22"/>
    <w:rsid w:val="00AC3F76"/>
    <w:rsid w:val="00AC478B"/>
    <w:rsid w:val="00AC493E"/>
    <w:rsid w:val="00AC4F23"/>
    <w:rsid w:val="00AC6495"/>
    <w:rsid w:val="00AC69A3"/>
    <w:rsid w:val="00AC6DCC"/>
    <w:rsid w:val="00AC78E8"/>
    <w:rsid w:val="00AD02BD"/>
    <w:rsid w:val="00AD037D"/>
    <w:rsid w:val="00AD04F6"/>
    <w:rsid w:val="00AD0726"/>
    <w:rsid w:val="00AD0968"/>
    <w:rsid w:val="00AD0FB3"/>
    <w:rsid w:val="00AD1524"/>
    <w:rsid w:val="00AD18B7"/>
    <w:rsid w:val="00AD1B7D"/>
    <w:rsid w:val="00AD1CCF"/>
    <w:rsid w:val="00AD2131"/>
    <w:rsid w:val="00AD2468"/>
    <w:rsid w:val="00AD2BD7"/>
    <w:rsid w:val="00AD3150"/>
    <w:rsid w:val="00AD373F"/>
    <w:rsid w:val="00AD41D1"/>
    <w:rsid w:val="00AD42EC"/>
    <w:rsid w:val="00AD51CC"/>
    <w:rsid w:val="00AD5597"/>
    <w:rsid w:val="00AD5CB0"/>
    <w:rsid w:val="00AD6078"/>
    <w:rsid w:val="00AD6E34"/>
    <w:rsid w:val="00AD717C"/>
    <w:rsid w:val="00AD74DF"/>
    <w:rsid w:val="00AD7577"/>
    <w:rsid w:val="00AD77B0"/>
    <w:rsid w:val="00AD78E8"/>
    <w:rsid w:val="00AE004C"/>
    <w:rsid w:val="00AE00AD"/>
    <w:rsid w:val="00AE0811"/>
    <w:rsid w:val="00AE0915"/>
    <w:rsid w:val="00AE0B39"/>
    <w:rsid w:val="00AE0D1C"/>
    <w:rsid w:val="00AE1392"/>
    <w:rsid w:val="00AE1A54"/>
    <w:rsid w:val="00AE1CF1"/>
    <w:rsid w:val="00AE1DA5"/>
    <w:rsid w:val="00AE1F93"/>
    <w:rsid w:val="00AE2963"/>
    <w:rsid w:val="00AE3FDA"/>
    <w:rsid w:val="00AE4560"/>
    <w:rsid w:val="00AE4635"/>
    <w:rsid w:val="00AE4745"/>
    <w:rsid w:val="00AE4767"/>
    <w:rsid w:val="00AE4980"/>
    <w:rsid w:val="00AE4BC0"/>
    <w:rsid w:val="00AE527B"/>
    <w:rsid w:val="00AE52A4"/>
    <w:rsid w:val="00AE56DD"/>
    <w:rsid w:val="00AE58D3"/>
    <w:rsid w:val="00AE59DC"/>
    <w:rsid w:val="00AE5D00"/>
    <w:rsid w:val="00AE65A7"/>
    <w:rsid w:val="00AE6783"/>
    <w:rsid w:val="00AE6A62"/>
    <w:rsid w:val="00AE6ECD"/>
    <w:rsid w:val="00AF0876"/>
    <w:rsid w:val="00AF090D"/>
    <w:rsid w:val="00AF0958"/>
    <w:rsid w:val="00AF10EF"/>
    <w:rsid w:val="00AF143F"/>
    <w:rsid w:val="00AF14C6"/>
    <w:rsid w:val="00AF17FC"/>
    <w:rsid w:val="00AF18FC"/>
    <w:rsid w:val="00AF2186"/>
    <w:rsid w:val="00AF21AB"/>
    <w:rsid w:val="00AF2576"/>
    <w:rsid w:val="00AF263A"/>
    <w:rsid w:val="00AF2F86"/>
    <w:rsid w:val="00AF3347"/>
    <w:rsid w:val="00AF35F9"/>
    <w:rsid w:val="00AF3C9D"/>
    <w:rsid w:val="00AF43BB"/>
    <w:rsid w:val="00AF44FE"/>
    <w:rsid w:val="00AF483E"/>
    <w:rsid w:val="00AF4978"/>
    <w:rsid w:val="00AF50D9"/>
    <w:rsid w:val="00AF5D0D"/>
    <w:rsid w:val="00AF5F50"/>
    <w:rsid w:val="00AF5F74"/>
    <w:rsid w:val="00AF6279"/>
    <w:rsid w:val="00AF62C2"/>
    <w:rsid w:val="00AF748B"/>
    <w:rsid w:val="00AF791C"/>
    <w:rsid w:val="00AF7DD1"/>
    <w:rsid w:val="00B00069"/>
    <w:rsid w:val="00B00526"/>
    <w:rsid w:val="00B01647"/>
    <w:rsid w:val="00B017E5"/>
    <w:rsid w:val="00B01A27"/>
    <w:rsid w:val="00B02670"/>
    <w:rsid w:val="00B0285F"/>
    <w:rsid w:val="00B02B8F"/>
    <w:rsid w:val="00B03065"/>
    <w:rsid w:val="00B03EB3"/>
    <w:rsid w:val="00B040E1"/>
    <w:rsid w:val="00B040FF"/>
    <w:rsid w:val="00B048D0"/>
    <w:rsid w:val="00B0522C"/>
    <w:rsid w:val="00B054A4"/>
    <w:rsid w:val="00B05D05"/>
    <w:rsid w:val="00B06DAA"/>
    <w:rsid w:val="00B0785F"/>
    <w:rsid w:val="00B07C08"/>
    <w:rsid w:val="00B10278"/>
    <w:rsid w:val="00B10508"/>
    <w:rsid w:val="00B10680"/>
    <w:rsid w:val="00B107D9"/>
    <w:rsid w:val="00B10AEB"/>
    <w:rsid w:val="00B111C8"/>
    <w:rsid w:val="00B12481"/>
    <w:rsid w:val="00B12889"/>
    <w:rsid w:val="00B1374D"/>
    <w:rsid w:val="00B13800"/>
    <w:rsid w:val="00B13912"/>
    <w:rsid w:val="00B1499D"/>
    <w:rsid w:val="00B14AB6"/>
    <w:rsid w:val="00B15114"/>
    <w:rsid w:val="00B15123"/>
    <w:rsid w:val="00B162CB"/>
    <w:rsid w:val="00B16F15"/>
    <w:rsid w:val="00B17C62"/>
    <w:rsid w:val="00B206C0"/>
    <w:rsid w:val="00B2098C"/>
    <w:rsid w:val="00B21091"/>
    <w:rsid w:val="00B21097"/>
    <w:rsid w:val="00B21107"/>
    <w:rsid w:val="00B213E8"/>
    <w:rsid w:val="00B215C6"/>
    <w:rsid w:val="00B21676"/>
    <w:rsid w:val="00B21739"/>
    <w:rsid w:val="00B21D9D"/>
    <w:rsid w:val="00B21E00"/>
    <w:rsid w:val="00B227A1"/>
    <w:rsid w:val="00B22FFD"/>
    <w:rsid w:val="00B233CC"/>
    <w:rsid w:val="00B23D92"/>
    <w:rsid w:val="00B23F8C"/>
    <w:rsid w:val="00B241C0"/>
    <w:rsid w:val="00B242E4"/>
    <w:rsid w:val="00B24352"/>
    <w:rsid w:val="00B2436A"/>
    <w:rsid w:val="00B2499C"/>
    <w:rsid w:val="00B254F9"/>
    <w:rsid w:val="00B25549"/>
    <w:rsid w:val="00B256E5"/>
    <w:rsid w:val="00B25C97"/>
    <w:rsid w:val="00B26089"/>
    <w:rsid w:val="00B27CBA"/>
    <w:rsid w:val="00B304FC"/>
    <w:rsid w:val="00B30655"/>
    <w:rsid w:val="00B30BD7"/>
    <w:rsid w:val="00B31A54"/>
    <w:rsid w:val="00B31CC1"/>
    <w:rsid w:val="00B32052"/>
    <w:rsid w:val="00B32FBA"/>
    <w:rsid w:val="00B337C7"/>
    <w:rsid w:val="00B337D2"/>
    <w:rsid w:val="00B337F6"/>
    <w:rsid w:val="00B33881"/>
    <w:rsid w:val="00B33E81"/>
    <w:rsid w:val="00B34287"/>
    <w:rsid w:val="00B343F2"/>
    <w:rsid w:val="00B34630"/>
    <w:rsid w:val="00B34D86"/>
    <w:rsid w:val="00B352F9"/>
    <w:rsid w:val="00B35603"/>
    <w:rsid w:val="00B35FEB"/>
    <w:rsid w:val="00B36CF8"/>
    <w:rsid w:val="00B36D77"/>
    <w:rsid w:val="00B3700A"/>
    <w:rsid w:val="00B37277"/>
    <w:rsid w:val="00B3753D"/>
    <w:rsid w:val="00B37C76"/>
    <w:rsid w:val="00B40370"/>
    <w:rsid w:val="00B414E1"/>
    <w:rsid w:val="00B417FE"/>
    <w:rsid w:val="00B43AA2"/>
    <w:rsid w:val="00B43CD9"/>
    <w:rsid w:val="00B44339"/>
    <w:rsid w:val="00B44520"/>
    <w:rsid w:val="00B446C9"/>
    <w:rsid w:val="00B4489D"/>
    <w:rsid w:val="00B44D4F"/>
    <w:rsid w:val="00B453E3"/>
    <w:rsid w:val="00B45500"/>
    <w:rsid w:val="00B45EA7"/>
    <w:rsid w:val="00B4613A"/>
    <w:rsid w:val="00B46146"/>
    <w:rsid w:val="00B4647B"/>
    <w:rsid w:val="00B46908"/>
    <w:rsid w:val="00B46C26"/>
    <w:rsid w:val="00B471E4"/>
    <w:rsid w:val="00B47296"/>
    <w:rsid w:val="00B4748D"/>
    <w:rsid w:val="00B47BFD"/>
    <w:rsid w:val="00B47F27"/>
    <w:rsid w:val="00B50514"/>
    <w:rsid w:val="00B505D1"/>
    <w:rsid w:val="00B5085D"/>
    <w:rsid w:val="00B50D6D"/>
    <w:rsid w:val="00B50E52"/>
    <w:rsid w:val="00B50F01"/>
    <w:rsid w:val="00B5105F"/>
    <w:rsid w:val="00B511CE"/>
    <w:rsid w:val="00B519A3"/>
    <w:rsid w:val="00B51A60"/>
    <w:rsid w:val="00B51B54"/>
    <w:rsid w:val="00B52405"/>
    <w:rsid w:val="00B5245A"/>
    <w:rsid w:val="00B5247F"/>
    <w:rsid w:val="00B524CD"/>
    <w:rsid w:val="00B526CA"/>
    <w:rsid w:val="00B52B06"/>
    <w:rsid w:val="00B52E8A"/>
    <w:rsid w:val="00B5301A"/>
    <w:rsid w:val="00B5367E"/>
    <w:rsid w:val="00B53845"/>
    <w:rsid w:val="00B53C50"/>
    <w:rsid w:val="00B54D9A"/>
    <w:rsid w:val="00B54E9F"/>
    <w:rsid w:val="00B54FC8"/>
    <w:rsid w:val="00B55111"/>
    <w:rsid w:val="00B55E93"/>
    <w:rsid w:val="00B566C2"/>
    <w:rsid w:val="00B567C3"/>
    <w:rsid w:val="00B56D43"/>
    <w:rsid w:val="00B57A0F"/>
    <w:rsid w:val="00B57AA8"/>
    <w:rsid w:val="00B60514"/>
    <w:rsid w:val="00B6091E"/>
    <w:rsid w:val="00B60939"/>
    <w:rsid w:val="00B60F27"/>
    <w:rsid w:val="00B61090"/>
    <w:rsid w:val="00B61196"/>
    <w:rsid w:val="00B61205"/>
    <w:rsid w:val="00B613E3"/>
    <w:rsid w:val="00B616B5"/>
    <w:rsid w:val="00B61A42"/>
    <w:rsid w:val="00B61C75"/>
    <w:rsid w:val="00B61DE8"/>
    <w:rsid w:val="00B61F48"/>
    <w:rsid w:val="00B6225A"/>
    <w:rsid w:val="00B625F8"/>
    <w:rsid w:val="00B627B4"/>
    <w:rsid w:val="00B630F0"/>
    <w:rsid w:val="00B63204"/>
    <w:rsid w:val="00B63EAF"/>
    <w:rsid w:val="00B645F6"/>
    <w:rsid w:val="00B64695"/>
    <w:rsid w:val="00B64937"/>
    <w:rsid w:val="00B64B63"/>
    <w:rsid w:val="00B64CF5"/>
    <w:rsid w:val="00B651AC"/>
    <w:rsid w:val="00B6569E"/>
    <w:rsid w:val="00B656DE"/>
    <w:rsid w:val="00B6572D"/>
    <w:rsid w:val="00B65995"/>
    <w:rsid w:val="00B65A07"/>
    <w:rsid w:val="00B6609E"/>
    <w:rsid w:val="00B6622C"/>
    <w:rsid w:val="00B66B8E"/>
    <w:rsid w:val="00B66E5A"/>
    <w:rsid w:val="00B66F61"/>
    <w:rsid w:val="00B6794F"/>
    <w:rsid w:val="00B70FBD"/>
    <w:rsid w:val="00B71E35"/>
    <w:rsid w:val="00B723C9"/>
    <w:rsid w:val="00B72535"/>
    <w:rsid w:val="00B725D2"/>
    <w:rsid w:val="00B7275A"/>
    <w:rsid w:val="00B72ABC"/>
    <w:rsid w:val="00B72B7E"/>
    <w:rsid w:val="00B730E5"/>
    <w:rsid w:val="00B7316D"/>
    <w:rsid w:val="00B73FCB"/>
    <w:rsid w:val="00B7492A"/>
    <w:rsid w:val="00B74CFF"/>
    <w:rsid w:val="00B7527B"/>
    <w:rsid w:val="00B7545A"/>
    <w:rsid w:val="00B758A6"/>
    <w:rsid w:val="00B75C19"/>
    <w:rsid w:val="00B75C47"/>
    <w:rsid w:val="00B76899"/>
    <w:rsid w:val="00B76C24"/>
    <w:rsid w:val="00B76FFE"/>
    <w:rsid w:val="00B7724C"/>
    <w:rsid w:val="00B77345"/>
    <w:rsid w:val="00B77382"/>
    <w:rsid w:val="00B77DC8"/>
    <w:rsid w:val="00B80175"/>
    <w:rsid w:val="00B80760"/>
    <w:rsid w:val="00B80A46"/>
    <w:rsid w:val="00B8162D"/>
    <w:rsid w:val="00B8167C"/>
    <w:rsid w:val="00B818A7"/>
    <w:rsid w:val="00B819F7"/>
    <w:rsid w:val="00B81BEB"/>
    <w:rsid w:val="00B81D8D"/>
    <w:rsid w:val="00B81FBE"/>
    <w:rsid w:val="00B8285D"/>
    <w:rsid w:val="00B82BA0"/>
    <w:rsid w:val="00B82D8E"/>
    <w:rsid w:val="00B82DC9"/>
    <w:rsid w:val="00B82FA5"/>
    <w:rsid w:val="00B82FDB"/>
    <w:rsid w:val="00B8322E"/>
    <w:rsid w:val="00B84AA5"/>
    <w:rsid w:val="00B84F8D"/>
    <w:rsid w:val="00B84FEC"/>
    <w:rsid w:val="00B85071"/>
    <w:rsid w:val="00B855B4"/>
    <w:rsid w:val="00B85774"/>
    <w:rsid w:val="00B85DF3"/>
    <w:rsid w:val="00B860DE"/>
    <w:rsid w:val="00B862BA"/>
    <w:rsid w:val="00B8630F"/>
    <w:rsid w:val="00B86793"/>
    <w:rsid w:val="00B86F41"/>
    <w:rsid w:val="00B871D6"/>
    <w:rsid w:val="00B87215"/>
    <w:rsid w:val="00B8725A"/>
    <w:rsid w:val="00B8799B"/>
    <w:rsid w:val="00B87C52"/>
    <w:rsid w:val="00B87D14"/>
    <w:rsid w:val="00B902A7"/>
    <w:rsid w:val="00B905CA"/>
    <w:rsid w:val="00B90644"/>
    <w:rsid w:val="00B909A5"/>
    <w:rsid w:val="00B90A7C"/>
    <w:rsid w:val="00B9109E"/>
    <w:rsid w:val="00B91FD5"/>
    <w:rsid w:val="00B920BC"/>
    <w:rsid w:val="00B92F60"/>
    <w:rsid w:val="00B9312C"/>
    <w:rsid w:val="00B93BB2"/>
    <w:rsid w:val="00B93F43"/>
    <w:rsid w:val="00B94131"/>
    <w:rsid w:val="00B953F0"/>
    <w:rsid w:val="00B955B1"/>
    <w:rsid w:val="00B95F66"/>
    <w:rsid w:val="00B961E4"/>
    <w:rsid w:val="00B965DE"/>
    <w:rsid w:val="00B96744"/>
    <w:rsid w:val="00B96869"/>
    <w:rsid w:val="00B96B2A"/>
    <w:rsid w:val="00B96F1E"/>
    <w:rsid w:val="00B979A7"/>
    <w:rsid w:val="00B97AD8"/>
    <w:rsid w:val="00B97C40"/>
    <w:rsid w:val="00BA05E2"/>
    <w:rsid w:val="00BA09DA"/>
    <w:rsid w:val="00BA1479"/>
    <w:rsid w:val="00BA14E6"/>
    <w:rsid w:val="00BA1652"/>
    <w:rsid w:val="00BA1B0A"/>
    <w:rsid w:val="00BA1C29"/>
    <w:rsid w:val="00BA236F"/>
    <w:rsid w:val="00BA2762"/>
    <w:rsid w:val="00BA29F6"/>
    <w:rsid w:val="00BA2A68"/>
    <w:rsid w:val="00BA355C"/>
    <w:rsid w:val="00BA3B91"/>
    <w:rsid w:val="00BA3BE5"/>
    <w:rsid w:val="00BA3CCB"/>
    <w:rsid w:val="00BA3D08"/>
    <w:rsid w:val="00BA4C33"/>
    <w:rsid w:val="00BA5589"/>
    <w:rsid w:val="00BA5AAA"/>
    <w:rsid w:val="00BA5C2E"/>
    <w:rsid w:val="00BA5F25"/>
    <w:rsid w:val="00BA62FB"/>
    <w:rsid w:val="00BA653B"/>
    <w:rsid w:val="00BA66FD"/>
    <w:rsid w:val="00BA6D8D"/>
    <w:rsid w:val="00BA7578"/>
    <w:rsid w:val="00BA78E5"/>
    <w:rsid w:val="00BA79F8"/>
    <w:rsid w:val="00BA7A7A"/>
    <w:rsid w:val="00BB0B60"/>
    <w:rsid w:val="00BB0C0D"/>
    <w:rsid w:val="00BB10BD"/>
    <w:rsid w:val="00BB17B5"/>
    <w:rsid w:val="00BB1B26"/>
    <w:rsid w:val="00BB1B41"/>
    <w:rsid w:val="00BB295D"/>
    <w:rsid w:val="00BB3385"/>
    <w:rsid w:val="00BB34DD"/>
    <w:rsid w:val="00BB416B"/>
    <w:rsid w:val="00BB41BF"/>
    <w:rsid w:val="00BB41E1"/>
    <w:rsid w:val="00BB450B"/>
    <w:rsid w:val="00BB461A"/>
    <w:rsid w:val="00BB4771"/>
    <w:rsid w:val="00BB4E13"/>
    <w:rsid w:val="00BB5529"/>
    <w:rsid w:val="00BB59F2"/>
    <w:rsid w:val="00BB6336"/>
    <w:rsid w:val="00BB6BF3"/>
    <w:rsid w:val="00BB6EDB"/>
    <w:rsid w:val="00BB7387"/>
    <w:rsid w:val="00BC0353"/>
    <w:rsid w:val="00BC070D"/>
    <w:rsid w:val="00BC09A9"/>
    <w:rsid w:val="00BC152A"/>
    <w:rsid w:val="00BC1B76"/>
    <w:rsid w:val="00BC246D"/>
    <w:rsid w:val="00BC28EF"/>
    <w:rsid w:val="00BC2D83"/>
    <w:rsid w:val="00BC2DE1"/>
    <w:rsid w:val="00BC3BF2"/>
    <w:rsid w:val="00BC3F97"/>
    <w:rsid w:val="00BC41B1"/>
    <w:rsid w:val="00BC427F"/>
    <w:rsid w:val="00BC4BCD"/>
    <w:rsid w:val="00BC4E5C"/>
    <w:rsid w:val="00BC54FC"/>
    <w:rsid w:val="00BC55A8"/>
    <w:rsid w:val="00BC592A"/>
    <w:rsid w:val="00BC5A13"/>
    <w:rsid w:val="00BC5BD1"/>
    <w:rsid w:val="00BC62CD"/>
    <w:rsid w:val="00BC6565"/>
    <w:rsid w:val="00BC6B81"/>
    <w:rsid w:val="00BC709A"/>
    <w:rsid w:val="00BC7C9B"/>
    <w:rsid w:val="00BD023C"/>
    <w:rsid w:val="00BD06D0"/>
    <w:rsid w:val="00BD0A74"/>
    <w:rsid w:val="00BD0D39"/>
    <w:rsid w:val="00BD0F16"/>
    <w:rsid w:val="00BD18A6"/>
    <w:rsid w:val="00BD26F0"/>
    <w:rsid w:val="00BD28FA"/>
    <w:rsid w:val="00BD2E50"/>
    <w:rsid w:val="00BD32B8"/>
    <w:rsid w:val="00BD3645"/>
    <w:rsid w:val="00BD3BE9"/>
    <w:rsid w:val="00BD479D"/>
    <w:rsid w:val="00BD491C"/>
    <w:rsid w:val="00BD4F0C"/>
    <w:rsid w:val="00BD5B03"/>
    <w:rsid w:val="00BD5EC3"/>
    <w:rsid w:val="00BD607C"/>
    <w:rsid w:val="00BD650D"/>
    <w:rsid w:val="00BD7D7E"/>
    <w:rsid w:val="00BE0431"/>
    <w:rsid w:val="00BE054C"/>
    <w:rsid w:val="00BE0867"/>
    <w:rsid w:val="00BE0AC1"/>
    <w:rsid w:val="00BE0BC8"/>
    <w:rsid w:val="00BE0C1C"/>
    <w:rsid w:val="00BE0D4F"/>
    <w:rsid w:val="00BE10CB"/>
    <w:rsid w:val="00BE13B9"/>
    <w:rsid w:val="00BE13DD"/>
    <w:rsid w:val="00BE1B73"/>
    <w:rsid w:val="00BE2772"/>
    <w:rsid w:val="00BE2D73"/>
    <w:rsid w:val="00BE2FFE"/>
    <w:rsid w:val="00BE3127"/>
    <w:rsid w:val="00BE3689"/>
    <w:rsid w:val="00BE382A"/>
    <w:rsid w:val="00BE399F"/>
    <w:rsid w:val="00BE3A12"/>
    <w:rsid w:val="00BE3AA4"/>
    <w:rsid w:val="00BE4217"/>
    <w:rsid w:val="00BE4232"/>
    <w:rsid w:val="00BE4970"/>
    <w:rsid w:val="00BE662C"/>
    <w:rsid w:val="00BE677B"/>
    <w:rsid w:val="00BE7192"/>
    <w:rsid w:val="00BE7286"/>
    <w:rsid w:val="00BE7AB8"/>
    <w:rsid w:val="00BE7C8B"/>
    <w:rsid w:val="00BE7D16"/>
    <w:rsid w:val="00BF0289"/>
    <w:rsid w:val="00BF0303"/>
    <w:rsid w:val="00BF052B"/>
    <w:rsid w:val="00BF0739"/>
    <w:rsid w:val="00BF1004"/>
    <w:rsid w:val="00BF124B"/>
    <w:rsid w:val="00BF12DC"/>
    <w:rsid w:val="00BF1A32"/>
    <w:rsid w:val="00BF2101"/>
    <w:rsid w:val="00BF243F"/>
    <w:rsid w:val="00BF26B8"/>
    <w:rsid w:val="00BF2CAD"/>
    <w:rsid w:val="00BF2E04"/>
    <w:rsid w:val="00BF31FD"/>
    <w:rsid w:val="00BF3922"/>
    <w:rsid w:val="00BF3CC6"/>
    <w:rsid w:val="00BF3F03"/>
    <w:rsid w:val="00BF4806"/>
    <w:rsid w:val="00BF4A44"/>
    <w:rsid w:val="00BF4BA6"/>
    <w:rsid w:val="00BF4EB0"/>
    <w:rsid w:val="00BF4F9E"/>
    <w:rsid w:val="00BF563B"/>
    <w:rsid w:val="00BF568C"/>
    <w:rsid w:val="00BF5A40"/>
    <w:rsid w:val="00BF60DD"/>
    <w:rsid w:val="00BF6696"/>
    <w:rsid w:val="00BF7178"/>
    <w:rsid w:val="00BF7772"/>
    <w:rsid w:val="00BF7CF7"/>
    <w:rsid w:val="00C0019A"/>
    <w:rsid w:val="00C007B1"/>
    <w:rsid w:val="00C00CE3"/>
    <w:rsid w:val="00C00F03"/>
    <w:rsid w:val="00C00F36"/>
    <w:rsid w:val="00C011D4"/>
    <w:rsid w:val="00C0125A"/>
    <w:rsid w:val="00C01C5A"/>
    <w:rsid w:val="00C021E7"/>
    <w:rsid w:val="00C02F68"/>
    <w:rsid w:val="00C032C9"/>
    <w:rsid w:val="00C0352D"/>
    <w:rsid w:val="00C0460A"/>
    <w:rsid w:val="00C04DE1"/>
    <w:rsid w:val="00C04DFA"/>
    <w:rsid w:val="00C05294"/>
    <w:rsid w:val="00C05379"/>
    <w:rsid w:val="00C05573"/>
    <w:rsid w:val="00C05A87"/>
    <w:rsid w:val="00C05B9A"/>
    <w:rsid w:val="00C05E09"/>
    <w:rsid w:val="00C05EAC"/>
    <w:rsid w:val="00C060A0"/>
    <w:rsid w:val="00C060E0"/>
    <w:rsid w:val="00C062A7"/>
    <w:rsid w:val="00C062EA"/>
    <w:rsid w:val="00C0655B"/>
    <w:rsid w:val="00C06BB9"/>
    <w:rsid w:val="00C074CD"/>
    <w:rsid w:val="00C07947"/>
    <w:rsid w:val="00C07B46"/>
    <w:rsid w:val="00C07E95"/>
    <w:rsid w:val="00C101EF"/>
    <w:rsid w:val="00C105E0"/>
    <w:rsid w:val="00C10AA8"/>
    <w:rsid w:val="00C10AC5"/>
    <w:rsid w:val="00C10ACE"/>
    <w:rsid w:val="00C10BBC"/>
    <w:rsid w:val="00C10C8F"/>
    <w:rsid w:val="00C10C9E"/>
    <w:rsid w:val="00C10D2E"/>
    <w:rsid w:val="00C10D96"/>
    <w:rsid w:val="00C10FE8"/>
    <w:rsid w:val="00C11C94"/>
    <w:rsid w:val="00C11D28"/>
    <w:rsid w:val="00C1201E"/>
    <w:rsid w:val="00C12031"/>
    <w:rsid w:val="00C12517"/>
    <w:rsid w:val="00C12A71"/>
    <w:rsid w:val="00C13080"/>
    <w:rsid w:val="00C13249"/>
    <w:rsid w:val="00C132CD"/>
    <w:rsid w:val="00C136C2"/>
    <w:rsid w:val="00C13A15"/>
    <w:rsid w:val="00C14138"/>
    <w:rsid w:val="00C14351"/>
    <w:rsid w:val="00C145EC"/>
    <w:rsid w:val="00C148C4"/>
    <w:rsid w:val="00C14AF7"/>
    <w:rsid w:val="00C14EAC"/>
    <w:rsid w:val="00C15DDD"/>
    <w:rsid w:val="00C161DB"/>
    <w:rsid w:val="00C16322"/>
    <w:rsid w:val="00C173B7"/>
    <w:rsid w:val="00C179E3"/>
    <w:rsid w:val="00C20415"/>
    <w:rsid w:val="00C20851"/>
    <w:rsid w:val="00C2184E"/>
    <w:rsid w:val="00C21922"/>
    <w:rsid w:val="00C21D3F"/>
    <w:rsid w:val="00C22419"/>
    <w:rsid w:val="00C226D0"/>
    <w:rsid w:val="00C227F4"/>
    <w:rsid w:val="00C22A6C"/>
    <w:rsid w:val="00C22E58"/>
    <w:rsid w:val="00C22F9C"/>
    <w:rsid w:val="00C23409"/>
    <w:rsid w:val="00C240A3"/>
    <w:rsid w:val="00C2429F"/>
    <w:rsid w:val="00C2442B"/>
    <w:rsid w:val="00C24914"/>
    <w:rsid w:val="00C24B50"/>
    <w:rsid w:val="00C24C1F"/>
    <w:rsid w:val="00C24FFE"/>
    <w:rsid w:val="00C251CF"/>
    <w:rsid w:val="00C256F6"/>
    <w:rsid w:val="00C25BD8"/>
    <w:rsid w:val="00C260F5"/>
    <w:rsid w:val="00C2614E"/>
    <w:rsid w:val="00C263B8"/>
    <w:rsid w:val="00C267B2"/>
    <w:rsid w:val="00C268FA"/>
    <w:rsid w:val="00C26C9E"/>
    <w:rsid w:val="00C2727D"/>
    <w:rsid w:val="00C27300"/>
    <w:rsid w:val="00C276D8"/>
    <w:rsid w:val="00C27F67"/>
    <w:rsid w:val="00C3031D"/>
    <w:rsid w:val="00C30418"/>
    <w:rsid w:val="00C311BC"/>
    <w:rsid w:val="00C314B9"/>
    <w:rsid w:val="00C315BF"/>
    <w:rsid w:val="00C3240E"/>
    <w:rsid w:val="00C324EB"/>
    <w:rsid w:val="00C326C2"/>
    <w:rsid w:val="00C32DF6"/>
    <w:rsid w:val="00C332B7"/>
    <w:rsid w:val="00C33F3A"/>
    <w:rsid w:val="00C34628"/>
    <w:rsid w:val="00C35AE4"/>
    <w:rsid w:val="00C36D92"/>
    <w:rsid w:val="00C37174"/>
    <w:rsid w:val="00C37A37"/>
    <w:rsid w:val="00C403C8"/>
    <w:rsid w:val="00C414D8"/>
    <w:rsid w:val="00C42475"/>
    <w:rsid w:val="00C428AE"/>
    <w:rsid w:val="00C435FC"/>
    <w:rsid w:val="00C43961"/>
    <w:rsid w:val="00C4398F"/>
    <w:rsid w:val="00C43E1D"/>
    <w:rsid w:val="00C44844"/>
    <w:rsid w:val="00C448B2"/>
    <w:rsid w:val="00C4517F"/>
    <w:rsid w:val="00C451DD"/>
    <w:rsid w:val="00C45368"/>
    <w:rsid w:val="00C4567B"/>
    <w:rsid w:val="00C45700"/>
    <w:rsid w:val="00C45A80"/>
    <w:rsid w:val="00C4627A"/>
    <w:rsid w:val="00C4678A"/>
    <w:rsid w:val="00C4732B"/>
    <w:rsid w:val="00C473DA"/>
    <w:rsid w:val="00C47819"/>
    <w:rsid w:val="00C47F91"/>
    <w:rsid w:val="00C50529"/>
    <w:rsid w:val="00C50647"/>
    <w:rsid w:val="00C507DD"/>
    <w:rsid w:val="00C50D13"/>
    <w:rsid w:val="00C51975"/>
    <w:rsid w:val="00C51D84"/>
    <w:rsid w:val="00C51E04"/>
    <w:rsid w:val="00C51F4E"/>
    <w:rsid w:val="00C5216E"/>
    <w:rsid w:val="00C5219D"/>
    <w:rsid w:val="00C522EC"/>
    <w:rsid w:val="00C524AB"/>
    <w:rsid w:val="00C52625"/>
    <w:rsid w:val="00C52840"/>
    <w:rsid w:val="00C53314"/>
    <w:rsid w:val="00C5364D"/>
    <w:rsid w:val="00C53B9A"/>
    <w:rsid w:val="00C53DC5"/>
    <w:rsid w:val="00C54340"/>
    <w:rsid w:val="00C545AB"/>
    <w:rsid w:val="00C54FD0"/>
    <w:rsid w:val="00C55AE4"/>
    <w:rsid w:val="00C56092"/>
    <w:rsid w:val="00C56410"/>
    <w:rsid w:val="00C567C8"/>
    <w:rsid w:val="00C567F8"/>
    <w:rsid w:val="00C56BDB"/>
    <w:rsid w:val="00C57108"/>
    <w:rsid w:val="00C57146"/>
    <w:rsid w:val="00C57B2F"/>
    <w:rsid w:val="00C57C16"/>
    <w:rsid w:val="00C57DDE"/>
    <w:rsid w:val="00C60173"/>
    <w:rsid w:val="00C60316"/>
    <w:rsid w:val="00C6084E"/>
    <w:rsid w:val="00C609E1"/>
    <w:rsid w:val="00C61B37"/>
    <w:rsid w:val="00C62006"/>
    <w:rsid w:val="00C6248C"/>
    <w:rsid w:val="00C62547"/>
    <w:rsid w:val="00C63285"/>
    <w:rsid w:val="00C632FC"/>
    <w:rsid w:val="00C63FAF"/>
    <w:rsid w:val="00C641ED"/>
    <w:rsid w:val="00C64214"/>
    <w:rsid w:val="00C64363"/>
    <w:rsid w:val="00C64A99"/>
    <w:rsid w:val="00C657BA"/>
    <w:rsid w:val="00C665FB"/>
    <w:rsid w:val="00C668C1"/>
    <w:rsid w:val="00C669AE"/>
    <w:rsid w:val="00C66F31"/>
    <w:rsid w:val="00C67120"/>
    <w:rsid w:val="00C67800"/>
    <w:rsid w:val="00C70A5B"/>
    <w:rsid w:val="00C7103C"/>
    <w:rsid w:val="00C711E3"/>
    <w:rsid w:val="00C71259"/>
    <w:rsid w:val="00C713A4"/>
    <w:rsid w:val="00C71E0D"/>
    <w:rsid w:val="00C71EED"/>
    <w:rsid w:val="00C72082"/>
    <w:rsid w:val="00C72100"/>
    <w:rsid w:val="00C72795"/>
    <w:rsid w:val="00C72CD1"/>
    <w:rsid w:val="00C738E4"/>
    <w:rsid w:val="00C73C18"/>
    <w:rsid w:val="00C7446E"/>
    <w:rsid w:val="00C74515"/>
    <w:rsid w:val="00C74725"/>
    <w:rsid w:val="00C74A89"/>
    <w:rsid w:val="00C74AB9"/>
    <w:rsid w:val="00C750C5"/>
    <w:rsid w:val="00C752F3"/>
    <w:rsid w:val="00C759A8"/>
    <w:rsid w:val="00C75D9C"/>
    <w:rsid w:val="00C7651A"/>
    <w:rsid w:val="00C7656C"/>
    <w:rsid w:val="00C76943"/>
    <w:rsid w:val="00C76AEA"/>
    <w:rsid w:val="00C76BC9"/>
    <w:rsid w:val="00C775C8"/>
    <w:rsid w:val="00C77BA3"/>
    <w:rsid w:val="00C77D5B"/>
    <w:rsid w:val="00C77F3B"/>
    <w:rsid w:val="00C804C2"/>
    <w:rsid w:val="00C81B7A"/>
    <w:rsid w:val="00C82027"/>
    <w:rsid w:val="00C82095"/>
    <w:rsid w:val="00C82293"/>
    <w:rsid w:val="00C826CB"/>
    <w:rsid w:val="00C82856"/>
    <w:rsid w:val="00C82A64"/>
    <w:rsid w:val="00C8307F"/>
    <w:rsid w:val="00C8379F"/>
    <w:rsid w:val="00C83F39"/>
    <w:rsid w:val="00C84193"/>
    <w:rsid w:val="00C84203"/>
    <w:rsid w:val="00C84CDF"/>
    <w:rsid w:val="00C84EFA"/>
    <w:rsid w:val="00C85060"/>
    <w:rsid w:val="00C85B6D"/>
    <w:rsid w:val="00C85FCD"/>
    <w:rsid w:val="00C8630E"/>
    <w:rsid w:val="00C863C8"/>
    <w:rsid w:val="00C867F6"/>
    <w:rsid w:val="00C86BE9"/>
    <w:rsid w:val="00C87D4F"/>
    <w:rsid w:val="00C90196"/>
    <w:rsid w:val="00C902FB"/>
    <w:rsid w:val="00C9060B"/>
    <w:rsid w:val="00C90757"/>
    <w:rsid w:val="00C90C41"/>
    <w:rsid w:val="00C9112F"/>
    <w:rsid w:val="00C91322"/>
    <w:rsid w:val="00C9156F"/>
    <w:rsid w:val="00C91891"/>
    <w:rsid w:val="00C91FD2"/>
    <w:rsid w:val="00C922D1"/>
    <w:rsid w:val="00C922F2"/>
    <w:rsid w:val="00C924F6"/>
    <w:rsid w:val="00C92B60"/>
    <w:rsid w:val="00C93013"/>
    <w:rsid w:val="00C9337D"/>
    <w:rsid w:val="00C93851"/>
    <w:rsid w:val="00C94232"/>
    <w:rsid w:val="00C947B4"/>
    <w:rsid w:val="00C94B0D"/>
    <w:rsid w:val="00C95481"/>
    <w:rsid w:val="00C95AAD"/>
    <w:rsid w:val="00C95F58"/>
    <w:rsid w:val="00C9665A"/>
    <w:rsid w:val="00C96738"/>
    <w:rsid w:val="00C96796"/>
    <w:rsid w:val="00C96A53"/>
    <w:rsid w:val="00C96C40"/>
    <w:rsid w:val="00C96EF1"/>
    <w:rsid w:val="00C9725D"/>
    <w:rsid w:val="00C974BB"/>
    <w:rsid w:val="00C97954"/>
    <w:rsid w:val="00C97F3A"/>
    <w:rsid w:val="00CA01B1"/>
    <w:rsid w:val="00CA098F"/>
    <w:rsid w:val="00CA0B01"/>
    <w:rsid w:val="00CA0E9B"/>
    <w:rsid w:val="00CA192B"/>
    <w:rsid w:val="00CA1ABF"/>
    <w:rsid w:val="00CA1DF1"/>
    <w:rsid w:val="00CA3598"/>
    <w:rsid w:val="00CA36C5"/>
    <w:rsid w:val="00CA3BF8"/>
    <w:rsid w:val="00CA41C2"/>
    <w:rsid w:val="00CA4467"/>
    <w:rsid w:val="00CA4A3F"/>
    <w:rsid w:val="00CA4B3E"/>
    <w:rsid w:val="00CA4DA6"/>
    <w:rsid w:val="00CA50D3"/>
    <w:rsid w:val="00CA54BC"/>
    <w:rsid w:val="00CA56B7"/>
    <w:rsid w:val="00CA57B3"/>
    <w:rsid w:val="00CA61C3"/>
    <w:rsid w:val="00CA6655"/>
    <w:rsid w:val="00CA66E2"/>
    <w:rsid w:val="00CA72FB"/>
    <w:rsid w:val="00CA75A8"/>
    <w:rsid w:val="00CA768F"/>
    <w:rsid w:val="00CA7C95"/>
    <w:rsid w:val="00CB06C1"/>
    <w:rsid w:val="00CB06CB"/>
    <w:rsid w:val="00CB0D4E"/>
    <w:rsid w:val="00CB1ED3"/>
    <w:rsid w:val="00CB2442"/>
    <w:rsid w:val="00CB2491"/>
    <w:rsid w:val="00CB24DE"/>
    <w:rsid w:val="00CB267A"/>
    <w:rsid w:val="00CB2D2F"/>
    <w:rsid w:val="00CB2E9D"/>
    <w:rsid w:val="00CB31D1"/>
    <w:rsid w:val="00CB3356"/>
    <w:rsid w:val="00CB33C3"/>
    <w:rsid w:val="00CB385B"/>
    <w:rsid w:val="00CB3DF2"/>
    <w:rsid w:val="00CB3EAB"/>
    <w:rsid w:val="00CB4905"/>
    <w:rsid w:val="00CB4B4A"/>
    <w:rsid w:val="00CB4B65"/>
    <w:rsid w:val="00CB50DC"/>
    <w:rsid w:val="00CB55A7"/>
    <w:rsid w:val="00CB5A5D"/>
    <w:rsid w:val="00CB5C2E"/>
    <w:rsid w:val="00CB5E9A"/>
    <w:rsid w:val="00CB5FFA"/>
    <w:rsid w:val="00CB65F7"/>
    <w:rsid w:val="00CB664F"/>
    <w:rsid w:val="00CB6BF5"/>
    <w:rsid w:val="00CB6F2A"/>
    <w:rsid w:val="00CB73BC"/>
    <w:rsid w:val="00CB79E4"/>
    <w:rsid w:val="00CB7DD7"/>
    <w:rsid w:val="00CC06C5"/>
    <w:rsid w:val="00CC0AF6"/>
    <w:rsid w:val="00CC0BFD"/>
    <w:rsid w:val="00CC0C94"/>
    <w:rsid w:val="00CC12BE"/>
    <w:rsid w:val="00CC1942"/>
    <w:rsid w:val="00CC1BA9"/>
    <w:rsid w:val="00CC2464"/>
    <w:rsid w:val="00CC299D"/>
    <w:rsid w:val="00CC3011"/>
    <w:rsid w:val="00CC3175"/>
    <w:rsid w:val="00CC396C"/>
    <w:rsid w:val="00CC400E"/>
    <w:rsid w:val="00CC4372"/>
    <w:rsid w:val="00CC449C"/>
    <w:rsid w:val="00CC459A"/>
    <w:rsid w:val="00CC4745"/>
    <w:rsid w:val="00CC4AF8"/>
    <w:rsid w:val="00CC546C"/>
    <w:rsid w:val="00CC5828"/>
    <w:rsid w:val="00CC5905"/>
    <w:rsid w:val="00CC5D29"/>
    <w:rsid w:val="00CC5D6A"/>
    <w:rsid w:val="00CC63AA"/>
    <w:rsid w:val="00CC6A6A"/>
    <w:rsid w:val="00CC70B8"/>
    <w:rsid w:val="00CC7282"/>
    <w:rsid w:val="00CC78BF"/>
    <w:rsid w:val="00CC7EAE"/>
    <w:rsid w:val="00CC7FF5"/>
    <w:rsid w:val="00CD0088"/>
    <w:rsid w:val="00CD0171"/>
    <w:rsid w:val="00CD1ED6"/>
    <w:rsid w:val="00CD2116"/>
    <w:rsid w:val="00CD2200"/>
    <w:rsid w:val="00CD22EC"/>
    <w:rsid w:val="00CD25CA"/>
    <w:rsid w:val="00CD3735"/>
    <w:rsid w:val="00CD398C"/>
    <w:rsid w:val="00CD3CF8"/>
    <w:rsid w:val="00CD3D1E"/>
    <w:rsid w:val="00CD3FDD"/>
    <w:rsid w:val="00CD41F2"/>
    <w:rsid w:val="00CD4485"/>
    <w:rsid w:val="00CD48C8"/>
    <w:rsid w:val="00CD4B4D"/>
    <w:rsid w:val="00CD4C15"/>
    <w:rsid w:val="00CD4D53"/>
    <w:rsid w:val="00CD632D"/>
    <w:rsid w:val="00CD7CDE"/>
    <w:rsid w:val="00CD7CFB"/>
    <w:rsid w:val="00CD7F59"/>
    <w:rsid w:val="00CE1574"/>
    <w:rsid w:val="00CE197E"/>
    <w:rsid w:val="00CE1C51"/>
    <w:rsid w:val="00CE23F6"/>
    <w:rsid w:val="00CE2768"/>
    <w:rsid w:val="00CE2A1F"/>
    <w:rsid w:val="00CE2A21"/>
    <w:rsid w:val="00CE2A23"/>
    <w:rsid w:val="00CE2E73"/>
    <w:rsid w:val="00CE316E"/>
    <w:rsid w:val="00CE3409"/>
    <w:rsid w:val="00CE3635"/>
    <w:rsid w:val="00CE396B"/>
    <w:rsid w:val="00CE3FAB"/>
    <w:rsid w:val="00CE48B8"/>
    <w:rsid w:val="00CE53FF"/>
    <w:rsid w:val="00CE6A96"/>
    <w:rsid w:val="00CE760C"/>
    <w:rsid w:val="00CE792D"/>
    <w:rsid w:val="00CE7A6B"/>
    <w:rsid w:val="00CE7DC2"/>
    <w:rsid w:val="00CF098C"/>
    <w:rsid w:val="00CF09A2"/>
    <w:rsid w:val="00CF1FE6"/>
    <w:rsid w:val="00CF2CD4"/>
    <w:rsid w:val="00CF2F38"/>
    <w:rsid w:val="00CF3B3C"/>
    <w:rsid w:val="00CF3B96"/>
    <w:rsid w:val="00CF41F3"/>
    <w:rsid w:val="00CF448A"/>
    <w:rsid w:val="00CF45A3"/>
    <w:rsid w:val="00CF45CD"/>
    <w:rsid w:val="00CF4B56"/>
    <w:rsid w:val="00CF4BE7"/>
    <w:rsid w:val="00CF4F0F"/>
    <w:rsid w:val="00CF524B"/>
    <w:rsid w:val="00CF539B"/>
    <w:rsid w:val="00CF5779"/>
    <w:rsid w:val="00CF5A62"/>
    <w:rsid w:val="00CF6817"/>
    <w:rsid w:val="00CF6E4F"/>
    <w:rsid w:val="00CF7251"/>
    <w:rsid w:val="00CF772B"/>
    <w:rsid w:val="00CF7EEA"/>
    <w:rsid w:val="00D000CC"/>
    <w:rsid w:val="00D00171"/>
    <w:rsid w:val="00D00288"/>
    <w:rsid w:val="00D00AB2"/>
    <w:rsid w:val="00D0109C"/>
    <w:rsid w:val="00D01241"/>
    <w:rsid w:val="00D012E2"/>
    <w:rsid w:val="00D0239A"/>
    <w:rsid w:val="00D0253D"/>
    <w:rsid w:val="00D026AC"/>
    <w:rsid w:val="00D02806"/>
    <w:rsid w:val="00D02D9D"/>
    <w:rsid w:val="00D03089"/>
    <w:rsid w:val="00D034D9"/>
    <w:rsid w:val="00D03A7A"/>
    <w:rsid w:val="00D03AAF"/>
    <w:rsid w:val="00D03C18"/>
    <w:rsid w:val="00D03E0A"/>
    <w:rsid w:val="00D03E73"/>
    <w:rsid w:val="00D0421E"/>
    <w:rsid w:val="00D045FA"/>
    <w:rsid w:val="00D0496E"/>
    <w:rsid w:val="00D04DC4"/>
    <w:rsid w:val="00D04F80"/>
    <w:rsid w:val="00D05296"/>
    <w:rsid w:val="00D0588B"/>
    <w:rsid w:val="00D0610C"/>
    <w:rsid w:val="00D06922"/>
    <w:rsid w:val="00D06C3D"/>
    <w:rsid w:val="00D06F6D"/>
    <w:rsid w:val="00D0722D"/>
    <w:rsid w:val="00D077C6"/>
    <w:rsid w:val="00D07A46"/>
    <w:rsid w:val="00D10598"/>
    <w:rsid w:val="00D11540"/>
    <w:rsid w:val="00D11570"/>
    <w:rsid w:val="00D125AE"/>
    <w:rsid w:val="00D1303E"/>
    <w:rsid w:val="00D13199"/>
    <w:rsid w:val="00D13762"/>
    <w:rsid w:val="00D1381A"/>
    <w:rsid w:val="00D13BF7"/>
    <w:rsid w:val="00D141A3"/>
    <w:rsid w:val="00D14AB6"/>
    <w:rsid w:val="00D14CB1"/>
    <w:rsid w:val="00D14E67"/>
    <w:rsid w:val="00D1535B"/>
    <w:rsid w:val="00D1536B"/>
    <w:rsid w:val="00D15934"/>
    <w:rsid w:val="00D15DC7"/>
    <w:rsid w:val="00D160EF"/>
    <w:rsid w:val="00D16513"/>
    <w:rsid w:val="00D16BB7"/>
    <w:rsid w:val="00D16E6F"/>
    <w:rsid w:val="00D171E7"/>
    <w:rsid w:val="00D1742D"/>
    <w:rsid w:val="00D17F12"/>
    <w:rsid w:val="00D204D4"/>
    <w:rsid w:val="00D2142D"/>
    <w:rsid w:val="00D2176A"/>
    <w:rsid w:val="00D21E7F"/>
    <w:rsid w:val="00D22DA5"/>
    <w:rsid w:val="00D22ECE"/>
    <w:rsid w:val="00D235F4"/>
    <w:rsid w:val="00D23E29"/>
    <w:rsid w:val="00D242DE"/>
    <w:rsid w:val="00D2446D"/>
    <w:rsid w:val="00D247D7"/>
    <w:rsid w:val="00D24A35"/>
    <w:rsid w:val="00D24AD9"/>
    <w:rsid w:val="00D24B10"/>
    <w:rsid w:val="00D24F50"/>
    <w:rsid w:val="00D25027"/>
    <w:rsid w:val="00D261AF"/>
    <w:rsid w:val="00D26333"/>
    <w:rsid w:val="00D2683A"/>
    <w:rsid w:val="00D269B4"/>
    <w:rsid w:val="00D26A0A"/>
    <w:rsid w:val="00D30272"/>
    <w:rsid w:val="00D305FE"/>
    <w:rsid w:val="00D30776"/>
    <w:rsid w:val="00D30A6B"/>
    <w:rsid w:val="00D31537"/>
    <w:rsid w:val="00D3177D"/>
    <w:rsid w:val="00D31B7C"/>
    <w:rsid w:val="00D32CEF"/>
    <w:rsid w:val="00D32F93"/>
    <w:rsid w:val="00D331AC"/>
    <w:rsid w:val="00D331D8"/>
    <w:rsid w:val="00D3357B"/>
    <w:rsid w:val="00D33932"/>
    <w:rsid w:val="00D34B94"/>
    <w:rsid w:val="00D355B9"/>
    <w:rsid w:val="00D35D5D"/>
    <w:rsid w:val="00D362FC"/>
    <w:rsid w:val="00D366FE"/>
    <w:rsid w:val="00D36EB2"/>
    <w:rsid w:val="00D37203"/>
    <w:rsid w:val="00D377D5"/>
    <w:rsid w:val="00D401BE"/>
    <w:rsid w:val="00D40549"/>
    <w:rsid w:val="00D40697"/>
    <w:rsid w:val="00D407A0"/>
    <w:rsid w:val="00D40A21"/>
    <w:rsid w:val="00D4114C"/>
    <w:rsid w:val="00D411E2"/>
    <w:rsid w:val="00D4131A"/>
    <w:rsid w:val="00D4164A"/>
    <w:rsid w:val="00D4167B"/>
    <w:rsid w:val="00D424D8"/>
    <w:rsid w:val="00D42B3A"/>
    <w:rsid w:val="00D42CED"/>
    <w:rsid w:val="00D437EB"/>
    <w:rsid w:val="00D446BB"/>
    <w:rsid w:val="00D44CAB"/>
    <w:rsid w:val="00D44D10"/>
    <w:rsid w:val="00D44F24"/>
    <w:rsid w:val="00D45161"/>
    <w:rsid w:val="00D45FB1"/>
    <w:rsid w:val="00D46040"/>
    <w:rsid w:val="00D462A8"/>
    <w:rsid w:val="00D472CB"/>
    <w:rsid w:val="00D4735B"/>
    <w:rsid w:val="00D47EAE"/>
    <w:rsid w:val="00D50B82"/>
    <w:rsid w:val="00D50BAF"/>
    <w:rsid w:val="00D50C9A"/>
    <w:rsid w:val="00D5199C"/>
    <w:rsid w:val="00D51FCF"/>
    <w:rsid w:val="00D5202D"/>
    <w:rsid w:val="00D5234B"/>
    <w:rsid w:val="00D52B59"/>
    <w:rsid w:val="00D52F00"/>
    <w:rsid w:val="00D53C6F"/>
    <w:rsid w:val="00D5410A"/>
    <w:rsid w:val="00D5431E"/>
    <w:rsid w:val="00D54B29"/>
    <w:rsid w:val="00D54F25"/>
    <w:rsid w:val="00D5537C"/>
    <w:rsid w:val="00D553C6"/>
    <w:rsid w:val="00D55DD1"/>
    <w:rsid w:val="00D55EA8"/>
    <w:rsid w:val="00D55F48"/>
    <w:rsid w:val="00D564C2"/>
    <w:rsid w:val="00D56FB2"/>
    <w:rsid w:val="00D57939"/>
    <w:rsid w:val="00D57C5D"/>
    <w:rsid w:val="00D60640"/>
    <w:rsid w:val="00D6064B"/>
    <w:rsid w:val="00D60FF4"/>
    <w:rsid w:val="00D61A2D"/>
    <w:rsid w:val="00D61D6A"/>
    <w:rsid w:val="00D62033"/>
    <w:rsid w:val="00D6217F"/>
    <w:rsid w:val="00D62C8C"/>
    <w:rsid w:val="00D62D02"/>
    <w:rsid w:val="00D64248"/>
    <w:rsid w:val="00D644F1"/>
    <w:rsid w:val="00D647E4"/>
    <w:rsid w:val="00D655AB"/>
    <w:rsid w:val="00D65675"/>
    <w:rsid w:val="00D65734"/>
    <w:rsid w:val="00D65CBD"/>
    <w:rsid w:val="00D661DF"/>
    <w:rsid w:val="00D66C1F"/>
    <w:rsid w:val="00D66EAA"/>
    <w:rsid w:val="00D67254"/>
    <w:rsid w:val="00D67937"/>
    <w:rsid w:val="00D679AD"/>
    <w:rsid w:val="00D70BA8"/>
    <w:rsid w:val="00D70F89"/>
    <w:rsid w:val="00D71A3D"/>
    <w:rsid w:val="00D71CD9"/>
    <w:rsid w:val="00D72015"/>
    <w:rsid w:val="00D7205D"/>
    <w:rsid w:val="00D72277"/>
    <w:rsid w:val="00D722B6"/>
    <w:rsid w:val="00D7231F"/>
    <w:rsid w:val="00D7252D"/>
    <w:rsid w:val="00D726A9"/>
    <w:rsid w:val="00D72AA9"/>
    <w:rsid w:val="00D72E29"/>
    <w:rsid w:val="00D72E9F"/>
    <w:rsid w:val="00D7317D"/>
    <w:rsid w:val="00D73869"/>
    <w:rsid w:val="00D73CFF"/>
    <w:rsid w:val="00D73D8D"/>
    <w:rsid w:val="00D74935"/>
    <w:rsid w:val="00D74A19"/>
    <w:rsid w:val="00D74B90"/>
    <w:rsid w:val="00D75338"/>
    <w:rsid w:val="00D756DB"/>
    <w:rsid w:val="00D756DC"/>
    <w:rsid w:val="00D75F6B"/>
    <w:rsid w:val="00D768C6"/>
    <w:rsid w:val="00D77055"/>
    <w:rsid w:val="00D777CF"/>
    <w:rsid w:val="00D77A94"/>
    <w:rsid w:val="00D77B4E"/>
    <w:rsid w:val="00D800E6"/>
    <w:rsid w:val="00D8082B"/>
    <w:rsid w:val="00D80AF3"/>
    <w:rsid w:val="00D81BFC"/>
    <w:rsid w:val="00D820D6"/>
    <w:rsid w:val="00D82119"/>
    <w:rsid w:val="00D822AB"/>
    <w:rsid w:val="00D823C0"/>
    <w:rsid w:val="00D8287C"/>
    <w:rsid w:val="00D82BBB"/>
    <w:rsid w:val="00D82BD0"/>
    <w:rsid w:val="00D82CDD"/>
    <w:rsid w:val="00D8363F"/>
    <w:rsid w:val="00D83678"/>
    <w:rsid w:val="00D836CA"/>
    <w:rsid w:val="00D83F9D"/>
    <w:rsid w:val="00D84453"/>
    <w:rsid w:val="00D84B58"/>
    <w:rsid w:val="00D84F23"/>
    <w:rsid w:val="00D85128"/>
    <w:rsid w:val="00D854C2"/>
    <w:rsid w:val="00D856B5"/>
    <w:rsid w:val="00D85730"/>
    <w:rsid w:val="00D85BE4"/>
    <w:rsid w:val="00D85EB2"/>
    <w:rsid w:val="00D8688D"/>
    <w:rsid w:val="00D868D6"/>
    <w:rsid w:val="00D87A16"/>
    <w:rsid w:val="00D87B93"/>
    <w:rsid w:val="00D87E6B"/>
    <w:rsid w:val="00D87F39"/>
    <w:rsid w:val="00D87F3C"/>
    <w:rsid w:val="00D9073E"/>
    <w:rsid w:val="00D90B96"/>
    <w:rsid w:val="00D90C81"/>
    <w:rsid w:val="00D91489"/>
    <w:rsid w:val="00D917B9"/>
    <w:rsid w:val="00D91D8B"/>
    <w:rsid w:val="00D91E1B"/>
    <w:rsid w:val="00D91E46"/>
    <w:rsid w:val="00D91EE6"/>
    <w:rsid w:val="00D922FE"/>
    <w:rsid w:val="00D92314"/>
    <w:rsid w:val="00D92824"/>
    <w:rsid w:val="00D92C4B"/>
    <w:rsid w:val="00D92ECD"/>
    <w:rsid w:val="00D92F15"/>
    <w:rsid w:val="00D935DD"/>
    <w:rsid w:val="00D935FD"/>
    <w:rsid w:val="00D938DD"/>
    <w:rsid w:val="00D945A7"/>
    <w:rsid w:val="00D94984"/>
    <w:rsid w:val="00D94F02"/>
    <w:rsid w:val="00D94F3B"/>
    <w:rsid w:val="00D94FB1"/>
    <w:rsid w:val="00D953DB"/>
    <w:rsid w:val="00D9568A"/>
    <w:rsid w:val="00D96203"/>
    <w:rsid w:val="00D96DCF"/>
    <w:rsid w:val="00D97146"/>
    <w:rsid w:val="00D97194"/>
    <w:rsid w:val="00D97638"/>
    <w:rsid w:val="00D97C8F"/>
    <w:rsid w:val="00D97FF3"/>
    <w:rsid w:val="00DA043F"/>
    <w:rsid w:val="00DA0C1E"/>
    <w:rsid w:val="00DA0CBE"/>
    <w:rsid w:val="00DA13AE"/>
    <w:rsid w:val="00DA146E"/>
    <w:rsid w:val="00DA15D4"/>
    <w:rsid w:val="00DA24C9"/>
    <w:rsid w:val="00DA2B55"/>
    <w:rsid w:val="00DA2C21"/>
    <w:rsid w:val="00DA2DFC"/>
    <w:rsid w:val="00DA31C6"/>
    <w:rsid w:val="00DA32F1"/>
    <w:rsid w:val="00DA338D"/>
    <w:rsid w:val="00DA3A7B"/>
    <w:rsid w:val="00DA3D07"/>
    <w:rsid w:val="00DA3DE6"/>
    <w:rsid w:val="00DA3E4D"/>
    <w:rsid w:val="00DA40D3"/>
    <w:rsid w:val="00DA471A"/>
    <w:rsid w:val="00DA481D"/>
    <w:rsid w:val="00DA4B65"/>
    <w:rsid w:val="00DA4F65"/>
    <w:rsid w:val="00DA531F"/>
    <w:rsid w:val="00DA5EB6"/>
    <w:rsid w:val="00DA6595"/>
    <w:rsid w:val="00DA6EA0"/>
    <w:rsid w:val="00DA714B"/>
    <w:rsid w:val="00DA7295"/>
    <w:rsid w:val="00DA72BD"/>
    <w:rsid w:val="00DA76CB"/>
    <w:rsid w:val="00DA7745"/>
    <w:rsid w:val="00DA7952"/>
    <w:rsid w:val="00DA7DC1"/>
    <w:rsid w:val="00DB0F59"/>
    <w:rsid w:val="00DB14D3"/>
    <w:rsid w:val="00DB185A"/>
    <w:rsid w:val="00DB1B2C"/>
    <w:rsid w:val="00DB1E14"/>
    <w:rsid w:val="00DB1E9F"/>
    <w:rsid w:val="00DB2351"/>
    <w:rsid w:val="00DB2740"/>
    <w:rsid w:val="00DB2A7F"/>
    <w:rsid w:val="00DB309D"/>
    <w:rsid w:val="00DB3664"/>
    <w:rsid w:val="00DB391F"/>
    <w:rsid w:val="00DB3E04"/>
    <w:rsid w:val="00DB3F88"/>
    <w:rsid w:val="00DB4020"/>
    <w:rsid w:val="00DB429E"/>
    <w:rsid w:val="00DB46F2"/>
    <w:rsid w:val="00DB4B10"/>
    <w:rsid w:val="00DB51FE"/>
    <w:rsid w:val="00DB53FF"/>
    <w:rsid w:val="00DB54C8"/>
    <w:rsid w:val="00DB59DB"/>
    <w:rsid w:val="00DB5BD7"/>
    <w:rsid w:val="00DB5E12"/>
    <w:rsid w:val="00DB670E"/>
    <w:rsid w:val="00DB676A"/>
    <w:rsid w:val="00DB6B20"/>
    <w:rsid w:val="00DB7558"/>
    <w:rsid w:val="00DB7B0A"/>
    <w:rsid w:val="00DB7D90"/>
    <w:rsid w:val="00DC02AB"/>
    <w:rsid w:val="00DC0518"/>
    <w:rsid w:val="00DC0646"/>
    <w:rsid w:val="00DC09EF"/>
    <w:rsid w:val="00DC14D6"/>
    <w:rsid w:val="00DC1A24"/>
    <w:rsid w:val="00DC1ACC"/>
    <w:rsid w:val="00DC2356"/>
    <w:rsid w:val="00DC24BD"/>
    <w:rsid w:val="00DC2862"/>
    <w:rsid w:val="00DC2E11"/>
    <w:rsid w:val="00DC2F92"/>
    <w:rsid w:val="00DC42A2"/>
    <w:rsid w:val="00DC44D9"/>
    <w:rsid w:val="00DC47E6"/>
    <w:rsid w:val="00DC4978"/>
    <w:rsid w:val="00DC4E77"/>
    <w:rsid w:val="00DC4F35"/>
    <w:rsid w:val="00DC52B6"/>
    <w:rsid w:val="00DC54E0"/>
    <w:rsid w:val="00DC5DF5"/>
    <w:rsid w:val="00DC60FB"/>
    <w:rsid w:val="00DC6190"/>
    <w:rsid w:val="00DC628C"/>
    <w:rsid w:val="00DC6D27"/>
    <w:rsid w:val="00DC7333"/>
    <w:rsid w:val="00DC77B1"/>
    <w:rsid w:val="00DC7AC5"/>
    <w:rsid w:val="00DD0D85"/>
    <w:rsid w:val="00DD0DCF"/>
    <w:rsid w:val="00DD0E25"/>
    <w:rsid w:val="00DD0E9A"/>
    <w:rsid w:val="00DD1669"/>
    <w:rsid w:val="00DD1D90"/>
    <w:rsid w:val="00DD2413"/>
    <w:rsid w:val="00DD25F6"/>
    <w:rsid w:val="00DD2E20"/>
    <w:rsid w:val="00DD38D9"/>
    <w:rsid w:val="00DD3D08"/>
    <w:rsid w:val="00DD45FE"/>
    <w:rsid w:val="00DD4B08"/>
    <w:rsid w:val="00DD50E6"/>
    <w:rsid w:val="00DD52C5"/>
    <w:rsid w:val="00DD53E8"/>
    <w:rsid w:val="00DD54D9"/>
    <w:rsid w:val="00DD5A69"/>
    <w:rsid w:val="00DD5A93"/>
    <w:rsid w:val="00DD5AE9"/>
    <w:rsid w:val="00DD5D9F"/>
    <w:rsid w:val="00DD659B"/>
    <w:rsid w:val="00DD6BAD"/>
    <w:rsid w:val="00DD7271"/>
    <w:rsid w:val="00DD740B"/>
    <w:rsid w:val="00DD7629"/>
    <w:rsid w:val="00DD7960"/>
    <w:rsid w:val="00DD7D21"/>
    <w:rsid w:val="00DE0329"/>
    <w:rsid w:val="00DE04D0"/>
    <w:rsid w:val="00DE0D64"/>
    <w:rsid w:val="00DE0EC0"/>
    <w:rsid w:val="00DE13AE"/>
    <w:rsid w:val="00DE15F6"/>
    <w:rsid w:val="00DE171C"/>
    <w:rsid w:val="00DE1D03"/>
    <w:rsid w:val="00DE1DFA"/>
    <w:rsid w:val="00DE29E3"/>
    <w:rsid w:val="00DE2B7E"/>
    <w:rsid w:val="00DE2CEB"/>
    <w:rsid w:val="00DE32B1"/>
    <w:rsid w:val="00DE3412"/>
    <w:rsid w:val="00DE3A47"/>
    <w:rsid w:val="00DE4125"/>
    <w:rsid w:val="00DE42D7"/>
    <w:rsid w:val="00DE4387"/>
    <w:rsid w:val="00DE4398"/>
    <w:rsid w:val="00DE461C"/>
    <w:rsid w:val="00DE4826"/>
    <w:rsid w:val="00DE488E"/>
    <w:rsid w:val="00DE4DBA"/>
    <w:rsid w:val="00DE5930"/>
    <w:rsid w:val="00DE5AD5"/>
    <w:rsid w:val="00DE6273"/>
    <w:rsid w:val="00DE6FBF"/>
    <w:rsid w:val="00DE749E"/>
    <w:rsid w:val="00DF0606"/>
    <w:rsid w:val="00DF0E43"/>
    <w:rsid w:val="00DF0FBB"/>
    <w:rsid w:val="00DF17CC"/>
    <w:rsid w:val="00DF1CCD"/>
    <w:rsid w:val="00DF23B5"/>
    <w:rsid w:val="00DF24E1"/>
    <w:rsid w:val="00DF25D3"/>
    <w:rsid w:val="00DF2697"/>
    <w:rsid w:val="00DF2D5C"/>
    <w:rsid w:val="00DF308E"/>
    <w:rsid w:val="00DF30AC"/>
    <w:rsid w:val="00DF3D67"/>
    <w:rsid w:val="00DF3E12"/>
    <w:rsid w:val="00DF4EC3"/>
    <w:rsid w:val="00DF517B"/>
    <w:rsid w:val="00DF559E"/>
    <w:rsid w:val="00DF590C"/>
    <w:rsid w:val="00DF5B5F"/>
    <w:rsid w:val="00DF5CE4"/>
    <w:rsid w:val="00DF6096"/>
    <w:rsid w:val="00DF62F5"/>
    <w:rsid w:val="00DF714D"/>
    <w:rsid w:val="00DF7837"/>
    <w:rsid w:val="00DF7EBE"/>
    <w:rsid w:val="00E0014B"/>
    <w:rsid w:val="00E00580"/>
    <w:rsid w:val="00E00668"/>
    <w:rsid w:val="00E00AA7"/>
    <w:rsid w:val="00E00B81"/>
    <w:rsid w:val="00E01382"/>
    <w:rsid w:val="00E019F3"/>
    <w:rsid w:val="00E0243A"/>
    <w:rsid w:val="00E026EA"/>
    <w:rsid w:val="00E033D2"/>
    <w:rsid w:val="00E03BCC"/>
    <w:rsid w:val="00E03FC5"/>
    <w:rsid w:val="00E044C4"/>
    <w:rsid w:val="00E0453E"/>
    <w:rsid w:val="00E045DD"/>
    <w:rsid w:val="00E04B41"/>
    <w:rsid w:val="00E04CEE"/>
    <w:rsid w:val="00E04F78"/>
    <w:rsid w:val="00E05045"/>
    <w:rsid w:val="00E059AB"/>
    <w:rsid w:val="00E06403"/>
    <w:rsid w:val="00E06D39"/>
    <w:rsid w:val="00E06D3F"/>
    <w:rsid w:val="00E06E31"/>
    <w:rsid w:val="00E06E59"/>
    <w:rsid w:val="00E07386"/>
    <w:rsid w:val="00E075F1"/>
    <w:rsid w:val="00E07615"/>
    <w:rsid w:val="00E07CE1"/>
    <w:rsid w:val="00E10395"/>
    <w:rsid w:val="00E109AB"/>
    <w:rsid w:val="00E10A65"/>
    <w:rsid w:val="00E11497"/>
    <w:rsid w:val="00E12007"/>
    <w:rsid w:val="00E1223B"/>
    <w:rsid w:val="00E1254E"/>
    <w:rsid w:val="00E1267E"/>
    <w:rsid w:val="00E12A91"/>
    <w:rsid w:val="00E12CD1"/>
    <w:rsid w:val="00E12CD9"/>
    <w:rsid w:val="00E1331F"/>
    <w:rsid w:val="00E1339C"/>
    <w:rsid w:val="00E1365F"/>
    <w:rsid w:val="00E138A6"/>
    <w:rsid w:val="00E1392A"/>
    <w:rsid w:val="00E13BAB"/>
    <w:rsid w:val="00E14170"/>
    <w:rsid w:val="00E14216"/>
    <w:rsid w:val="00E14537"/>
    <w:rsid w:val="00E154D2"/>
    <w:rsid w:val="00E155F0"/>
    <w:rsid w:val="00E15ECE"/>
    <w:rsid w:val="00E1608E"/>
    <w:rsid w:val="00E16255"/>
    <w:rsid w:val="00E162A1"/>
    <w:rsid w:val="00E165B2"/>
    <w:rsid w:val="00E17092"/>
    <w:rsid w:val="00E170F9"/>
    <w:rsid w:val="00E17126"/>
    <w:rsid w:val="00E17142"/>
    <w:rsid w:val="00E17531"/>
    <w:rsid w:val="00E175F0"/>
    <w:rsid w:val="00E176D7"/>
    <w:rsid w:val="00E17792"/>
    <w:rsid w:val="00E17D68"/>
    <w:rsid w:val="00E2070D"/>
    <w:rsid w:val="00E21108"/>
    <w:rsid w:val="00E21202"/>
    <w:rsid w:val="00E2120C"/>
    <w:rsid w:val="00E213CE"/>
    <w:rsid w:val="00E217E8"/>
    <w:rsid w:val="00E21933"/>
    <w:rsid w:val="00E21942"/>
    <w:rsid w:val="00E2194E"/>
    <w:rsid w:val="00E21B04"/>
    <w:rsid w:val="00E2239E"/>
    <w:rsid w:val="00E229E8"/>
    <w:rsid w:val="00E22C66"/>
    <w:rsid w:val="00E22DB2"/>
    <w:rsid w:val="00E22DD3"/>
    <w:rsid w:val="00E22E59"/>
    <w:rsid w:val="00E2332B"/>
    <w:rsid w:val="00E242CF"/>
    <w:rsid w:val="00E24611"/>
    <w:rsid w:val="00E251E3"/>
    <w:rsid w:val="00E2531D"/>
    <w:rsid w:val="00E254FB"/>
    <w:rsid w:val="00E255FB"/>
    <w:rsid w:val="00E259EF"/>
    <w:rsid w:val="00E25A4C"/>
    <w:rsid w:val="00E25EBD"/>
    <w:rsid w:val="00E26016"/>
    <w:rsid w:val="00E266AF"/>
    <w:rsid w:val="00E26A7D"/>
    <w:rsid w:val="00E26CD8"/>
    <w:rsid w:val="00E27865"/>
    <w:rsid w:val="00E27E7B"/>
    <w:rsid w:val="00E30394"/>
    <w:rsid w:val="00E30683"/>
    <w:rsid w:val="00E30789"/>
    <w:rsid w:val="00E30945"/>
    <w:rsid w:val="00E30A7F"/>
    <w:rsid w:val="00E30AC4"/>
    <w:rsid w:val="00E30B94"/>
    <w:rsid w:val="00E30C35"/>
    <w:rsid w:val="00E3134E"/>
    <w:rsid w:val="00E31351"/>
    <w:rsid w:val="00E31773"/>
    <w:rsid w:val="00E323C4"/>
    <w:rsid w:val="00E3248B"/>
    <w:rsid w:val="00E32588"/>
    <w:rsid w:val="00E329BC"/>
    <w:rsid w:val="00E32A72"/>
    <w:rsid w:val="00E3396F"/>
    <w:rsid w:val="00E3400F"/>
    <w:rsid w:val="00E349C0"/>
    <w:rsid w:val="00E349DD"/>
    <w:rsid w:val="00E34CD6"/>
    <w:rsid w:val="00E3527D"/>
    <w:rsid w:val="00E35468"/>
    <w:rsid w:val="00E35E6A"/>
    <w:rsid w:val="00E35F39"/>
    <w:rsid w:val="00E35FC9"/>
    <w:rsid w:val="00E36036"/>
    <w:rsid w:val="00E36120"/>
    <w:rsid w:val="00E3614C"/>
    <w:rsid w:val="00E366C1"/>
    <w:rsid w:val="00E3702A"/>
    <w:rsid w:val="00E372FE"/>
    <w:rsid w:val="00E373DD"/>
    <w:rsid w:val="00E37D21"/>
    <w:rsid w:val="00E40008"/>
    <w:rsid w:val="00E403D8"/>
    <w:rsid w:val="00E406F7"/>
    <w:rsid w:val="00E40CDE"/>
    <w:rsid w:val="00E4148C"/>
    <w:rsid w:val="00E4186F"/>
    <w:rsid w:val="00E41956"/>
    <w:rsid w:val="00E41CE6"/>
    <w:rsid w:val="00E41E35"/>
    <w:rsid w:val="00E4202C"/>
    <w:rsid w:val="00E42362"/>
    <w:rsid w:val="00E42E9B"/>
    <w:rsid w:val="00E4306E"/>
    <w:rsid w:val="00E43D9E"/>
    <w:rsid w:val="00E44193"/>
    <w:rsid w:val="00E44338"/>
    <w:rsid w:val="00E444C5"/>
    <w:rsid w:val="00E44B9A"/>
    <w:rsid w:val="00E44C15"/>
    <w:rsid w:val="00E45208"/>
    <w:rsid w:val="00E45253"/>
    <w:rsid w:val="00E4526D"/>
    <w:rsid w:val="00E4535B"/>
    <w:rsid w:val="00E45466"/>
    <w:rsid w:val="00E455A1"/>
    <w:rsid w:val="00E46C7F"/>
    <w:rsid w:val="00E46DF4"/>
    <w:rsid w:val="00E47238"/>
    <w:rsid w:val="00E47323"/>
    <w:rsid w:val="00E4758B"/>
    <w:rsid w:val="00E476DB"/>
    <w:rsid w:val="00E47CCA"/>
    <w:rsid w:val="00E5015B"/>
    <w:rsid w:val="00E50518"/>
    <w:rsid w:val="00E5074F"/>
    <w:rsid w:val="00E50B23"/>
    <w:rsid w:val="00E5128B"/>
    <w:rsid w:val="00E5147E"/>
    <w:rsid w:val="00E5178E"/>
    <w:rsid w:val="00E51DD6"/>
    <w:rsid w:val="00E51FEB"/>
    <w:rsid w:val="00E52B8F"/>
    <w:rsid w:val="00E53293"/>
    <w:rsid w:val="00E5357C"/>
    <w:rsid w:val="00E5378B"/>
    <w:rsid w:val="00E538D5"/>
    <w:rsid w:val="00E53BC4"/>
    <w:rsid w:val="00E5469B"/>
    <w:rsid w:val="00E54A20"/>
    <w:rsid w:val="00E54E63"/>
    <w:rsid w:val="00E54EB3"/>
    <w:rsid w:val="00E550A0"/>
    <w:rsid w:val="00E555D2"/>
    <w:rsid w:val="00E55704"/>
    <w:rsid w:val="00E55827"/>
    <w:rsid w:val="00E559DF"/>
    <w:rsid w:val="00E56077"/>
    <w:rsid w:val="00E563FC"/>
    <w:rsid w:val="00E576F1"/>
    <w:rsid w:val="00E601BC"/>
    <w:rsid w:val="00E60668"/>
    <w:rsid w:val="00E60BE9"/>
    <w:rsid w:val="00E60D75"/>
    <w:rsid w:val="00E60DE4"/>
    <w:rsid w:val="00E611F6"/>
    <w:rsid w:val="00E62819"/>
    <w:rsid w:val="00E62D12"/>
    <w:rsid w:val="00E63039"/>
    <w:rsid w:val="00E638FE"/>
    <w:rsid w:val="00E64232"/>
    <w:rsid w:val="00E644E4"/>
    <w:rsid w:val="00E652C7"/>
    <w:rsid w:val="00E655DF"/>
    <w:rsid w:val="00E67026"/>
    <w:rsid w:val="00E67DA4"/>
    <w:rsid w:val="00E67F99"/>
    <w:rsid w:val="00E70101"/>
    <w:rsid w:val="00E70476"/>
    <w:rsid w:val="00E70DB3"/>
    <w:rsid w:val="00E70DC8"/>
    <w:rsid w:val="00E71169"/>
    <w:rsid w:val="00E71E92"/>
    <w:rsid w:val="00E725A7"/>
    <w:rsid w:val="00E728D0"/>
    <w:rsid w:val="00E728E4"/>
    <w:rsid w:val="00E72C81"/>
    <w:rsid w:val="00E72CD7"/>
    <w:rsid w:val="00E73025"/>
    <w:rsid w:val="00E7359C"/>
    <w:rsid w:val="00E736B3"/>
    <w:rsid w:val="00E7393C"/>
    <w:rsid w:val="00E739C9"/>
    <w:rsid w:val="00E7416A"/>
    <w:rsid w:val="00E74FF0"/>
    <w:rsid w:val="00E7567A"/>
    <w:rsid w:val="00E75DDB"/>
    <w:rsid w:val="00E7611B"/>
    <w:rsid w:val="00E768A5"/>
    <w:rsid w:val="00E76EB9"/>
    <w:rsid w:val="00E77175"/>
    <w:rsid w:val="00E775EA"/>
    <w:rsid w:val="00E77623"/>
    <w:rsid w:val="00E80124"/>
    <w:rsid w:val="00E80416"/>
    <w:rsid w:val="00E805BF"/>
    <w:rsid w:val="00E80612"/>
    <w:rsid w:val="00E80765"/>
    <w:rsid w:val="00E80B7F"/>
    <w:rsid w:val="00E8160C"/>
    <w:rsid w:val="00E8166B"/>
    <w:rsid w:val="00E8189B"/>
    <w:rsid w:val="00E821D4"/>
    <w:rsid w:val="00E82472"/>
    <w:rsid w:val="00E824EC"/>
    <w:rsid w:val="00E82B01"/>
    <w:rsid w:val="00E82CDE"/>
    <w:rsid w:val="00E83747"/>
    <w:rsid w:val="00E84070"/>
    <w:rsid w:val="00E84173"/>
    <w:rsid w:val="00E841E8"/>
    <w:rsid w:val="00E8448B"/>
    <w:rsid w:val="00E8455A"/>
    <w:rsid w:val="00E84D86"/>
    <w:rsid w:val="00E84EFF"/>
    <w:rsid w:val="00E853AE"/>
    <w:rsid w:val="00E854AF"/>
    <w:rsid w:val="00E8588C"/>
    <w:rsid w:val="00E85978"/>
    <w:rsid w:val="00E85D97"/>
    <w:rsid w:val="00E85F28"/>
    <w:rsid w:val="00E861E3"/>
    <w:rsid w:val="00E869B0"/>
    <w:rsid w:val="00E86AA4"/>
    <w:rsid w:val="00E871D9"/>
    <w:rsid w:val="00E873B4"/>
    <w:rsid w:val="00E876ED"/>
    <w:rsid w:val="00E8782E"/>
    <w:rsid w:val="00E878DC"/>
    <w:rsid w:val="00E87F65"/>
    <w:rsid w:val="00E900B6"/>
    <w:rsid w:val="00E902BF"/>
    <w:rsid w:val="00E9093E"/>
    <w:rsid w:val="00E913A6"/>
    <w:rsid w:val="00E918F8"/>
    <w:rsid w:val="00E91C85"/>
    <w:rsid w:val="00E9222C"/>
    <w:rsid w:val="00E92544"/>
    <w:rsid w:val="00E92F82"/>
    <w:rsid w:val="00E93035"/>
    <w:rsid w:val="00E934B0"/>
    <w:rsid w:val="00E93A89"/>
    <w:rsid w:val="00E94377"/>
    <w:rsid w:val="00E94424"/>
    <w:rsid w:val="00E946F6"/>
    <w:rsid w:val="00E95949"/>
    <w:rsid w:val="00E95BF0"/>
    <w:rsid w:val="00E95C3E"/>
    <w:rsid w:val="00E96614"/>
    <w:rsid w:val="00E96659"/>
    <w:rsid w:val="00E96AC3"/>
    <w:rsid w:val="00E96DC6"/>
    <w:rsid w:val="00E97078"/>
    <w:rsid w:val="00E97229"/>
    <w:rsid w:val="00E9752C"/>
    <w:rsid w:val="00E977CA"/>
    <w:rsid w:val="00E97823"/>
    <w:rsid w:val="00EA01C5"/>
    <w:rsid w:val="00EA02F1"/>
    <w:rsid w:val="00EA0896"/>
    <w:rsid w:val="00EA0C17"/>
    <w:rsid w:val="00EA1020"/>
    <w:rsid w:val="00EA134B"/>
    <w:rsid w:val="00EA16A5"/>
    <w:rsid w:val="00EA17BF"/>
    <w:rsid w:val="00EA1C73"/>
    <w:rsid w:val="00EA2007"/>
    <w:rsid w:val="00EA2066"/>
    <w:rsid w:val="00EA20FE"/>
    <w:rsid w:val="00EA24E9"/>
    <w:rsid w:val="00EA25D7"/>
    <w:rsid w:val="00EA2991"/>
    <w:rsid w:val="00EA2ACE"/>
    <w:rsid w:val="00EA2B6D"/>
    <w:rsid w:val="00EA3375"/>
    <w:rsid w:val="00EA3CAC"/>
    <w:rsid w:val="00EA446D"/>
    <w:rsid w:val="00EA48E3"/>
    <w:rsid w:val="00EA4E32"/>
    <w:rsid w:val="00EA4ECE"/>
    <w:rsid w:val="00EA52FF"/>
    <w:rsid w:val="00EA536A"/>
    <w:rsid w:val="00EA5872"/>
    <w:rsid w:val="00EA5AFB"/>
    <w:rsid w:val="00EA60E7"/>
    <w:rsid w:val="00EA63D1"/>
    <w:rsid w:val="00EA64AC"/>
    <w:rsid w:val="00EA65CC"/>
    <w:rsid w:val="00EA6859"/>
    <w:rsid w:val="00EA6898"/>
    <w:rsid w:val="00EA706A"/>
    <w:rsid w:val="00EA772B"/>
    <w:rsid w:val="00EA7804"/>
    <w:rsid w:val="00EA786A"/>
    <w:rsid w:val="00EA7FC1"/>
    <w:rsid w:val="00EB0430"/>
    <w:rsid w:val="00EB0C78"/>
    <w:rsid w:val="00EB1184"/>
    <w:rsid w:val="00EB13C6"/>
    <w:rsid w:val="00EB1469"/>
    <w:rsid w:val="00EB1543"/>
    <w:rsid w:val="00EB2106"/>
    <w:rsid w:val="00EB259C"/>
    <w:rsid w:val="00EB30A8"/>
    <w:rsid w:val="00EB36D8"/>
    <w:rsid w:val="00EB3BE1"/>
    <w:rsid w:val="00EB3D87"/>
    <w:rsid w:val="00EB3E56"/>
    <w:rsid w:val="00EB458D"/>
    <w:rsid w:val="00EB493D"/>
    <w:rsid w:val="00EB4B19"/>
    <w:rsid w:val="00EB4CE0"/>
    <w:rsid w:val="00EB5395"/>
    <w:rsid w:val="00EB57F4"/>
    <w:rsid w:val="00EB5BF2"/>
    <w:rsid w:val="00EB6176"/>
    <w:rsid w:val="00EB6522"/>
    <w:rsid w:val="00EB6A98"/>
    <w:rsid w:val="00EC0E62"/>
    <w:rsid w:val="00EC1A9E"/>
    <w:rsid w:val="00EC1AA6"/>
    <w:rsid w:val="00EC296F"/>
    <w:rsid w:val="00EC2BC3"/>
    <w:rsid w:val="00EC2C43"/>
    <w:rsid w:val="00EC2C79"/>
    <w:rsid w:val="00EC30B1"/>
    <w:rsid w:val="00EC3FCA"/>
    <w:rsid w:val="00EC4269"/>
    <w:rsid w:val="00EC42D1"/>
    <w:rsid w:val="00EC42EB"/>
    <w:rsid w:val="00EC4BB7"/>
    <w:rsid w:val="00EC4FEA"/>
    <w:rsid w:val="00EC52EC"/>
    <w:rsid w:val="00EC5D1D"/>
    <w:rsid w:val="00EC6455"/>
    <w:rsid w:val="00EC6800"/>
    <w:rsid w:val="00EC6ECF"/>
    <w:rsid w:val="00EC7588"/>
    <w:rsid w:val="00EC7732"/>
    <w:rsid w:val="00EC7906"/>
    <w:rsid w:val="00EC7E62"/>
    <w:rsid w:val="00ED0B57"/>
    <w:rsid w:val="00ED0C5D"/>
    <w:rsid w:val="00ED0DA8"/>
    <w:rsid w:val="00ED167B"/>
    <w:rsid w:val="00ED1A15"/>
    <w:rsid w:val="00ED2117"/>
    <w:rsid w:val="00ED220A"/>
    <w:rsid w:val="00ED2238"/>
    <w:rsid w:val="00ED23A4"/>
    <w:rsid w:val="00ED23E6"/>
    <w:rsid w:val="00ED2A07"/>
    <w:rsid w:val="00ED2A8A"/>
    <w:rsid w:val="00ED2D2F"/>
    <w:rsid w:val="00ED2F90"/>
    <w:rsid w:val="00ED3A9E"/>
    <w:rsid w:val="00ED44CC"/>
    <w:rsid w:val="00ED46DF"/>
    <w:rsid w:val="00ED51B3"/>
    <w:rsid w:val="00ED540A"/>
    <w:rsid w:val="00ED555D"/>
    <w:rsid w:val="00ED5973"/>
    <w:rsid w:val="00ED59AD"/>
    <w:rsid w:val="00ED5A44"/>
    <w:rsid w:val="00ED5B35"/>
    <w:rsid w:val="00ED5D1F"/>
    <w:rsid w:val="00ED5D31"/>
    <w:rsid w:val="00ED60FC"/>
    <w:rsid w:val="00ED6167"/>
    <w:rsid w:val="00ED73AE"/>
    <w:rsid w:val="00ED7CAF"/>
    <w:rsid w:val="00ED7FF7"/>
    <w:rsid w:val="00EE0373"/>
    <w:rsid w:val="00EE07ED"/>
    <w:rsid w:val="00EE0A8F"/>
    <w:rsid w:val="00EE0B70"/>
    <w:rsid w:val="00EE139A"/>
    <w:rsid w:val="00EE1DF0"/>
    <w:rsid w:val="00EE2681"/>
    <w:rsid w:val="00EE2750"/>
    <w:rsid w:val="00EE2A2B"/>
    <w:rsid w:val="00EE2C59"/>
    <w:rsid w:val="00EE3AFE"/>
    <w:rsid w:val="00EE3C21"/>
    <w:rsid w:val="00EE4168"/>
    <w:rsid w:val="00EE4464"/>
    <w:rsid w:val="00EE4838"/>
    <w:rsid w:val="00EE5382"/>
    <w:rsid w:val="00EE5C0C"/>
    <w:rsid w:val="00EE5F50"/>
    <w:rsid w:val="00EE65DA"/>
    <w:rsid w:val="00EE7006"/>
    <w:rsid w:val="00EE73CF"/>
    <w:rsid w:val="00EE7449"/>
    <w:rsid w:val="00EE76D0"/>
    <w:rsid w:val="00EE774D"/>
    <w:rsid w:val="00EE796B"/>
    <w:rsid w:val="00EF1331"/>
    <w:rsid w:val="00EF15C2"/>
    <w:rsid w:val="00EF17AB"/>
    <w:rsid w:val="00EF25B6"/>
    <w:rsid w:val="00EF28F1"/>
    <w:rsid w:val="00EF2CC8"/>
    <w:rsid w:val="00EF2E4F"/>
    <w:rsid w:val="00EF460A"/>
    <w:rsid w:val="00EF4717"/>
    <w:rsid w:val="00EF496D"/>
    <w:rsid w:val="00EF4ECD"/>
    <w:rsid w:val="00EF51CD"/>
    <w:rsid w:val="00EF539A"/>
    <w:rsid w:val="00EF544B"/>
    <w:rsid w:val="00EF5464"/>
    <w:rsid w:val="00EF6C76"/>
    <w:rsid w:val="00EF7118"/>
    <w:rsid w:val="00EF71AB"/>
    <w:rsid w:val="00EF76E9"/>
    <w:rsid w:val="00EF797C"/>
    <w:rsid w:val="00EF7BDA"/>
    <w:rsid w:val="00EF7E67"/>
    <w:rsid w:val="00F0003E"/>
    <w:rsid w:val="00F0067C"/>
    <w:rsid w:val="00F00855"/>
    <w:rsid w:val="00F012DF"/>
    <w:rsid w:val="00F01369"/>
    <w:rsid w:val="00F01779"/>
    <w:rsid w:val="00F019BA"/>
    <w:rsid w:val="00F019DC"/>
    <w:rsid w:val="00F01B16"/>
    <w:rsid w:val="00F02253"/>
    <w:rsid w:val="00F024DF"/>
    <w:rsid w:val="00F0288D"/>
    <w:rsid w:val="00F02FB0"/>
    <w:rsid w:val="00F032E5"/>
    <w:rsid w:val="00F035B4"/>
    <w:rsid w:val="00F03619"/>
    <w:rsid w:val="00F03899"/>
    <w:rsid w:val="00F038E1"/>
    <w:rsid w:val="00F03990"/>
    <w:rsid w:val="00F039CF"/>
    <w:rsid w:val="00F04344"/>
    <w:rsid w:val="00F04589"/>
    <w:rsid w:val="00F04E3F"/>
    <w:rsid w:val="00F051D6"/>
    <w:rsid w:val="00F05531"/>
    <w:rsid w:val="00F05AC8"/>
    <w:rsid w:val="00F05E02"/>
    <w:rsid w:val="00F05FD7"/>
    <w:rsid w:val="00F06338"/>
    <w:rsid w:val="00F068B4"/>
    <w:rsid w:val="00F06900"/>
    <w:rsid w:val="00F06AF9"/>
    <w:rsid w:val="00F075FE"/>
    <w:rsid w:val="00F07DEB"/>
    <w:rsid w:val="00F07FE6"/>
    <w:rsid w:val="00F102E6"/>
    <w:rsid w:val="00F104A1"/>
    <w:rsid w:val="00F109A1"/>
    <w:rsid w:val="00F10E12"/>
    <w:rsid w:val="00F1110A"/>
    <w:rsid w:val="00F114CF"/>
    <w:rsid w:val="00F11629"/>
    <w:rsid w:val="00F118D8"/>
    <w:rsid w:val="00F121C7"/>
    <w:rsid w:val="00F1276C"/>
    <w:rsid w:val="00F12828"/>
    <w:rsid w:val="00F12978"/>
    <w:rsid w:val="00F12A69"/>
    <w:rsid w:val="00F12A99"/>
    <w:rsid w:val="00F13005"/>
    <w:rsid w:val="00F133A4"/>
    <w:rsid w:val="00F13ED4"/>
    <w:rsid w:val="00F14540"/>
    <w:rsid w:val="00F1480E"/>
    <w:rsid w:val="00F1497A"/>
    <w:rsid w:val="00F14CC7"/>
    <w:rsid w:val="00F156D0"/>
    <w:rsid w:val="00F15BD2"/>
    <w:rsid w:val="00F15F48"/>
    <w:rsid w:val="00F16257"/>
    <w:rsid w:val="00F16285"/>
    <w:rsid w:val="00F1631D"/>
    <w:rsid w:val="00F1667F"/>
    <w:rsid w:val="00F16834"/>
    <w:rsid w:val="00F168F9"/>
    <w:rsid w:val="00F169DC"/>
    <w:rsid w:val="00F16A04"/>
    <w:rsid w:val="00F17134"/>
    <w:rsid w:val="00F17199"/>
    <w:rsid w:val="00F20106"/>
    <w:rsid w:val="00F209DE"/>
    <w:rsid w:val="00F20BCF"/>
    <w:rsid w:val="00F20D82"/>
    <w:rsid w:val="00F20E28"/>
    <w:rsid w:val="00F217F7"/>
    <w:rsid w:val="00F21B97"/>
    <w:rsid w:val="00F21DB2"/>
    <w:rsid w:val="00F21F7F"/>
    <w:rsid w:val="00F22C37"/>
    <w:rsid w:val="00F23432"/>
    <w:rsid w:val="00F24576"/>
    <w:rsid w:val="00F24CC6"/>
    <w:rsid w:val="00F24D73"/>
    <w:rsid w:val="00F2523B"/>
    <w:rsid w:val="00F2528B"/>
    <w:rsid w:val="00F2537F"/>
    <w:rsid w:val="00F25387"/>
    <w:rsid w:val="00F258CD"/>
    <w:rsid w:val="00F25E3E"/>
    <w:rsid w:val="00F2649A"/>
    <w:rsid w:val="00F26ED3"/>
    <w:rsid w:val="00F272E3"/>
    <w:rsid w:val="00F27852"/>
    <w:rsid w:val="00F27E37"/>
    <w:rsid w:val="00F30473"/>
    <w:rsid w:val="00F304D6"/>
    <w:rsid w:val="00F305A0"/>
    <w:rsid w:val="00F307C6"/>
    <w:rsid w:val="00F30E2F"/>
    <w:rsid w:val="00F30E45"/>
    <w:rsid w:val="00F31A5B"/>
    <w:rsid w:val="00F31E16"/>
    <w:rsid w:val="00F322FC"/>
    <w:rsid w:val="00F327B6"/>
    <w:rsid w:val="00F33664"/>
    <w:rsid w:val="00F33D09"/>
    <w:rsid w:val="00F33E79"/>
    <w:rsid w:val="00F34492"/>
    <w:rsid w:val="00F34D10"/>
    <w:rsid w:val="00F34ED9"/>
    <w:rsid w:val="00F35028"/>
    <w:rsid w:val="00F3588E"/>
    <w:rsid w:val="00F359DA"/>
    <w:rsid w:val="00F35B46"/>
    <w:rsid w:val="00F36120"/>
    <w:rsid w:val="00F364D3"/>
    <w:rsid w:val="00F3670A"/>
    <w:rsid w:val="00F367D1"/>
    <w:rsid w:val="00F36837"/>
    <w:rsid w:val="00F36F4D"/>
    <w:rsid w:val="00F3742D"/>
    <w:rsid w:val="00F37724"/>
    <w:rsid w:val="00F37854"/>
    <w:rsid w:val="00F37983"/>
    <w:rsid w:val="00F40247"/>
    <w:rsid w:val="00F405E2"/>
    <w:rsid w:val="00F405EC"/>
    <w:rsid w:val="00F40D3E"/>
    <w:rsid w:val="00F41115"/>
    <w:rsid w:val="00F41464"/>
    <w:rsid w:val="00F4168A"/>
    <w:rsid w:val="00F41A6E"/>
    <w:rsid w:val="00F41C6F"/>
    <w:rsid w:val="00F41CAC"/>
    <w:rsid w:val="00F42C7C"/>
    <w:rsid w:val="00F42DB9"/>
    <w:rsid w:val="00F43B2A"/>
    <w:rsid w:val="00F43DFF"/>
    <w:rsid w:val="00F43FB0"/>
    <w:rsid w:val="00F44AB7"/>
    <w:rsid w:val="00F45001"/>
    <w:rsid w:val="00F45CBB"/>
    <w:rsid w:val="00F45E30"/>
    <w:rsid w:val="00F46593"/>
    <w:rsid w:val="00F46839"/>
    <w:rsid w:val="00F469A1"/>
    <w:rsid w:val="00F46DAF"/>
    <w:rsid w:val="00F4705B"/>
    <w:rsid w:val="00F47B22"/>
    <w:rsid w:val="00F507ED"/>
    <w:rsid w:val="00F508CA"/>
    <w:rsid w:val="00F50A26"/>
    <w:rsid w:val="00F50E76"/>
    <w:rsid w:val="00F51DB8"/>
    <w:rsid w:val="00F52435"/>
    <w:rsid w:val="00F524D2"/>
    <w:rsid w:val="00F52D0F"/>
    <w:rsid w:val="00F52FC1"/>
    <w:rsid w:val="00F533B6"/>
    <w:rsid w:val="00F53488"/>
    <w:rsid w:val="00F53E30"/>
    <w:rsid w:val="00F54000"/>
    <w:rsid w:val="00F5455A"/>
    <w:rsid w:val="00F54ADC"/>
    <w:rsid w:val="00F55281"/>
    <w:rsid w:val="00F55349"/>
    <w:rsid w:val="00F55711"/>
    <w:rsid w:val="00F55CF7"/>
    <w:rsid w:val="00F55FB0"/>
    <w:rsid w:val="00F561B3"/>
    <w:rsid w:val="00F56A2A"/>
    <w:rsid w:val="00F60623"/>
    <w:rsid w:val="00F607D0"/>
    <w:rsid w:val="00F608A7"/>
    <w:rsid w:val="00F60C1C"/>
    <w:rsid w:val="00F60DAE"/>
    <w:rsid w:val="00F610ED"/>
    <w:rsid w:val="00F61135"/>
    <w:rsid w:val="00F611B1"/>
    <w:rsid w:val="00F6120D"/>
    <w:rsid w:val="00F61635"/>
    <w:rsid w:val="00F62DC6"/>
    <w:rsid w:val="00F62F17"/>
    <w:rsid w:val="00F63957"/>
    <w:rsid w:val="00F63BB4"/>
    <w:rsid w:val="00F63F65"/>
    <w:rsid w:val="00F64542"/>
    <w:rsid w:val="00F6470C"/>
    <w:rsid w:val="00F64B2A"/>
    <w:rsid w:val="00F65143"/>
    <w:rsid w:val="00F65613"/>
    <w:rsid w:val="00F66431"/>
    <w:rsid w:val="00F66810"/>
    <w:rsid w:val="00F6760C"/>
    <w:rsid w:val="00F6789D"/>
    <w:rsid w:val="00F70100"/>
    <w:rsid w:val="00F7021D"/>
    <w:rsid w:val="00F70496"/>
    <w:rsid w:val="00F70523"/>
    <w:rsid w:val="00F706B0"/>
    <w:rsid w:val="00F71362"/>
    <w:rsid w:val="00F71749"/>
    <w:rsid w:val="00F717C7"/>
    <w:rsid w:val="00F71D54"/>
    <w:rsid w:val="00F71EC7"/>
    <w:rsid w:val="00F71F64"/>
    <w:rsid w:val="00F72DA9"/>
    <w:rsid w:val="00F72FFD"/>
    <w:rsid w:val="00F73AD1"/>
    <w:rsid w:val="00F73F7B"/>
    <w:rsid w:val="00F7440F"/>
    <w:rsid w:val="00F74486"/>
    <w:rsid w:val="00F747F2"/>
    <w:rsid w:val="00F750C6"/>
    <w:rsid w:val="00F753FC"/>
    <w:rsid w:val="00F76968"/>
    <w:rsid w:val="00F76A92"/>
    <w:rsid w:val="00F76D23"/>
    <w:rsid w:val="00F77510"/>
    <w:rsid w:val="00F77997"/>
    <w:rsid w:val="00F77DF3"/>
    <w:rsid w:val="00F80792"/>
    <w:rsid w:val="00F80A9B"/>
    <w:rsid w:val="00F810F8"/>
    <w:rsid w:val="00F81222"/>
    <w:rsid w:val="00F81383"/>
    <w:rsid w:val="00F813B2"/>
    <w:rsid w:val="00F8153E"/>
    <w:rsid w:val="00F82128"/>
    <w:rsid w:val="00F8226B"/>
    <w:rsid w:val="00F8259D"/>
    <w:rsid w:val="00F83211"/>
    <w:rsid w:val="00F837FA"/>
    <w:rsid w:val="00F83A4B"/>
    <w:rsid w:val="00F83A4D"/>
    <w:rsid w:val="00F83E7B"/>
    <w:rsid w:val="00F83FE3"/>
    <w:rsid w:val="00F8462F"/>
    <w:rsid w:val="00F846CA"/>
    <w:rsid w:val="00F847D4"/>
    <w:rsid w:val="00F84E8C"/>
    <w:rsid w:val="00F85042"/>
    <w:rsid w:val="00F857FC"/>
    <w:rsid w:val="00F85A9D"/>
    <w:rsid w:val="00F85AC7"/>
    <w:rsid w:val="00F86775"/>
    <w:rsid w:val="00F8680A"/>
    <w:rsid w:val="00F86D12"/>
    <w:rsid w:val="00F86F94"/>
    <w:rsid w:val="00F870F5"/>
    <w:rsid w:val="00F8747B"/>
    <w:rsid w:val="00F87516"/>
    <w:rsid w:val="00F87C9C"/>
    <w:rsid w:val="00F87F71"/>
    <w:rsid w:val="00F903E0"/>
    <w:rsid w:val="00F91808"/>
    <w:rsid w:val="00F91A4B"/>
    <w:rsid w:val="00F922E1"/>
    <w:rsid w:val="00F923A5"/>
    <w:rsid w:val="00F92C04"/>
    <w:rsid w:val="00F92DA5"/>
    <w:rsid w:val="00F937FB"/>
    <w:rsid w:val="00F93C27"/>
    <w:rsid w:val="00F946E0"/>
    <w:rsid w:val="00F94A22"/>
    <w:rsid w:val="00F94BE9"/>
    <w:rsid w:val="00F94D19"/>
    <w:rsid w:val="00F955FF"/>
    <w:rsid w:val="00F9582B"/>
    <w:rsid w:val="00F95B35"/>
    <w:rsid w:val="00F95E5D"/>
    <w:rsid w:val="00F9668C"/>
    <w:rsid w:val="00F967C8"/>
    <w:rsid w:val="00F969A5"/>
    <w:rsid w:val="00F96B68"/>
    <w:rsid w:val="00F96BDC"/>
    <w:rsid w:val="00F96CFD"/>
    <w:rsid w:val="00FA0114"/>
    <w:rsid w:val="00FA0439"/>
    <w:rsid w:val="00FA0A01"/>
    <w:rsid w:val="00FA0F39"/>
    <w:rsid w:val="00FA1611"/>
    <w:rsid w:val="00FA1B83"/>
    <w:rsid w:val="00FA1EF1"/>
    <w:rsid w:val="00FA25D8"/>
    <w:rsid w:val="00FA273C"/>
    <w:rsid w:val="00FA2A5D"/>
    <w:rsid w:val="00FA2A9A"/>
    <w:rsid w:val="00FA2AEC"/>
    <w:rsid w:val="00FA387F"/>
    <w:rsid w:val="00FA3FE4"/>
    <w:rsid w:val="00FA4C6F"/>
    <w:rsid w:val="00FA528C"/>
    <w:rsid w:val="00FA5D82"/>
    <w:rsid w:val="00FA5EB3"/>
    <w:rsid w:val="00FA6052"/>
    <w:rsid w:val="00FA6108"/>
    <w:rsid w:val="00FA6ADC"/>
    <w:rsid w:val="00FA6C32"/>
    <w:rsid w:val="00FA6EC2"/>
    <w:rsid w:val="00FA7226"/>
    <w:rsid w:val="00FA748C"/>
    <w:rsid w:val="00FA75E5"/>
    <w:rsid w:val="00FA77ED"/>
    <w:rsid w:val="00FA782E"/>
    <w:rsid w:val="00FA7B66"/>
    <w:rsid w:val="00FA7E99"/>
    <w:rsid w:val="00FB0016"/>
    <w:rsid w:val="00FB08EB"/>
    <w:rsid w:val="00FB0962"/>
    <w:rsid w:val="00FB0ADB"/>
    <w:rsid w:val="00FB0B44"/>
    <w:rsid w:val="00FB0B6B"/>
    <w:rsid w:val="00FB1306"/>
    <w:rsid w:val="00FB17BB"/>
    <w:rsid w:val="00FB2191"/>
    <w:rsid w:val="00FB343E"/>
    <w:rsid w:val="00FB3445"/>
    <w:rsid w:val="00FB3A91"/>
    <w:rsid w:val="00FB492B"/>
    <w:rsid w:val="00FB4A63"/>
    <w:rsid w:val="00FB4D15"/>
    <w:rsid w:val="00FB5C2D"/>
    <w:rsid w:val="00FB5D7E"/>
    <w:rsid w:val="00FB6DA7"/>
    <w:rsid w:val="00FB6E9A"/>
    <w:rsid w:val="00FB6F21"/>
    <w:rsid w:val="00FB7079"/>
    <w:rsid w:val="00FB7622"/>
    <w:rsid w:val="00FB7981"/>
    <w:rsid w:val="00FC081A"/>
    <w:rsid w:val="00FC0BF9"/>
    <w:rsid w:val="00FC0F1C"/>
    <w:rsid w:val="00FC11C8"/>
    <w:rsid w:val="00FC1639"/>
    <w:rsid w:val="00FC16D4"/>
    <w:rsid w:val="00FC19F2"/>
    <w:rsid w:val="00FC28D2"/>
    <w:rsid w:val="00FC34A7"/>
    <w:rsid w:val="00FC368B"/>
    <w:rsid w:val="00FC3B69"/>
    <w:rsid w:val="00FC3D39"/>
    <w:rsid w:val="00FC416A"/>
    <w:rsid w:val="00FC4B4C"/>
    <w:rsid w:val="00FC56FD"/>
    <w:rsid w:val="00FC57A0"/>
    <w:rsid w:val="00FC5D9C"/>
    <w:rsid w:val="00FC5EFC"/>
    <w:rsid w:val="00FC6140"/>
    <w:rsid w:val="00FC61E9"/>
    <w:rsid w:val="00FC649F"/>
    <w:rsid w:val="00FC6C77"/>
    <w:rsid w:val="00FC73D0"/>
    <w:rsid w:val="00FC76A5"/>
    <w:rsid w:val="00FC7DE5"/>
    <w:rsid w:val="00FD0416"/>
    <w:rsid w:val="00FD0ECA"/>
    <w:rsid w:val="00FD15AB"/>
    <w:rsid w:val="00FD1719"/>
    <w:rsid w:val="00FD1935"/>
    <w:rsid w:val="00FD1B44"/>
    <w:rsid w:val="00FD1BCF"/>
    <w:rsid w:val="00FD1D08"/>
    <w:rsid w:val="00FD1D9A"/>
    <w:rsid w:val="00FD207C"/>
    <w:rsid w:val="00FD218E"/>
    <w:rsid w:val="00FD2D29"/>
    <w:rsid w:val="00FD3133"/>
    <w:rsid w:val="00FD3268"/>
    <w:rsid w:val="00FD47C2"/>
    <w:rsid w:val="00FD5316"/>
    <w:rsid w:val="00FD54CB"/>
    <w:rsid w:val="00FD5E76"/>
    <w:rsid w:val="00FD5F3F"/>
    <w:rsid w:val="00FD60FC"/>
    <w:rsid w:val="00FD6A6E"/>
    <w:rsid w:val="00FD6B7D"/>
    <w:rsid w:val="00FD6D6B"/>
    <w:rsid w:val="00FD7760"/>
    <w:rsid w:val="00FD7CAB"/>
    <w:rsid w:val="00FE0F0B"/>
    <w:rsid w:val="00FE1193"/>
    <w:rsid w:val="00FE120B"/>
    <w:rsid w:val="00FE1274"/>
    <w:rsid w:val="00FE1EC9"/>
    <w:rsid w:val="00FE21B0"/>
    <w:rsid w:val="00FE289D"/>
    <w:rsid w:val="00FE291D"/>
    <w:rsid w:val="00FE2C45"/>
    <w:rsid w:val="00FE2E7C"/>
    <w:rsid w:val="00FE2FC9"/>
    <w:rsid w:val="00FE3989"/>
    <w:rsid w:val="00FE3FB6"/>
    <w:rsid w:val="00FE4551"/>
    <w:rsid w:val="00FE52A3"/>
    <w:rsid w:val="00FE56A5"/>
    <w:rsid w:val="00FE5CBF"/>
    <w:rsid w:val="00FE5DE4"/>
    <w:rsid w:val="00FE6148"/>
    <w:rsid w:val="00FE6981"/>
    <w:rsid w:val="00FE6987"/>
    <w:rsid w:val="00FE6F6D"/>
    <w:rsid w:val="00FE7435"/>
    <w:rsid w:val="00FE7470"/>
    <w:rsid w:val="00FE74B2"/>
    <w:rsid w:val="00FE7546"/>
    <w:rsid w:val="00FE75FF"/>
    <w:rsid w:val="00FE76B4"/>
    <w:rsid w:val="00FE7CC9"/>
    <w:rsid w:val="00FF0233"/>
    <w:rsid w:val="00FF0307"/>
    <w:rsid w:val="00FF0A60"/>
    <w:rsid w:val="00FF1671"/>
    <w:rsid w:val="00FF18B8"/>
    <w:rsid w:val="00FF2329"/>
    <w:rsid w:val="00FF2382"/>
    <w:rsid w:val="00FF286E"/>
    <w:rsid w:val="00FF2C38"/>
    <w:rsid w:val="00FF2F8B"/>
    <w:rsid w:val="00FF358B"/>
    <w:rsid w:val="00FF4F09"/>
    <w:rsid w:val="00FF5592"/>
    <w:rsid w:val="00FF5E31"/>
    <w:rsid w:val="00FF67C2"/>
    <w:rsid w:val="00FF684D"/>
    <w:rsid w:val="00FF694D"/>
    <w:rsid w:val="00FF7665"/>
    <w:rsid w:val="00FF7DF1"/>
    <w:rsid w:val="0343E6C5"/>
    <w:rsid w:val="03C3EEEA"/>
    <w:rsid w:val="03F159EC"/>
    <w:rsid w:val="03FD26AC"/>
    <w:rsid w:val="08234DA2"/>
    <w:rsid w:val="0CA7FD36"/>
    <w:rsid w:val="12B39422"/>
    <w:rsid w:val="19D59043"/>
    <w:rsid w:val="1D35A40B"/>
    <w:rsid w:val="1D49DD78"/>
    <w:rsid w:val="1D9F1B48"/>
    <w:rsid w:val="1F2AF18D"/>
    <w:rsid w:val="203F9882"/>
    <w:rsid w:val="21F6F716"/>
    <w:rsid w:val="2364B6D7"/>
    <w:rsid w:val="25AA2295"/>
    <w:rsid w:val="269065D4"/>
    <w:rsid w:val="26BBEFE8"/>
    <w:rsid w:val="2A030317"/>
    <w:rsid w:val="327925B4"/>
    <w:rsid w:val="35DD9A46"/>
    <w:rsid w:val="3632226A"/>
    <w:rsid w:val="39324906"/>
    <w:rsid w:val="3AC9328C"/>
    <w:rsid w:val="3BE7A94A"/>
    <w:rsid w:val="3CD45464"/>
    <w:rsid w:val="3D766269"/>
    <w:rsid w:val="3FE1B973"/>
    <w:rsid w:val="4171E816"/>
    <w:rsid w:val="4257E06F"/>
    <w:rsid w:val="427227B3"/>
    <w:rsid w:val="46B287BD"/>
    <w:rsid w:val="472B99F2"/>
    <w:rsid w:val="48C5D4FD"/>
    <w:rsid w:val="4DE3046E"/>
    <w:rsid w:val="4FFB190A"/>
    <w:rsid w:val="5140C9E8"/>
    <w:rsid w:val="52EF9B31"/>
    <w:rsid w:val="59B5A1EF"/>
    <w:rsid w:val="5C437DF7"/>
    <w:rsid w:val="5D1759F0"/>
    <w:rsid w:val="61C0665F"/>
    <w:rsid w:val="61EE90F9"/>
    <w:rsid w:val="63474D4F"/>
    <w:rsid w:val="66531868"/>
    <w:rsid w:val="67095CC7"/>
    <w:rsid w:val="674C7EF5"/>
    <w:rsid w:val="6B35171E"/>
    <w:rsid w:val="6C0E097C"/>
    <w:rsid w:val="6DFA44CF"/>
    <w:rsid w:val="73DD3738"/>
    <w:rsid w:val="74A9FAE1"/>
    <w:rsid w:val="7566C25E"/>
    <w:rsid w:val="76F65C30"/>
    <w:rsid w:val="7A898FD1"/>
    <w:rsid w:val="7E4FB1C4"/>
    <w:rsid w:val="7F75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yle="mso-position-horizontal:center" fill="f" fillcolor="white" stroke="f">
      <v:fill color="white" on="f"/>
      <v:stroke on="f"/>
      <o:colormru v:ext="edit" colors="#ddd"/>
    </o:shapedefaults>
    <o:shapelayout v:ext="edit">
      <o:idmap v:ext="edit" data="2"/>
    </o:shapelayout>
  </w:shapeDefaults>
  <w:decimalSymbol w:val="."/>
  <w:listSeparator w:val=","/>
  <w14:docId w14:val="61C075AD"/>
  <w15:docId w15:val="{38005E78-08D9-4BDA-8584-0779E84F3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03EA"/>
    <w:pPr>
      <w:tabs>
        <w:tab w:val="left" w:pos="284"/>
        <w:tab w:val="left" w:pos="567"/>
      </w:tabs>
      <w:spacing w:before="240" w:after="0" w:line="240" w:lineRule="auto"/>
    </w:pPr>
    <w:rPr>
      <w:rFonts w:ascii="Calibri Light" w:eastAsia="Arial" w:hAnsi="Calibri Light" w:cs="Times New Roman"/>
      <w:sz w:val="20"/>
      <w:szCs w:val="20"/>
      <w:lang w:val="en-AU" w:eastAsia="en-US"/>
    </w:rPr>
  </w:style>
  <w:style w:type="paragraph" w:styleId="Heading1">
    <w:name w:val="heading 1"/>
    <w:basedOn w:val="MainHeading"/>
    <w:next w:val="Normal"/>
    <w:link w:val="Heading1Char"/>
    <w:qFormat/>
    <w:rsid w:val="00F13005"/>
    <w:pPr>
      <w:numPr>
        <w:numId w:val="16"/>
      </w:numPr>
      <w:pBdr>
        <w:bottom w:val="single" w:sz="4" w:space="1" w:color="BB8849"/>
      </w:pBdr>
      <w:spacing w:line="276" w:lineRule="auto"/>
      <w:outlineLvl w:val="0"/>
    </w:pPr>
  </w:style>
  <w:style w:type="paragraph" w:styleId="Heading2">
    <w:name w:val="heading 2"/>
    <w:basedOn w:val="BodyHeading"/>
    <w:next w:val="Normal"/>
    <w:link w:val="Heading2Char"/>
    <w:unhideWhenUsed/>
    <w:qFormat/>
    <w:rsid w:val="00F13005"/>
    <w:pPr>
      <w:numPr>
        <w:ilvl w:val="1"/>
        <w:numId w:val="16"/>
      </w:numPr>
      <w:outlineLvl w:val="1"/>
    </w:pPr>
    <w:rPr>
      <w:color w:val="9E6E3A"/>
    </w:rPr>
  </w:style>
  <w:style w:type="paragraph" w:styleId="Heading3">
    <w:name w:val="heading 3"/>
    <w:basedOn w:val="Contents-2"/>
    <w:next w:val="Normal"/>
    <w:link w:val="Heading3Char"/>
    <w:unhideWhenUsed/>
    <w:qFormat/>
    <w:rsid w:val="00F13005"/>
    <w:pPr>
      <w:numPr>
        <w:ilvl w:val="2"/>
        <w:numId w:val="16"/>
      </w:numPr>
      <w:outlineLvl w:val="2"/>
    </w:pPr>
    <w:rPr>
      <w:color w:val="9E6E3A"/>
    </w:rPr>
  </w:style>
  <w:style w:type="paragraph" w:styleId="Heading4">
    <w:name w:val="heading 4"/>
    <w:basedOn w:val="Normal"/>
    <w:next w:val="Normal"/>
    <w:link w:val="Heading4Char"/>
    <w:unhideWhenUsed/>
    <w:rsid w:val="00A729EA"/>
    <w:pPr>
      <w:numPr>
        <w:ilvl w:val="3"/>
        <w:numId w:val="16"/>
      </w:numPr>
      <w:pBdr>
        <w:top w:val="dotted" w:sz="6" w:space="2" w:color="9E6E3A" w:themeColor="accent1"/>
        <w:left w:val="dotted" w:sz="6" w:space="2" w:color="9E6E3A" w:themeColor="accent1"/>
      </w:pBdr>
      <w:spacing w:before="300"/>
      <w:outlineLvl w:val="3"/>
    </w:pPr>
    <w:rPr>
      <w:caps/>
      <w:color w:val="76522B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A729EA"/>
    <w:pPr>
      <w:numPr>
        <w:ilvl w:val="4"/>
        <w:numId w:val="16"/>
      </w:numPr>
      <w:pBdr>
        <w:bottom w:val="single" w:sz="6" w:space="1" w:color="9E6E3A" w:themeColor="accent1"/>
      </w:pBdr>
      <w:spacing w:before="300"/>
      <w:outlineLvl w:val="4"/>
    </w:pPr>
    <w:rPr>
      <w:caps/>
      <w:color w:val="76522B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nhideWhenUsed/>
    <w:rsid w:val="00A729EA"/>
    <w:pPr>
      <w:numPr>
        <w:ilvl w:val="5"/>
        <w:numId w:val="16"/>
      </w:numPr>
      <w:pBdr>
        <w:bottom w:val="dotted" w:sz="6" w:space="1" w:color="9E6E3A" w:themeColor="accent1"/>
      </w:pBdr>
      <w:spacing w:before="300"/>
      <w:outlineLvl w:val="5"/>
    </w:pPr>
    <w:rPr>
      <w:caps/>
      <w:color w:val="76522B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rsid w:val="00A729EA"/>
    <w:pPr>
      <w:numPr>
        <w:ilvl w:val="6"/>
        <w:numId w:val="16"/>
      </w:numPr>
      <w:spacing w:before="300"/>
      <w:outlineLvl w:val="6"/>
    </w:pPr>
    <w:rPr>
      <w:caps/>
      <w:color w:val="76522B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nhideWhenUsed/>
    <w:rsid w:val="00A729EA"/>
    <w:pPr>
      <w:numPr>
        <w:ilvl w:val="7"/>
        <w:numId w:val="16"/>
      </w:num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nhideWhenUsed/>
    <w:rsid w:val="00A729EA"/>
    <w:pPr>
      <w:numPr>
        <w:ilvl w:val="8"/>
        <w:numId w:val="16"/>
      </w:num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rsid w:val="00A729EA"/>
    <w:pPr>
      <w:ind w:left="709"/>
    </w:pPr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F507ED"/>
    <w:pPr>
      <w:tabs>
        <w:tab w:val="clear" w:pos="567"/>
        <w:tab w:val="left" w:pos="709"/>
        <w:tab w:val="left" w:pos="1584"/>
        <w:tab w:val="right" w:leader="dot" w:pos="9923"/>
      </w:tabs>
      <w:spacing w:before="0"/>
      <w:ind w:left="709"/>
    </w:pPr>
    <w:rPr>
      <w:szCs w:val="18"/>
      <w:lang w:val="en-NZ"/>
    </w:rPr>
  </w:style>
  <w:style w:type="paragraph" w:styleId="TOC2">
    <w:name w:val="toc 2"/>
    <w:basedOn w:val="Normal"/>
    <w:next w:val="Normal"/>
    <w:uiPriority w:val="39"/>
    <w:qFormat/>
    <w:rsid w:val="00AA6A50"/>
    <w:pPr>
      <w:tabs>
        <w:tab w:val="clear" w:pos="284"/>
        <w:tab w:val="clear" w:pos="567"/>
        <w:tab w:val="right" w:leader="dot" w:pos="9923"/>
      </w:tabs>
      <w:spacing w:before="0"/>
      <w:ind w:left="426"/>
    </w:pPr>
    <w:rPr>
      <w:noProof/>
    </w:rPr>
  </w:style>
  <w:style w:type="paragraph" w:styleId="TOC1">
    <w:name w:val="toc 1"/>
    <w:basedOn w:val="Normal"/>
    <w:next w:val="Normal"/>
    <w:uiPriority w:val="39"/>
    <w:qFormat/>
    <w:rsid w:val="00AA6A50"/>
    <w:pPr>
      <w:tabs>
        <w:tab w:val="left" w:pos="475"/>
        <w:tab w:val="left" w:pos="960"/>
        <w:tab w:val="right" w:leader="dot" w:pos="9912"/>
      </w:tabs>
      <w:spacing w:before="120"/>
      <w:contextualSpacing/>
    </w:pPr>
    <w:rPr>
      <w:caps/>
      <w:noProof/>
    </w:rPr>
  </w:style>
  <w:style w:type="paragraph" w:styleId="Footer">
    <w:name w:val="footer"/>
    <w:basedOn w:val="Normal"/>
    <w:link w:val="FooterChar"/>
    <w:uiPriority w:val="99"/>
    <w:rsid w:val="00DC47E6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rsid w:val="00DC47E6"/>
    <w:pPr>
      <w:tabs>
        <w:tab w:val="center" w:pos="4819"/>
        <w:tab w:val="right" w:pos="9071"/>
      </w:tabs>
    </w:pPr>
  </w:style>
  <w:style w:type="character" w:styleId="FootnoteReference">
    <w:name w:val="footnote reference"/>
    <w:basedOn w:val="DefaultParagraphFont"/>
    <w:uiPriority w:val="99"/>
    <w:semiHidden/>
    <w:rsid w:val="00DC47E6"/>
    <w:rPr>
      <w:position w:val="6"/>
      <w:sz w:val="16"/>
    </w:rPr>
  </w:style>
  <w:style w:type="paragraph" w:styleId="FootnoteText">
    <w:name w:val="footnote text"/>
    <w:basedOn w:val="Normal"/>
    <w:link w:val="FootnoteTextChar"/>
    <w:uiPriority w:val="99"/>
    <w:semiHidden/>
    <w:rsid w:val="00DC47E6"/>
  </w:style>
  <w:style w:type="paragraph" w:styleId="Index1">
    <w:name w:val="index 1"/>
    <w:basedOn w:val="Normal"/>
    <w:next w:val="Normal"/>
    <w:autoRedefine/>
    <w:semiHidden/>
    <w:rsid w:val="00DC47E6"/>
    <w:pPr>
      <w:ind w:left="240" w:hanging="240"/>
    </w:pPr>
    <w:rPr>
      <w:rFonts w:ascii="Times New Roman" w:hAnsi="Times New Roman"/>
    </w:rPr>
  </w:style>
  <w:style w:type="paragraph" w:styleId="Index2">
    <w:name w:val="index 2"/>
    <w:basedOn w:val="Normal"/>
    <w:next w:val="Normal"/>
    <w:autoRedefine/>
    <w:semiHidden/>
    <w:rsid w:val="00DC47E6"/>
    <w:pPr>
      <w:ind w:left="480" w:hanging="240"/>
    </w:pPr>
    <w:rPr>
      <w:rFonts w:ascii="Times New Roman" w:hAnsi="Times New Roman"/>
    </w:rPr>
  </w:style>
  <w:style w:type="paragraph" w:styleId="Index3">
    <w:name w:val="index 3"/>
    <w:basedOn w:val="Normal"/>
    <w:next w:val="Normal"/>
    <w:autoRedefine/>
    <w:semiHidden/>
    <w:rsid w:val="00DC47E6"/>
    <w:pPr>
      <w:ind w:left="720" w:hanging="240"/>
    </w:pPr>
    <w:rPr>
      <w:rFonts w:ascii="Times New Roman" w:hAnsi="Times New Roman"/>
    </w:rPr>
  </w:style>
  <w:style w:type="paragraph" w:styleId="Index4">
    <w:name w:val="index 4"/>
    <w:basedOn w:val="Normal"/>
    <w:next w:val="Normal"/>
    <w:autoRedefine/>
    <w:semiHidden/>
    <w:rsid w:val="00DC47E6"/>
    <w:pPr>
      <w:ind w:left="960" w:hanging="240"/>
    </w:pPr>
    <w:rPr>
      <w:rFonts w:ascii="Times New Roman" w:hAnsi="Times New Roman"/>
    </w:rPr>
  </w:style>
  <w:style w:type="paragraph" w:styleId="Index5">
    <w:name w:val="index 5"/>
    <w:basedOn w:val="Normal"/>
    <w:next w:val="Normal"/>
    <w:autoRedefine/>
    <w:semiHidden/>
    <w:rsid w:val="00DC47E6"/>
    <w:pPr>
      <w:ind w:left="1200" w:hanging="240"/>
    </w:pPr>
    <w:rPr>
      <w:rFonts w:ascii="Times New Roman" w:hAnsi="Times New Roman"/>
    </w:rPr>
  </w:style>
  <w:style w:type="paragraph" w:styleId="Index6">
    <w:name w:val="index 6"/>
    <w:basedOn w:val="Normal"/>
    <w:next w:val="Normal"/>
    <w:autoRedefine/>
    <w:semiHidden/>
    <w:rsid w:val="00DC47E6"/>
    <w:pPr>
      <w:ind w:left="1440" w:hanging="240"/>
    </w:pPr>
    <w:rPr>
      <w:rFonts w:ascii="Times New Roman" w:hAnsi="Times New Roman"/>
    </w:rPr>
  </w:style>
  <w:style w:type="paragraph" w:styleId="Index7">
    <w:name w:val="index 7"/>
    <w:basedOn w:val="Normal"/>
    <w:next w:val="Normal"/>
    <w:autoRedefine/>
    <w:semiHidden/>
    <w:rsid w:val="00DC47E6"/>
    <w:pPr>
      <w:ind w:left="1680" w:hanging="240"/>
    </w:pPr>
    <w:rPr>
      <w:rFonts w:ascii="Times New Roman" w:hAnsi="Times New Roman"/>
    </w:rPr>
  </w:style>
  <w:style w:type="paragraph" w:styleId="Index8">
    <w:name w:val="index 8"/>
    <w:basedOn w:val="Normal"/>
    <w:next w:val="Normal"/>
    <w:autoRedefine/>
    <w:semiHidden/>
    <w:rsid w:val="00DC47E6"/>
    <w:pPr>
      <w:ind w:left="1920" w:hanging="240"/>
    </w:pPr>
    <w:rPr>
      <w:rFonts w:ascii="Times New Roman" w:hAnsi="Times New Roman"/>
    </w:rPr>
  </w:style>
  <w:style w:type="paragraph" w:styleId="Index9">
    <w:name w:val="index 9"/>
    <w:basedOn w:val="Normal"/>
    <w:next w:val="Normal"/>
    <w:autoRedefine/>
    <w:semiHidden/>
    <w:rsid w:val="00DC47E6"/>
    <w:pPr>
      <w:ind w:left="2160" w:hanging="240"/>
    </w:pPr>
    <w:rPr>
      <w:rFonts w:ascii="Times New Roman" w:hAnsi="Times New Roman"/>
    </w:rPr>
  </w:style>
  <w:style w:type="paragraph" w:styleId="IndexHeading">
    <w:name w:val="index heading"/>
    <w:basedOn w:val="Normal"/>
    <w:next w:val="Index1"/>
    <w:semiHidden/>
    <w:rsid w:val="00DC47E6"/>
    <w:pPr>
      <w:spacing w:before="120"/>
    </w:pPr>
    <w:rPr>
      <w:rFonts w:ascii="Times New Roman" w:hAnsi="Times New Roman"/>
      <w:b/>
      <w:i/>
    </w:rPr>
  </w:style>
  <w:style w:type="paragraph" w:styleId="TOC4">
    <w:name w:val="toc 4"/>
    <w:basedOn w:val="Normal"/>
    <w:next w:val="Normal"/>
    <w:autoRedefine/>
    <w:uiPriority w:val="39"/>
    <w:rsid w:val="00DC47E6"/>
    <w:pPr>
      <w:ind w:left="72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uiPriority w:val="39"/>
    <w:rsid w:val="00DC47E6"/>
    <w:pPr>
      <w:ind w:left="96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uiPriority w:val="39"/>
    <w:rsid w:val="00DC47E6"/>
    <w:pPr>
      <w:ind w:left="12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uiPriority w:val="39"/>
    <w:rsid w:val="00DC47E6"/>
    <w:pPr>
      <w:ind w:left="144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uiPriority w:val="39"/>
    <w:rsid w:val="00DC47E6"/>
    <w:pPr>
      <w:ind w:left="168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uiPriority w:val="39"/>
    <w:rsid w:val="00DC47E6"/>
    <w:pPr>
      <w:ind w:left="1920"/>
    </w:pPr>
    <w:rPr>
      <w:rFonts w:ascii="Times New Roman" w:hAnsi="Times New Roman"/>
      <w:sz w:val="18"/>
    </w:rPr>
  </w:style>
  <w:style w:type="paragraph" w:customStyle="1" w:styleId="AppendixHeading1">
    <w:name w:val="Appendix Heading 1"/>
    <w:basedOn w:val="Heading1"/>
    <w:next w:val="AppendixHeading2"/>
    <w:rsid w:val="00DC47E6"/>
  </w:style>
  <w:style w:type="character" w:styleId="Hyperlink">
    <w:name w:val="Hyperlink"/>
    <w:basedOn w:val="DefaultParagraphFont"/>
    <w:uiPriority w:val="99"/>
    <w:rsid w:val="004C01DE"/>
    <w:rPr>
      <w:color w:val="0000FF"/>
      <w:u w:val="single"/>
    </w:rPr>
  </w:style>
  <w:style w:type="paragraph" w:customStyle="1" w:styleId="normalindent2">
    <w:name w:val="normal indent2"/>
    <w:basedOn w:val="NormalIndent"/>
    <w:rsid w:val="00DC47E6"/>
    <w:pPr>
      <w:ind w:left="851"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rsid w:val="00DC47E6"/>
    <w:rPr>
      <w:sz w:val="16"/>
    </w:rPr>
  </w:style>
  <w:style w:type="paragraph" w:styleId="CommentText">
    <w:name w:val="annotation text"/>
    <w:basedOn w:val="Normal"/>
    <w:link w:val="CommentTextChar"/>
    <w:semiHidden/>
    <w:rsid w:val="00DC47E6"/>
  </w:style>
  <w:style w:type="paragraph" w:customStyle="1" w:styleId="Heading">
    <w:name w:val="Heading"/>
    <w:basedOn w:val="Heading1"/>
    <w:rsid w:val="00DC47E6"/>
  </w:style>
  <w:style w:type="paragraph" w:customStyle="1" w:styleId="AppendixHeading2">
    <w:name w:val="Appendix Heading 2"/>
    <w:basedOn w:val="Heading2"/>
    <w:rsid w:val="00DC47E6"/>
  </w:style>
  <w:style w:type="paragraph" w:styleId="BodyText">
    <w:name w:val="Body Text"/>
    <w:basedOn w:val="Normal"/>
    <w:rsid w:val="00DC47E6"/>
    <w:pPr>
      <w:ind w:left="720"/>
      <w:jc w:val="both"/>
    </w:pPr>
  </w:style>
  <w:style w:type="character" w:styleId="PageNumber">
    <w:name w:val="page number"/>
    <w:basedOn w:val="DefaultParagraphFont"/>
    <w:rsid w:val="00DC47E6"/>
  </w:style>
  <w:style w:type="paragraph" w:styleId="DocumentMap">
    <w:name w:val="Document Map"/>
    <w:basedOn w:val="Normal"/>
    <w:semiHidden/>
    <w:rsid w:val="00DC47E6"/>
    <w:pPr>
      <w:shd w:val="clear" w:color="auto" w:fill="000080"/>
    </w:pPr>
    <w:rPr>
      <w:rFonts w:ascii="Tahoma" w:hAnsi="Tahoma"/>
    </w:rPr>
  </w:style>
  <w:style w:type="paragraph" w:styleId="Title">
    <w:name w:val="Title"/>
    <w:basedOn w:val="Normal"/>
    <w:next w:val="Normal"/>
    <w:link w:val="TitleChar"/>
    <w:uiPriority w:val="10"/>
    <w:rsid w:val="00A729EA"/>
    <w:pPr>
      <w:spacing w:before="720"/>
    </w:pPr>
    <w:rPr>
      <w:caps/>
      <w:color w:val="9E6E3A" w:themeColor="accent1"/>
      <w:spacing w:val="10"/>
      <w:kern w:val="28"/>
      <w:sz w:val="52"/>
      <w:szCs w:val="52"/>
    </w:rPr>
  </w:style>
  <w:style w:type="paragraph" w:customStyle="1" w:styleId="Note">
    <w:name w:val="Note"/>
    <w:basedOn w:val="Normal"/>
    <w:rsid w:val="00DC47E6"/>
    <w:p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hd w:val="pct5" w:color="auto" w:fill="FFFFFF"/>
      <w:spacing w:before="60" w:after="60"/>
      <w:ind w:right="567"/>
      <w:jc w:val="both"/>
    </w:pPr>
  </w:style>
  <w:style w:type="paragraph" w:customStyle="1" w:styleId="DocNumber1">
    <w:name w:val="Doc Number 1"/>
    <w:basedOn w:val="Normal"/>
    <w:rsid w:val="00DC47E6"/>
    <w:pPr>
      <w:numPr>
        <w:numId w:val="2"/>
      </w:numPr>
    </w:pPr>
  </w:style>
  <w:style w:type="paragraph" w:customStyle="1" w:styleId="TableNormal1">
    <w:name w:val="Table Normal1"/>
    <w:basedOn w:val="Normal"/>
    <w:rsid w:val="00DC47E6"/>
    <w:pPr>
      <w:jc w:val="both"/>
    </w:pPr>
  </w:style>
  <w:style w:type="paragraph" w:customStyle="1" w:styleId="TableHead">
    <w:name w:val="TableHead"/>
    <w:basedOn w:val="TableNormal1"/>
    <w:rsid w:val="00DC47E6"/>
    <w:rPr>
      <w:rFonts w:ascii="Arial Black" w:hAnsi="Arial Black"/>
    </w:rPr>
  </w:style>
  <w:style w:type="paragraph" w:customStyle="1" w:styleId="Bullet1CharChar">
    <w:name w:val="Bullet1 Char Char"/>
    <w:basedOn w:val="Normal"/>
    <w:link w:val="Bullet1CharCharChar"/>
    <w:rsid w:val="009C2607"/>
    <w:pPr>
      <w:numPr>
        <w:numId w:val="1"/>
      </w:numPr>
      <w:tabs>
        <w:tab w:val="clear" w:pos="360"/>
        <w:tab w:val="num" w:pos="1440"/>
      </w:tabs>
      <w:ind w:left="1440" w:hanging="306"/>
    </w:pPr>
  </w:style>
  <w:style w:type="paragraph" w:styleId="Subtitle">
    <w:name w:val="Subtitle"/>
    <w:basedOn w:val="Normal"/>
    <w:next w:val="Normal"/>
    <w:link w:val="SubtitleChar"/>
    <w:uiPriority w:val="11"/>
    <w:rsid w:val="00A729EA"/>
    <w:pPr>
      <w:spacing w:after="1000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question0">
    <w:name w:val="question"/>
    <w:basedOn w:val="BodyText"/>
    <w:rsid w:val="00DC47E6"/>
    <w:pPr>
      <w:spacing w:before="60" w:after="60"/>
    </w:pPr>
    <w:rPr>
      <w:b/>
      <w:sz w:val="24"/>
    </w:rPr>
  </w:style>
  <w:style w:type="paragraph" w:styleId="ListBullet">
    <w:name w:val="List Bullet"/>
    <w:basedOn w:val="Normal"/>
    <w:link w:val="ListBulletChar"/>
    <w:autoRedefine/>
    <w:rsid w:val="000F2B0E"/>
    <w:pPr>
      <w:numPr>
        <w:numId w:val="3"/>
      </w:numPr>
      <w:tabs>
        <w:tab w:val="clear" w:pos="360"/>
        <w:tab w:val="num" w:pos="2160"/>
      </w:tabs>
      <w:ind w:left="216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A6A50"/>
    <w:rPr>
      <w:b/>
      <w:bCs/>
      <w:sz w:val="16"/>
      <w:szCs w:val="16"/>
    </w:rPr>
  </w:style>
  <w:style w:type="table" w:styleId="TableGrid">
    <w:name w:val="Table Grid"/>
    <w:basedOn w:val="TableNormal"/>
    <w:uiPriority w:val="99"/>
    <w:rsid w:val="000A32B9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8">
    <w:name w:val="Table Grid 8"/>
    <w:basedOn w:val="TableNormal"/>
    <w:rsid w:val="000A32B9"/>
    <w:pPr>
      <w:spacing w:after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StyleBulleted">
    <w:name w:val="Style Bulleted"/>
    <w:basedOn w:val="NoList"/>
    <w:rsid w:val="00346E5F"/>
    <w:pPr>
      <w:numPr>
        <w:numId w:val="4"/>
      </w:numPr>
    </w:pPr>
  </w:style>
  <w:style w:type="paragraph" w:customStyle="1" w:styleId="bullet2">
    <w:name w:val="bullet2"/>
    <w:basedOn w:val="NormalIndent"/>
    <w:autoRedefine/>
    <w:rsid w:val="00894D11"/>
    <w:pPr>
      <w:numPr>
        <w:numId w:val="5"/>
      </w:numPr>
    </w:pPr>
  </w:style>
  <w:style w:type="paragraph" w:customStyle="1" w:styleId="Number-1">
    <w:name w:val="Number-1"/>
    <w:basedOn w:val="ListBullet"/>
    <w:link w:val="Number-1Char"/>
    <w:autoRedefine/>
    <w:rsid w:val="00894D11"/>
    <w:pPr>
      <w:numPr>
        <w:numId w:val="6"/>
      </w:numPr>
      <w:tabs>
        <w:tab w:val="clear" w:pos="2520"/>
        <w:tab w:val="num" w:pos="1134"/>
      </w:tabs>
      <w:ind w:left="1134" w:hanging="425"/>
    </w:pPr>
  </w:style>
  <w:style w:type="character" w:customStyle="1" w:styleId="ListBulletChar">
    <w:name w:val="List Bullet Char"/>
    <w:basedOn w:val="DefaultParagraphFont"/>
    <w:link w:val="ListBullet"/>
    <w:rsid w:val="00C173B7"/>
    <w:rPr>
      <w:rFonts w:ascii="Calibri Light" w:eastAsia="Arial" w:hAnsi="Calibri Light" w:cs="Times New Roman"/>
      <w:sz w:val="20"/>
      <w:szCs w:val="20"/>
      <w:lang w:val="en-AU" w:eastAsia="en-US"/>
    </w:rPr>
  </w:style>
  <w:style w:type="character" w:customStyle="1" w:styleId="Number-1Char">
    <w:name w:val="Number-1 Char"/>
    <w:basedOn w:val="ListBulletChar"/>
    <w:link w:val="Number-1"/>
    <w:rsid w:val="00C173B7"/>
    <w:rPr>
      <w:rFonts w:ascii="Calibri Light" w:eastAsia="Arial" w:hAnsi="Calibri Light" w:cs="Times New Roman"/>
      <w:sz w:val="20"/>
      <w:szCs w:val="20"/>
      <w:lang w:val="en-AU" w:eastAsia="en-US"/>
    </w:rPr>
  </w:style>
  <w:style w:type="character" w:customStyle="1" w:styleId="Bullet1CharCharChar">
    <w:name w:val="Bullet1 Char Char Char"/>
    <w:basedOn w:val="DefaultParagraphFont"/>
    <w:link w:val="Bullet1CharChar"/>
    <w:rsid w:val="009C2607"/>
    <w:rPr>
      <w:rFonts w:ascii="Calibri Light" w:eastAsia="Arial" w:hAnsi="Calibri Light" w:cs="Times New Roman"/>
      <w:sz w:val="20"/>
      <w:szCs w:val="20"/>
      <w:lang w:val="en-AU" w:eastAsia="en-US"/>
    </w:rPr>
  </w:style>
  <w:style w:type="paragraph" w:styleId="NormalWeb">
    <w:name w:val="Normal (Web)"/>
    <w:basedOn w:val="Normal"/>
    <w:uiPriority w:val="99"/>
    <w:rsid w:val="001A626B"/>
    <w:pPr>
      <w:spacing w:before="100" w:beforeAutospacing="1" w:after="100" w:afterAutospacing="1"/>
    </w:pPr>
    <w:rPr>
      <w:rFonts w:ascii="Times New Roman" w:hAnsi="Times New Roman"/>
      <w:color w:val="000000"/>
      <w:sz w:val="24"/>
      <w:szCs w:val="24"/>
    </w:rPr>
  </w:style>
  <w:style w:type="character" w:styleId="Strong">
    <w:name w:val="Strong"/>
    <w:uiPriority w:val="22"/>
    <w:qFormat/>
    <w:rsid w:val="00A729EA"/>
    <w:rPr>
      <w:b/>
      <w:bCs/>
    </w:rPr>
  </w:style>
  <w:style w:type="character" w:styleId="Emphasis">
    <w:name w:val="Emphasis"/>
    <w:uiPriority w:val="20"/>
    <w:rsid w:val="00A729EA"/>
    <w:rPr>
      <w:caps/>
      <w:color w:val="4E361C" w:themeColor="accent1" w:themeShade="7F"/>
      <w:spacing w:val="5"/>
    </w:rPr>
  </w:style>
  <w:style w:type="paragraph" w:customStyle="1" w:styleId="app2">
    <w:name w:val="app2"/>
    <w:basedOn w:val="NormalIndent"/>
    <w:rsid w:val="0017752E"/>
    <w:pPr>
      <w:ind w:left="0"/>
    </w:pPr>
    <w:rPr>
      <w:rFonts w:ascii="Times New Roman" w:hAnsi="Times New Roman"/>
      <w:b/>
      <w:sz w:val="24"/>
      <w:szCs w:val="24"/>
    </w:rPr>
  </w:style>
  <w:style w:type="paragraph" w:customStyle="1" w:styleId="StyleBullet1CharVerdana8ptBlack">
    <w:name w:val="Style Bullet1 Char + Verdana 8 pt Black"/>
    <w:basedOn w:val="Bullet1CharChar"/>
    <w:rsid w:val="00A91D26"/>
    <w:rPr>
      <w:rFonts w:ascii="Verdana" w:hAnsi="Verdana"/>
      <w:color w:val="000000"/>
      <w:sz w:val="16"/>
    </w:rPr>
  </w:style>
  <w:style w:type="paragraph" w:customStyle="1" w:styleId="Bullet1Char">
    <w:name w:val="Bullet1 Char"/>
    <w:basedOn w:val="Normal"/>
    <w:link w:val="Bullet1CharChar1"/>
    <w:rsid w:val="0051053D"/>
    <w:pPr>
      <w:numPr>
        <w:numId w:val="8"/>
      </w:numPr>
    </w:pPr>
    <w:rPr>
      <w:szCs w:val="24"/>
    </w:rPr>
  </w:style>
  <w:style w:type="paragraph" w:customStyle="1" w:styleId="number1">
    <w:name w:val="number1"/>
    <w:basedOn w:val="ListNumber"/>
    <w:rsid w:val="0051053D"/>
    <w:pPr>
      <w:numPr>
        <w:ilvl w:val="1"/>
        <w:numId w:val="8"/>
      </w:numPr>
    </w:pPr>
  </w:style>
  <w:style w:type="paragraph" w:styleId="ListNumber">
    <w:name w:val="List Number"/>
    <w:basedOn w:val="Normal"/>
    <w:rsid w:val="0051053D"/>
    <w:pPr>
      <w:numPr>
        <w:numId w:val="7"/>
      </w:numPr>
    </w:pPr>
  </w:style>
  <w:style w:type="numbering" w:customStyle="1" w:styleId="StyleNumbered">
    <w:name w:val="Style Numbered"/>
    <w:basedOn w:val="NoList"/>
    <w:rsid w:val="00450357"/>
    <w:pPr>
      <w:numPr>
        <w:numId w:val="9"/>
      </w:numPr>
    </w:pPr>
  </w:style>
  <w:style w:type="paragraph" w:customStyle="1" w:styleId="Gloss1">
    <w:name w:val="Gloss 1"/>
    <w:basedOn w:val="Normal"/>
    <w:rsid w:val="00074AE9"/>
    <w:pPr>
      <w:ind w:left="1710" w:hanging="1710"/>
    </w:pPr>
    <w:rPr>
      <w:b/>
      <w:sz w:val="16"/>
      <w:szCs w:val="16"/>
    </w:rPr>
  </w:style>
  <w:style w:type="paragraph" w:customStyle="1" w:styleId="highlightheading">
    <w:name w:val="highlight heading"/>
    <w:basedOn w:val="NormalIndent"/>
    <w:autoRedefine/>
    <w:rsid w:val="00EE796B"/>
    <w:rPr>
      <w:b/>
      <w:i/>
    </w:rPr>
  </w:style>
  <w:style w:type="paragraph" w:customStyle="1" w:styleId="StandardText">
    <w:name w:val="Standard Text"/>
    <w:basedOn w:val="NormalIndent"/>
    <w:link w:val="StandardTextChar"/>
    <w:rsid w:val="006D7B6B"/>
  </w:style>
  <w:style w:type="paragraph" w:customStyle="1" w:styleId="point1">
    <w:name w:val="point 1"/>
    <w:basedOn w:val="Bullet1Char"/>
    <w:link w:val="point1Char"/>
    <w:qFormat/>
    <w:rsid w:val="00D92314"/>
    <w:pPr>
      <w:numPr>
        <w:numId w:val="11"/>
      </w:numPr>
      <w:spacing w:before="120"/>
    </w:pPr>
    <w:rPr>
      <w:szCs w:val="20"/>
    </w:rPr>
  </w:style>
  <w:style w:type="character" w:customStyle="1" w:styleId="NormalIndentChar">
    <w:name w:val="Normal Indent Char"/>
    <w:basedOn w:val="DefaultParagraphFont"/>
    <w:link w:val="NormalIndent"/>
    <w:rsid w:val="00A729EA"/>
  </w:style>
  <w:style w:type="character" w:customStyle="1" w:styleId="StandardTextChar">
    <w:name w:val="Standard Text Char"/>
    <w:basedOn w:val="NormalIndentChar"/>
    <w:link w:val="StandardText"/>
    <w:rsid w:val="006D7B6B"/>
    <w:rPr>
      <w:rFonts w:ascii="Arial Narrow" w:hAnsi="Arial Narrow"/>
      <w:sz w:val="22"/>
      <w:lang w:eastAsia="en-AU"/>
    </w:rPr>
  </w:style>
  <w:style w:type="paragraph" w:customStyle="1" w:styleId="Point2">
    <w:name w:val="Point 2"/>
    <w:basedOn w:val="StandardText"/>
    <w:rsid w:val="006A3B10"/>
    <w:pPr>
      <w:numPr>
        <w:ilvl w:val="1"/>
        <w:numId w:val="10"/>
      </w:numPr>
    </w:pPr>
  </w:style>
  <w:style w:type="character" w:customStyle="1" w:styleId="Bullet1CharChar1">
    <w:name w:val="Bullet1 Char Char1"/>
    <w:basedOn w:val="DefaultParagraphFont"/>
    <w:link w:val="Bullet1Char"/>
    <w:rsid w:val="006D7B6B"/>
    <w:rPr>
      <w:rFonts w:ascii="Calibri Light" w:eastAsia="Arial" w:hAnsi="Calibri Light" w:cs="Times New Roman"/>
      <w:sz w:val="20"/>
      <w:szCs w:val="24"/>
      <w:lang w:val="en-AU" w:eastAsia="en-US"/>
    </w:rPr>
  </w:style>
  <w:style w:type="character" w:customStyle="1" w:styleId="point1Char">
    <w:name w:val="point 1 Char"/>
    <w:basedOn w:val="Bullet1CharChar1"/>
    <w:link w:val="point1"/>
    <w:rsid w:val="008E4A29"/>
    <w:rPr>
      <w:rFonts w:ascii="Calibri Light" w:eastAsia="Arial" w:hAnsi="Calibri Light" w:cs="Times New Roman"/>
      <w:sz w:val="20"/>
      <w:szCs w:val="20"/>
      <w:lang w:val="en-AU" w:eastAsia="en-US"/>
    </w:rPr>
  </w:style>
  <w:style w:type="paragraph" w:customStyle="1" w:styleId="Style1">
    <w:name w:val="Style1"/>
    <w:basedOn w:val="StandardText"/>
    <w:next w:val="Point2"/>
    <w:rsid w:val="006A3B10"/>
    <w:pPr>
      <w:ind w:left="1985" w:hanging="360"/>
    </w:pPr>
  </w:style>
  <w:style w:type="table" w:customStyle="1" w:styleId="LightList-Accent11">
    <w:name w:val="Light List - Accent 11"/>
    <w:basedOn w:val="TableNormal"/>
    <w:uiPriority w:val="61"/>
    <w:rsid w:val="00C95481"/>
    <w:tblPr>
      <w:tblStyleRowBandSize w:val="1"/>
      <w:tblStyleColBandSize w:val="1"/>
      <w:tblBorders>
        <w:top w:val="single" w:sz="8" w:space="0" w:color="9E6E3A" w:themeColor="accent1"/>
        <w:left w:val="single" w:sz="8" w:space="0" w:color="9E6E3A" w:themeColor="accent1"/>
        <w:bottom w:val="single" w:sz="8" w:space="0" w:color="9E6E3A" w:themeColor="accent1"/>
        <w:right w:val="single" w:sz="8" w:space="0" w:color="9E6E3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6E3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  <w:tblStylePr w:type="band1Horz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F87F71"/>
    <w:tblPr>
      <w:tblStyleRowBandSize w:val="1"/>
      <w:tblStyleColBandSize w:val="1"/>
      <w:tblBorders>
        <w:top w:val="single" w:sz="8" w:space="0" w:color="C3925D" w:themeColor="accent1" w:themeTint="BF"/>
        <w:left w:val="single" w:sz="8" w:space="0" w:color="C3925D" w:themeColor="accent1" w:themeTint="BF"/>
        <w:bottom w:val="single" w:sz="8" w:space="0" w:color="C3925D" w:themeColor="accent1" w:themeTint="BF"/>
        <w:right w:val="single" w:sz="8" w:space="0" w:color="C3925D" w:themeColor="accent1" w:themeTint="BF"/>
        <w:insideH w:val="single" w:sz="8" w:space="0" w:color="C3925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3925D" w:themeColor="accent1" w:themeTint="BF"/>
          <w:left w:val="single" w:sz="8" w:space="0" w:color="C3925D" w:themeColor="accent1" w:themeTint="BF"/>
          <w:bottom w:val="single" w:sz="8" w:space="0" w:color="C3925D" w:themeColor="accent1" w:themeTint="BF"/>
          <w:right w:val="single" w:sz="8" w:space="0" w:color="C3925D" w:themeColor="accent1" w:themeTint="BF"/>
          <w:insideH w:val="nil"/>
          <w:insideV w:val="nil"/>
        </w:tcBorders>
        <w:shd w:val="clear" w:color="auto" w:fill="9E6E3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925D" w:themeColor="accent1" w:themeTint="BF"/>
          <w:left w:val="single" w:sz="8" w:space="0" w:color="C3925D" w:themeColor="accent1" w:themeTint="BF"/>
          <w:bottom w:val="single" w:sz="8" w:space="0" w:color="C3925D" w:themeColor="accent1" w:themeTint="BF"/>
          <w:right w:val="single" w:sz="8" w:space="0" w:color="C3925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F87F71"/>
    <w:tblPr>
      <w:tblStyleRowBandSize w:val="1"/>
      <w:tblStyleColBandSize w:val="1"/>
      <w:tblBorders>
        <w:top w:val="single" w:sz="8" w:space="0" w:color="9E6E3A" w:themeColor="accent1"/>
        <w:left w:val="single" w:sz="8" w:space="0" w:color="9E6E3A" w:themeColor="accent1"/>
        <w:bottom w:val="single" w:sz="8" w:space="0" w:color="9E6E3A" w:themeColor="accent1"/>
        <w:right w:val="single" w:sz="8" w:space="0" w:color="9E6E3A" w:themeColor="accent1"/>
        <w:insideH w:val="single" w:sz="8" w:space="0" w:color="9E6E3A" w:themeColor="accent1"/>
        <w:insideV w:val="single" w:sz="8" w:space="0" w:color="9E6E3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18" w:space="0" w:color="9E6E3A" w:themeColor="accent1"/>
          <w:right w:val="single" w:sz="8" w:space="0" w:color="9E6E3A" w:themeColor="accent1"/>
          <w:insideH w:val="nil"/>
          <w:insideV w:val="single" w:sz="8" w:space="0" w:color="9E6E3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  <w:insideH w:val="nil"/>
          <w:insideV w:val="single" w:sz="8" w:space="0" w:color="9E6E3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  <w:tblStylePr w:type="band1Vert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  <w:shd w:val="clear" w:color="auto" w:fill="EBDBC9" w:themeFill="accent1" w:themeFillTint="3F"/>
      </w:tcPr>
    </w:tblStylePr>
    <w:tblStylePr w:type="band1Horz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  <w:insideV w:val="single" w:sz="8" w:space="0" w:color="9E6E3A" w:themeColor="accent1"/>
        </w:tcBorders>
        <w:shd w:val="clear" w:color="auto" w:fill="EBDBC9" w:themeFill="accent1" w:themeFillTint="3F"/>
      </w:tcPr>
    </w:tblStylePr>
    <w:tblStylePr w:type="band2Horz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  <w:insideV w:val="single" w:sz="8" w:space="0" w:color="9E6E3A" w:themeColor="accent1"/>
        </w:tcBorders>
      </w:tcPr>
    </w:tblStylePr>
  </w:style>
  <w:style w:type="paragraph" w:styleId="BalloonText">
    <w:name w:val="Balloon Text"/>
    <w:basedOn w:val="Normal"/>
    <w:link w:val="BalloonTextChar"/>
    <w:rsid w:val="007740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404F"/>
    <w:rPr>
      <w:rFonts w:ascii="Tahoma" w:hAnsi="Tahoma" w:cs="Tahoma"/>
      <w:sz w:val="16"/>
      <w:szCs w:val="16"/>
      <w:lang w:eastAsia="en-AU"/>
    </w:rPr>
  </w:style>
  <w:style w:type="paragraph" w:styleId="BodyText2">
    <w:name w:val="Body Text 2"/>
    <w:basedOn w:val="Normal"/>
    <w:link w:val="BodyText2Char"/>
    <w:rsid w:val="007D138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7D138F"/>
    <w:rPr>
      <w:rFonts w:ascii="Arial Narrow" w:hAnsi="Arial Narrow"/>
      <w:sz w:val="22"/>
      <w:lang w:eastAsia="en-AU"/>
    </w:rPr>
  </w:style>
  <w:style w:type="paragraph" w:customStyle="1" w:styleId="note0">
    <w:name w:val="note"/>
    <w:basedOn w:val="Normal"/>
    <w:rsid w:val="007D138F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Revision">
    <w:name w:val="Revision"/>
    <w:hidden/>
    <w:uiPriority w:val="99"/>
    <w:semiHidden/>
    <w:rsid w:val="005A1D5C"/>
    <w:rPr>
      <w:rFonts w:ascii="Arial Narrow" w:hAnsi="Arial Narrow"/>
      <w:lang w:eastAsia="en-AU"/>
    </w:rPr>
  </w:style>
  <w:style w:type="paragraph" w:styleId="ListParagraph">
    <w:name w:val="List Paragraph"/>
    <w:basedOn w:val="Normal"/>
    <w:uiPriority w:val="34"/>
    <w:qFormat/>
    <w:rsid w:val="00A729EA"/>
    <w:pPr>
      <w:ind w:left="720"/>
      <w:contextualSpacing/>
    </w:pPr>
  </w:style>
  <w:style w:type="paragraph" w:customStyle="1" w:styleId="Char">
    <w:name w:val="Char"/>
    <w:basedOn w:val="Normal"/>
    <w:next w:val="Normal"/>
    <w:semiHidden/>
    <w:rsid w:val="00373B33"/>
    <w:pPr>
      <w:spacing w:after="160"/>
    </w:pPr>
    <w:rPr>
      <w:rFonts w:ascii="Arial" w:hAnsi="Arial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F13005"/>
    <w:rPr>
      <w:rFonts w:ascii="Calibri Light" w:hAnsi="Calibri Light"/>
      <w:sz w:val="60"/>
      <w:szCs w:val="6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13005"/>
    <w:rPr>
      <w:rFonts w:ascii="Calibri" w:eastAsia="Arial" w:hAnsi="Calibri"/>
      <w:b/>
      <w:color w:val="9E6E3A"/>
      <w:sz w:val="30"/>
      <w:szCs w:val="3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F13005"/>
    <w:rPr>
      <w:rFonts w:ascii="Calibri Light" w:hAnsi="Calibri Light"/>
      <w:noProof/>
      <w:color w:val="9E6E3A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729EA"/>
    <w:rPr>
      <w:rFonts w:ascii="Calibri Light" w:eastAsia="Arial" w:hAnsi="Calibri Light" w:cs="Times New Roman"/>
      <w:caps/>
      <w:color w:val="76522B" w:themeColor="accent1" w:themeShade="BF"/>
      <w:spacing w:val="10"/>
      <w:lang w:val="en-AU" w:eastAsia="en-US"/>
    </w:rPr>
  </w:style>
  <w:style w:type="character" w:customStyle="1" w:styleId="Heading5Char">
    <w:name w:val="Heading 5 Char"/>
    <w:basedOn w:val="DefaultParagraphFont"/>
    <w:link w:val="Heading5"/>
    <w:rsid w:val="00A729EA"/>
    <w:rPr>
      <w:rFonts w:ascii="Calibri Light" w:eastAsia="Arial" w:hAnsi="Calibri Light" w:cs="Times New Roman"/>
      <w:caps/>
      <w:color w:val="76522B" w:themeColor="accent1" w:themeShade="BF"/>
      <w:spacing w:val="10"/>
      <w:lang w:val="en-AU" w:eastAsia="en-US"/>
    </w:rPr>
  </w:style>
  <w:style w:type="character" w:customStyle="1" w:styleId="Heading6Char">
    <w:name w:val="Heading 6 Char"/>
    <w:basedOn w:val="DefaultParagraphFont"/>
    <w:link w:val="Heading6"/>
    <w:rsid w:val="00A729EA"/>
    <w:rPr>
      <w:rFonts w:ascii="Calibri Light" w:eastAsia="Arial" w:hAnsi="Calibri Light" w:cs="Times New Roman"/>
      <w:caps/>
      <w:color w:val="76522B" w:themeColor="accent1" w:themeShade="BF"/>
      <w:spacing w:val="10"/>
      <w:lang w:val="en-AU" w:eastAsia="en-US"/>
    </w:rPr>
  </w:style>
  <w:style w:type="character" w:customStyle="1" w:styleId="Heading7Char">
    <w:name w:val="Heading 7 Char"/>
    <w:basedOn w:val="DefaultParagraphFont"/>
    <w:link w:val="Heading7"/>
    <w:rsid w:val="00A729EA"/>
    <w:rPr>
      <w:rFonts w:ascii="Calibri Light" w:eastAsia="Arial" w:hAnsi="Calibri Light" w:cs="Times New Roman"/>
      <w:caps/>
      <w:color w:val="76522B" w:themeColor="accent1" w:themeShade="BF"/>
      <w:spacing w:val="10"/>
      <w:lang w:val="en-AU" w:eastAsia="en-US"/>
    </w:rPr>
  </w:style>
  <w:style w:type="character" w:customStyle="1" w:styleId="Heading8Char">
    <w:name w:val="Heading 8 Char"/>
    <w:basedOn w:val="DefaultParagraphFont"/>
    <w:link w:val="Heading8"/>
    <w:rsid w:val="00A729EA"/>
    <w:rPr>
      <w:rFonts w:ascii="Calibri Light" w:eastAsia="Arial" w:hAnsi="Calibri Light" w:cs="Times New Roman"/>
      <w:caps/>
      <w:spacing w:val="10"/>
      <w:sz w:val="18"/>
      <w:szCs w:val="18"/>
      <w:lang w:val="en-AU" w:eastAsia="en-US"/>
    </w:rPr>
  </w:style>
  <w:style w:type="character" w:customStyle="1" w:styleId="Heading9Char">
    <w:name w:val="Heading 9 Char"/>
    <w:basedOn w:val="DefaultParagraphFont"/>
    <w:link w:val="Heading9"/>
    <w:rsid w:val="00A729EA"/>
    <w:rPr>
      <w:rFonts w:ascii="Calibri Light" w:eastAsia="Arial" w:hAnsi="Calibri Light" w:cs="Times New Roman"/>
      <w:i/>
      <w:caps/>
      <w:spacing w:val="10"/>
      <w:sz w:val="18"/>
      <w:szCs w:val="18"/>
      <w:lang w:val="en-AU" w:eastAsia="en-US"/>
    </w:rPr>
  </w:style>
  <w:style w:type="character" w:customStyle="1" w:styleId="TitleChar">
    <w:name w:val="Title Char"/>
    <w:basedOn w:val="DefaultParagraphFont"/>
    <w:link w:val="Title"/>
    <w:uiPriority w:val="10"/>
    <w:rsid w:val="00A729EA"/>
    <w:rPr>
      <w:caps/>
      <w:color w:val="9E6E3A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729EA"/>
    <w:rPr>
      <w:caps/>
      <w:color w:val="595959" w:themeColor="text1" w:themeTint="A6"/>
      <w:spacing w:val="10"/>
      <w:sz w:val="24"/>
      <w:szCs w:val="24"/>
    </w:rPr>
  </w:style>
  <w:style w:type="paragraph" w:styleId="NoSpacing">
    <w:name w:val="No Spacing"/>
    <w:basedOn w:val="Normal"/>
    <w:link w:val="NoSpacingChar"/>
    <w:uiPriority w:val="1"/>
    <w:rsid w:val="00A729EA"/>
    <w:pPr>
      <w:spacing w:before="0"/>
    </w:pPr>
  </w:style>
  <w:style w:type="character" w:customStyle="1" w:styleId="NoSpacingChar">
    <w:name w:val="No Spacing Char"/>
    <w:basedOn w:val="DefaultParagraphFont"/>
    <w:link w:val="NoSpacing"/>
    <w:uiPriority w:val="1"/>
    <w:rsid w:val="00A729EA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729E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729EA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A729EA"/>
    <w:pPr>
      <w:pBdr>
        <w:top w:val="single" w:sz="4" w:space="10" w:color="9E6E3A" w:themeColor="accent1"/>
        <w:left w:val="single" w:sz="4" w:space="10" w:color="9E6E3A" w:themeColor="accent1"/>
      </w:pBdr>
      <w:ind w:left="1296" w:right="1152"/>
      <w:jc w:val="both"/>
    </w:pPr>
    <w:rPr>
      <w:i/>
      <w:iCs/>
      <w:color w:val="9E6E3A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29EA"/>
    <w:rPr>
      <w:i/>
      <w:iCs/>
      <w:color w:val="9E6E3A" w:themeColor="accent1"/>
      <w:sz w:val="20"/>
      <w:szCs w:val="20"/>
    </w:rPr>
  </w:style>
  <w:style w:type="character" w:styleId="SubtleEmphasis">
    <w:name w:val="Subtle Emphasis"/>
    <w:uiPriority w:val="19"/>
    <w:rsid w:val="00A729EA"/>
    <w:rPr>
      <w:i/>
      <w:iCs/>
      <w:color w:val="4E361C" w:themeColor="accent1" w:themeShade="7F"/>
    </w:rPr>
  </w:style>
  <w:style w:type="character" w:styleId="IntenseEmphasis">
    <w:name w:val="Intense Emphasis"/>
    <w:uiPriority w:val="21"/>
    <w:rsid w:val="00A729EA"/>
    <w:rPr>
      <w:b/>
      <w:bCs/>
      <w:caps/>
      <w:color w:val="4E361C" w:themeColor="accent1" w:themeShade="7F"/>
      <w:spacing w:val="10"/>
    </w:rPr>
  </w:style>
  <w:style w:type="character" w:styleId="SubtleReference">
    <w:name w:val="Subtle Reference"/>
    <w:uiPriority w:val="31"/>
    <w:qFormat/>
    <w:rsid w:val="00F2537F"/>
    <w:rPr>
      <w:b/>
      <w:bCs/>
      <w:color w:val="9C9B71"/>
      <w:lang w:val="en-NZ"/>
    </w:rPr>
  </w:style>
  <w:style w:type="character" w:styleId="IntenseReference">
    <w:name w:val="Intense Reference"/>
    <w:uiPriority w:val="32"/>
    <w:qFormat/>
    <w:rsid w:val="00AA6A50"/>
    <w:rPr>
      <w:b/>
      <w:bCs/>
      <w:i/>
      <w:iCs/>
      <w:caps/>
      <w:color w:val="000000" w:themeColor="text1"/>
    </w:rPr>
  </w:style>
  <w:style w:type="character" w:styleId="BookTitle">
    <w:name w:val="Book Title"/>
    <w:uiPriority w:val="33"/>
    <w:qFormat/>
    <w:rsid w:val="00A729EA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386F9F"/>
    <w:pPr>
      <w:numPr>
        <w:numId w:val="0"/>
      </w:numPr>
      <w:outlineLvl w:val="9"/>
    </w:pPr>
    <w:rPr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7C055E"/>
    <w:rPr>
      <w:sz w:val="20"/>
      <w:szCs w:val="20"/>
    </w:rPr>
  </w:style>
  <w:style w:type="paragraph" w:customStyle="1" w:styleId="point20">
    <w:name w:val="point 2"/>
    <w:basedOn w:val="point1"/>
    <w:link w:val="point2Char"/>
    <w:qFormat/>
    <w:rsid w:val="001010A7"/>
    <w:pPr>
      <w:numPr>
        <w:ilvl w:val="1"/>
      </w:numPr>
    </w:pPr>
  </w:style>
  <w:style w:type="table" w:styleId="LightList-Accent2">
    <w:name w:val="Light List Accent 2"/>
    <w:basedOn w:val="TableNormal"/>
    <w:uiPriority w:val="61"/>
    <w:rsid w:val="008D078A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E6E3A" w:themeColor="accent2"/>
        <w:left w:val="single" w:sz="8" w:space="0" w:color="9E6E3A" w:themeColor="accent2"/>
        <w:bottom w:val="single" w:sz="8" w:space="0" w:color="9E6E3A" w:themeColor="accent2"/>
        <w:right w:val="single" w:sz="8" w:space="0" w:color="9E6E3A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6E3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  <w:tblStylePr w:type="band1Horz">
      <w:tblPr/>
      <w:tcPr>
        <w:tcBorders>
          <w:top w:val="single" w:sz="8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</w:style>
  <w:style w:type="character" w:customStyle="1" w:styleId="point2Char">
    <w:name w:val="point 2 Char"/>
    <w:basedOn w:val="point1Char"/>
    <w:link w:val="point20"/>
    <w:rsid w:val="001010A7"/>
    <w:rPr>
      <w:rFonts w:ascii="Calibri Light" w:eastAsia="Arial" w:hAnsi="Calibri Light" w:cs="Times New Roman"/>
      <w:sz w:val="20"/>
      <w:szCs w:val="20"/>
      <w:lang w:val="en-AU" w:eastAsia="en-US"/>
    </w:rPr>
  </w:style>
  <w:style w:type="paragraph" w:customStyle="1" w:styleId="Bullet1">
    <w:name w:val="Bullet 1"/>
    <w:basedOn w:val="Normal"/>
    <w:autoRedefine/>
    <w:rsid w:val="00BB295D"/>
    <w:pPr>
      <w:widowControl w:val="0"/>
      <w:tabs>
        <w:tab w:val="left" w:pos="1162"/>
        <w:tab w:val="left" w:pos="1960"/>
      </w:tabs>
      <w:spacing w:before="0"/>
      <w:ind w:left="1162" w:hanging="574"/>
    </w:pPr>
    <w:rPr>
      <w:rFonts w:ascii="Arial" w:eastAsia="Times New Roman" w:hAnsi="Arial"/>
    </w:rPr>
  </w:style>
  <w:style w:type="paragraph" w:customStyle="1" w:styleId="BlockLine">
    <w:name w:val="Block Line"/>
    <w:basedOn w:val="Normal"/>
    <w:next w:val="Normal"/>
    <w:rsid w:val="00BB295D"/>
    <w:pPr>
      <w:pBdr>
        <w:top w:val="single" w:sz="6" w:space="1" w:color="auto"/>
        <w:between w:val="single" w:sz="6" w:space="1" w:color="auto"/>
      </w:pBdr>
      <w:ind w:left="1700"/>
    </w:pPr>
    <w:rPr>
      <w:rFonts w:ascii="Arial" w:eastAsia="Times New Roman" w:hAnsi="Arial" w:cs="Arial"/>
      <w:snapToGrid w:val="0"/>
      <w:sz w:val="22"/>
      <w:szCs w:val="22"/>
      <w:lang w:val="en-US"/>
    </w:rPr>
  </w:style>
  <w:style w:type="paragraph" w:customStyle="1" w:styleId="StyleBullet1Left104cmHanging15cm">
    <w:name w:val="Style Bullet 1 + Left:  1.04 cm Hanging:  1.5 cm"/>
    <w:basedOn w:val="Bullet1"/>
    <w:rsid w:val="00BB295D"/>
    <w:pPr>
      <w:spacing w:after="120"/>
      <w:ind w:left="1441" w:hanging="851"/>
    </w:pPr>
  </w:style>
  <w:style w:type="paragraph" w:customStyle="1" w:styleId="h3">
    <w:name w:val="h3"/>
    <w:basedOn w:val="Heading3"/>
    <w:link w:val="h3Char"/>
    <w:autoRedefine/>
    <w:rsid w:val="00AA6A50"/>
    <w:pPr>
      <w:tabs>
        <w:tab w:val="num" w:pos="720"/>
      </w:tabs>
      <w:spacing w:before="120" w:line="240" w:lineRule="auto"/>
    </w:pPr>
    <w:rPr>
      <w:rFonts w:ascii="Arial Narrow" w:eastAsia="Times New Roman" w:hAnsi="Arial Narrow" w:cs="Times New Roman"/>
      <w:b/>
      <w:sz w:val="28"/>
      <w:szCs w:val="28"/>
      <w:lang w:eastAsia="en-AU"/>
    </w:rPr>
  </w:style>
  <w:style w:type="character" w:customStyle="1" w:styleId="h3Char">
    <w:name w:val="h3 Char"/>
    <w:basedOn w:val="Heading3Char"/>
    <w:link w:val="h3"/>
    <w:rsid w:val="00AA6A50"/>
    <w:rPr>
      <w:rFonts w:ascii="Arial Narrow" w:eastAsia="Times New Roman" w:hAnsi="Arial Narrow" w:cs="Times New Roman"/>
      <w:b/>
      <w:noProof/>
      <w:color w:val="9E6E3A"/>
      <w:sz w:val="28"/>
      <w:szCs w:val="28"/>
      <w:lang w:val="en-US" w:eastAsia="en-AU"/>
    </w:rPr>
  </w:style>
  <w:style w:type="paragraph" w:customStyle="1" w:styleId="text3">
    <w:name w:val="text3"/>
    <w:basedOn w:val="Normal"/>
    <w:link w:val="text3Char"/>
    <w:rsid w:val="009A4E07"/>
    <w:pPr>
      <w:spacing w:before="0" w:after="120"/>
      <w:ind w:left="1440"/>
    </w:pPr>
    <w:rPr>
      <w:rFonts w:ascii="Arial Narrow" w:eastAsia="Times New Roman" w:hAnsi="Arial Narrow"/>
      <w:sz w:val="22"/>
      <w:lang w:eastAsia="en-AU"/>
    </w:rPr>
  </w:style>
  <w:style w:type="character" w:customStyle="1" w:styleId="text3Char">
    <w:name w:val="text3 Char"/>
    <w:basedOn w:val="DefaultParagraphFont"/>
    <w:link w:val="text3"/>
    <w:rsid w:val="009A4E07"/>
    <w:rPr>
      <w:rFonts w:ascii="Arial Narrow" w:eastAsia="Times New Roman" w:hAnsi="Arial Narrow" w:cs="Times New Roman"/>
      <w:szCs w:val="20"/>
      <w:lang w:eastAsia="en-AU"/>
    </w:rPr>
  </w:style>
  <w:style w:type="paragraph" w:customStyle="1" w:styleId="Heading21">
    <w:name w:val="Heading 21"/>
    <w:basedOn w:val="Normal"/>
    <w:autoRedefine/>
    <w:rsid w:val="00966EF9"/>
    <w:pPr>
      <w:widowControl w:val="0"/>
    </w:pPr>
    <w:rPr>
      <w:rFonts w:ascii="Arial" w:eastAsia="Times New Roman" w:hAnsi="Arial" w:cs="Arial"/>
      <w:b/>
      <w:snapToGrid w:val="0"/>
    </w:rPr>
  </w:style>
  <w:style w:type="paragraph" w:customStyle="1" w:styleId="MRtext">
    <w:name w:val="MR text"/>
    <w:basedOn w:val="Normal"/>
    <w:link w:val="MRtextChar"/>
    <w:rsid w:val="008B0B8B"/>
    <w:pPr>
      <w:jc w:val="both"/>
    </w:pPr>
    <w:rPr>
      <w:rFonts w:ascii="Arial" w:eastAsia="Times New Roman" w:hAnsi="Arial"/>
      <w:sz w:val="22"/>
      <w:szCs w:val="24"/>
    </w:rPr>
  </w:style>
  <w:style w:type="character" w:customStyle="1" w:styleId="MRtextChar">
    <w:name w:val="MR text Char"/>
    <w:basedOn w:val="DefaultParagraphFont"/>
    <w:link w:val="MRtext"/>
    <w:rsid w:val="008B0B8B"/>
    <w:rPr>
      <w:rFonts w:ascii="Arial" w:eastAsia="Times New Roman" w:hAnsi="Arial" w:cs="Times New Roman"/>
      <w:szCs w:val="24"/>
      <w:lang w:val="en-GB" w:eastAsia="en-US"/>
    </w:rPr>
  </w:style>
  <w:style w:type="paragraph" w:customStyle="1" w:styleId="MRComment">
    <w:name w:val="MR Comment"/>
    <w:basedOn w:val="Normal"/>
    <w:link w:val="MRCommentChar"/>
    <w:rsid w:val="008B0B8B"/>
    <w:pPr>
      <w:jc w:val="both"/>
    </w:pPr>
    <w:rPr>
      <w:rFonts w:ascii="Arial" w:eastAsia="Times New Roman" w:hAnsi="Arial"/>
      <w:i/>
      <w:iCs/>
      <w:sz w:val="22"/>
      <w:szCs w:val="24"/>
    </w:rPr>
  </w:style>
  <w:style w:type="character" w:customStyle="1" w:styleId="MRCommentChar">
    <w:name w:val="MR Comment Char"/>
    <w:basedOn w:val="DefaultParagraphFont"/>
    <w:link w:val="MRComment"/>
    <w:rsid w:val="008B0B8B"/>
    <w:rPr>
      <w:rFonts w:ascii="Arial" w:eastAsia="Times New Roman" w:hAnsi="Arial" w:cs="Times New Roman"/>
      <w:i/>
      <w:iCs/>
      <w:szCs w:val="24"/>
      <w:lang w:val="en-GB" w:eastAsia="en-US"/>
    </w:rPr>
  </w:style>
  <w:style w:type="paragraph" w:customStyle="1" w:styleId="TableText">
    <w:name w:val="_Table Text"/>
    <w:basedOn w:val="Normal"/>
    <w:link w:val="TableTextChar"/>
    <w:rsid w:val="000F7B12"/>
    <w:pPr>
      <w:spacing w:before="60" w:after="60"/>
    </w:pPr>
    <w:rPr>
      <w:rFonts w:ascii="Verdana" w:eastAsia="Times New Roman" w:hAnsi="Verdana"/>
      <w:bCs/>
      <w:color w:val="333333"/>
      <w:sz w:val="18"/>
      <w:szCs w:val="19"/>
      <w:lang w:eastAsia="en-GB"/>
    </w:rPr>
  </w:style>
  <w:style w:type="character" w:customStyle="1" w:styleId="TableTextChar">
    <w:name w:val="_Table Text Char"/>
    <w:basedOn w:val="DefaultParagraphFont"/>
    <w:link w:val="TableText"/>
    <w:rsid w:val="000F7B12"/>
    <w:rPr>
      <w:rFonts w:ascii="Verdana" w:eastAsia="Times New Roman" w:hAnsi="Verdana" w:cs="Times New Roman"/>
      <w:bCs/>
      <w:color w:val="333333"/>
      <w:sz w:val="18"/>
      <w:szCs w:val="19"/>
      <w:lang w:val="en-GB" w:eastAsia="en-GB"/>
    </w:rPr>
  </w:style>
  <w:style w:type="table" w:styleId="TableClassic1">
    <w:name w:val="Table Classic 1"/>
    <w:basedOn w:val="TableNormal"/>
    <w:rsid w:val="00F71EC7"/>
    <w:pPr>
      <w:spacing w:before="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MRTextWithBullet">
    <w:name w:val="MR Text With Bullet"/>
    <w:basedOn w:val="Normal"/>
    <w:rsid w:val="00E373DD"/>
    <w:pPr>
      <w:numPr>
        <w:numId w:val="12"/>
      </w:numPr>
      <w:jc w:val="both"/>
    </w:pPr>
    <w:rPr>
      <w:rFonts w:ascii="Arial" w:eastAsia="Times New Roman" w:hAnsi="Arial"/>
      <w:color w:val="000000"/>
      <w:sz w:val="22"/>
      <w:szCs w:val="24"/>
    </w:rPr>
  </w:style>
  <w:style w:type="paragraph" w:customStyle="1" w:styleId="MRCommentwithNumbering">
    <w:name w:val="MR Comment with Numbering"/>
    <w:basedOn w:val="MRTextWithBullet"/>
    <w:rsid w:val="00E373DD"/>
    <w:rPr>
      <w:i/>
      <w:iCs/>
    </w:rPr>
  </w:style>
  <w:style w:type="table" w:styleId="LightList-Accent1">
    <w:name w:val="Light List Accent 1"/>
    <w:basedOn w:val="TableNormal"/>
    <w:uiPriority w:val="61"/>
    <w:rsid w:val="00E80765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9E6E3A" w:themeColor="accent1"/>
        <w:left w:val="single" w:sz="8" w:space="0" w:color="9E6E3A" w:themeColor="accent1"/>
        <w:bottom w:val="single" w:sz="8" w:space="0" w:color="9E6E3A" w:themeColor="accent1"/>
        <w:right w:val="single" w:sz="8" w:space="0" w:color="9E6E3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6E3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  <w:tblStylePr w:type="band1Horz">
      <w:tblPr/>
      <w:tcPr>
        <w:tcBorders>
          <w:top w:val="single" w:sz="8" w:space="0" w:color="9E6E3A" w:themeColor="accent1"/>
          <w:left w:val="single" w:sz="8" w:space="0" w:color="9E6E3A" w:themeColor="accent1"/>
          <w:bottom w:val="single" w:sz="8" w:space="0" w:color="9E6E3A" w:themeColor="accent1"/>
          <w:right w:val="single" w:sz="8" w:space="0" w:color="9E6E3A" w:themeColor="accent1"/>
        </w:tcBorders>
      </w:tcPr>
    </w:tblStylePr>
  </w:style>
  <w:style w:type="paragraph" w:customStyle="1" w:styleId="title2">
    <w:name w:val="title2"/>
    <w:basedOn w:val="Normal"/>
    <w:rsid w:val="00830E61"/>
    <w:pPr>
      <w:keepNext/>
      <w:spacing w:before="220" w:after="80"/>
    </w:pPr>
    <w:rPr>
      <w:rFonts w:ascii="Times New Roman" w:eastAsia="Times New Roman" w:hAnsi="Times New Roman"/>
      <w:b/>
      <w:bCs/>
      <w:sz w:val="28"/>
      <w:szCs w:val="28"/>
    </w:rPr>
  </w:style>
  <w:style w:type="paragraph" w:customStyle="1" w:styleId="tabletext0">
    <w:name w:val="tabletext"/>
    <w:basedOn w:val="Normal"/>
    <w:rsid w:val="00830E61"/>
    <w:pPr>
      <w:spacing w:before="60" w:after="60"/>
    </w:pPr>
    <w:rPr>
      <w:rFonts w:ascii="Verdana" w:eastAsia="Times New Roman" w:hAnsi="Verdana"/>
      <w:color w:val="333333"/>
      <w:sz w:val="18"/>
      <w:szCs w:val="18"/>
    </w:rPr>
  </w:style>
  <w:style w:type="paragraph" w:customStyle="1" w:styleId="instructiontext">
    <w:name w:val="instructiontext"/>
    <w:basedOn w:val="Normal"/>
    <w:rsid w:val="00830E61"/>
    <w:pPr>
      <w:spacing w:before="60" w:after="120"/>
    </w:pPr>
    <w:rPr>
      <w:rFonts w:ascii="Verdana" w:eastAsia="Times New Roman" w:hAnsi="Verdana"/>
      <w:color w:val="008000"/>
      <w:sz w:val="19"/>
      <w:szCs w:val="19"/>
    </w:rPr>
  </w:style>
  <w:style w:type="paragraph" w:customStyle="1" w:styleId="tabletitletext">
    <w:name w:val="tabletitletext"/>
    <w:basedOn w:val="Normal"/>
    <w:rsid w:val="00830E61"/>
    <w:pPr>
      <w:spacing w:before="60" w:after="60"/>
    </w:pPr>
    <w:rPr>
      <w:rFonts w:ascii="Verdana" w:eastAsia="Times New Roman" w:hAnsi="Verdana"/>
      <w:b/>
      <w:bCs/>
      <w:color w:val="333333"/>
      <w:sz w:val="18"/>
      <w:szCs w:val="18"/>
    </w:rPr>
  </w:style>
  <w:style w:type="character" w:customStyle="1" w:styleId="textcharchar">
    <w:name w:val="textcharchar"/>
    <w:basedOn w:val="DefaultParagraphFont"/>
    <w:rsid w:val="00830E61"/>
    <w:rPr>
      <w:rFonts w:ascii="Verdana" w:hAnsi="Verdana" w:hint="default"/>
      <w:color w:val="333333"/>
    </w:rPr>
  </w:style>
  <w:style w:type="paragraph" w:customStyle="1" w:styleId="Point1-Scope">
    <w:name w:val="Point 1 - Scope"/>
    <w:basedOn w:val="NormalIndent"/>
    <w:link w:val="Point1-ScopeChar"/>
    <w:rsid w:val="000B6C74"/>
    <w:pPr>
      <w:numPr>
        <w:numId w:val="13"/>
      </w:numPr>
      <w:spacing w:before="0" w:after="120"/>
    </w:pPr>
    <w:rPr>
      <w:rFonts w:ascii="Arial Narrow" w:eastAsia="Times New Roman" w:hAnsi="Arial Narrow"/>
      <w:bCs/>
    </w:rPr>
  </w:style>
  <w:style w:type="paragraph" w:customStyle="1" w:styleId="Point2-scope">
    <w:name w:val="Point 2 - scope"/>
    <w:basedOn w:val="Point1-Scope"/>
    <w:rsid w:val="000B6C74"/>
    <w:pPr>
      <w:numPr>
        <w:ilvl w:val="1"/>
      </w:numPr>
      <w:tabs>
        <w:tab w:val="num" w:pos="360"/>
        <w:tab w:val="num" w:pos="1021"/>
      </w:tabs>
      <w:ind w:left="1021" w:hanging="511"/>
    </w:pPr>
  </w:style>
  <w:style w:type="character" w:customStyle="1" w:styleId="Point1-ScopeChar">
    <w:name w:val="Point 1 - Scope Char"/>
    <w:basedOn w:val="NormalIndentChar"/>
    <w:link w:val="Point1-Scope"/>
    <w:rsid w:val="000B6C74"/>
    <w:rPr>
      <w:rFonts w:ascii="Arial Narrow" w:eastAsia="Times New Roman" w:hAnsi="Arial Narrow" w:cs="Times New Roman"/>
      <w:bCs/>
      <w:lang w:val="en-AU" w:eastAsia="en-US"/>
    </w:rPr>
  </w:style>
  <w:style w:type="paragraph" w:customStyle="1" w:styleId="Num1">
    <w:name w:val="Num 1"/>
    <w:basedOn w:val="Normal"/>
    <w:link w:val="Num1Char"/>
    <w:qFormat/>
    <w:rsid w:val="00B818A7"/>
    <w:pPr>
      <w:tabs>
        <w:tab w:val="clear" w:pos="284"/>
        <w:tab w:val="clear" w:pos="567"/>
      </w:tabs>
      <w:spacing w:before="200" w:after="200" w:line="276" w:lineRule="auto"/>
    </w:pPr>
  </w:style>
  <w:style w:type="character" w:customStyle="1" w:styleId="Num1Char">
    <w:name w:val="Num 1 Char"/>
    <w:basedOn w:val="DefaultParagraphFont"/>
    <w:link w:val="Num1"/>
    <w:rsid w:val="00B818A7"/>
    <w:rPr>
      <w:rFonts w:ascii="Calibri Light" w:eastAsia="Arial" w:hAnsi="Calibri Light" w:cs="Times New Roman"/>
      <w:sz w:val="20"/>
      <w:szCs w:val="20"/>
      <w:lang w:eastAsia="en-US"/>
    </w:rPr>
  </w:style>
  <w:style w:type="paragraph" w:customStyle="1" w:styleId="BodyTextGNS">
    <w:name w:val="Body Text GNS"/>
    <w:basedOn w:val="NormalWeb"/>
    <w:link w:val="BodyTextGNSChar"/>
    <w:rsid w:val="00085AC4"/>
    <w:pPr>
      <w:spacing w:before="120" w:beforeAutospacing="0" w:after="120" w:afterAutospacing="0"/>
    </w:pPr>
    <w:rPr>
      <w:rFonts w:ascii="Arial" w:eastAsia="Times New Roman" w:hAnsi="Arial"/>
      <w:color w:val="auto"/>
      <w:sz w:val="22"/>
      <w:szCs w:val="22"/>
      <w:lang w:eastAsia="en-AU"/>
    </w:rPr>
  </w:style>
  <w:style w:type="paragraph" w:customStyle="1" w:styleId="Heading2GNS">
    <w:name w:val="Heading 2 GNS"/>
    <w:basedOn w:val="Heading2"/>
    <w:next w:val="BodyTextGNS"/>
    <w:link w:val="Heading2GNSChar"/>
    <w:rsid w:val="00085AC4"/>
    <w:pPr>
      <w:keepNext/>
      <w:tabs>
        <w:tab w:val="left" w:pos="851"/>
      </w:tabs>
      <w:spacing w:after="120" w:line="240" w:lineRule="auto"/>
    </w:pPr>
    <w:rPr>
      <w:rFonts w:ascii="Arial Bold" w:eastAsia="Times New Roman" w:hAnsi="Arial Bold" w:cs="Arial"/>
      <w:b w:val="0"/>
      <w:bCs/>
      <w:i/>
      <w:iCs/>
      <w:caps/>
      <w:smallCaps/>
      <w:color w:val="auto"/>
      <w:sz w:val="28"/>
      <w:szCs w:val="28"/>
      <w:lang w:val="en-AU" w:eastAsia="en-AU"/>
    </w:rPr>
  </w:style>
  <w:style w:type="character" w:customStyle="1" w:styleId="BodyTextGNSChar">
    <w:name w:val="Body Text GNS Char"/>
    <w:basedOn w:val="DefaultParagraphFont"/>
    <w:link w:val="BodyTextGNS"/>
    <w:rsid w:val="00085AC4"/>
    <w:rPr>
      <w:rFonts w:ascii="Arial" w:eastAsia="Times New Roman" w:hAnsi="Arial" w:cs="Times New Roman"/>
      <w:lang w:val="en-AU" w:eastAsia="en-AU"/>
    </w:rPr>
  </w:style>
  <w:style w:type="character" w:customStyle="1" w:styleId="Heading2GNSChar">
    <w:name w:val="Heading 2 GNS Char"/>
    <w:basedOn w:val="DefaultParagraphFont"/>
    <w:link w:val="Heading2GNS"/>
    <w:rsid w:val="00085AC4"/>
    <w:rPr>
      <w:rFonts w:ascii="Arial Bold" w:eastAsia="Times New Roman" w:hAnsi="Arial Bold" w:cs="Arial"/>
      <w:bCs/>
      <w:i/>
      <w:iCs/>
      <w:caps/>
      <w:smallCaps/>
      <w:sz w:val="28"/>
      <w:szCs w:val="28"/>
      <w:lang w:val="en-AU" w:eastAsia="en-AU"/>
    </w:rPr>
  </w:style>
  <w:style w:type="paragraph" w:customStyle="1" w:styleId="Question">
    <w:name w:val="Question"/>
    <w:basedOn w:val="Normal"/>
    <w:rsid w:val="00085AC4"/>
    <w:pPr>
      <w:numPr>
        <w:ilvl w:val="1"/>
        <w:numId w:val="14"/>
      </w:numPr>
      <w:tabs>
        <w:tab w:val="clear" w:pos="1080"/>
        <w:tab w:val="num" w:pos="705"/>
      </w:tabs>
      <w:spacing w:before="60"/>
      <w:ind w:left="705" w:hanging="705"/>
    </w:pPr>
    <w:rPr>
      <w:rFonts w:ascii="Arial" w:eastAsia="Times New Roman" w:hAnsi="Arial" w:cs="Arial"/>
      <w:sz w:val="22"/>
      <w:szCs w:val="24"/>
    </w:rPr>
  </w:style>
  <w:style w:type="paragraph" w:customStyle="1" w:styleId="StandardTxt">
    <w:name w:val="Standard Txt"/>
    <w:basedOn w:val="Normal"/>
    <w:link w:val="StandardTxtChar"/>
    <w:qFormat/>
    <w:rsid w:val="001F05E0"/>
  </w:style>
  <w:style w:type="character" w:customStyle="1" w:styleId="StandardTxtChar">
    <w:name w:val="Standard Txt Char"/>
    <w:basedOn w:val="DefaultParagraphFont"/>
    <w:link w:val="StandardTxt"/>
    <w:rsid w:val="001F05E0"/>
    <w:rPr>
      <w:rFonts w:ascii="Calibri Light" w:eastAsia="Arial" w:hAnsi="Calibri Light" w:cs="Times New Roman"/>
      <w:sz w:val="20"/>
      <w:szCs w:val="20"/>
      <w:lang w:val="en-GB" w:eastAsia="en-US"/>
    </w:rPr>
  </w:style>
  <w:style w:type="table" w:customStyle="1" w:styleId="TableGrid1">
    <w:name w:val="Table Grid1"/>
    <w:basedOn w:val="TableNormal"/>
    <w:next w:val="TableGrid"/>
    <w:rsid w:val="00140844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ntent22">
    <w:name w:val="bodycontent22"/>
    <w:basedOn w:val="Normal"/>
    <w:rsid w:val="00514D88"/>
    <w:pPr>
      <w:spacing w:before="0"/>
    </w:pPr>
    <w:rPr>
      <w:rFonts w:ascii="Trebuchet MS" w:eastAsia="Times New Roman" w:hAnsi="Trebuchet MS"/>
      <w:color w:val="000000"/>
      <w:sz w:val="24"/>
      <w:szCs w:val="24"/>
    </w:rPr>
  </w:style>
  <w:style w:type="paragraph" w:customStyle="1" w:styleId="Body">
    <w:name w:val="Body"/>
    <w:link w:val="BodyChar"/>
    <w:qFormat/>
    <w:rsid w:val="00CF524B"/>
    <w:pPr>
      <w:tabs>
        <w:tab w:val="left" w:pos="284"/>
        <w:tab w:val="left" w:pos="567"/>
      </w:tabs>
      <w:spacing w:before="120" w:after="0" w:line="240" w:lineRule="auto"/>
    </w:pPr>
    <w:rPr>
      <w:rFonts w:ascii="Calibri Light" w:eastAsia="Arial" w:hAnsi="Calibri Light"/>
      <w:sz w:val="20"/>
      <w:szCs w:val="20"/>
      <w:lang w:val="en-GB" w:eastAsia="en-US"/>
    </w:rPr>
  </w:style>
  <w:style w:type="character" w:customStyle="1" w:styleId="BodyChar">
    <w:name w:val="Body Char"/>
    <w:basedOn w:val="DefaultParagraphFont"/>
    <w:link w:val="Body"/>
    <w:rsid w:val="00CF524B"/>
    <w:rPr>
      <w:rFonts w:ascii="Calibri Light" w:eastAsia="Arial" w:hAnsi="Calibri Light"/>
      <w:sz w:val="20"/>
      <w:szCs w:val="20"/>
      <w:lang w:val="en-GB" w:eastAsia="en-US"/>
    </w:rPr>
  </w:style>
  <w:style w:type="paragraph" w:customStyle="1" w:styleId="MainHeading">
    <w:name w:val="Main Heading"/>
    <w:qFormat/>
    <w:rsid w:val="001F05E0"/>
    <w:pPr>
      <w:pageBreakBefore/>
      <w:spacing w:before="0" w:after="0" w:line="600" w:lineRule="exact"/>
    </w:pPr>
    <w:rPr>
      <w:rFonts w:ascii="Calibri Light" w:hAnsi="Calibri Light"/>
      <w:sz w:val="60"/>
      <w:szCs w:val="60"/>
      <w:lang w:val="en-US" w:eastAsia="en-US"/>
    </w:rPr>
  </w:style>
  <w:style w:type="paragraph" w:customStyle="1" w:styleId="IntroText">
    <w:name w:val="Intro Text"/>
    <w:qFormat/>
    <w:rsid w:val="00D92314"/>
    <w:pPr>
      <w:pBdr>
        <w:top w:val="single" w:sz="4" w:space="9" w:color="4F81BD"/>
        <w:bottom w:val="dashed" w:sz="4" w:space="1" w:color="4F81BD"/>
      </w:pBdr>
      <w:tabs>
        <w:tab w:val="left" w:pos="1056"/>
      </w:tabs>
      <w:suppressAutoHyphens/>
      <w:spacing w:before="180" w:after="0" w:line="360" w:lineRule="exact"/>
    </w:pPr>
    <w:rPr>
      <w:rFonts w:ascii="Calibri Light" w:hAnsi="Calibri Light"/>
      <w:color w:val="4F81BD"/>
      <w:sz w:val="30"/>
      <w:szCs w:val="30"/>
      <w:lang w:val="en-US" w:eastAsia="en-US"/>
    </w:rPr>
  </w:style>
  <w:style w:type="paragraph" w:customStyle="1" w:styleId="SubHeading-Text">
    <w:name w:val="Sub Heading - Text"/>
    <w:basedOn w:val="Body"/>
    <w:link w:val="SubHeading-TextChar"/>
    <w:qFormat/>
    <w:rsid w:val="00D92314"/>
    <w:pPr>
      <w:spacing w:line="240" w:lineRule="exact"/>
      <w:contextualSpacing/>
    </w:pPr>
    <w:rPr>
      <w:rFonts w:ascii="Calibri" w:hAnsi="Calibri"/>
      <w:b/>
      <w:color w:val="4F81BD"/>
    </w:rPr>
  </w:style>
  <w:style w:type="character" w:customStyle="1" w:styleId="SubHeading-TextChar">
    <w:name w:val="Sub Heading - Text Char"/>
    <w:basedOn w:val="BodyChar"/>
    <w:link w:val="SubHeading-Text"/>
    <w:rsid w:val="00D92314"/>
    <w:rPr>
      <w:rFonts w:ascii="Calibri" w:eastAsia="Arial" w:hAnsi="Calibri"/>
      <w:b/>
      <w:color w:val="4F81BD"/>
      <w:sz w:val="20"/>
      <w:szCs w:val="20"/>
      <w:lang w:val="en-GB" w:eastAsia="en-US"/>
    </w:rPr>
  </w:style>
  <w:style w:type="paragraph" w:customStyle="1" w:styleId="Body-nolinespace">
    <w:name w:val="Body - no line space"/>
    <w:basedOn w:val="Body"/>
    <w:next w:val="Body"/>
    <w:link w:val="Body-nolinespaceChar"/>
    <w:qFormat/>
    <w:rsid w:val="001F05E0"/>
    <w:pPr>
      <w:spacing w:before="0" w:line="240" w:lineRule="exact"/>
    </w:pPr>
  </w:style>
  <w:style w:type="character" w:customStyle="1" w:styleId="Body-nolinespaceChar">
    <w:name w:val="Body - no line space Char"/>
    <w:basedOn w:val="BodyChar"/>
    <w:link w:val="Body-nolinespace"/>
    <w:rsid w:val="001F05E0"/>
    <w:rPr>
      <w:rFonts w:ascii="Calibri Light" w:eastAsia="Arial" w:hAnsi="Calibri Light"/>
      <w:sz w:val="20"/>
      <w:szCs w:val="20"/>
      <w:lang w:val="en-GB" w:eastAsia="en-US"/>
    </w:rPr>
  </w:style>
  <w:style w:type="paragraph" w:customStyle="1" w:styleId="Contents-2">
    <w:name w:val="Contents - 2"/>
    <w:basedOn w:val="Normal"/>
    <w:qFormat/>
    <w:rsid w:val="00386F9F"/>
    <w:pPr>
      <w:tabs>
        <w:tab w:val="clear" w:pos="284"/>
        <w:tab w:val="clear" w:pos="567"/>
        <w:tab w:val="right" w:pos="9639"/>
      </w:tabs>
      <w:spacing w:before="0" w:after="120" w:line="360" w:lineRule="exact"/>
    </w:pPr>
    <w:rPr>
      <w:rFonts w:eastAsiaTheme="minorEastAsia" w:cstheme="minorBidi"/>
      <w:noProof/>
      <w:color w:val="0059BD"/>
      <w:sz w:val="24"/>
      <w:szCs w:val="24"/>
      <w:lang w:val="en-US"/>
    </w:rPr>
  </w:style>
  <w:style w:type="paragraph" w:customStyle="1" w:styleId="BodyHeading">
    <w:name w:val="Body Heading"/>
    <w:basedOn w:val="SubHeading-Text"/>
    <w:link w:val="BodyHeadingChar"/>
    <w:qFormat/>
    <w:rsid w:val="00AA6A50"/>
    <w:pPr>
      <w:spacing w:before="240" w:line="360" w:lineRule="exact"/>
    </w:pPr>
    <w:rPr>
      <w:sz w:val="30"/>
      <w:szCs w:val="30"/>
    </w:rPr>
  </w:style>
  <w:style w:type="character" w:customStyle="1" w:styleId="BodyHeadingChar">
    <w:name w:val="Body Heading Char"/>
    <w:basedOn w:val="SubHeading-TextChar"/>
    <w:link w:val="BodyHeading"/>
    <w:rsid w:val="00AA6A50"/>
    <w:rPr>
      <w:rFonts w:ascii="Calibri" w:eastAsia="Arial" w:hAnsi="Calibri"/>
      <w:b/>
      <w:color w:val="4F81BD"/>
      <w:sz w:val="30"/>
      <w:szCs w:val="30"/>
      <w:lang w:val="en-GB" w:eastAsia="en-US"/>
    </w:rPr>
  </w:style>
  <w:style w:type="paragraph" w:customStyle="1" w:styleId="zz-footer">
    <w:name w:val="zz-footer"/>
    <w:basedOn w:val="Caption"/>
    <w:link w:val="zz-footerChar"/>
    <w:qFormat/>
    <w:rsid w:val="00AA6A50"/>
    <w:rPr>
      <w:b w:val="0"/>
    </w:rPr>
  </w:style>
  <w:style w:type="character" w:customStyle="1" w:styleId="CaptionChar">
    <w:name w:val="Caption Char"/>
    <w:basedOn w:val="DefaultParagraphFont"/>
    <w:link w:val="Caption"/>
    <w:uiPriority w:val="35"/>
    <w:rsid w:val="00AA6A50"/>
    <w:rPr>
      <w:rFonts w:ascii="Calibri Light" w:eastAsia="Arial" w:hAnsi="Calibri Light" w:cs="Times New Roman"/>
      <w:b/>
      <w:bCs/>
      <w:sz w:val="16"/>
      <w:szCs w:val="16"/>
      <w:lang w:val="en-GB" w:eastAsia="en-US"/>
    </w:rPr>
  </w:style>
  <w:style w:type="character" w:customStyle="1" w:styleId="zz-footerChar">
    <w:name w:val="zz-footer Char"/>
    <w:basedOn w:val="CaptionChar"/>
    <w:link w:val="zz-footer"/>
    <w:rsid w:val="00AA6A50"/>
    <w:rPr>
      <w:rFonts w:ascii="Calibri Light" w:eastAsia="Arial" w:hAnsi="Calibri Light" w:cs="Times New Roman"/>
      <w:b w:val="0"/>
      <w:bCs/>
      <w:sz w:val="16"/>
      <w:szCs w:val="16"/>
      <w:lang w:val="en-GB" w:eastAsia="en-US"/>
    </w:rPr>
  </w:style>
  <w:style w:type="paragraph" w:customStyle="1" w:styleId="TablePoint">
    <w:name w:val="Table Point"/>
    <w:basedOn w:val="zz-footer"/>
    <w:link w:val="TablePointChar"/>
    <w:qFormat/>
    <w:rsid w:val="00AA6A50"/>
    <w:pPr>
      <w:numPr>
        <w:numId w:val="15"/>
      </w:numPr>
      <w:tabs>
        <w:tab w:val="clear" w:pos="284"/>
        <w:tab w:val="clear" w:pos="567"/>
        <w:tab w:val="left" w:pos="312"/>
        <w:tab w:val="left" w:pos="879"/>
      </w:tabs>
      <w:spacing w:before="120"/>
    </w:pPr>
  </w:style>
  <w:style w:type="table" w:customStyle="1" w:styleId="GridTable1Light-Accent11">
    <w:name w:val="Grid Table 1 Light - Accent 11"/>
    <w:basedOn w:val="TableNormal"/>
    <w:uiPriority w:val="46"/>
    <w:rsid w:val="00C50529"/>
    <w:pPr>
      <w:spacing w:after="0" w:line="240" w:lineRule="auto"/>
    </w:pPr>
    <w:tblPr>
      <w:tblStyleRowBandSize w:val="1"/>
      <w:tblStyleColBandSize w:val="1"/>
      <w:tblBorders>
        <w:top w:val="single" w:sz="4" w:space="0" w:color="DFC5A8" w:themeColor="accent1" w:themeTint="66"/>
        <w:left w:val="single" w:sz="4" w:space="0" w:color="DFC5A8" w:themeColor="accent1" w:themeTint="66"/>
        <w:bottom w:val="single" w:sz="4" w:space="0" w:color="DFC5A8" w:themeColor="accent1" w:themeTint="66"/>
        <w:right w:val="single" w:sz="4" w:space="0" w:color="DFC5A8" w:themeColor="accent1" w:themeTint="66"/>
        <w:insideH w:val="single" w:sz="4" w:space="0" w:color="DFC5A8" w:themeColor="accent1" w:themeTint="66"/>
        <w:insideV w:val="single" w:sz="4" w:space="0" w:color="DFC5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FA8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FA8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ablePointChar">
    <w:name w:val="Table Point Char"/>
    <w:basedOn w:val="zz-footerChar"/>
    <w:link w:val="TablePoint"/>
    <w:rsid w:val="00AA6A50"/>
    <w:rPr>
      <w:rFonts w:ascii="Calibri Light" w:eastAsia="Arial" w:hAnsi="Calibri Light" w:cs="Times New Roman"/>
      <w:b w:val="0"/>
      <w:bCs/>
      <w:sz w:val="16"/>
      <w:szCs w:val="16"/>
      <w:lang w:val="en-AU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2F2"/>
    <w:rPr>
      <w:rFonts w:ascii="Calibri Light" w:eastAsia="Arial" w:hAnsi="Calibri Light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53F8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353F88"/>
    <w:rPr>
      <w:rFonts w:ascii="Calibri Light" w:eastAsia="Arial" w:hAnsi="Calibri Light" w:cs="Times New Roman"/>
      <w:sz w:val="20"/>
      <w:szCs w:val="20"/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353F88"/>
    <w:rPr>
      <w:rFonts w:ascii="Calibri Light" w:eastAsia="Arial" w:hAnsi="Calibri Light" w:cs="Times New Roman"/>
      <w:b/>
      <w:bCs/>
      <w:sz w:val="20"/>
      <w:szCs w:val="20"/>
      <w:lang w:val="en-GB" w:eastAsia="en-US"/>
    </w:rPr>
  </w:style>
  <w:style w:type="character" w:customStyle="1" w:styleId="infotextCharChar">
    <w:name w:val="infotext Char Char"/>
    <w:basedOn w:val="DefaultParagraphFont"/>
    <w:link w:val="infotext"/>
    <w:uiPriority w:val="99"/>
    <w:locked/>
    <w:rsid w:val="00BC41B1"/>
    <w:rPr>
      <w:i/>
      <w:iCs/>
      <w:color w:val="CC9900"/>
      <w:lang w:eastAsia="en-GB"/>
    </w:rPr>
  </w:style>
  <w:style w:type="paragraph" w:customStyle="1" w:styleId="infotext">
    <w:name w:val="infotext"/>
    <w:basedOn w:val="Normal"/>
    <w:next w:val="Normal"/>
    <w:link w:val="infotextCharChar"/>
    <w:uiPriority w:val="99"/>
    <w:rsid w:val="00BC41B1"/>
    <w:pPr>
      <w:tabs>
        <w:tab w:val="clear" w:pos="284"/>
        <w:tab w:val="clear" w:pos="567"/>
      </w:tabs>
      <w:spacing w:before="0"/>
    </w:pPr>
    <w:rPr>
      <w:rFonts w:asciiTheme="minorHAnsi" w:eastAsiaTheme="minorEastAsia" w:hAnsiTheme="minorHAnsi" w:cstheme="minorBidi"/>
      <w:i/>
      <w:iCs/>
      <w:color w:val="CC9900"/>
      <w:sz w:val="22"/>
      <w:szCs w:val="22"/>
      <w:lang w:eastAsia="en-GB"/>
    </w:rPr>
  </w:style>
  <w:style w:type="table" w:customStyle="1" w:styleId="TableGrid0">
    <w:name w:val="TableGrid"/>
    <w:rsid w:val="008D09D2"/>
    <w:pPr>
      <w:spacing w:before="0"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855936"/>
    <w:rPr>
      <w:color w:val="7F723D" w:themeColor="followedHyperlink"/>
      <w:u w:val="single"/>
    </w:rPr>
  </w:style>
  <w:style w:type="table" w:customStyle="1" w:styleId="Eagle">
    <w:name w:val="Eagle"/>
    <w:basedOn w:val="LightList-Accent2"/>
    <w:uiPriority w:val="99"/>
    <w:rsid w:val="00F2537F"/>
    <w:rPr>
      <w:rFonts w:ascii="Calibri Light" w:hAnsi="Calibri Light"/>
      <w:sz w:val="20"/>
    </w:rPr>
    <w:tblPr>
      <w:tblBorders>
        <w:top w:val="single" w:sz="4" w:space="0" w:color="BB8849"/>
        <w:left w:val="single" w:sz="4" w:space="0" w:color="BB8849"/>
        <w:bottom w:val="single" w:sz="4" w:space="0" w:color="BB8849"/>
        <w:right w:val="single" w:sz="4" w:space="0" w:color="BB8849"/>
        <w:insideH w:val="single" w:sz="4" w:space="0" w:color="BB8849"/>
        <w:insideV w:val="single" w:sz="4" w:space="0" w:color="BB8849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6E3A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  <w:tblStylePr w:type="band1Horz">
      <w:tblPr/>
      <w:tcPr>
        <w:tcBorders>
          <w:top w:val="single" w:sz="8" w:space="0" w:color="9E6E3A" w:themeColor="accent2"/>
          <w:left w:val="single" w:sz="8" w:space="0" w:color="9E6E3A" w:themeColor="accent2"/>
          <w:bottom w:val="single" w:sz="8" w:space="0" w:color="9E6E3A" w:themeColor="accent2"/>
          <w:right w:val="single" w:sz="8" w:space="0" w:color="9E6E3A" w:themeColor="accent2"/>
        </w:tcBorders>
      </w:tcPr>
    </w:tblStylePr>
  </w:style>
  <w:style w:type="character" w:customStyle="1" w:styleId="apple-converted-space">
    <w:name w:val="apple-converted-space"/>
    <w:basedOn w:val="DefaultParagraphFont"/>
    <w:rsid w:val="00560205"/>
  </w:style>
  <w:style w:type="character" w:customStyle="1" w:styleId="uicontrol">
    <w:name w:val="uicontrol"/>
    <w:basedOn w:val="DefaultParagraphFont"/>
    <w:rsid w:val="002C6941"/>
  </w:style>
  <w:style w:type="character" w:customStyle="1" w:styleId="greaterthan">
    <w:name w:val="greaterthan"/>
    <w:basedOn w:val="DefaultParagraphFont"/>
    <w:rsid w:val="002C694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667E"/>
    <w:rPr>
      <w:color w:val="808080"/>
      <w:shd w:val="clear" w:color="auto" w:fill="E6E6E6"/>
    </w:rPr>
  </w:style>
  <w:style w:type="character" w:customStyle="1" w:styleId="ph">
    <w:name w:val="ph"/>
    <w:basedOn w:val="DefaultParagraphFont"/>
    <w:rsid w:val="000A131C"/>
  </w:style>
  <w:style w:type="paragraph" w:customStyle="1" w:styleId="TableBodyText">
    <w:name w:val="TableBodyText"/>
    <w:basedOn w:val="Normal"/>
    <w:qFormat/>
    <w:rsid w:val="00B819F7"/>
    <w:pPr>
      <w:tabs>
        <w:tab w:val="clear" w:pos="284"/>
        <w:tab w:val="clear" w:pos="567"/>
      </w:tabs>
      <w:spacing w:before="120" w:after="120"/>
    </w:pPr>
    <w:rPr>
      <w:rFonts w:ascii="Arial" w:eastAsiaTheme="minorHAnsi" w:hAnsi="Arial" w:cstheme="minorBidi"/>
      <w:color w:val="212121"/>
      <w:sz w:val="18"/>
      <w:szCs w:val="22"/>
      <w:lang w:val="en-NZ"/>
    </w:rPr>
  </w:style>
  <w:style w:type="paragraph" w:customStyle="1" w:styleId="std">
    <w:name w:val="std"/>
    <w:basedOn w:val="Normal"/>
    <w:link w:val="stdChar"/>
    <w:qFormat/>
    <w:rsid w:val="009B3D0F"/>
    <w:pPr>
      <w:tabs>
        <w:tab w:val="clear" w:pos="284"/>
        <w:tab w:val="clear" w:pos="567"/>
      </w:tabs>
      <w:spacing w:before="120" w:after="120"/>
      <w:ind w:left="578"/>
    </w:pPr>
    <w:rPr>
      <w:rFonts w:ascii="Arial Narrow" w:eastAsia="Times New Roman" w:hAnsi="Arial Narrow"/>
      <w:sz w:val="22"/>
      <w:szCs w:val="22"/>
      <w:lang w:val="en-NZ"/>
    </w:rPr>
  </w:style>
  <w:style w:type="character" w:customStyle="1" w:styleId="stdChar">
    <w:name w:val="std Char"/>
    <w:basedOn w:val="DefaultParagraphFont"/>
    <w:link w:val="std"/>
    <w:rsid w:val="009B3D0F"/>
    <w:rPr>
      <w:rFonts w:ascii="Arial Narrow" w:eastAsia="Times New Roman" w:hAnsi="Arial Narrow" w:cs="Times New Roman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C24B50"/>
    <w:pPr>
      <w:tabs>
        <w:tab w:val="clear" w:pos="284"/>
        <w:tab w:val="clear" w:pos="567"/>
      </w:tabs>
    </w:pPr>
  </w:style>
  <w:style w:type="table" w:styleId="ListTable3-Accent3">
    <w:name w:val="List Table 3 Accent 3"/>
    <w:basedOn w:val="TableNormal"/>
    <w:uiPriority w:val="48"/>
    <w:rsid w:val="000B2D91"/>
    <w:pPr>
      <w:spacing w:before="0" w:after="0" w:line="240" w:lineRule="auto"/>
    </w:pPr>
    <w:rPr>
      <w:rFonts w:ascii="Arial" w:eastAsia="Calibri" w:hAnsi="Arial" w:cs="Times New Roman"/>
      <w:sz w:val="20"/>
      <w:szCs w:val="20"/>
    </w:rPr>
    <w:tblPr>
      <w:tblStyleRowBandSize w:val="1"/>
      <w:tblStyleColBandSize w:val="1"/>
      <w:tblBorders>
        <w:top w:val="single" w:sz="4" w:space="0" w:color="9E6E3A" w:themeColor="accent3"/>
        <w:left w:val="single" w:sz="4" w:space="0" w:color="9E6E3A" w:themeColor="accent3"/>
        <w:bottom w:val="single" w:sz="4" w:space="0" w:color="9E6E3A" w:themeColor="accent3"/>
        <w:right w:val="single" w:sz="4" w:space="0" w:color="9E6E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6E3A" w:themeFill="accent3"/>
      </w:tcPr>
    </w:tblStylePr>
    <w:tblStylePr w:type="lastRow">
      <w:rPr>
        <w:b/>
        <w:bCs/>
      </w:rPr>
      <w:tblPr/>
      <w:tcPr>
        <w:tcBorders>
          <w:top w:val="double" w:sz="4" w:space="0" w:color="9E6E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6E3A" w:themeColor="accent3"/>
          <w:right w:val="single" w:sz="4" w:space="0" w:color="9E6E3A" w:themeColor="accent3"/>
        </w:tcBorders>
      </w:tcPr>
    </w:tblStylePr>
    <w:tblStylePr w:type="band1Horz">
      <w:tblPr/>
      <w:tcPr>
        <w:tcBorders>
          <w:top w:val="single" w:sz="4" w:space="0" w:color="9E6E3A" w:themeColor="accent3"/>
          <w:bottom w:val="single" w:sz="4" w:space="0" w:color="9E6E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6E3A" w:themeColor="accent3"/>
          <w:left w:val="nil"/>
        </w:tcBorders>
      </w:tcPr>
    </w:tblStylePr>
    <w:tblStylePr w:type="swCell">
      <w:tblPr/>
      <w:tcPr>
        <w:tcBorders>
          <w:top w:val="double" w:sz="4" w:space="0" w:color="9E6E3A" w:themeColor="accent3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0B2D91"/>
    <w:pPr>
      <w:spacing w:after="0" w:line="240" w:lineRule="auto"/>
    </w:pPr>
    <w:tblPr>
      <w:tblStyleRowBandSize w:val="1"/>
      <w:tblStyleColBandSize w:val="1"/>
      <w:tblBorders>
        <w:top w:val="single" w:sz="4" w:space="0" w:color="CFA87D" w:themeColor="accent1" w:themeTint="99"/>
        <w:left w:val="single" w:sz="4" w:space="0" w:color="CFA87D" w:themeColor="accent1" w:themeTint="99"/>
        <w:bottom w:val="single" w:sz="4" w:space="0" w:color="CFA87D" w:themeColor="accent1" w:themeTint="99"/>
        <w:right w:val="single" w:sz="4" w:space="0" w:color="CFA87D" w:themeColor="accent1" w:themeTint="99"/>
        <w:insideH w:val="single" w:sz="4" w:space="0" w:color="CFA87D" w:themeColor="accent1" w:themeTint="99"/>
        <w:insideV w:val="single" w:sz="4" w:space="0" w:color="CFA87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6E3A" w:themeColor="accent1"/>
          <w:left w:val="single" w:sz="4" w:space="0" w:color="9E6E3A" w:themeColor="accent1"/>
          <w:bottom w:val="single" w:sz="4" w:space="0" w:color="9E6E3A" w:themeColor="accent1"/>
          <w:right w:val="single" w:sz="4" w:space="0" w:color="9E6E3A" w:themeColor="accent1"/>
          <w:insideH w:val="nil"/>
          <w:insideV w:val="nil"/>
        </w:tcBorders>
        <w:shd w:val="clear" w:color="auto" w:fill="9E6E3A" w:themeFill="accent1"/>
      </w:tcPr>
    </w:tblStylePr>
    <w:tblStylePr w:type="lastRow">
      <w:rPr>
        <w:b/>
        <w:bCs/>
      </w:rPr>
      <w:tblPr/>
      <w:tcPr>
        <w:tcBorders>
          <w:top w:val="double" w:sz="4" w:space="0" w:color="9E6E3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1D3" w:themeFill="accent1" w:themeFillTint="33"/>
      </w:tcPr>
    </w:tblStylePr>
    <w:tblStylePr w:type="band1Horz">
      <w:tblPr/>
      <w:tcPr>
        <w:shd w:val="clear" w:color="auto" w:fill="EFE1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B2D91"/>
    <w:pPr>
      <w:spacing w:after="0" w:line="240" w:lineRule="auto"/>
    </w:pPr>
    <w:tblPr>
      <w:tblStyleRowBandSize w:val="1"/>
      <w:tblStyleColBandSize w:val="1"/>
      <w:tblBorders>
        <w:top w:val="single" w:sz="4" w:space="0" w:color="CFA87D" w:themeColor="accent2" w:themeTint="99"/>
        <w:left w:val="single" w:sz="4" w:space="0" w:color="CFA87D" w:themeColor="accent2" w:themeTint="99"/>
        <w:bottom w:val="single" w:sz="4" w:space="0" w:color="CFA87D" w:themeColor="accent2" w:themeTint="99"/>
        <w:right w:val="single" w:sz="4" w:space="0" w:color="CFA87D" w:themeColor="accent2" w:themeTint="99"/>
        <w:insideH w:val="single" w:sz="4" w:space="0" w:color="CFA87D" w:themeColor="accent2" w:themeTint="99"/>
        <w:insideV w:val="single" w:sz="4" w:space="0" w:color="CFA8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6E3A" w:themeColor="accent2"/>
          <w:left w:val="single" w:sz="4" w:space="0" w:color="9E6E3A" w:themeColor="accent2"/>
          <w:bottom w:val="single" w:sz="4" w:space="0" w:color="9E6E3A" w:themeColor="accent2"/>
          <w:right w:val="single" w:sz="4" w:space="0" w:color="9E6E3A" w:themeColor="accent2"/>
          <w:insideH w:val="nil"/>
          <w:insideV w:val="nil"/>
        </w:tcBorders>
        <w:shd w:val="clear" w:color="auto" w:fill="9E6E3A" w:themeFill="accent2"/>
      </w:tcPr>
    </w:tblStylePr>
    <w:tblStylePr w:type="lastRow">
      <w:rPr>
        <w:b/>
        <w:bCs/>
      </w:rPr>
      <w:tblPr/>
      <w:tcPr>
        <w:tcBorders>
          <w:top w:val="double" w:sz="4" w:space="0" w:color="9E6E3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1D3" w:themeFill="accent2" w:themeFillTint="33"/>
      </w:tcPr>
    </w:tblStylePr>
    <w:tblStylePr w:type="band1Horz">
      <w:tblPr/>
      <w:tcPr>
        <w:shd w:val="clear" w:color="auto" w:fill="EFE1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0B2D91"/>
    <w:pPr>
      <w:spacing w:after="0" w:line="240" w:lineRule="auto"/>
    </w:pPr>
    <w:tblPr>
      <w:tblStyleRowBandSize w:val="1"/>
      <w:tblStyleColBandSize w:val="1"/>
      <w:tblBorders>
        <w:top w:val="single" w:sz="4" w:space="0" w:color="CFA87D" w:themeColor="accent3" w:themeTint="99"/>
        <w:left w:val="single" w:sz="4" w:space="0" w:color="CFA87D" w:themeColor="accent3" w:themeTint="99"/>
        <w:bottom w:val="single" w:sz="4" w:space="0" w:color="CFA87D" w:themeColor="accent3" w:themeTint="99"/>
        <w:right w:val="single" w:sz="4" w:space="0" w:color="CFA87D" w:themeColor="accent3" w:themeTint="99"/>
        <w:insideH w:val="single" w:sz="4" w:space="0" w:color="CFA87D" w:themeColor="accent3" w:themeTint="99"/>
        <w:insideV w:val="single" w:sz="4" w:space="0" w:color="CFA87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6E3A" w:themeColor="accent3"/>
          <w:left w:val="single" w:sz="4" w:space="0" w:color="9E6E3A" w:themeColor="accent3"/>
          <w:bottom w:val="single" w:sz="4" w:space="0" w:color="9E6E3A" w:themeColor="accent3"/>
          <w:right w:val="single" w:sz="4" w:space="0" w:color="9E6E3A" w:themeColor="accent3"/>
          <w:insideH w:val="nil"/>
          <w:insideV w:val="nil"/>
        </w:tcBorders>
        <w:shd w:val="clear" w:color="auto" w:fill="9E6E3A" w:themeFill="accent3"/>
      </w:tcPr>
    </w:tblStylePr>
    <w:tblStylePr w:type="lastRow">
      <w:rPr>
        <w:b/>
        <w:bCs/>
      </w:rPr>
      <w:tblPr/>
      <w:tcPr>
        <w:tcBorders>
          <w:top w:val="double" w:sz="4" w:space="0" w:color="9E6E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1D3" w:themeFill="accent3" w:themeFillTint="33"/>
      </w:tcPr>
    </w:tblStylePr>
    <w:tblStylePr w:type="band1Horz">
      <w:tblPr/>
      <w:tcPr>
        <w:shd w:val="clear" w:color="auto" w:fill="EFE1D3" w:themeFill="accent3" w:themeFillTint="33"/>
      </w:tcPr>
    </w:tblStylePr>
  </w:style>
  <w:style w:type="table" w:styleId="ListTable3-Accent1">
    <w:name w:val="List Table 3 Accent 1"/>
    <w:basedOn w:val="TableNormal"/>
    <w:uiPriority w:val="48"/>
    <w:rsid w:val="00975C8E"/>
    <w:pPr>
      <w:spacing w:after="0" w:line="240" w:lineRule="auto"/>
    </w:pPr>
    <w:tblPr>
      <w:tblStyleRowBandSize w:val="1"/>
      <w:tblStyleColBandSize w:val="1"/>
      <w:tblBorders>
        <w:top w:val="single" w:sz="4" w:space="0" w:color="9E6E3A" w:themeColor="accent1"/>
        <w:left w:val="single" w:sz="4" w:space="0" w:color="9E6E3A" w:themeColor="accent1"/>
        <w:bottom w:val="single" w:sz="4" w:space="0" w:color="9E6E3A" w:themeColor="accent1"/>
        <w:right w:val="single" w:sz="4" w:space="0" w:color="9E6E3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6E3A" w:themeFill="accent1"/>
      </w:tcPr>
    </w:tblStylePr>
    <w:tblStylePr w:type="lastRow">
      <w:rPr>
        <w:b/>
        <w:bCs/>
      </w:rPr>
      <w:tblPr/>
      <w:tcPr>
        <w:tcBorders>
          <w:top w:val="double" w:sz="4" w:space="0" w:color="9E6E3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6E3A" w:themeColor="accent1"/>
          <w:right w:val="single" w:sz="4" w:space="0" w:color="9E6E3A" w:themeColor="accent1"/>
        </w:tcBorders>
      </w:tcPr>
    </w:tblStylePr>
    <w:tblStylePr w:type="band1Horz">
      <w:tblPr/>
      <w:tcPr>
        <w:tcBorders>
          <w:top w:val="single" w:sz="4" w:space="0" w:color="9E6E3A" w:themeColor="accent1"/>
          <w:bottom w:val="single" w:sz="4" w:space="0" w:color="9E6E3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6E3A" w:themeColor="accent1"/>
          <w:left w:val="nil"/>
        </w:tcBorders>
      </w:tcPr>
    </w:tblStylePr>
    <w:tblStylePr w:type="swCell">
      <w:tblPr/>
      <w:tcPr>
        <w:tcBorders>
          <w:top w:val="double" w:sz="4" w:space="0" w:color="9E6E3A" w:themeColor="accent1"/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D04F6"/>
    <w:rPr>
      <w:color w:val="808080"/>
      <w:shd w:val="clear" w:color="auto" w:fill="E6E6E6"/>
    </w:rPr>
  </w:style>
  <w:style w:type="paragraph" w:customStyle="1" w:styleId="EAPHeading1">
    <w:name w:val="EAPHeading1"/>
    <w:basedOn w:val="Heading1"/>
    <w:qFormat/>
    <w:rsid w:val="00237B94"/>
    <w:pPr>
      <w:keepNext/>
      <w:keepLines/>
      <w:pageBreakBefore w:val="0"/>
      <w:numPr>
        <w:numId w:val="21"/>
      </w:numPr>
      <w:spacing w:before="240" w:after="240" w:line="259" w:lineRule="auto"/>
    </w:pPr>
    <w:rPr>
      <w:rFonts w:asciiTheme="majorHAnsi" w:eastAsiaTheme="majorEastAsia" w:hAnsiTheme="majorHAnsi" w:cstheme="majorBidi"/>
      <w:szCs w:val="32"/>
      <w:lang w:val="en-AU"/>
    </w:rPr>
  </w:style>
  <w:style w:type="paragraph" w:customStyle="1" w:styleId="EAPHeading2">
    <w:name w:val="EAPHeading2"/>
    <w:basedOn w:val="Heading2"/>
    <w:qFormat/>
    <w:rsid w:val="00237B94"/>
    <w:pPr>
      <w:keepNext/>
      <w:keepLines/>
      <w:numPr>
        <w:numId w:val="21"/>
      </w:numPr>
      <w:tabs>
        <w:tab w:val="clear" w:pos="284"/>
        <w:tab w:val="clear" w:pos="567"/>
      </w:tabs>
      <w:spacing w:before="120" w:after="240" w:line="259" w:lineRule="auto"/>
      <w:contextualSpacing w:val="0"/>
    </w:pPr>
    <w:rPr>
      <w:rFonts w:asciiTheme="majorHAnsi" w:eastAsiaTheme="majorEastAsia" w:hAnsiTheme="majorHAnsi" w:cstheme="majorBidi"/>
      <w:szCs w:val="26"/>
      <w:lang w:val="en-AU"/>
    </w:rPr>
  </w:style>
  <w:style w:type="paragraph" w:customStyle="1" w:styleId="EAPHeading3">
    <w:name w:val="EAPHeading3"/>
    <w:basedOn w:val="EAPHeading2"/>
    <w:qFormat/>
    <w:rsid w:val="00237B94"/>
    <w:pPr>
      <w:numPr>
        <w:ilvl w:val="2"/>
      </w:numPr>
      <w:spacing w:after="120"/>
    </w:pPr>
    <w:rPr>
      <w:b w:val="0"/>
      <w:sz w:val="24"/>
    </w:rPr>
  </w:style>
  <w:style w:type="numbering" w:customStyle="1" w:styleId="EAPHeadings">
    <w:name w:val="EAPHeadings"/>
    <w:uiPriority w:val="99"/>
    <w:rsid w:val="00237B94"/>
    <w:pPr>
      <w:numPr>
        <w:numId w:val="2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5E6D66"/>
    <w:rPr>
      <w:color w:val="808080"/>
      <w:shd w:val="clear" w:color="auto" w:fill="E6E6E6"/>
    </w:rPr>
  </w:style>
  <w:style w:type="table" w:styleId="GridTable1Light-Accent1">
    <w:name w:val="Grid Table 1 Light Accent 1"/>
    <w:basedOn w:val="TableNormal"/>
    <w:uiPriority w:val="46"/>
    <w:rsid w:val="00110210"/>
    <w:pPr>
      <w:spacing w:after="0" w:line="240" w:lineRule="auto"/>
    </w:pPr>
    <w:tblPr>
      <w:tblStyleRowBandSize w:val="1"/>
      <w:tblStyleColBandSize w:val="1"/>
      <w:tblBorders>
        <w:top w:val="single" w:sz="4" w:space="0" w:color="DFC5A8" w:themeColor="accent1" w:themeTint="66"/>
        <w:left w:val="single" w:sz="4" w:space="0" w:color="DFC5A8" w:themeColor="accent1" w:themeTint="66"/>
        <w:bottom w:val="single" w:sz="4" w:space="0" w:color="DFC5A8" w:themeColor="accent1" w:themeTint="66"/>
        <w:right w:val="single" w:sz="4" w:space="0" w:color="DFC5A8" w:themeColor="accent1" w:themeTint="66"/>
        <w:insideH w:val="single" w:sz="4" w:space="0" w:color="DFC5A8" w:themeColor="accent1" w:themeTint="66"/>
        <w:insideV w:val="single" w:sz="4" w:space="0" w:color="DFC5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FA8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FA8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10210"/>
    <w:pPr>
      <w:spacing w:after="0" w:line="240" w:lineRule="auto"/>
    </w:pPr>
    <w:tblPr>
      <w:tblStyleRowBandSize w:val="1"/>
      <w:tblStyleColBandSize w:val="1"/>
      <w:tblBorders>
        <w:top w:val="single" w:sz="4" w:space="0" w:color="DFC5A8" w:themeColor="accent3" w:themeTint="66"/>
        <w:left w:val="single" w:sz="4" w:space="0" w:color="DFC5A8" w:themeColor="accent3" w:themeTint="66"/>
        <w:bottom w:val="single" w:sz="4" w:space="0" w:color="DFC5A8" w:themeColor="accent3" w:themeTint="66"/>
        <w:right w:val="single" w:sz="4" w:space="0" w:color="DFC5A8" w:themeColor="accent3" w:themeTint="66"/>
        <w:insideH w:val="single" w:sz="4" w:space="0" w:color="DFC5A8" w:themeColor="accent3" w:themeTint="66"/>
        <w:insideV w:val="single" w:sz="4" w:space="0" w:color="DFC5A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FA87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FA87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sertext">
    <w:name w:val="usertext"/>
    <w:basedOn w:val="DefaultParagraphFont"/>
    <w:rsid w:val="00FB4A63"/>
  </w:style>
  <w:style w:type="paragraph" w:customStyle="1" w:styleId="msonormal0">
    <w:name w:val="msonormal"/>
    <w:basedOn w:val="Normal"/>
    <w:rsid w:val="00F24D73"/>
    <w:pPr>
      <w:tabs>
        <w:tab w:val="clear" w:pos="284"/>
        <w:tab w:val="clear" w:pos="567"/>
      </w:tabs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NZ" w:eastAsia="en-NZ"/>
    </w:rPr>
  </w:style>
  <w:style w:type="paragraph" w:customStyle="1" w:styleId="xl65">
    <w:name w:val="xl65"/>
    <w:basedOn w:val="Normal"/>
    <w:rsid w:val="00F24D73"/>
    <w:pPr>
      <w:pBdr>
        <w:top w:val="single" w:sz="8" w:space="0" w:color="DFC5A8"/>
        <w:left w:val="single" w:sz="8" w:space="0" w:color="DFC5A8"/>
        <w:bottom w:val="single" w:sz="12" w:space="0" w:color="CFA87D"/>
        <w:right w:val="single" w:sz="8" w:space="0" w:color="DFC5A8"/>
      </w:pBdr>
      <w:tabs>
        <w:tab w:val="clear" w:pos="284"/>
        <w:tab w:val="clear" w:pos="567"/>
      </w:tabs>
      <w:spacing w:before="100" w:beforeAutospacing="1" w:after="100" w:afterAutospacing="1"/>
      <w:textAlignment w:val="center"/>
    </w:pPr>
    <w:rPr>
      <w:rFonts w:eastAsia="Times New Roman" w:cs="Calibri Light"/>
      <w:b/>
      <w:bCs/>
      <w:color w:val="000000"/>
      <w:lang w:val="en-NZ" w:eastAsia="en-NZ"/>
    </w:rPr>
  </w:style>
  <w:style w:type="paragraph" w:customStyle="1" w:styleId="xl66">
    <w:name w:val="xl66"/>
    <w:basedOn w:val="Normal"/>
    <w:rsid w:val="00F24D73"/>
    <w:pPr>
      <w:pBdr>
        <w:top w:val="single" w:sz="8" w:space="0" w:color="DFC5A8"/>
        <w:bottom w:val="single" w:sz="12" w:space="0" w:color="CFA87D"/>
        <w:right w:val="single" w:sz="8" w:space="0" w:color="DFC5A8"/>
      </w:pBdr>
      <w:tabs>
        <w:tab w:val="clear" w:pos="284"/>
        <w:tab w:val="clear" w:pos="567"/>
      </w:tabs>
      <w:spacing w:before="100" w:beforeAutospacing="1" w:after="100" w:afterAutospacing="1"/>
      <w:textAlignment w:val="center"/>
    </w:pPr>
    <w:rPr>
      <w:rFonts w:eastAsia="Times New Roman" w:cs="Calibri Light"/>
      <w:b/>
      <w:bCs/>
      <w:color w:val="000000"/>
      <w:lang w:val="en-NZ" w:eastAsia="en-NZ"/>
    </w:rPr>
  </w:style>
  <w:style w:type="paragraph" w:customStyle="1" w:styleId="xl67">
    <w:name w:val="xl67"/>
    <w:basedOn w:val="Normal"/>
    <w:rsid w:val="00F24D73"/>
    <w:pPr>
      <w:tabs>
        <w:tab w:val="clear" w:pos="284"/>
        <w:tab w:val="clear" w:pos="567"/>
      </w:tabs>
      <w:spacing w:before="100" w:beforeAutospacing="1" w:after="100" w:afterAutospacing="1"/>
    </w:pPr>
    <w:rPr>
      <w:rFonts w:eastAsia="Times New Roman" w:cs="Calibri Light"/>
      <w:lang w:val="en-NZ" w:eastAsia="en-NZ"/>
    </w:rPr>
  </w:style>
  <w:style w:type="paragraph" w:customStyle="1" w:styleId="EagleBody-nolinespace">
    <w:name w:val="Eagle Body - no line space"/>
    <w:basedOn w:val="Normal"/>
    <w:next w:val="Normal"/>
    <w:link w:val="EagleBody-nolinespaceChar"/>
    <w:qFormat/>
    <w:rsid w:val="00615D04"/>
    <w:pPr>
      <w:spacing w:before="0" w:line="240" w:lineRule="exact"/>
    </w:pPr>
    <w:rPr>
      <w:rFonts w:ascii="Calibri" w:hAnsi="Calibri"/>
      <w:sz w:val="21"/>
      <w:lang w:val="en-GB"/>
    </w:rPr>
  </w:style>
  <w:style w:type="character" w:customStyle="1" w:styleId="EagleBody-nolinespaceChar">
    <w:name w:val="Eagle Body - no line space Char"/>
    <w:basedOn w:val="DefaultParagraphFont"/>
    <w:link w:val="EagleBody-nolinespace"/>
    <w:rsid w:val="00615D04"/>
    <w:rPr>
      <w:rFonts w:ascii="Calibri" w:eastAsia="Arial" w:hAnsi="Calibri" w:cs="Times New Roman"/>
      <w:sz w:val="21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320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5748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4713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595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412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098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95883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85653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3401">
          <w:marLeft w:val="3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274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0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72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3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085419">
      <w:bodyDiv w:val="1"/>
      <w:marLeft w:val="3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92533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10632">
              <w:marLeft w:val="0"/>
              <w:marRight w:val="0"/>
              <w:marTop w:val="0"/>
              <w:marBottom w:val="0"/>
              <w:divBdr>
                <w:top w:val="single" w:sz="8" w:space="1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73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74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947826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9436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008107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single" w:sz="6" w:space="0" w:color="CDD9D3"/>
                                    <w:left w:val="single" w:sz="6" w:space="0" w:color="CDD9D3"/>
                                    <w:bottom w:val="single" w:sz="6" w:space="0" w:color="CDD9D3"/>
                                    <w:right w:val="single" w:sz="6" w:space="0" w:color="CDD9D3"/>
                                  </w:divBdr>
                                  <w:divsChild>
                                    <w:div w:id="1732382899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931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443540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00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1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888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84477">
              <w:marLeft w:val="0"/>
              <w:marRight w:val="0"/>
              <w:marTop w:val="0"/>
              <w:marBottom w:val="0"/>
              <w:divBdr>
                <w:top w:val="single" w:sz="8" w:space="1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6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6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58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2.jpg"/><Relationship Id="rId26" Type="http://schemas.openxmlformats.org/officeDocument/2006/relationships/image" Target="media/image10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jp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yperlink" Target="https://localmaps.demos.eaglegis.co.nz/proxy/proxy.ashx?https://utility.arcgis.com/usrsvcs/servers/0cf57a62a08d4c78a51dda1edd51cf33/rest/services/World/GeocodeServer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9E6E3A"/>
      </a:accent1>
      <a:accent2>
        <a:srgbClr val="9E6E3A"/>
      </a:accent2>
      <a:accent3>
        <a:srgbClr val="9E6E3A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Horizon">
      <a:majorFont>
        <a:latin typeface="Arial Narrow"/>
        <a:ea typeface=""/>
        <a:cs typeface=""/>
        <a:font script="Jpan" typeface="HG創英角ｺﾞｼｯｸUB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 Narrow"/>
        <a:ea typeface=""/>
        <a:cs typeface=""/>
        <a:font script="Jpan" typeface="HG創英角ｺﾞｼｯｸUB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3746D5B7150A418385C31615E7851C" ma:contentTypeVersion="12" ma:contentTypeDescription="Create a new document." ma:contentTypeScope="" ma:versionID="c1e1d6313aba095732cfea851df0920f">
  <xsd:schema xmlns:xsd="http://www.w3.org/2001/XMLSchema" xmlns:xs="http://www.w3.org/2001/XMLSchema" xmlns:p="http://schemas.microsoft.com/office/2006/metadata/properties" xmlns:ns3="7aa8003c-9ace-41e5-8a2b-5c3f2aef99d8" xmlns:ns4="4f4234df-565b-4f94-bd20-67d4401f5135" targetNamespace="http://schemas.microsoft.com/office/2006/metadata/properties" ma:root="true" ma:fieldsID="b1a96ee0b44b714520988b35a6e49bb6" ns3:_="" ns4:_="">
    <xsd:import namespace="7aa8003c-9ace-41e5-8a2b-5c3f2aef99d8"/>
    <xsd:import namespace="4f4234df-565b-4f94-bd20-67d4401f51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a8003c-9ace-41e5-8a2b-5c3f2aef99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234df-565b-4f94-bd20-67d4401f51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33EC49-5D9D-4FD7-B562-A3E2D7FDE6AA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7F20620-02E5-4AB1-B5EA-221463F4D1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22DB8BB-C295-4CBD-BA2E-AF1F88A742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424270-C3A1-4B01-8AAA-0A55BDE4D5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a8003c-9ace-41e5-8a2b-5c3f2aef99d8"/>
    <ds:schemaRef ds:uri="4f4234df-565b-4f94-bd20-67d4401f51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itectural Review</vt:lpstr>
    </vt:vector>
  </TitlesOfParts>
  <Company>Fist Gas Limited</Company>
  <LinksUpToDate>false</LinksUpToDate>
  <CharactersWithSpaces>3592</CharactersWithSpaces>
  <SharedDoc>false</SharedDoc>
  <HLinks>
    <vt:vector size="522" baseType="variant">
      <vt:variant>
        <vt:i4>5177420</vt:i4>
      </vt:variant>
      <vt:variant>
        <vt:i4>387</vt:i4>
      </vt:variant>
      <vt:variant>
        <vt:i4>0</vt:i4>
      </vt:variant>
      <vt:variant>
        <vt:i4>5</vt:i4>
      </vt:variant>
      <vt:variant>
        <vt:lpwstr>https://enterprise.arcgis.com/en/server/latest/administer/windows/configuring-https-using-an-existing-ssl-certificate.htm</vt:lpwstr>
      </vt:variant>
      <vt:variant>
        <vt:lpwstr/>
      </vt:variant>
      <vt:variant>
        <vt:i4>3276840</vt:i4>
      </vt:variant>
      <vt:variant>
        <vt:i4>384</vt:i4>
      </vt:variant>
      <vt:variant>
        <vt:i4>0</vt:i4>
      </vt:variant>
      <vt:variant>
        <vt:i4>5</vt:i4>
      </vt:variant>
      <vt:variant>
        <vt:lpwstr>https://enterprise.arcgis.com/en/portal/latest/administer/windows/create-groups.htm</vt:lpwstr>
      </vt:variant>
      <vt:variant>
        <vt:lpwstr>ESRI_STEP_D1DD1E6C1D8947CDB26CEE2EE30CDE63</vt:lpwstr>
      </vt:variant>
      <vt:variant>
        <vt:i4>1966104</vt:i4>
      </vt:variant>
      <vt:variant>
        <vt:i4>381</vt:i4>
      </vt:variant>
      <vt:variant>
        <vt:i4>0</vt:i4>
      </vt:variant>
      <vt:variant>
        <vt:i4>5</vt:i4>
      </vt:variant>
      <vt:variant>
        <vt:lpwstr>https://enterprise.arcgis.com/en/portal/latest/administer/windows/about-distributed-collaboration.htm</vt:lpwstr>
      </vt:variant>
      <vt:variant>
        <vt:lpwstr/>
      </vt:variant>
      <vt:variant>
        <vt:i4>1966170</vt:i4>
      </vt:variant>
      <vt:variant>
        <vt:i4>378</vt:i4>
      </vt:variant>
      <vt:variant>
        <vt:i4>0</vt:i4>
      </vt:variant>
      <vt:variant>
        <vt:i4>5</vt:i4>
      </vt:variant>
      <vt:variant>
        <vt:lpwstr>https://enterprise.arcgis.com/en/portal/latest/administer/windows/configure-and-deploy-arcgis-enterprise-for-raster-analytics.htm</vt:lpwstr>
      </vt:variant>
      <vt:variant>
        <vt:lpwstr/>
      </vt:variant>
      <vt:variant>
        <vt:i4>7274544</vt:i4>
      </vt:variant>
      <vt:variant>
        <vt:i4>375</vt:i4>
      </vt:variant>
      <vt:variant>
        <vt:i4>0</vt:i4>
      </vt:variant>
      <vt:variant>
        <vt:i4>5</vt:i4>
      </vt:variant>
      <vt:variant>
        <vt:lpwstr>https://enterprise.arcgis.com/en/portal/latest/use/perform-raster-analysis.htm</vt:lpwstr>
      </vt:variant>
      <vt:variant>
        <vt:lpwstr/>
      </vt:variant>
      <vt:variant>
        <vt:i4>2097198</vt:i4>
      </vt:variant>
      <vt:variant>
        <vt:i4>372</vt:i4>
      </vt:variant>
      <vt:variant>
        <vt:i4>0</vt:i4>
      </vt:variant>
      <vt:variant>
        <vt:i4>5</vt:i4>
      </vt:variant>
      <vt:variant>
        <vt:lpwstr>https://enterprise.arcgis.com/en/portal/latest/administer/windows/configure-the-portal-with-arcgis-geoanalytics-server.htm</vt:lpwstr>
      </vt:variant>
      <vt:variant>
        <vt:lpwstr/>
      </vt:variant>
      <vt:variant>
        <vt:i4>6619170</vt:i4>
      </vt:variant>
      <vt:variant>
        <vt:i4>369</vt:i4>
      </vt:variant>
      <vt:variant>
        <vt:i4>0</vt:i4>
      </vt:variant>
      <vt:variant>
        <vt:i4>5</vt:i4>
      </vt:variant>
      <vt:variant>
        <vt:lpwstr>https://enterprise.arcgis.com/en/portal/latest/use/geoanalytics-use-the-analysis-tools.htm</vt:lpwstr>
      </vt:variant>
      <vt:variant>
        <vt:lpwstr/>
      </vt:variant>
      <vt:variant>
        <vt:i4>7012471</vt:i4>
      </vt:variant>
      <vt:variant>
        <vt:i4>366</vt:i4>
      </vt:variant>
      <vt:variant>
        <vt:i4>0</vt:i4>
      </vt:variant>
      <vt:variant>
        <vt:i4>5</vt:i4>
      </vt:variant>
      <vt:variant>
        <vt:lpwstr>https://enterprise.arcgis.com/en/portal/latest/use/perform-analysis.htm</vt:lpwstr>
      </vt:variant>
      <vt:variant>
        <vt:lpwstr/>
      </vt:variant>
      <vt:variant>
        <vt:i4>3276840</vt:i4>
      </vt:variant>
      <vt:variant>
        <vt:i4>363</vt:i4>
      </vt:variant>
      <vt:variant>
        <vt:i4>0</vt:i4>
      </vt:variant>
      <vt:variant>
        <vt:i4>5</vt:i4>
      </vt:variant>
      <vt:variant>
        <vt:lpwstr>https://enterprise.arcgis.com/en/portal/latest/administer/windows/create-groups.htm</vt:lpwstr>
      </vt:variant>
      <vt:variant>
        <vt:lpwstr>ESRI_STEP_D1DD1E6C1D8947CDB26CEE2EE30CDE63</vt:lpwstr>
      </vt:variant>
      <vt:variant>
        <vt:i4>3276840</vt:i4>
      </vt:variant>
      <vt:variant>
        <vt:i4>360</vt:i4>
      </vt:variant>
      <vt:variant>
        <vt:i4>0</vt:i4>
      </vt:variant>
      <vt:variant>
        <vt:i4>5</vt:i4>
      </vt:variant>
      <vt:variant>
        <vt:lpwstr>https://enterprise.arcgis.com/en/portal/latest/administer/windows/create-groups.htm</vt:lpwstr>
      </vt:variant>
      <vt:variant>
        <vt:lpwstr>ESRI_STEP_D1DD1E6C1D8947CDB26CEE2EE30CDE63</vt:lpwstr>
      </vt:variant>
      <vt:variant>
        <vt:i4>4521998</vt:i4>
      </vt:variant>
      <vt:variant>
        <vt:i4>357</vt:i4>
      </vt:variant>
      <vt:variant>
        <vt:i4>0</vt:i4>
      </vt:variant>
      <vt:variant>
        <vt:i4>5</vt:i4>
      </vt:variant>
      <vt:variant>
        <vt:lpwstr>https://enterprise.arcgis.com/en/portal/latest/administer/windows/configure-portal-for-directions.htm</vt:lpwstr>
      </vt:variant>
      <vt:variant>
        <vt:lpwstr/>
      </vt:variant>
      <vt:variant>
        <vt:i4>1703941</vt:i4>
      </vt:variant>
      <vt:variant>
        <vt:i4>354</vt:i4>
      </vt:variant>
      <vt:variant>
        <vt:i4>0</vt:i4>
      </vt:variant>
      <vt:variant>
        <vt:i4>5</vt:i4>
      </vt:variant>
      <vt:variant>
        <vt:lpwstr>https://enterprise.arcgis.com/en/portal/latest/use/get-directions.htm</vt:lpwstr>
      </vt:variant>
      <vt:variant>
        <vt:lpwstr/>
      </vt:variant>
      <vt:variant>
        <vt:i4>2097169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Role_Base_Model</vt:lpwstr>
      </vt:variant>
      <vt:variant>
        <vt:i4>3014670</vt:i4>
      </vt:variant>
      <vt:variant>
        <vt:i4>345</vt:i4>
      </vt:variant>
      <vt:variant>
        <vt:i4>0</vt:i4>
      </vt:variant>
      <vt:variant>
        <vt:i4>5</vt:i4>
      </vt:variant>
      <vt:variant>
        <vt:lpwstr/>
      </vt:variant>
      <vt:variant>
        <vt:lpwstr>_ArcGIS_Enterprise_Roles</vt:lpwstr>
      </vt:variant>
      <vt:variant>
        <vt:i4>19923042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Āwhina_Hosted_Feature</vt:lpwstr>
      </vt:variant>
      <vt:variant>
        <vt:i4>3014670</vt:i4>
      </vt:variant>
      <vt:variant>
        <vt:i4>339</vt:i4>
      </vt:variant>
      <vt:variant>
        <vt:i4>0</vt:i4>
      </vt:variant>
      <vt:variant>
        <vt:i4>5</vt:i4>
      </vt:variant>
      <vt:variant>
        <vt:lpwstr/>
      </vt:variant>
      <vt:variant>
        <vt:lpwstr>_ArcGIS_Enterprise_Roles</vt:lpwstr>
      </vt:variant>
      <vt:variant>
        <vt:i4>327756</vt:i4>
      </vt:variant>
      <vt:variant>
        <vt:i4>336</vt:i4>
      </vt:variant>
      <vt:variant>
        <vt:i4>0</vt:i4>
      </vt:variant>
      <vt:variant>
        <vt:i4>5</vt:i4>
      </vt:variant>
      <vt:variant>
        <vt:lpwstr>https://eagletechnology-my.sharepoint.com/:b:/g/personal/grant_carroll_eagle_co_nz/EU7vvOABN9FEn2OSXa1YZkEByyoGSVlY7Q2s-uZlHR0CyQ?e=vLljiT</vt:lpwstr>
      </vt:variant>
      <vt:variant>
        <vt:lpwstr/>
      </vt:variant>
      <vt:variant>
        <vt:i4>4128780</vt:i4>
      </vt:variant>
      <vt:variant>
        <vt:i4>333</vt:i4>
      </vt:variant>
      <vt:variant>
        <vt:i4>0</vt:i4>
      </vt:variant>
      <vt:variant>
        <vt:i4>5</vt:i4>
      </vt:variant>
      <vt:variant>
        <vt:lpwstr/>
      </vt:variant>
      <vt:variant>
        <vt:lpwstr>_Non_functional_requirements</vt:lpwstr>
      </vt:variant>
      <vt:variant>
        <vt:i4>4128780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Non_functional_requirements</vt:lpwstr>
      </vt:variant>
      <vt:variant>
        <vt:i4>4128780</vt:i4>
      </vt:variant>
      <vt:variant>
        <vt:i4>327</vt:i4>
      </vt:variant>
      <vt:variant>
        <vt:i4>0</vt:i4>
      </vt:variant>
      <vt:variant>
        <vt:i4>5</vt:i4>
      </vt:variant>
      <vt:variant>
        <vt:lpwstr/>
      </vt:variant>
      <vt:variant>
        <vt:lpwstr>_Non_functional_requirements</vt:lpwstr>
      </vt:variant>
      <vt:variant>
        <vt:i4>77</vt:i4>
      </vt:variant>
      <vt:variant>
        <vt:i4>324</vt:i4>
      </vt:variant>
      <vt:variant>
        <vt:i4>0</vt:i4>
      </vt:variant>
      <vt:variant>
        <vt:i4>5</vt:i4>
      </vt:variant>
      <vt:variant>
        <vt:lpwstr>https://www.ssllabs.com/ssltest/</vt:lpwstr>
      </vt:variant>
      <vt:variant>
        <vt:lpwstr/>
      </vt:variant>
      <vt:variant>
        <vt:i4>327756</vt:i4>
      </vt:variant>
      <vt:variant>
        <vt:i4>309</vt:i4>
      </vt:variant>
      <vt:variant>
        <vt:i4>0</vt:i4>
      </vt:variant>
      <vt:variant>
        <vt:i4>5</vt:i4>
      </vt:variant>
      <vt:variant>
        <vt:lpwstr>https://eagletechnology-my.sharepoint.com/:b:/g/personal/grant_carroll_eagle_co_nz/EU7vvOABN9FEn2OSXa1YZkEByyoGSVlY7Q2s-uZlHR0CyQ?e=vLljiT</vt:lpwstr>
      </vt:variant>
      <vt:variant>
        <vt:lpwstr/>
      </vt:variant>
      <vt:variant>
        <vt:i4>150738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5799854</vt:lpwstr>
      </vt:variant>
      <vt:variant>
        <vt:i4>104863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5799853</vt:lpwstr>
      </vt:variant>
      <vt:variant>
        <vt:i4>111416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5799852</vt:lpwstr>
      </vt:variant>
      <vt:variant>
        <vt:i4>117970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5799851</vt:lpwstr>
      </vt:variant>
      <vt:variant>
        <vt:i4>124524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5799850</vt:lpwstr>
      </vt:variant>
      <vt:variant>
        <vt:i4>17039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5799849</vt:lpwstr>
      </vt:variant>
      <vt:variant>
        <vt:i4>176952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5799848</vt:lpwstr>
      </vt:variant>
      <vt:variant>
        <vt:i4>131077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5799847</vt:lpwstr>
      </vt:variant>
      <vt:variant>
        <vt:i4>13763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5799846</vt:lpwstr>
      </vt:variant>
      <vt:variant>
        <vt:i4>144184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5799845</vt:lpwstr>
      </vt:variant>
      <vt:variant>
        <vt:i4>15073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5799844</vt:lpwstr>
      </vt:variant>
      <vt:variant>
        <vt:i4>10486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5799843</vt:lpwstr>
      </vt:variant>
      <vt:variant>
        <vt:i4>111416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5799842</vt:lpwstr>
      </vt:variant>
      <vt:variant>
        <vt:i4>117970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5799841</vt:lpwstr>
      </vt:variant>
      <vt:variant>
        <vt:i4>124524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5799840</vt:lpwstr>
      </vt:variant>
      <vt:variant>
        <vt:i4>170399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5799839</vt:lpwstr>
      </vt:variant>
      <vt:variant>
        <vt:i4>176953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5799838</vt:lpwstr>
      </vt:variant>
      <vt:variant>
        <vt:i4>131078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5799837</vt:lpwstr>
      </vt:variant>
      <vt:variant>
        <vt:i4>137631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5799836</vt:lpwstr>
      </vt:variant>
      <vt:variant>
        <vt:i4>144185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5799835</vt:lpwstr>
      </vt:variant>
      <vt:variant>
        <vt:i4>150739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5799834</vt:lpwstr>
      </vt:variant>
      <vt:variant>
        <vt:i4>104863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5799833</vt:lpwstr>
      </vt:variant>
      <vt:variant>
        <vt:i4>111417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5799832</vt:lpwstr>
      </vt:variant>
      <vt:variant>
        <vt:i4>117971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5799831</vt:lpwstr>
      </vt:variant>
      <vt:variant>
        <vt:i4>124524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5799830</vt:lpwstr>
      </vt:variant>
      <vt:variant>
        <vt:i4>170399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5799829</vt:lpwstr>
      </vt:variant>
      <vt:variant>
        <vt:i4>17695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5799828</vt:lpwstr>
      </vt:variant>
      <vt:variant>
        <vt:i4>131078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5799827</vt:lpwstr>
      </vt:variant>
      <vt:variant>
        <vt:i4>137631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5799826</vt:lpwstr>
      </vt:variant>
      <vt:variant>
        <vt:i4>144185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5799825</vt:lpwstr>
      </vt:variant>
      <vt:variant>
        <vt:i4>150739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5799824</vt:lpwstr>
      </vt:variant>
      <vt:variant>
        <vt:i4>104863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5799823</vt:lpwstr>
      </vt:variant>
      <vt:variant>
        <vt:i4>111417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5799822</vt:lpwstr>
      </vt:variant>
      <vt:variant>
        <vt:i4>117971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5799821</vt:lpwstr>
      </vt:variant>
      <vt:variant>
        <vt:i4>124524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5799820</vt:lpwstr>
      </vt:variant>
      <vt:variant>
        <vt:i4>17039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5799819</vt:lpwstr>
      </vt:variant>
      <vt:variant>
        <vt:i4>17695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799818</vt:lpwstr>
      </vt:variant>
      <vt:variant>
        <vt:i4>131078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799817</vt:lpwstr>
      </vt:variant>
      <vt:variant>
        <vt:i4>137631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799816</vt:lpwstr>
      </vt:variant>
      <vt:variant>
        <vt:i4>14418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799815</vt:lpwstr>
      </vt:variant>
      <vt:variant>
        <vt:i4>15073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799814</vt:lpwstr>
      </vt:variant>
      <vt:variant>
        <vt:i4>10486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799813</vt:lpwstr>
      </vt:variant>
      <vt:variant>
        <vt:i4>11141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799812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799811</vt:lpwstr>
      </vt:variant>
      <vt:variant>
        <vt:i4>124524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799810</vt:lpwstr>
      </vt:variant>
      <vt:variant>
        <vt:i4>17039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799809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799808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799807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799806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799805</vt:lpwstr>
      </vt:variant>
      <vt:variant>
        <vt:i4>15073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799804</vt:lpwstr>
      </vt:variant>
      <vt:variant>
        <vt:i4>2687010</vt:i4>
      </vt:variant>
      <vt:variant>
        <vt:i4>39</vt:i4>
      </vt:variant>
      <vt:variant>
        <vt:i4>0</vt:i4>
      </vt:variant>
      <vt:variant>
        <vt:i4>5</vt:i4>
      </vt:variant>
      <vt:variant>
        <vt:lpwstr>https://www.nartac.com/Products/IISCrypto/</vt:lpwstr>
      </vt:variant>
      <vt:variant>
        <vt:lpwstr/>
      </vt:variant>
      <vt:variant>
        <vt:i4>7995452</vt:i4>
      </vt:variant>
      <vt:variant>
        <vt:i4>36</vt:i4>
      </vt:variant>
      <vt:variant>
        <vt:i4>0</vt:i4>
      </vt:variant>
      <vt:variant>
        <vt:i4>5</vt:i4>
      </vt:variant>
      <vt:variant>
        <vt:lpwstr>http://enterprise.arcgis.com/en/server/latest/administer/windows/restrict-arcgis-server-ssl-protocols-and-cipher-suites.htm</vt:lpwstr>
      </vt:variant>
      <vt:variant>
        <vt:lpwstr/>
      </vt:variant>
      <vt:variant>
        <vt:i4>3342374</vt:i4>
      </vt:variant>
      <vt:variant>
        <vt:i4>33</vt:i4>
      </vt:variant>
      <vt:variant>
        <vt:i4>0</vt:i4>
      </vt:variant>
      <vt:variant>
        <vt:i4>5</vt:i4>
      </vt:variant>
      <vt:variant>
        <vt:lpwstr>http://enterprise.arcgis.com/en/portal/latest/administer/windows/create-groups.htm</vt:lpwstr>
      </vt:variant>
      <vt:variant>
        <vt:lpwstr>ESRI_SECTION1_5E3FFFAA1B7E443FBB1E483E070B1979</vt:lpwstr>
      </vt:variant>
      <vt:variant>
        <vt:i4>1048598</vt:i4>
      </vt:variant>
      <vt:variant>
        <vt:i4>30</vt:i4>
      </vt:variant>
      <vt:variant>
        <vt:i4>0</vt:i4>
      </vt:variant>
      <vt:variant>
        <vt:i4>5</vt:i4>
      </vt:variant>
      <vt:variant>
        <vt:lpwstr>http://enterprise.arcgis.com/en/server/latest/administer/windows/ports-used-by-arcgis-server.htm</vt:lpwstr>
      </vt:variant>
      <vt:variant>
        <vt:lpwstr/>
      </vt:variant>
      <vt:variant>
        <vt:i4>4587533</vt:i4>
      </vt:variant>
      <vt:variant>
        <vt:i4>27</vt:i4>
      </vt:variant>
      <vt:variant>
        <vt:i4>0</vt:i4>
      </vt:variant>
      <vt:variant>
        <vt:i4>5</vt:i4>
      </vt:variant>
      <vt:variant>
        <vt:lpwstr>http://enterprise.arcgis.com/en/enterprise/latest/install/windows/ports-used-by-portal-for-arcgis.htm</vt:lpwstr>
      </vt:variant>
      <vt:variant>
        <vt:lpwstr/>
      </vt:variant>
      <vt:variant>
        <vt:i4>5832709</vt:i4>
      </vt:variant>
      <vt:variant>
        <vt:i4>24</vt:i4>
      </vt:variant>
      <vt:variant>
        <vt:i4>0</vt:i4>
      </vt:variant>
      <vt:variant>
        <vt:i4>5</vt:i4>
      </vt:variant>
      <vt:variant>
        <vt:lpwstr>http://enterprise.arcgis.com/en/system-requirements/latest/windows/arcgis-data-store-system-requirements.htm</vt:lpwstr>
      </vt:variant>
      <vt:variant>
        <vt:lpwstr>ESRI_SECTION1_CEDC1CB60096452687B1F6698FD50157</vt:lpwstr>
      </vt:variant>
      <vt:variant>
        <vt:i4>1900625</vt:i4>
      </vt:variant>
      <vt:variant>
        <vt:i4>21</vt:i4>
      </vt:variant>
      <vt:variant>
        <vt:i4>0</vt:i4>
      </vt:variant>
      <vt:variant>
        <vt:i4>5</vt:i4>
      </vt:variant>
      <vt:variant>
        <vt:lpwstr>http://enterprise.arcgis.com/en/get-started/latest/windows/base-arcgis-enterprise-deployment.htm</vt:lpwstr>
      </vt:variant>
      <vt:variant>
        <vt:lpwstr>ESRI_SECTION1_243A3B726191437EBDE9A43884457930</vt:lpwstr>
      </vt:variant>
      <vt:variant>
        <vt:i4>5111887</vt:i4>
      </vt:variant>
      <vt:variant>
        <vt:i4>18</vt:i4>
      </vt:variant>
      <vt:variant>
        <vt:i4>0</vt:i4>
      </vt:variant>
      <vt:variant>
        <vt:i4>5</vt:i4>
      </vt:variant>
      <vt:variant>
        <vt:lpwstr>http://desktop.arcgis.com/en/arcmap/latest/manage-data/geodatabases/what-is-a-geodatabase.htm</vt:lpwstr>
      </vt:variant>
      <vt:variant>
        <vt:lpwstr/>
      </vt:variant>
      <vt:variant>
        <vt:i4>4390978</vt:i4>
      </vt:variant>
      <vt:variant>
        <vt:i4>15</vt:i4>
      </vt:variant>
      <vt:variant>
        <vt:i4>0</vt:i4>
      </vt:variant>
      <vt:variant>
        <vt:i4>5</vt:i4>
      </vt:variant>
      <vt:variant>
        <vt:lpwstr>http://enterprise.arcgis.com/en/server/latest/administer/windows/about-the-arcgis-web-adaptor.htm</vt:lpwstr>
      </vt:variant>
      <vt:variant>
        <vt:lpwstr/>
      </vt:variant>
      <vt:variant>
        <vt:i4>6488184</vt:i4>
      </vt:variant>
      <vt:variant>
        <vt:i4>12</vt:i4>
      </vt:variant>
      <vt:variant>
        <vt:i4>0</vt:i4>
      </vt:variant>
      <vt:variant>
        <vt:i4>5</vt:i4>
      </vt:variant>
      <vt:variant>
        <vt:lpwstr>http://enterprise.arcgis.com/en/portal/latest/administer/windows/what-is-arcgis-data-store.htm</vt:lpwstr>
      </vt:variant>
      <vt:variant>
        <vt:lpwstr/>
      </vt:variant>
      <vt:variant>
        <vt:i4>6881330</vt:i4>
      </vt:variant>
      <vt:variant>
        <vt:i4>9</vt:i4>
      </vt:variant>
      <vt:variant>
        <vt:i4>0</vt:i4>
      </vt:variant>
      <vt:variant>
        <vt:i4>5</vt:i4>
      </vt:variant>
      <vt:variant>
        <vt:lpwstr>http://enterprise.arcgis.com/en/portal/latest/administer/windows/what-is-portal-for-arcgis-.htm</vt:lpwstr>
      </vt:variant>
      <vt:variant>
        <vt:lpwstr/>
      </vt:variant>
      <vt:variant>
        <vt:i4>5701709</vt:i4>
      </vt:variant>
      <vt:variant>
        <vt:i4>6</vt:i4>
      </vt:variant>
      <vt:variant>
        <vt:i4>0</vt:i4>
      </vt:variant>
      <vt:variant>
        <vt:i4>5</vt:i4>
      </vt:variant>
      <vt:variant>
        <vt:lpwstr>http://enterprise.arcgis.com/en/server/latest/get-started/windows/what-is-arcgis-for-server-.htm</vt:lpwstr>
      </vt:variant>
      <vt:variant>
        <vt:lpwstr/>
      </vt:variant>
      <vt:variant>
        <vt:i4>4521986</vt:i4>
      </vt:variant>
      <vt:variant>
        <vt:i4>3</vt:i4>
      </vt:variant>
      <vt:variant>
        <vt:i4>0</vt:i4>
      </vt:variant>
      <vt:variant>
        <vt:i4>5</vt:i4>
      </vt:variant>
      <vt:variant>
        <vt:lpwstr>http://enterprise.arcgis.com/en/get-started/latest/windows/base-arcgis-enterprise-deployment.htm</vt:lpwstr>
      </vt:variant>
      <vt:variant>
        <vt:lpwstr/>
      </vt:variant>
      <vt:variant>
        <vt:i4>7405607</vt:i4>
      </vt:variant>
      <vt:variant>
        <vt:i4>0</vt:i4>
      </vt:variant>
      <vt:variant>
        <vt:i4>0</vt:i4>
      </vt:variant>
      <vt:variant>
        <vt:i4>5</vt:i4>
      </vt:variant>
      <vt:variant>
        <vt:lpwstr>https://www.gcsb.govt.nz/assets/GCSB-Documents/Guidelines-for-Protection-of-Official-Information-Wallchart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al Review</dc:title>
  <dc:subject/>
  <dc:creator>Grant Carroll</dc:creator>
  <cp:keywords>EAP, Architectural Review</cp:keywords>
  <dc:description/>
  <cp:lastModifiedBy>Grant Carroll</cp:lastModifiedBy>
  <cp:revision>3</cp:revision>
  <cp:lastPrinted>2022-08-30T23:18:00Z</cp:lastPrinted>
  <dcterms:created xsi:type="dcterms:W3CDTF">2022-09-18T23:58:00Z</dcterms:created>
  <dcterms:modified xsi:type="dcterms:W3CDTF">2022-09-18T23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3746D5B7150A418385C31615E7851C</vt:lpwstr>
  </property>
  <property fmtid="{D5CDD505-2E9C-101B-9397-08002B2CF9AE}" pid="3" name="EAP Customer">
    <vt:lpwstr>Watercare</vt:lpwstr>
  </property>
  <property fmtid="{D5CDD505-2E9C-101B-9397-08002B2CF9AE}" pid="4" name="EAP Version">
    <vt:i4>2</vt:i4>
  </property>
  <property fmtid="{D5CDD505-2E9C-101B-9397-08002B2CF9AE}" pid="5" name="EAP Author">
    <vt:lpwstr>Fraser Hand</vt:lpwstr>
  </property>
  <property fmtid="{D5CDD505-2E9C-101B-9397-08002B2CF9AE}" pid="6" name="EAP Account Manager">
    <vt:lpwstr>Doug Cockroft</vt:lpwstr>
  </property>
  <property fmtid="{D5CDD505-2E9C-101B-9397-08002B2CF9AE}" pid="7" name="Group">
    <vt:lpwstr>EAP</vt:lpwstr>
  </property>
  <property fmtid="{D5CDD505-2E9C-101B-9397-08002B2CF9AE}" pid="8" name="Eagleised">
    <vt:lpwstr>false</vt:lpwstr>
  </property>
  <property fmtid="{D5CDD505-2E9C-101B-9397-08002B2CF9AE}" pid="9" name="Category">
    <vt:lpwstr>Plans</vt:lpwstr>
  </property>
  <property fmtid="{D5CDD505-2E9C-101B-9397-08002B2CF9AE}" pid="10" name="Description0">
    <vt:lpwstr>Updated template to reflect new doc format.</vt:lpwstr>
  </property>
  <property fmtid="{D5CDD505-2E9C-101B-9397-08002B2CF9AE}" pid="11" name="Source">
    <vt:lpwstr>EAGLE</vt:lpwstr>
  </property>
</Properties>
</file>